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22D211" w14:textId="4FE9D6EC" w:rsidR="0041114D" w:rsidRDefault="00B74375" w:rsidP="006B07EA">
      <w:pPr>
        <w:pStyle w:val="Heading1"/>
      </w:pPr>
      <w:bookmarkStart w:id="0" w:name="_Toc496018148"/>
      <w:bookmarkStart w:id="1" w:name="_Toc531789896"/>
      <w:bookmarkStart w:id="2" w:name="_Toc532370557"/>
      <w:bookmarkStart w:id="3" w:name="_Toc20312303"/>
      <w:bookmarkStart w:id="4" w:name="_Toc64877966"/>
      <w:bookmarkStart w:id="5" w:name="_Toc66965809"/>
      <w:bookmarkStart w:id="6" w:name="_Toc66968283"/>
      <w:bookmarkStart w:id="7" w:name="_Toc69836210"/>
      <w:bookmarkStart w:id="8" w:name="_Hlk70187385"/>
      <w:bookmarkStart w:id="9" w:name="_Hlk91809131"/>
      <w:bookmarkStart w:id="10" w:name="_Hlk64472213"/>
      <w:bookmarkStart w:id="11" w:name="_Hlk72418388"/>
      <w:r>
        <w:t xml:space="preserve">English Learner </w:t>
      </w:r>
      <w:r w:rsidR="00383E2D">
        <w:t xml:space="preserve">Supplemental </w:t>
      </w:r>
      <w:r>
        <w:t>Form</w:t>
      </w:r>
    </w:p>
    <w:p w14:paraId="63445CD6" w14:textId="77777777" w:rsidR="00003DBE" w:rsidRDefault="00003DBE" w:rsidP="006B5E69">
      <w:pPr>
        <w:pStyle w:val="BodyText"/>
      </w:pPr>
      <w:r w:rsidRPr="00CF2F02">
        <w:t>NCII has recognized a need for more information on assessment tools that can identify the academic needs of English learners. To support educators and states in identify academic needs for these students, vendors are invited to submit evidence on English academic screening tools that include English learners. Optional submissions should provide evidence of classification accuracy, reliability, and validity to identify English learners who may require intensive intervention supports. For this call, tools should be tied to external tools delivered in English and include English learners as defined by the state criteria in which evidence for the tool is collected.</w:t>
      </w:r>
    </w:p>
    <w:p w14:paraId="4AD86981" w14:textId="77777777" w:rsidR="00117BD4" w:rsidRDefault="00117BD4" w:rsidP="00117BD4">
      <w:pPr>
        <w:pStyle w:val="Heading3"/>
      </w:pPr>
      <w:r>
        <w:t>Submission Information</w:t>
      </w:r>
    </w:p>
    <w:p w14:paraId="6B544E3B" w14:textId="23830610" w:rsidR="00117BD4" w:rsidRDefault="009C0B6F" w:rsidP="00117BD4">
      <w:pPr>
        <w:pStyle w:val="Bullet1"/>
      </w:pPr>
      <w:r>
        <w:t>Tool name(s) of main submission(s)</w:t>
      </w:r>
      <w:r w:rsidR="00117BD4">
        <w:t>:</w:t>
      </w:r>
    </w:p>
    <w:p w14:paraId="56F19F73" w14:textId="00418359" w:rsidR="00003DBE" w:rsidRDefault="00085F7C" w:rsidP="00003DBE">
      <w:pPr>
        <w:pStyle w:val="Heading3"/>
      </w:pPr>
      <w:r>
        <w:t>Submission Checklist</w:t>
      </w:r>
    </w:p>
    <w:p w14:paraId="4378FAB9" w14:textId="77777777" w:rsidR="00FC7A40" w:rsidRDefault="00242D08" w:rsidP="00FC7A40">
      <w:sdt>
        <w:sdtPr>
          <w:id w:val="444738025"/>
          <w14:checkbox>
            <w14:checked w14:val="0"/>
            <w14:checkedState w14:val="2612" w14:font="MS Gothic"/>
            <w14:uncheckedState w14:val="2610" w14:font="MS Gothic"/>
          </w14:checkbox>
        </w:sdtPr>
        <w:sdtEndPr/>
        <w:sdtContent>
          <w:r w:rsidR="00FC7A40">
            <w:rPr>
              <w:rFonts w:ascii="MS Gothic" w:eastAsia="MS Gothic" w:hAnsi="MS Gothic" w:hint="eastAsia"/>
            </w:rPr>
            <w:t>☐</w:t>
          </w:r>
        </w:sdtContent>
      </w:sdt>
      <w:r w:rsidR="00FC7A40">
        <w:t xml:space="preserve"> A corresponding academic screening tool has been submitted for full review.</w:t>
      </w:r>
    </w:p>
    <w:p w14:paraId="48E08E40" w14:textId="47D1886B" w:rsidR="003A3AF7" w:rsidRDefault="00242D08" w:rsidP="003A3AF7">
      <w:pPr>
        <w:ind w:left="360" w:hanging="360"/>
      </w:pPr>
      <w:sdt>
        <w:sdtPr>
          <w:id w:val="-1734456962"/>
          <w14:checkbox>
            <w14:checked w14:val="0"/>
            <w14:checkedState w14:val="2612" w14:font="MS Gothic"/>
            <w14:uncheckedState w14:val="2610" w14:font="MS Gothic"/>
          </w14:checkbox>
        </w:sdtPr>
        <w:sdtEndPr/>
        <w:sdtContent>
          <w:r w:rsidR="00FC7A40">
            <w:rPr>
              <w:rFonts w:ascii="MS Gothic" w:eastAsia="MS Gothic" w:hAnsi="MS Gothic" w:hint="eastAsia"/>
            </w:rPr>
            <w:t>☐</w:t>
          </w:r>
        </w:sdtContent>
      </w:sdt>
      <w:r w:rsidR="00FC7A40">
        <w:t xml:space="preserve"> </w:t>
      </w:r>
      <w:r w:rsidR="00125DFE">
        <w:t xml:space="preserve">Classification accuracy for a sample constructed exclusively of English learners is </w:t>
      </w:r>
      <w:r w:rsidR="49CD55CF">
        <w:t xml:space="preserve">included in the main submission </w:t>
      </w:r>
      <w:r w:rsidR="00125DFE">
        <w:t xml:space="preserve">either </w:t>
      </w:r>
      <w:r w:rsidR="3264DA07">
        <w:t xml:space="preserve">as </w:t>
      </w:r>
      <w:r w:rsidR="00125DFE">
        <w:t xml:space="preserve">part of the main classification accuracy submission or </w:t>
      </w:r>
      <w:r w:rsidR="003A3AF7">
        <w:t>as cross-validation evidence.</w:t>
      </w:r>
    </w:p>
    <w:p w14:paraId="4C3E10C9" w14:textId="17518950" w:rsidR="00FC7A40" w:rsidRDefault="00242D08" w:rsidP="00FC7A40">
      <w:pPr>
        <w:ind w:left="360" w:hanging="360"/>
      </w:pPr>
      <w:sdt>
        <w:sdtPr>
          <w:id w:val="-95867742"/>
          <w14:checkbox>
            <w14:checked w14:val="0"/>
            <w14:checkedState w14:val="2612" w14:font="MS Gothic"/>
            <w14:uncheckedState w14:val="2610" w14:font="MS Gothic"/>
          </w14:checkbox>
        </w:sdtPr>
        <w:sdtEndPr/>
        <w:sdtContent>
          <w:r w:rsidR="00FC7A40">
            <w:rPr>
              <w:rFonts w:ascii="MS Gothic" w:eastAsia="MS Gothic" w:hAnsi="MS Gothic" w:hint="eastAsia"/>
            </w:rPr>
            <w:t>☐</w:t>
          </w:r>
        </w:sdtContent>
      </w:sdt>
      <w:r w:rsidR="00FC7A40">
        <w:t xml:space="preserve"> </w:t>
      </w:r>
      <w:r w:rsidR="003A3AF7">
        <w:t>Disaggregated reliability and validity evidence has been added for English learners in the main submission.</w:t>
      </w:r>
    </w:p>
    <w:p w14:paraId="10767FB4" w14:textId="276EAB13" w:rsidR="00363F6E" w:rsidRDefault="00242D08" w:rsidP="00117BD4">
      <w:pPr>
        <w:ind w:left="360" w:hanging="360"/>
      </w:pPr>
      <w:sdt>
        <w:sdtPr>
          <w:id w:val="1197042465"/>
          <w14:checkbox>
            <w14:checked w14:val="0"/>
            <w14:checkedState w14:val="2612" w14:font="MS Gothic"/>
            <w14:uncheckedState w14:val="2610" w14:font="MS Gothic"/>
          </w14:checkbox>
        </w:sdtPr>
        <w:sdtEndPr/>
        <w:sdtContent>
          <w:r w:rsidR="00FC7A40">
            <w:rPr>
              <w:rFonts w:ascii="MS Gothic" w:eastAsia="MS Gothic" w:hAnsi="MS Gothic" w:hint="eastAsia"/>
            </w:rPr>
            <w:t>☐</w:t>
          </w:r>
        </w:sdtContent>
      </w:sdt>
      <w:r w:rsidR="00FC7A40">
        <w:t xml:space="preserve"> </w:t>
      </w:r>
      <w:r w:rsidR="00316C7D">
        <w:t>Information about student</w:t>
      </w:r>
      <w:r w:rsidR="00E633D2">
        <w:t>s’</w:t>
      </w:r>
      <w:r w:rsidR="00316C7D">
        <w:t xml:space="preserve"> country of origin, language of instruction, and English language proficiency status </w:t>
      </w:r>
      <w:r w:rsidR="006D4234">
        <w:t>is</w:t>
      </w:r>
      <w:r w:rsidR="00316C7D">
        <w:t xml:space="preserve"> provided</w:t>
      </w:r>
      <w:r w:rsidR="005F3E30">
        <w:t>, when available.</w:t>
      </w:r>
      <w:r w:rsidR="00FC7A40">
        <w:t xml:space="preserve"> </w:t>
      </w:r>
    </w:p>
    <w:p w14:paraId="077BD759" w14:textId="1A196B9E" w:rsidR="00363F6E" w:rsidRDefault="00E633D2" w:rsidP="00E633D2">
      <w:pPr>
        <w:pStyle w:val="Heading3"/>
      </w:pPr>
      <w:r>
        <w:t xml:space="preserve">English Learner </w:t>
      </w:r>
      <w:r w:rsidR="005D74A3">
        <w:t>Sample Information</w:t>
      </w:r>
    </w:p>
    <w:p w14:paraId="3B81EEF8" w14:textId="43B3A04B" w:rsidR="000A0F6F" w:rsidRDefault="000A0F6F" w:rsidP="00E33F9E">
      <w:pPr>
        <w:pStyle w:val="NumberedList"/>
      </w:pPr>
      <w:r>
        <w:t xml:space="preserve">How were English learners </w:t>
      </w:r>
      <w:r w:rsidR="00C375D5">
        <w:t xml:space="preserve">and </w:t>
      </w:r>
      <w:r>
        <w:t>their community included or considered during the development of test items?</w:t>
      </w:r>
    </w:p>
    <w:p w14:paraId="5D92BC05" w14:textId="77777777" w:rsidR="006B5E69" w:rsidRDefault="006B5E69" w:rsidP="00D67762">
      <w:pPr>
        <w:pStyle w:val="NumberedList"/>
        <w:numPr>
          <w:ilvl w:val="0"/>
          <w:numId w:val="0"/>
        </w:numPr>
        <w:ind w:left="360" w:hanging="360"/>
      </w:pPr>
    </w:p>
    <w:p w14:paraId="0FEEF0D9" w14:textId="77777777" w:rsidR="004D3688" w:rsidRDefault="004D3688" w:rsidP="00D67762">
      <w:pPr>
        <w:pStyle w:val="NumberedList"/>
        <w:numPr>
          <w:ilvl w:val="0"/>
          <w:numId w:val="0"/>
        </w:numPr>
        <w:ind w:left="360" w:hanging="360"/>
      </w:pPr>
    </w:p>
    <w:p w14:paraId="2AD14E2D" w14:textId="77777777" w:rsidR="004D3688" w:rsidRDefault="004D3688" w:rsidP="00D67762">
      <w:pPr>
        <w:pStyle w:val="NumberedList"/>
        <w:numPr>
          <w:ilvl w:val="0"/>
          <w:numId w:val="0"/>
        </w:numPr>
        <w:ind w:left="360" w:hanging="360"/>
      </w:pPr>
    </w:p>
    <w:p w14:paraId="2BDD5097" w14:textId="77777777" w:rsidR="004D3688" w:rsidRDefault="004D3688" w:rsidP="00D67762">
      <w:pPr>
        <w:pStyle w:val="NumberedList"/>
        <w:numPr>
          <w:ilvl w:val="0"/>
          <w:numId w:val="0"/>
        </w:numPr>
        <w:ind w:left="360" w:hanging="360"/>
      </w:pPr>
    </w:p>
    <w:p w14:paraId="65F0ACAB" w14:textId="7476626F" w:rsidR="000A0F6F" w:rsidRDefault="005D74A3" w:rsidP="00E33F9E">
      <w:pPr>
        <w:pStyle w:val="NumberedList"/>
      </w:pPr>
      <w:r>
        <w:lastRenderedPageBreak/>
        <w:t xml:space="preserve">Describe the </w:t>
      </w:r>
      <w:r w:rsidR="003D1F73">
        <w:t xml:space="preserve">sample of English learners used </w:t>
      </w:r>
      <w:r w:rsidR="003B4292">
        <w:t xml:space="preserve">for submitted classification accuracy analyses. Provide information on students’ country of origin, </w:t>
      </w:r>
      <w:r w:rsidR="0068477D">
        <w:t>language</w:t>
      </w:r>
      <w:r w:rsidR="003B4292">
        <w:t xml:space="preserve"> of instruction, </w:t>
      </w:r>
      <w:r w:rsidR="007D518F">
        <w:t>home language, and English language proficiency status</w:t>
      </w:r>
      <w:r w:rsidR="003B077F">
        <w:t xml:space="preserve">. </w:t>
      </w:r>
    </w:p>
    <w:p w14:paraId="1208A896" w14:textId="77777777" w:rsidR="006B5E69" w:rsidRDefault="006B5E69" w:rsidP="00D67762">
      <w:pPr>
        <w:pStyle w:val="NumberedList"/>
        <w:numPr>
          <w:ilvl w:val="0"/>
          <w:numId w:val="0"/>
        </w:numPr>
      </w:pPr>
    </w:p>
    <w:p w14:paraId="4064FB8D" w14:textId="77777777" w:rsidR="004D3688" w:rsidRDefault="004D3688" w:rsidP="00D67762">
      <w:pPr>
        <w:pStyle w:val="NumberedList"/>
        <w:numPr>
          <w:ilvl w:val="0"/>
          <w:numId w:val="0"/>
        </w:numPr>
      </w:pPr>
    </w:p>
    <w:p w14:paraId="63559894" w14:textId="77777777" w:rsidR="004D3688" w:rsidRDefault="004D3688" w:rsidP="00D67762">
      <w:pPr>
        <w:pStyle w:val="NumberedList"/>
        <w:numPr>
          <w:ilvl w:val="0"/>
          <w:numId w:val="0"/>
        </w:numPr>
      </w:pPr>
    </w:p>
    <w:p w14:paraId="3B7D126A" w14:textId="77777777" w:rsidR="006F4C70" w:rsidRPr="000A0F6F" w:rsidRDefault="006F4C70" w:rsidP="00D67762">
      <w:pPr>
        <w:pStyle w:val="NumberedList"/>
        <w:numPr>
          <w:ilvl w:val="0"/>
          <w:numId w:val="0"/>
        </w:numPr>
      </w:pPr>
    </w:p>
    <w:p w14:paraId="38E3324C" w14:textId="0BA5FA1D" w:rsidR="001F2AB8" w:rsidRDefault="005438CF" w:rsidP="000A0F6F">
      <w:pPr>
        <w:pStyle w:val="NumberedList"/>
      </w:pPr>
      <w:r>
        <w:t>What guidance does your measure provide on the appropriate interpretation and use of assessment scores for English learners?</w:t>
      </w:r>
    </w:p>
    <w:p w14:paraId="405E9320" w14:textId="77777777" w:rsidR="000A0F6F" w:rsidRDefault="000A0F6F" w:rsidP="00CD4A60">
      <w:pPr>
        <w:pStyle w:val="NumberedList"/>
        <w:numPr>
          <w:ilvl w:val="0"/>
          <w:numId w:val="0"/>
        </w:numPr>
        <w:ind w:left="360"/>
      </w:pPr>
    </w:p>
    <w:bookmarkEnd w:id="0"/>
    <w:bookmarkEnd w:id="1"/>
    <w:bookmarkEnd w:id="2"/>
    <w:bookmarkEnd w:id="3"/>
    <w:bookmarkEnd w:id="4"/>
    <w:bookmarkEnd w:id="5"/>
    <w:bookmarkEnd w:id="6"/>
    <w:bookmarkEnd w:id="7"/>
    <w:bookmarkEnd w:id="8"/>
    <w:bookmarkEnd w:id="9"/>
    <w:bookmarkEnd w:id="10"/>
    <w:bookmarkEnd w:id="11"/>
    <w:p w14:paraId="10749798" w14:textId="55765D9F" w:rsidR="66638107" w:rsidRDefault="66638107" w:rsidP="66638107">
      <w:pPr>
        <w:pStyle w:val="NumberedList"/>
        <w:numPr>
          <w:ilvl w:val="0"/>
          <w:numId w:val="0"/>
        </w:numPr>
        <w:ind w:left="360"/>
      </w:pPr>
    </w:p>
    <w:p w14:paraId="286549EC" w14:textId="77777777" w:rsidR="007735ED" w:rsidRDefault="007735ED" w:rsidP="004D3688">
      <w:pPr>
        <w:pStyle w:val="NumberedList"/>
        <w:numPr>
          <w:ilvl w:val="0"/>
          <w:numId w:val="0"/>
        </w:numPr>
      </w:pPr>
    </w:p>
    <w:p w14:paraId="16A702D2" w14:textId="77777777" w:rsidR="007735ED" w:rsidRDefault="007735ED" w:rsidP="66638107">
      <w:pPr>
        <w:pStyle w:val="NumberedList"/>
        <w:numPr>
          <w:ilvl w:val="0"/>
          <w:numId w:val="0"/>
        </w:numPr>
        <w:ind w:left="360"/>
      </w:pPr>
    </w:p>
    <w:p w14:paraId="0DEBBC86" w14:textId="77777777" w:rsidR="00D75A85" w:rsidRDefault="00D75A85" w:rsidP="00AF6BD1">
      <w:pPr>
        <w:pStyle w:val="LastPgDisclaimer"/>
        <w:rPr>
          <w:spacing w:val="-2"/>
        </w:rPr>
      </w:pPr>
      <w:r w:rsidRPr="00175807">
        <w:t xml:space="preserve">This resource was produced under U.S. Department of Education, Office of Special Education Programs, Award No. H326Q210001. Celia Rosenquist serves as the project officer. The views expressed herein do not necessarily represent the positions or policies of the U.S. Department of Education. No official endorsement by the U.S. Department of Education of any product, </w:t>
      </w:r>
      <w:r w:rsidRPr="00E0307B">
        <w:rPr>
          <w:spacing w:val="-2"/>
        </w:rPr>
        <w:t>commodity, service or enterprise mentioned in this document is intended or should be inferred.</w:t>
      </w:r>
    </w:p>
    <w:p w14:paraId="796FB816" w14:textId="4F767177" w:rsidR="00C734F4" w:rsidRDefault="00C734F4" w:rsidP="00D14A3C"/>
    <w:sectPr w:rsidR="00C734F4" w:rsidSect="00CB4730">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DB5EA7" w14:textId="77777777" w:rsidR="00242D08" w:rsidRDefault="00242D08" w:rsidP="00005082">
      <w:pPr>
        <w:spacing w:line="240" w:lineRule="auto"/>
      </w:pPr>
      <w:r>
        <w:separator/>
      </w:r>
    </w:p>
    <w:p w14:paraId="0ACB0A68" w14:textId="77777777" w:rsidR="00242D08" w:rsidRDefault="00242D08"/>
  </w:endnote>
  <w:endnote w:type="continuationSeparator" w:id="0">
    <w:p w14:paraId="7E562541" w14:textId="77777777" w:rsidR="00242D08" w:rsidRDefault="00242D08" w:rsidP="00005082">
      <w:pPr>
        <w:spacing w:line="240" w:lineRule="auto"/>
      </w:pPr>
      <w:r>
        <w:continuationSeparator/>
      </w:r>
    </w:p>
    <w:p w14:paraId="49E036AF" w14:textId="77777777" w:rsidR="00242D08" w:rsidRDefault="00242D08"/>
  </w:endnote>
  <w:endnote w:type="continuationNotice" w:id="1">
    <w:p w14:paraId="173A0A7E" w14:textId="77777777" w:rsidR="00242D08" w:rsidRDefault="00242D0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E7A49" w14:textId="77777777" w:rsidR="0077398E" w:rsidRPr="0081755D" w:rsidRDefault="0077398E" w:rsidP="0077398E">
    <w:pPr>
      <w:pStyle w:val="Footer"/>
    </w:pPr>
    <w:r>
      <w:rPr>
        <w:noProof/>
      </w:rPr>
      <w:drawing>
        <wp:anchor distT="0" distB="0" distL="114300" distR="114300" simplePos="0" relativeHeight="251658241" behindDoc="1" locked="0" layoutInCell="1" allowOverlap="1" wp14:anchorId="61F63023" wp14:editId="19BF55F8">
          <wp:simplePos x="0" y="0"/>
          <wp:positionH relativeFrom="page">
            <wp:align>left</wp:align>
          </wp:positionH>
          <wp:positionV relativeFrom="page">
            <wp:align>bottom</wp:align>
          </wp:positionV>
          <wp:extent cx="7736988" cy="804672"/>
          <wp:effectExtent l="0" t="0" r="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36988" cy="804672"/>
                  </a:xfrm>
                  <a:prstGeom prst="rect">
                    <a:avLst/>
                  </a:prstGeom>
                </pic:spPr>
              </pic:pic>
            </a:graphicData>
          </a:graphic>
          <wp14:sizeRelH relativeFrom="page">
            <wp14:pctWidth>0</wp14:pctWidth>
          </wp14:sizeRelH>
          <wp14:sizeRelV relativeFrom="page">
            <wp14:pctHeight>0</wp14:pctHeight>
          </wp14:sizeRelV>
        </wp:anchor>
      </w:drawing>
    </w:r>
    <w:r>
      <w:t xml:space="preserve">National Center on Intensive Intervention </w:t>
    </w:r>
    <w:r>
      <w:ptab w:relativeTo="margin" w:alignment="right" w:leader="none"/>
    </w:r>
    <w:r>
      <w:t xml:space="preserve"> </w:t>
    </w:r>
    <w:r w:rsidRPr="00C62189">
      <w:fldChar w:fldCharType="begin"/>
    </w:r>
    <w:r w:rsidRPr="00C62189">
      <w:instrText xml:space="preserve"> PAGE   \* MERGEFORMAT </w:instrText>
    </w:r>
    <w:r w:rsidRPr="00C62189">
      <w:fldChar w:fldCharType="separate"/>
    </w:r>
    <w:r>
      <w:t>3</w:t>
    </w:r>
    <w:r w:rsidRPr="00C62189">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A0BCAB" w14:textId="00CC998E" w:rsidR="00D77E6F" w:rsidRPr="0081755D" w:rsidRDefault="00D75A85" w:rsidP="0081755D">
    <w:pPr>
      <w:pStyle w:val="Footer"/>
    </w:pPr>
    <w:r w:rsidRPr="00D75A85">
      <w:rPr>
        <w:noProof/>
      </w:rPr>
      <w:drawing>
        <wp:anchor distT="0" distB="0" distL="114300" distR="114300" simplePos="0" relativeHeight="251658242" behindDoc="1" locked="0" layoutInCell="1" allowOverlap="1" wp14:anchorId="442B8725" wp14:editId="5E26B315">
          <wp:simplePos x="0" y="0"/>
          <wp:positionH relativeFrom="page">
            <wp:align>right</wp:align>
          </wp:positionH>
          <wp:positionV relativeFrom="page">
            <wp:align>bottom</wp:align>
          </wp:positionV>
          <wp:extent cx="10058400" cy="804672"/>
          <wp:effectExtent l="0" t="0" r="0" b="0"/>
          <wp:wrapNone/>
          <wp:docPr id="8" name="Picture 8" descr="National Center on Intensive Interven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National Center on Intensive Intervention"/>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58400" cy="804672"/>
                  </a:xfrm>
                  <a:prstGeom prst="rect">
                    <a:avLst/>
                  </a:prstGeom>
                </pic:spPr>
              </pic:pic>
            </a:graphicData>
          </a:graphic>
          <wp14:sizeRelH relativeFrom="page">
            <wp14:pctWidth>0</wp14:pctWidth>
          </wp14:sizeRelH>
          <wp14:sizeRelV relativeFrom="page">
            <wp14:pctHeight>0</wp14:pctHeight>
          </wp14:sizeRelV>
        </wp:anchor>
      </w:drawing>
    </w:r>
    <w:r w:rsidR="00D77E6F">
      <w:t>National Center on Intensive Intervention</w:t>
    </w:r>
    <w:r w:rsidR="0077398E">
      <w:t xml:space="preserve"> </w:t>
    </w:r>
    <w:r w:rsidR="00D77E6F">
      <w:ptab w:relativeTo="margin" w:alignment="right" w:leader="none"/>
    </w:r>
    <w:r w:rsidR="0077398E">
      <w:t xml:space="preserve"> </w:t>
    </w:r>
    <w:r w:rsidR="00D77E6F" w:rsidRPr="00C62189">
      <w:fldChar w:fldCharType="begin"/>
    </w:r>
    <w:r w:rsidR="00D77E6F" w:rsidRPr="00C62189">
      <w:instrText xml:space="preserve"> PAGE   \* MERGEFORMAT </w:instrText>
    </w:r>
    <w:r w:rsidR="00D77E6F" w:rsidRPr="00C62189">
      <w:fldChar w:fldCharType="separate"/>
    </w:r>
    <w:r w:rsidR="00D77E6F">
      <w:t>2</w:t>
    </w:r>
    <w:r w:rsidR="00D77E6F" w:rsidRPr="00C62189">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C79843" w14:textId="01008846" w:rsidR="00777998" w:rsidRPr="00777998" w:rsidRDefault="00D75A85" w:rsidP="00777998">
    <w:pPr>
      <w:pStyle w:val="Footer"/>
    </w:pPr>
    <w:r w:rsidRPr="00D75A85">
      <w:rPr>
        <w:noProof/>
      </w:rPr>
      <w:drawing>
        <wp:anchor distT="0" distB="0" distL="114300" distR="114300" simplePos="0" relativeHeight="251658240" behindDoc="1" locked="0" layoutInCell="1" allowOverlap="1" wp14:anchorId="3A6145C2" wp14:editId="757BBF4E">
          <wp:simplePos x="0" y="0"/>
          <wp:positionH relativeFrom="page">
            <wp:align>right</wp:align>
          </wp:positionH>
          <wp:positionV relativeFrom="page">
            <wp:align>bottom</wp:align>
          </wp:positionV>
          <wp:extent cx="10058400" cy="804672"/>
          <wp:effectExtent l="0" t="0" r="0" b="0"/>
          <wp:wrapNone/>
          <wp:docPr id="15" name="Picture 15" descr="NCI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NCII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58400" cy="804672"/>
                  </a:xfrm>
                  <a:prstGeom prst="rect">
                    <a:avLst/>
                  </a:prstGeom>
                </pic:spPr>
              </pic:pic>
            </a:graphicData>
          </a:graphic>
          <wp14:sizeRelH relativeFrom="page">
            <wp14:pctWidth>0</wp14:pctWidth>
          </wp14:sizeRelH>
          <wp14:sizeRelV relativeFrom="page">
            <wp14:pctHeight>0</wp14:pctHeight>
          </wp14:sizeRelV>
        </wp:anchor>
      </w:drawing>
    </w:r>
    <w:r w:rsidR="00777998">
      <w:t xml:space="preserve"> </w:t>
    </w:r>
    <w:r w:rsidR="00777998">
      <w:ptab w:relativeTo="margin" w:alignment="right" w:leader="none"/>
    </w:r>
    <w:r w:rsidR="00777998">
      <w:t xml:space="preserve"> </w:t>
    </w:r>
    <w:r w:rsidR="00777998" w:rsidRPr="00C62189">
      <w:fldChar w:fldCharType="begin"/>
    </w:r>
    <w:r w:rsidR="00777998" w:rsidRPr="00C62189">
      <w:instrText xml:space="preserve"> PAGE   \* MERGEFORMAT </w:instrText>
    </w:r>
    <w:r w:rsidR="00777998" w:rsidRPr="00C62189">
      <w:fldChar w:fldCharType="separate"/>
    </w:r>
    <w:r w:rsidR="00777998">
      <w:t>2</w:t>
    </w:r>
    <w:r w:rsidR="00777998" w:rsidRPr="00C6218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E7818D" w14:textId="77777777" w:rsidR="00242D08" w:rsidRDefault="00242D08" w:rsidP="007D4B67">
      <w:pPr>
        <w:pStyle w:val="NoSpacing"/>
      </w:pPr>
      <w:r>
        <w:separator/>
      </w:r>
    </w:p>
  </w:footnote>
  <w:footnote w:type="continuationSeparator" w:id="0">
    <w:p w14:paraId="324BA83E" w14:textId="77777777" w:rsidR="00242D08" w:rsidRDefault="00242D08" w:rsidP="007D4B67">
      <w:pPr>
        <w:pStyle w:val="NoSpacing"/>
      </w:pPr>
      <w:r>
        <w:continuationSeparator/>
      </w:r>
    </w:p>
  </w:footnote>
  <w:footnote w:type="continuationNotice" w:id="1">
    <w:p w14:paraId="6BC47F44" w14:textId="77777777" w:rsidR="00242D08" w:rsidRDefault="00242D08" w:rsidP="007D4B67">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5771E9" w14:textId="400BFF6D" w:rsidR="0077398E" w:rsidRPr="0077398E" w:rsidRDefault="0077398E" w:rsidP="0077398E">
    <w:pPr>
      <w:pStyle w:val="HeaderDocTitle"/>
    </w:pPr>
    <w:r w:rsidRPr="00950CF0">
      <w:ptab w:relativeTo="margin" w:alignment="right" w:leader="none"/>
    </w:r>
    <w:r w:rsidRPr="00950CF0">
      <w:t xml:space="preserve"> Document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00090" w14:textId="368E4EAF" w:rsidR="005A17AC" w:rsidRPr="00950CF0" w:rsidRDefault="005A17AC" w:rsidP="00950CF0">
    <w:pPr>
      <w:pStyle w:val="HeaderDocTitle"/>
    </w:pPr>
    <w:r w:rsidRPr="00950CF0">
      <w:t xml:space="preserve"> </w:t>
    </w:r>
    <w:r w:rsidRPr="00950CF0">
      <w:ptab w:relativeTo="margin" w:alignment="right" w:leader="none"/>
    </w:r>
    <w:r w:rsidRPr="00950CF0">
      <w:t xml:space="preserve"> </w:t>
    </w:r>
    <w:r w:rsidR="00811486">
      <w:t>English Learner Supplemental For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7AEA51" w14:textId="29978B94" w:rsidR="00D77E6F" w:rsidRPr="002242D8" w:rsidRDefault="00D77E6F">
    <w:pPr>
      <w:rPr>
        <w:color w:val="FFFFFF"/>
      </w:rPr>
    </w:pPr>
  </w:p>
  <w:p w14:paraId="2739D576" w14:textId="0573ECBA" w:rsidR="00BA0FBF" w:rsidRDefault="00BA0FBF" w:rsidP="00741941">
    <w:pPr>
      <w:pBdr>
        <w:bottom w:val="single" w:sz="36" w:space="6" w:color="447939" w:themeColor="accent1"/>
      </w:pBdr>
      <w:spacing w:before="360" w:after="120"/>
      <w:ind w:left="-720" w:right="-720"/>
    </w:pPr>
    <w:r>
      <w:t xml:space="preserve"> </w:t>
    </w:r>
    <w:r>
      <w:tab/>
    </w:r>
    <w:r>
      <w:rPr>
        <w:noProof/>
      </w:rPr>
      <w:drawing>
        <wp:inline distT="0" distB="0" distL="0" distR="0" wp14:anchorId="17AC96D4" wp14:editId="726AA653">
          <wp:extent cx="2894082" cy="507493"/>
          <wp:effectExtent l="0" t="0" r="1905" b="6985"/>
          <wp:docPr id="9" name="Picture 9" descr="National Center on Intensive Intervention at the American Institutes for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National Center on Intensive Intervention at the American Institutes for Research"/>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94082" cy="507493"/>
                  </a:xfrm>
                  <a:prstGeom prst="rect">
                    <a:avLst/>
                  </a:prstGeom>
                  <a:extLst>
                    <a:ext uri="{53640926-AAD7-44D8-BBD7-CCE9431645EC}">
                      <a14:shadowObscured xmlns:a14="http://schemas.microsoft.com/office/drawing/2010/main"/>
                    </a:ext>
                  </a:extLst>
                </pic:spPr>
              </pic:pic>
            </a:graphicData>
          </a:graphic>
        </wp:inline>
      </w:drawing>
    </w:r>
    <w:r>
      <w:t xml:space="preserve"> </w:t>
    </w:r>
    <w:r>
      <w:ptab w:relativeTo="margin" w:alignment="right" w:leader="none"/>
    </w:r>
    <w:r>
      <w:t xml:space="preserve"> </w:t>
    </w:r>
    <w:r>
      <w:rPr>
        <w:noProof/>
      </w:rPr>
      <mc:AlternateContent>
        <mc:Choice Requires="wpg">
          <w:drawing>
            <wp:inline distT="0" distB="0" distL="0" distR="0" wp14:anchorId="756ECA9B" wp14:editId="5EE7A0DF">
              <wp:extent cx="2010514" cy="582295"/>
              <wp:effectExtent l="0" t="0" r="8890" b="8255"/>
              <wp:docPr id="5" name="Group 5" descr="American Institutes for Research and U.S. Office of Special Education Programs logos"/>
              <wp:cNvGraphicFramePr/>
              <a:graphic xmlns:a="http://schemas.openxmlformats.org/drawingml/2006/main">
                <a:graphicData uri="http://schemas.microsoft.com/office/word/2010/wordprocessingGroup">
                  <wpg:wgp>
                    <wpg:cNvGrpSpPr/>
                    <wpg:grpSpPr>
                      <a:xfrm>
                        <a:off x="0" y="0"/>
                        <a:ext cx="2010514" cy="582295"/>
                        <a:chOff x="0" y="0"/>
                        <a:chExt cx="2010514" cy="582295"/>
                      </a:xfrm>
                    </wpg:grpSpPr>
                    <wps:wsp>
                      <wps:cNvPr id="4" name="Rectangle 4"/>
                      <wps:cNvSpPr/>
                      <wps:spPr>
                        <a:xfrm rot="16200000">
                          <a:off x="717019" y="-711200"/>
                          <a:ext cx="582295" cy="2004695"/>
                        </a:xfrm>
                        <a:prstGeom prst="rect">
                          <a:avLst/>
                        </a:prstGeom>
                        <a:solidFill>
                          <a:schemeClr val="bg1"/>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pic:pic xmlns:pic="http://schemas.openxmlformats.org/drawingml/2006/picture">
                      <pic:nvPicPr>
                        <pic:cNvPr id="11" name="Picture 11"/>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6267"/>
                          <a:ext cx="1103630" cy="548640"/>
                        </a:xfrm>
                        <a:prstGeom prst="rect">
                          <a:avLst/>
                        </a:prstGeom>
                        <a:noFill/>
                        <a:ln>
                          <a:noFill/>
                        </a:ln>
                      </pic:spPr>
                    </pic:pic>
                    <pic:pic xmlns:pic="http://schemas.openxmlformats.org/drawingml/2006/picture">
                      <pic:nvPicPr>
                        <pic:cNvPr id="12" name="Graphic 12"/>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1385197" y="6267"/>
                          <a:ext cx="624205" cy="523875"/>
                        </a:xfrm>
                        <a:prstGeom prst="rect">
                          <a:avLst/>
                        </a:prstGeom>
                      </pic:spPr>
                    </pic:pic>
                  </wpg:wgp>
                </a:graphicData>
              </a:graphic>
            </wp:inline>
          </w:drawing>
        </mc:Choice>
        <mc:Fallback>
          <w:pict>
            <v:group w14:anchorId="51944A77" id="Group 5" o:spid="_x0000_s1026" alt="American Institutes for Research and U.S. Office of Special Education Programs logos" style="width:158.3pt;height:45.85pt;mso-position-horizontal-relative:char;mso-position-vertical-relative:line" coordsize="20105,582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SlPGsEAQAAHALAAAOAAAAZHJzL2Uyb0RvYy54bWzUVttu&#10;4zYQfS/QfyD0nthSfIsQexEkTbBAuhtstthnmqIsYiWSJek46df3cCT5FqPdpk8bIDIvM5yZwzMz&#10;vPrw0tTsWTqvjJ4n6fkwYVILUyi9mid/fL07myXMB64LXhst58mr9MmHxa+/XG1sLjNTmbqQjuEQ&#10;7fONnSdVCDYfDLyoZMP9ubFSY7M0ruEBU7caFI5vcHpTD7LhcDLYGFdYZ4T0Hqu37WayoPPLUorw&#10;uSy9DKyeJ/At0NfRdxm/g8UVz1eO20qJzg3+Di8arjSMbo+65YGztVNvjmqUcMabMpwL0wxMWSoh&#10;KQZEkw6Porl3Zm0pllW+WdktTID2CKd3Hys+Pd87+2QfHZDY2BWwoFmM5aV0TfyFl+yFIHvdQiZf&#10;AhNYjF6P01HCBPbGsyy7HLeYigrAv1ET1W//rDjozQ4OnNlY0MPvEPD/D4GniltJwPocCDw6pop5&#10;gig0b0DSL6AN16taslEMJhqH1BYkn3vg1SPEnAGr0gnYiD8iQQfYNJ0O08uEAZmzaZpCoIWmx66D&#10;i6DD5mjSYreFgOfW+XAvTcPiYJ44+EUG+PODD/AMor1IdMebWhV3qq5pElNI3tSOPXOQf7lKo3Vo&#10;HEjVmm3myeU4G9PB2kT1Vq7WEI+xt9HSKLzWMh5e6y+yBGhgwAUpUsLurNWht0aSUaXEwVul9JQS&#10;F0LqkHVudvJRVVIi/xflrQZZNjpslRuljTtlfedy2cr30bcxx/CXpngFV+jCUUy8FXcKF/PAfXjk&#10;DnUDi6iF4TM+ZW0ArOlGCauM++vUepQHmbGbsA3q0Dzxf665kwmrP2rQfDSeZrFw7U/c/mS5P9Hr&#10;5sbgtlPyjoZQdqHuh6UzzTeUzOtoFVtcC9ieJyK4fnIT2vqIoivk9TWJoVhZHh70kxXx8IhqJN7X&#10;l2/c2Y6dAbz+ZPrU4vkRSVvZqKnN9TqYUhGDd7h2eCPNF1dWiRz/XcXD6E2+/3tngFZYRyDb7tL8&#10;0BkNd9/X9qyNVy1VrcIrNRrEHJ3Sz49KxOSPk13pSAF4WzuwHa0yrCCNeqlWB6Ap8WDEd8+0ualQ&#10;YuS1t0jqiGlMukNxmh4YXNbK9vkdx11ouK+jfnACnbbX3BqxbpBlbfN0suYBndtXynrwJJfNUhYo&#10;NB8LcgjFwolYDeEcxsHJICpKKUpmWo8Vpd8gj3dOxnBi8WDLze+mQGHluHciz8nWMskm0wgDEr5r&#10;Emk6vJhcgKbUXUazyYhK6Psr5La+xRLWcvGo4PU+d7eB6U/Ixqxn4333skmpqh7S62diI7m/R7S+&#10;nfwoA+NVH3EuvZiN08sptee3zJtko2w47oiXXcym9Kx5L/EoL9o2SkNiFb1w8KwD0w7ejftzjPcf&#10;you/AQAA//8DAFBLAwQKAAAAAAAAACEAvDLB3wX1AAAF9QAAFAAAAGRycy9tZWRpYS9pbWFnZTEu&#10;cG5niVBORw0KGgoAAAANSUhEUgAACEIAAAQbCAYAAACGWZyBAAAACXBIWXMAAC4jAAAuIwF4pT92&#10;AAAgAElEQVR4nOzdwU4cydo3+MijXoxGI8G5Ajg77+Bcgendt4Pczc60b6A5i1k7+gqavgHaXnzS&#10;u0vQK81u1PgKDuzYHbiC13x6NZpdjoKO6lOmKVwFmVWRmb+fVHK3jXFmZFFVGfGP56natg0AAMB6&#10;VHU8GNFQX7VN/FLAcQAFquq4HULYd21g/domXg5t2Ks67oYQdgs4FGA1X9omXhkzKMfcvEP6LL79&#10;xIGln9l0L3/bNvHWpQPG6jtXFgAA1iNP8P82ouH+IYTwsYDjAMq0P7LXPBiSaoBX6ziE8KGA4wBW&#10;VNXxqb9wnxdb580WX0P+9Y8/H2KAC0pQ1TF95j7Ij/TfO6scVv75/Zx/Hi/bJp67sMBYCEIAAMD6&#10;HI9srI8EIQAAgCdshRDePvrtx///h7kwxXyA4jY//ghNCEzAH5ssTvI9+UrBhwXe5seP+WfxIoRw&#10;3jbR/T4waIIQAACwPmMLQhymCRilNAEAgI7MByj+FJyYC0xczwUk0q+X2nQwdlUdj3IAYmGoqCOH&#10;+X7/NITw8NAWExgiQQgAAFiDXK6yi50apTnKEyMAAADrspf/ndmC8ENrnRyUuMuVJK7mfr2ykMtQ&#10;VXU8yNUY1z2nsJV/tj5UdfwlhBD9HAFDIggBAADrcTLScT4RhAAAAAqykx9f7Zqv6jhru3E1F45Q&#10;QYJi5RYYH19RAWK+1czM9lyQaBU/piqXqUpE28T4gr8PsHaCEAAAsB5HIx3nnVTtwgQiAABQuFnb&#10;jT8WlXMFieu5cMSlextKUNUPYYMPKxzKdW4Rkx63yzyPc6WJ/fw4yj8jz9nK1SHS1x77WQFKJwgB&#10;AAA9q+p4vMSEwpClqhDHnkcAAMAA7eXHu/DvcMTnWTAiV464dWFZh1wF4nzJqg13uULj+Uueo20T&#10;Z8GJB7ml58kSoYh0bP+s6viPtokqRALFEoQAAID+jbUaxMzYzw8AAJiWWeWI1A4gLRDfze22vxSM&#10;oA85iHC5xEaKFNSJOcjQmVzhIbW/2M73+TG3mVnk51l4om3iF08KoDRV27YuCgAA9CTv5vjXBMa3&#10;bpt4XsBxAIXIpXZ/cz1g/domVkMb9heUAAfYJMEIOpUrSf76je95nUMHnQYgnlPV8SQHIp4LZ6Tj&#10;OhCGAErzF1cEAAB6NZVqCVpjAAAAU7GTW2mkhet/VXW8qup4moOgsJIlQhD3IYTUhmJ/nSGI8Hu4&#10;MrW+SBs8Lp75stQq4zJXkgAohiAEAAD0ayoBgUOTHgAAwETt5TYav1V1/FLV8TwtbrtH4luWCEGk&#10;agv7OZCwEanSQ9vEtMnjhxzKeIowBFAcQQgAAOhJ7pW5N6HxVRUCAACYutRC4DAvbv9XrhZxktsm&#10;wh/ynMFzIYhPueVEEa1X2iZ+TMeTW8M8ZS+3iwEogiAEAAD0Z2rBAEEIAACAr6XF4Z/nWmgIRRDy&#10;c+C50MAvbROPUzWGkkarbeJVqlCRK1U8Za+qHwITABsnCAEAAP2ZWjBgz4QeAADAQkIRzJzn6iFP&#10;+aFt4kmpI5XDGQfPhCHe5ZYfABv1neEHAIDuVfVD/8xFkxpjdpIfAAAALDYLRfxc1fEiLYzn1gOM&#10;XFXH+EwbzU/feh5UdTzNVRleK1V3+JJ/vVyl+kT62qqOB/nv7jzxJadVHS9LaesBTJMgBAAA9GOq&#10;ux+OBCEAAABWcpgeeYE7VQo4zS0IGJmqjinA8GHBWV2kdhhLnHH6Hm87GJmvvkdVx+v83FsqkJPD&#10;EEe5xcfjjSDp/z/myhEAG6E1BgAAdKyq43aeyJqinTwRAgAAwGrS4vG7EMI/c+uM43x/yXicLjiT&#10;uwI2VKQqFb9WdbzN1R6+KQd2Fm2GeKtFBrBJghAAANC9qQcBpn7+AAAAr/WwKB1CSIvSH6s67hrR&#10;YcuhgEWVHI5XaU3Rs9Tq4rdlQwy5gsTFgj8+FeYBNkUQAgAAujf11hBHJjoAAAA6MasS8a+qjpfL&#10;7tSnSHHBQf3SNvGywAP+dYXnWwpN3D/x+1vmSIBN+c7IAwBAd/Iunb2JD+lWrgqxVF9RAAAAlvI2&#10;79RPbRRi3onPAOTqCjtPHOn9MwGJVf20wtfv5seiChUzH/PXPStVs6jqmM7j5ye+7qSq42lBFS+A&#10;iajatnWt4Ruqs5vj8P/85//Z/s//638YKwDgOenmPoTwo0EKn9vGTiXgd3M7yfZDCNtzv+4umBAG&#10;FkuLX7dzj7SokPpzf8l9ugctV5Xaz+dw8OjX/Ry4BOB36T0h3YN+tMhctqqOtws+9/7UNnGlIESq&#10;DPJUgKFtYrXqIOT33VSx4cMzX/bDsqGbZ85z6e8B0BVBCPiGhxBE6sX2n/+RvvBT2yzXFwsAmKZn&#10;bvqn6G9t8zAeAM/K1XTmH7OgxLd2qMEY3edgw+3jh/fV31V1fByqmgUlvGYAU3WfAxF23Rcoh4J/&#10;e+LI0nXbXfWadRmEmPuev6+DPO2ibeLRK7/PddvE/Sd+H6A3ghDwjD9CEMnvQYggDAEALPLM5MZU&#10;rbyzBeCxud3hs6DE7L+n3oaI4bvOQYeruYoOJfYHH5S5YNV8SEL1GWAqBCIKVNUPlRDePXFkv7RN&#10;PFn1iPsIQuTve7KgtcV92zx8Jl/me2znzzdPVXD6+xiqVwHDIQgBC3wVgghfBSGCMAQA8JRnJjem&#10;6q5t4jd7iQK8VN4VPgtGHCibT6FmrSwuZ5UeLAJsRg6t7s8FJVSQAMYqBSJOtCIoQ1U/hFKe+oz6&#10;oiqKfQUhwjNVLlf53s+0DH1R8APgpQQh4Al/CkGEPwUhgjAEADDvG7sepsyOD2Ct8m7w/RyMOFA5&#10;gg34PBd6uNLOomxzgarZa4bKEcCYpDBeFIjYnGcqR764VUTPQYgnv/cq9/b5vfWfT/yR9hjAWn1n&#10;uOFrT4YgnvauqmMQhgAAsiMhiCel3R4+LwFrkxed0+N89m9W9UNPY8EI+jILPlxqbTE8eVEnPR4W&#10;CXO49SB/thOMAIYuvYb9WtUPc9jR+9RGHCz4R0sNpywKQizVGiPk99aqjvdPzJHspfdZbVuAdRGE&#10;gDkrhCBmhCEAgBmfB552VOJBAdPSNvF8FozIFSNmi5yHngq8wH1+Pp3n8IPJ/BHJ1/Pxa8ZR/qwn&#10;SAUMVVrY/q2q46cciFCtaH0WBSFKDaUsOt5VnS9oHXowH1gG6NNfjC787gUhiJl3uR84ADBReYJc&#10;j+mnbeXdRwBFSBP/qTx02zxUifhrCOGHEMKFq8MS0uJR3TYPOxmPU8BGCGL88mvGaS7l/bcQwj9S&#10;ae+pjwswWGlhOu3Wjy7h2jzZCqLgFpKLKj+sGp5ZdH5aYwBrIwgBrwtBzAhDAMC0qXrwPOMDFCkt&#10;Ys+FItIC5095tz/M3OWF77/Owg9GZroehSL+nsMxXjOAoUntCj5Udbyt6tjV7n+ekDdNPNVC83OJ&#10;45WP98nqRy+oIiIIAWycIAST10EIYkYYAgCm68S1f9Zh7rcNUKy8wJlKRW/nKhF3rtakfc7VH3bz&#10;wrfKD3wl7eTNrVJ3haiAgdrJ7TI+ul/rze6Cb1xca5L8HFgU+Fw5uNE2cVHrD881YG0EIZi0DkMQ&#10;M8IQADAxVf2wI3DHdf8m7TGAwchVInYFIiYpXe/v2yYeqP7AMnJlmSgQAQxYapeRqkOo5Ne9QQQh&#10;ciWIy0XVIJ4JSLyEihDA2nxnqJmqHkIQMykMEfKuAABg/FSDWE76bHQ6hAMFmEmBiKp+WAxPr/Uf&#10;DMyopcXrVBHEexUvkquGxLxBJj2PDo0kMCCpfUNT1fEi3buphNSZ4oIQufLDLIyQfj34xntW+oz0&#10;0s2f10+EK55qFQLQC0EIJqnHEMSMMAQATIddM8vZS9UzUhnpIRwswMzc4uZ5ngRetFOO4bLoQ2dy&#10;D/WjvLP6owUfYGAOc3WIY5WRetVLEKKqY9vDtz15xWckn62AjRKEYHLWEIKYEYYAgJHLE9wmt5d3&#10;rIIGMFQ5yLVf1Q8VA350IUfjH6pA0Ie0gJhLjaeFxLcGeeM+57LvU7P7aEf6rrZ+LGFWHeKXXC3J&#10;YvZ0/ZAqpE19EIDhEoRgUtYYgpgRhgCAcfMevxpBCGDw2iaeVPVDKOJUGG7QUpnnA5WK6FNePDwQ&#10;oCrCZdvEOPVBmJeDOrOQxEH+NZXJn5XN9x7Hj/k17Nj75eTc5WpZUwyQASMiCMFkbCAEMSMMAQAj&#10;lPtq6v28mq1URUOJVWDo0s64HIa4tFA0SKlf9VFuYQC9mwtQbWJeCp6UXwNnr4NPLnZWdTyYqyqx&#10;nx8qSkxLagl2WdXxRGWASbjLYd+PKoEAYyAIwSRsMAQxIwwBAOPjff1ljnKJaIBBSzsj8wKRMMSw&#10;XOdKECb3WascoArCEAzJot3g+f1vFow4EI4YvfQ559d83U+8h3Ziu6Bj+RRCuMqVc7qu/LG7xNcA&#10;9OYvhpaxKyAEMZPCEFKzADAeghAv8y5X0wAYvDxZfJDbLFC+eyEINinvpv7BRWDoUkCibeJp2vTV&#10;Ng8tNv4aQqhDCL/kwBnj9C5Xh7C4vbxFnzn2e/r3vn/mcbfg75znn+c+2p88FZJadBwAnVMRglEr&#10;KAQxozIEAIxAVcf9XCKUl0lVIQREgVHIlSHSPV7jihZNCIIi5MoQ+7n3PoxCfm09n1V+y8Hng/w4&#10;UjFiVNJ98FVuefhkxRC+0ke4YKHnrkn+vPrbE3+U3pd2u/6M9MwGCK3JgLVREYLRKjAEMaMyBAAM&#10;n1Dj65wM+eABHmubmBZ+fjIwRTvuaacjrKxtYvos9NnIMVZpQTW9N6bneq4Y8bcQwj9UixiN1Crj&#10;t7ywzvMWhQsO1j1uOSTxyxN/lK5n7OGfXFT1QhACWBtBCEap4BDEjDAEAAzbkev3KnvKqQJj0zYx&#10;Wtgs1i85rAIlOdJWh6lom3ibS+/v5zYaqUXMhSfA4P1qjvt5z4Qw+2qN8S1xQWuKH6s6dh3OWPT9&#10;BCGAtRGEYHQGEIKYEYYAgAFKJUCVdu2E3UPAGB1b2CzOXU+7HOFVcglyn4eYnFwt4mPbPNxXqRQx&#10;fA9z3M+0QeDp5/fWJjYH5PeeRRUau76Oi8IeWqoAayMIwagMKAQxIwwBAMOjGkQ3TPwDo5N2vIYQ&#10;Tl3Zohx33fMaupIrldgVz2Q9qhTx9xDCJ4HCQXqXFreFIRZatPC/kbmFZ957djoOjy6qCKFVGbA2&#10;ghCMxgBDEDPCEAAwEHli553r1YmdHkpvAmxcbpHxVMlh1u8i98OGki3amQuTkloItE1M87u7uXWG&#10;KhHDsicMsdCizyKbvB9eVMWskxYZuZLm1hN/dC2gCqyTIASjMOAQxIwwBAAMg2oQ3VIVAhgrrRjK&#10;YIGZ4uVKMj+5UvC7udYZqUrE96qmDEoKQ1xVdVzUEmGqFgUhDjfRHiP8u0XGos+rXaxTLJo7sQYC&#10;rJUgBIM3ghDEjDAEAJTPgkq3juwYAsYoLeCoCrFxn/ICMwzBqXYA8Gepqk/bPOws/1tum0H5dnJl&#10;CGGILIcOFgV6NrY5ILWlCSF8fuKPUvXGF4d6v1FJ8/yl3xfgJQQhGLQRhSBmhCEAoFB5p8ae69Op&#10;LVU2gBFTFWKzjD+DkRfJLA7BAinYlttmCEQMw5YwxJ8seo3fdJXERf/+h1dcv0UbSD4LqQLrJgjB&#10;YI0wBDEjDAEAZdLGoR+CEMAoqQqxUSbaGSLhHfgGgYhBEYaYkz8XPlX5J1Vf2GRViOfaM628RpGr&#10;QSwKQljzANZOEIJBGnEIYkYYAgDKIwjRj431RQVYA/d1m3E6xZNm2PJi1KLS6cCcR4GIp0r7UwZh&#10;iK8t+nxyusmWkW3z0Abj+ok/2ntBi4yTfN0fu8thEIC1EoRgcCYQgpgRhgCAQlR1PMi9TumHqhDA&#10;WLmnW7/7tolaDDBUnruwghyISPdq36vCVKxZGGJjC/0FOV1QFWLrmSoK67Lo31+6RUbe4LDo+6h6&#10;BGyEIASDMqEQxIwwBACUQTWIfm160gegF3mHt52q6+UemsF6pnQ68Iy2iZdt87AI+5OfoSIJQ/z+&#10;PP3yTFWIpQMHfUg/QyGEXxZ862U/W31UDQIojSAEgzHBEMSMMAQAbJ6KBf3aUS4VGDH3c+tlvBk6&#10;VSHghXKJ/31tZoq0Jwzx4PSZ6iUfNzw+ccGxpRYZz25eyH/+dsEf2/gAbIwgBIMw4RDEjDAEAGxI&#10;VT/0nn1qVwPdUnUDGKtLV3Zt0o7Dq4mcK+MlCAGvkNtlpCB7rTpEcfamHljMVSEWBQP2nqkY0bt8&#10;bIvuy2NuffEneVPDzwv+3mcty4BNEoSgeEIQfxCGAIDNUA1iPQQhgFHK7TGuXd21EDph8CwYQTfy&#10;z9Ku6hDFOZz6HHd+bi56XqY1gLjmQ/pDbpHx1LFtPRViyeGIRZ+/7t3nA5smCEHRhCD+RBgCANYo&#10;39QfGvO12KrqKHQCjJWFzfUwzozFZ1cSXi/tcM/VIX5QHaIo73LlxSk7fqZFxoclxidVlfj+iUcX&#10;jhd8768CGrmNx/kzFTRPciAYYGOqtm2NPkUqLgTxn/9RwEH84VPbTP7DIgD0Lve5XFTike5d5IlK&#10;gFGp6ngQQvjNVe3dX3NZZxg0n0F78VPbbG6XNZuXQ+7nuf0AZfg+VyCYpNxS4vKZIMEPbVPmpsgl&#10;fp6sXwBFUBGCIqkE8U0qQwDAeizq3Uk/DvOuEoBRmfIk/xpdC0EwIl4zoGNpZ3rbPCw8/2Jsi3Ge&#10;F9QnqW3i1TfmHH4tcQ0gBziunglBXAtBAKUQhKA4QhBLE4YAgB7lm/sdY7x2JkyAsVLqvl8WjhmN&#10;vDgG9KBtHiquaJVRhq0chphsGD5XfPjhmS9JawCXpYxRrlj0z2eqWFyHEA7WfFgACwlCUBQhiJUJ&#10;QwBAfyzIb4ZxB8bKQn2/LBwzNsJT0JO8+JwWa++M8calqgKnUx6AJcIQb0MIt1W9uTaSKYhR1fH8&#10;G22bHkIQKnQBJRGEoBhCEC8mDAEA/bAgvxl7Uy6PCoyahfp+CZowNp7T0KNceWU/L96yWWl+e9L3&#10;30uEIVIFhiZXh9hf46GlEERMQYzUyvKZLxOCAIokCEERhCBeTRgCADqUd1osKvVI/57rkwowVIIQ&#10;PUq930d7ckyV1wzoWV60TZUhPhnrjTtd9wJ/aXIYov5G25ZUHeKfaS2gz/HKFSCOq/rh89WHb8yP&#10;XAhBAKUShGDjhCA6IwwBAN1RDWKzNlbyE6AveaFeP/J+aCHAGAn3wBqkxdu2eahGIAyxWWmhffJz&#10;223z0H7iYIlKJe9yIOIyBxa2u/j3U7iiquNpfg9KazY73/grP7VNPBKCAEpVtW3r4rAxgwpB/Od/&#10;FHAQS/mUP7wDAC+QJxD+y9htXJ0ngQBGI01W5518dOuXtomqCTE6VR1N3HYnLdbFsZwM/ajqh/eS&#10;nw3vRvlZ/fe8RBqHH1f4a59zW6X0uFomnJCrSuzn8MXBEsGHmbu0gaRtojZOQNG+c3nYFJUgepMq&#10;QwRhCAB4MdUIypCugyAEMDZXghC9sHOesUo7gvdcXViPtompPcMXc9Yb9SEFR6e+wJ5DDCdV/bA5&#10;4HTJ94K3+ZFaWaSQQ3imatbuCqGHx35Kx6QKBDAEWmOwEUIQvdMmAwBezo7SMhx1Vd4ToCAmjPtx&#10;NcaTAiEfWL+2eZhT/cHQb9RH94K/S4GQtnmo2vBDrsKwqrcLHi8JQaT2MX9LFTuEIIChEIRg7YQg&#10;1kYYAgBWVNVx1667YmypzgGMkPLB/bBYzFgJ+cAGCENs3I4NCl9Lz8m2eZiv+CFXC1qX+7kARGqF&#10;4TMXMCiCEKyVEMTaCUMAwGpMtpRFqy9gbOye64FJeUbMcxs2RBhi41KLjP2Jj8Gf5EBEGpe/54DC&#10;fU//1Of8/N8VgACGTBCCtRGC2BhhCABYngoEZXmbq3QAjELbRLu7u7fOXZGwbhaeYINyGOIn12Bj&#10;zGkvkD5T5oDCdg5F/JTDCy8NRlznYEUKP/y1beJBDl0I8QKD9p3LxzoIQWxcCkOkD0h2VQLAAlUd&#10;j17YJ5N+pc8v0RgDI3Ln/aZTJugZM+Ep2LC2iTGHs9+5Fmu3V9XxpG3i6cTOeyU5aPvH+0V+vs4/&#10;Fkkt274I6gJjJghB74QgiiEMAQDPUw2iTIIQwNjcCkJ0yuQ9o5V24qa5HGCz0nxqVT/svD90KdYu&#10;BVFUJlhBbmOhohAweUFrDPomBFEcbTIA4Al5UksQokw7esMCI2Miv1vGk7G7c4WhCMfaMW3EVghB&#10;RQgAXkQQgt4IQRRLGAIA/uwoT7BQphPXBRgRFQy6ZccjY+c5DgXIFQkOQgj3rsfavROOB+AlBCHo&#10;hRBE8YQhAOBrWkeVTbUOABaxSAzAWsyFIVg/VSEAWJkgBJ0TghgMYQgA+L0txm4I4a2xKNpWVUdh&#10;FWAsVIQAVnFptKAcbRPT+/gPLsnava3qKIQCwEoEIeiUEMTgCEMAgGoQQ6EqBDAWX1zJ7rRNtEgM&#10;wFq1zcN86iejvnZxYucLwCsJQtAZIYjBEoYAYOoEIYbhsKrj9tQHAQCYHOEpKNNJCOHatVmrtyoF&#10;ArAKQQg6IQQxeMIQAExSVcf9EMKOqz8YJr2AwVPBAFiRdjpQoLaJX9yfbISqEAAsTRCCVxOCGA1h&#10;CACm6MRVHxQTjQDM+2w0ANiUtokpqPQPF2CtdlSFAGBZghC8ihDE6AhDADA1R674oOzlKh4AAAAb&#10;1zbxVDBv7QQhAFiKIAQvJgQxWsIQAExC3kWy5WoPjkkvYAzuXEVgGdrpwCCke5R7l2pt3lZ1PJjI&#10;uQLwCoIQvIgQxOgJQwAwBapBDJPrBozBravYiS8jOAcABq5tYnpfj67jWhlvAL5JEIKVCUFMhjAE&#10;AKNV1XE7hHDoCg9S6gkrDAFAcmUUAChBbpFx7WKsTaoKsTuRcwXghQQhWIkQxOQIQwAwVtorDJsg&#10;BAAAUBr3meulKgQAzxKEYGlCEJMlDAHAGJmgGrZ3uaoHwFBp6QCswi5zGIC2ialS0S+u1dq4LwTg&#10;WYIQLEUIYvKEIQAYjaqO+yGEPVd08FSFAIZMSwdgFcJTMBypSsG967U2NjkAsJAgBN8kBEEmDAHA&#10;WJgoGYeTqQ8AAAIlAJSlbeIXLRvWyn0hAAsJQvAsIQgeEYYAYAwEIcZhr6rj7tQHAWDi7JIHoDht&#10;E09DCHeuzFrsVHU8mMB5AvACghAsJATBAsIQAAxWVcfUTmHLFRwNoRYAAKBEqkKsj/tCAJ4kCMGT&#10;hCD4BmEIAIbqyJUbFRNeAMAUqH4CA9M2D3Onn123tTiq6rg9gfMEYEWCEPyJEARLEoYAYFDyxMg7&#10;V21UlEEFhsqiJrCKK6MFg6QqxHps2fQAwFMEIfiKEAQrEoYAYEhMjIyTqhDAEFnUBICRa5t4qSrE&#10;2rjfB+BPBCH4gxAELyQMAcBQnBR0nD8VcAxjYcILYLpU1gCgdKeu0Focao8BwGOCEDwQguCVhCEA&#10;KFpVx90Qwl5Bx5jeNz8VcBxjsFXVUVUIgAlqm6iyBgBFa5t4HkK4c5XWQkgegK8IQiAEQVeEIQAo&#10;WUnVIK7bJt6GEM4LOJaxMOEFAACUKroya+G+EICvCEJMnBAEHROGAKBUJU2IPLxX5p1B95s/nFE4&#10;zFU/AAAAitI2D/OlqkL0T3sMAL4iCDFhQhD0RBgCgKJUdTwIIewUdEzz75OqQnTH7h8AAKBU5kvX&#10;w30hAH8QhJgoIQh6JgwBQEmOCzqWi7aJX+b+3/tld0pqfwIAADDv1GisxcEEzhGAJQlCTJAQBGsi&#10;DAHAxuWymCXtCPmqAkTbxEslUjuzU9VxfyTnAgAw74vRgGHLgfhPLmPvVIQA4A+CEBMjBMGaCUMA&#10;sGlpEmSrkKtwv6AVhvYY3Smp+gcAQFeujCSMgnnS/m0JyAMwIwgxIUIQbIgwBACbVFQ1iEdtMWa8&#10;T3ZHEAIYCouaADAxKgKujaoQADwQhJgIIQg2TBgCgLWr6rgbQjgsaOSfrPzQNjEthl2v/3BGKe3+&#10;MekFFG9BMA4AGD9zpP07GPsJArAcQYgJEIKgEMIQAKxbSQvi920Tn2uB4T2yO6pCAAAApXLv17+3&#10;Yz9BAJYjCDFyQhAURhgCgHU6KWi0nwtBLPPnLO+wquO28QIAAErTNvFWRcD+VXVUFQIAQYgxE4Kg&#10;UMIQAPSuquN+CGGnoJE+fe4P82TY5/UdzuhpjwEAAJTK3Gj/BCEAEIQYKyEICicMAUDfSqoGcdc2&#10;8WqJr/Pe2J2Srj8A/bgzrgAMlIqA/dsf+wkC8G2CECMkBMFACEMA0KeSKgIsO8llMqw7e1Udd8dy&#10;MgA86dawADBE2mOshYoQAAhCjI0QBAMjDAFA56o6phDEVkEj+2xbjJm2iV9CCBdrOaJpUBUCAAAo&#10;lTnRfm0JxwMgCDEiQhAMlDAEAF07LmhEr/Nun2WpCtGdkqqCAAAAzHPv1z/tMQAmThBiJIQgGDhh&#10;CAA6UdVxO4RwWNBorvT+1jYP74f3/R3OpOzk6iAAAABFyYH5O1elV4IQABMnCDECQhCMhDAEAF0o&#10;qRpEeOEuHzuDuiMIAQAAlMq9X78OxnxyAHybIMTACUEwMsIQALxWSUGIixXbYsyYDOvOUa4SAgAA&#10;UJpLV6RXKkIATJwgxIAJQTBSwhAAvEhVx90Qwl5Bo/eiQEPbxHMlUjuzpSoEAABQonzvR3+2BOMB&#10;pk0QYqCEIBg5YQgAXuKksFF7zaSWCbHulNYuBQAAYOazkeiVqhAAEyYIMUBCEEyEMAQAqypp539q&#10;i/HlFX/fe2B33uZqIQAAAKXRHqNfghAAEyYIMTBCEEyMMAQAS6nqmEIQOwWN1qvev9omXmmP0Snt&#10;MQAAgBIJQvRLawyACROEGBAhCCZKGAKAZZS00H3fUa9X73/dKa1tCgAAQHJlFHp1MOJzA+AbBCEG&#10;QgiCiROGAGChqo5ph8e7gkaoixBEEITo1E5VRyVRAQCAouSWiteuSm9UhACYMEGIAebkpWYAACAA&#10;SURBVBCCgAfCEAAsUlrbg07er9om3poQ65SqEAAAQIlUhejP3lhPDIBvE4QonBAEfEUYAoCnHBc0&#10;KndtE7vs8ep9rzulBWYAAACSLu8heSRXkQRgggQhCiYEAU8ShgDgD1Udd0MIbwsaka7aYsx4z+vO&#10;VlXHkkIzAAAAQUWI3mmTCDBRghCFEoKAZwlDADBT2sJ2p+9PuV/sRZffc+JUhQAAAIrSNlEQol8q&#10;QgBMlCBEgYQgYCnCEACEAtti9DGB1XWViSk7VBYVAAAo0LWL0hsVIQAmShCiMEIQsBJhCIAJq+p4&#10;EELYKWgETnv6vikIcd/T954i7TEAAIDS3LoiANAtQYiCCEHAiwhDAExXaQvavVRuyO0xVIXojiAE&#10;AABQGu0x+rM71hMD4HmCEIUQgoBXEYYAmKajgs76um1inzt4BCG6s1fVUWlUAACgJIIQ/RGEAJgo&#10;QYgCCEFAJ4QhACakqmP6/LRV0Bn31RbjQdtE7TG6pSoEAABQEq0xAKBjghAbJgQBnRKGAJiOkqpB&#10;hDVVbFAVojulPX8AAIAJa5uoIkR/tsd6YgA8TxBig4QgoBfCEAAjV9UxlbU8LOgsL9omflnDv9Nr&#10;1YmJ2anqKAwBAACU5M7V6MXeCM8JgCUIQmyIEAT0ShgCYNymWA1itkPIxFh3BCEAAICSaI8BAB0S&#10;hNgAIQhYC2EIgPE6LujM7ttmre832mN0J31WUCIVAAAohSAEAHRIEGLNhCBgrYQhAEamquN+YWUt&#10;1x1M0B6jW6pCAAAApRCEAIAOCUKskRAEbIQwBMC4lFQNIqw7CNE2MU2MXa/z3xy5k6kPAAAAUIwv&#10;LkU/qjrujvG8AHieIMSaCEHARglDAIxHaW0xNtGqwntad/ZMiAEAAIW4ciF6474PYIIEIdZACAKK&#10;IAwBMHBVHVMbg62CzmJT7yubCF+MWWlVRgAAAACAVxKE6JkQBBRFGAJg2EpbsN7Ie0puj/F5E//2&#10;SAlCAAAAJbh1FQCgO4IQPRKCgCIJQwAMUFXH7RDCYUFHftc2cZNlS72XdWenquPBWE4GAAAYphx6&#10;BwA6IgjREyEIKJowBMDwHBV2xJt+H9Eeo1uqQgAAAADAiAhC9EAIAgZBGAJgWE4KO9qNvoe0TfwS&#10;QrjY5DGMTGlBGwAAYJruXXcA6IYgRMeEIGBQhCEABqCq424IYa+gI70upGSp97DubFV1VBUCAADY&#10;tE22YASAURGE6JAQBAySMARA+VSDeELbxHO7hTqlKgQAAAAAjIQgREeEIGDQhCEAylbaAvV5Accw&#10;U9KxDN1hrj4CAAAAAAycIEQHhCBgFIQhAApU1fEghLBT0JFdFNIWY8Z7V7dUhQAAAACAERCEeCUh&#10;CBgVYQiA8hwXdkRFVWBom3gZQrgr4FDGorTnGwAAAADwAoIQryAEAaMkDAFQiKqO29piLEV7jO7s&#10;VXXcH8vJAAAAg3PlkgFANwQhXkgIAkZNGAKgDCkEsVXQtfjUNvFLAcfxmPesbqkKAQAAbEqJ95xj&#10;UFKLSwDWRBDiBYQgYBKEIQA2T1uMJbRNvNIeo1OCEAAAACPSNlEQAmCCBCFWJAQBkyIMAbAhVR13&#10;QwhvCxr/+7aJJbegOC3gGMZiq6pjaS1ZAAAAAIAVfGewlicEMUjXC8qJXa58Mv/b/74d/r//d9XS&#10;ZAdP/F7qd7432BGdnhSGSKlhu0MB1qu0heiSQxAhH9/PBRzHWBwP4JoDAAAAAAsIQixJCGLj5gMN&#10;Vwv+O7Tv36wecFjW+ze9feuqjvOBiRSU2F/w3wIUmyEMAbB+J4WNedEVglKZz6qO1z4rdOawquN2&#10;20T9eQEAAABggAQhliAE0avUz/o2hxmu8j80CzPctu/fTKJ3V9vExwGOZ3cg5nLhu/l/ZyGK/RyW&#10;SL+/08+RTpowBMCaVHXcL+y97O6J9+oSnfrM2qmj0gMwAAAAfNO1IQKYJkGIbxCCeLX7HHC4ffyY&#10;SsihD2nXZx7PsKjNx1xY4qmHoMTLCEMArEdp1SCG0iLh3OfWTp0IQgAAAAyeSn8AEyUI8QwhiKU9&#10;Djs8tKvotU0F3/QoLPEnebftdq4oMQtLpN/bMrrPEoYA6N9RYWM8iMXw1MahquNFautQwOGMwV4K&#10;lubPVAAAAADAgAhCLCAE8aRZ4OFqLvBw1b5/I1E5QG0TH7cieZD6YedAxP5cOEJA4mvCEAA9qeqH&#10;19aS3nOu594zh+BcEKJTJwVWKAEAAGB5Q7qnB6BDghBPEIJ4cD0XeLgUeJiOtJs0X/PnAhKzkMTb&#10;CQ+VMARAP1SDeJ0UhDgVYOzMkSAEAACwRvsGu3PWNQAmShDikYmGID7PVXpIgQcJSf7kmYDE/qOA&#10;xJTCEcIQAB3KobvSqhmcF3AMS8vtMdIxvxvIIZdup6rjQdtELd8AAIB12DbKnROEAJgoQYg5EwlB&#10;XM8qPAg90IVcLvyr59HEwhHCEADdKe219HPbxNsCjmNVghDdOn4cBAUAAGAwrIEATJQgRDbSEMT9&#10;XOjhsn3/xgQua7EgHHGQQxGzX3dGdDWEIQC6Udrr6NDaYjxom3he1fFee4zOHKVqJbk6FgAAAAAw&#10;AIIQ4wpBXM9CDzn4MMQdjIxULil9mfuWp2DE7lwwIj32Bn7mwhAAr5CrCZX2XjCothiPpBDHj0Ud&#10;0XClQMnRUIMxAAAAU6bVIcB0TT4IMfAQxKzNxSz4YJcag5FLjd/OFplyX/iDuYoRQ2ynIQwB8HKl&#10;vXZeDLwCgCBEt44FIQAAgDXYNsgA0I1JByEGGIIQfGC08mLT+fzu26qORwOsGCEMAfAyR4WN25Cr&#10;QTy0qarqeDeyVlSb9DZVs8pBTgAAgL4MvWpuaT5PfQAApmyyQYiBhCDu5oIP54IPTE3qcb6gYsRR&#10;4Qs7whAAK8jBt5Je1+/bJo5h9/+5qhCdOpq1+AIAAGAQrKkATNgkgxCFhyAu5oIPdpxB9qhixEna&#10;lTkXijjI/btLIgwBsDzVIPpxKgjRqRNBCAAAgEG5crkApmtyQYgCQxB3ebI9tboYy6Q79C6Xpv44&#10;69dd1XE+FFFKCTlhCIBvyBV/3hU2TqP4TJbeK6s6Xiut2pmdqo77qe3ISM4HAAAoSLrfcD06Z7Mp&#10;wIRNKghRUAji82xnu6oP0I22ibM2MuFRtYjDDQ+xMATA80qrBnGXWzONRQoM/jyi89m0VBXCezoA&#10;ANCHbaPaOesvABM2mSDEhkMQ97OqDzn8oC8V9OiJahFHc9UiNtGDXhgCYLGTwsZmbBW6zgUhOlVa&#10;cAcAAIAF8uY5ACbqL1M47Q2FIFLLi08hhLp9/2a7ff/muH3/5qMQBKxf2tmbQght81Ap4u8hhF/y&#10;z+g6pTDER5cf4N9yBZ/S2jaM6rU6hwMvCjiUsdjKAUsAAICuaY3RresxnQwAqxt9RYg1hyDu8q67&#10;FHjQOxgKlPt6p93HJ7nv3qxaxDoW4lSGAPhaaa+Hd/l9YmzOC2gVNSbHI6wcAgAAbJ7WGN3SFgNg&#10;4kYdhFhTCEL4AQYqL3alR8y7ko/y4kafoQhhCIB/K+21cKyVe8432CJujA6rOm63TVTpDQAA6NKu&#10;0eyU9RqAiRtta4yeQxB3ubT+39v3b3bb929OhCBg2FLp8LaJp23zUCXibyGEn3psn6FNBjB5VR0P&#10;Qgg7hY3DKF+b84L9pwIOZUwEGgEAgK4JQnTrckwnA8DqRlkRoqcQxH3eTXfevn+jFC6MWO6nHnOl&#10;iP282HHU8YKdyhDA1JX2+nedX//HKn1+fTfi81u39Pw9ndYpAwAAPROE6JbNqwATN7qKED2EIC5C&#10;CHX7/s12+/7NsRAETEtqn9E28aRtHlpnfJ931N53NAgqQwBTdlTYuY/69bht4nmH71+EsJfDkgAA&#10;AF0prWrikN1pZwjAqIIQHYYgrkMI/wgh/LV9/+ZI+AEIvy8iXaYKDm0Tt0MIP+Sg1GsJQwCTU9UP&#10;1XC2CjvvKbwW+0zbLVWdAACATlR1VA2iW9piADCeIEQHIYi0Q+6XEMLf2vdv9tv3b07b928kBoEn&#10;tU382DYx7Wb+Ww5O3b1ipIQhgKkprRrExUR2iniv6VZpz2MAAGC4BCG6JQgBwDiCEK8MQcy3vjhp&#10;378Zc29ooGOpn3zbxNMOWmcIQwCTkHe5HBZ2rpOolJAqG70yuMfXdqo6CkMAAABdODCKnboa0bkA&#10;8EKDD0K8MASRJoB/ytUftL4AOjFrnZET3D/kNjurEIYApqC0heP7ibWM8Lm3W4IQAABAF7aNYmfu&#10;2yYKQgAw7CDEC0IQs+oPu+37N1H1B6APqbx6bp2xH0L4+4pVIoQhgLE7Kez8zifSFmPGe0y30vu2&#10;CUsAAOC19o1gZ7TFAODBYIMQK4Qg7lV/ADYlpY/nqkT8Y8mS5MIQwChV9UNAbKewc5vUZ8O8K2bV&#10;ikU8T1UIAADgtQQhuiMIAcCDQQYhlgxBpAneH9r3b7ZVfwA2LVeJOG2bh9743+cKNc8RhgDG6Liw&#10;c0rlMqcYkvX+0q3SntcAAMCAVPXDfOGWa9YZm2EBeDC4IMQSIYhUgv779v2b/fb9G5O8QHHaJl62&#10;TUy7R/8WQvjlmbYZwhDA2JS2YDzVyRGTQt16mycuAQAAXkI1iO7ctU20KRaAB4MKQjwTgrjPi4mp&#10;/cVx+/6N0kdA8dKH8raJJ99omyEMAYxCVT8EwErb4XJawDGsXZ4U0h6jW6pCAAAALyUI0R3BfwD+&#10;MJggxIIQxF1ePNxt37850f4CGKJHbTN+CCF8fnQawhDAGJS2UJx2iVwVcBybMskQSI8EIQAAgJc6&#10;MHKdsUkWgD8MIgjxRAgiBSB+aN+/SQGI0/b9my8bPDyAzrRN/Ng2Md38fP8oECEMAQxWVcftEMJh&#10;Ycc/9V0iUz//ru1UdTR5CQAAvISKEB1pm+heF4A/FB+EeBSCSIuCdQ5AWBAERqtt4mUORPw9hPAp&#10;n6cwBDBUJe6Wn3RFhFSNKIRwUcChjImqEAAAwEqq+qFCbGltJIfKPS4AXyk6CDEXgkgBiO/b928O&#10;2vdvJPqAyUhl29smptfCv+VAhDAEMESlLRBft03UUk1ViK4djet0AACANVBZrjvucQH4SrFBiByC&#10;OJ4LQOjtBExWWrCbC0QEYQhgKPLulr3CDtdraG7HFEK4L+BQxmKrqqOqEAAAwCoEIbojCAHAV4oM&#10;QlRnN6mP9K0ABMDX5gIRsaqj/oHAEJwUeIwmR/7NWHRLVQgAAGAV5ve6cZFbQALAH74rcSja92/S&#10;G5YABMACSroDA1LawvBnr6FfSUGIdwUdz9AdpioonmMAAMC3FFpBcaiE/AH4k2JbYwAAMGxVHVMI&#10;Yqewk9AWY07bxDRZdFfMAY2DqhAAAMAytMXojiAEAH8iCAEAQF9KXBA2OfJnxqRbx2M6GQAAoDeC&#10;EN3QFgOAJwlCAADQuaqO2wUGIUyOPE2VjG7tVXXU5xcAAPgWQYhuuKcF4EmCEAAA9CGFILYKG1mT&#10;I09om3ilPUbnVIUAAAAWyuHp0lpJDtF9bvkIAH8iCAEAQB9KWwg2OfI8IZFuCUIAAADPKbGV5BC5&#10;lwVgIUEIAAA6VdVxN4TwtrBRFYJ4nsmjbm1VdTSxCQAALOJ+oRunYzgJAPohCAEAQNdK3A1vof8Z&#10;bRNvQwjXxR7gMJnYBAAA/iRvHtgzMq/2Od/LAsCTBCEAAOhaaUGIu7aJlwUcR+mERbr1rqrj9phO&#10;CAAA6ITQdDfcwwLwLEEIAAA6U9VxP4SwU9iIaouxHJNI3TPBCQAAPFZiFcWhSRse3MMC8CxBCAAA&#10;unRS4GiaHFlC28QvIYSL4g90WEr8eQAAADZEW4zOuM8H4JsEIQAA6FJpO+DTLpGrAo5jKFTP6NZe&#10;nugEAAAIqsZ15nQk5wFAjwQhAADoRFXHVN5zq7DRNDmyGkGI7qkKAQAAzLg/eL1PuaIhADxLEAIA&#10;gK6UuLPFwv4K8mTSp8Ec8DDY8QUAAKTNA/shhB0j8Wpx4McPwJoIQgAA8Gq5/P9hYSN53TbxtoDj&#10;GBrhkW7tVHU8GNMJAQAAL6IaxOtduM8HYFmCEAAAdKHEXe/aYrxA28QUhLgf3IGX7XjqAwAAAFNW&#10;1XFbtbhOuM8HYGmCEAAAdKHEhV6VDV7O2HXrKE98AgAA05RCEFuu/at8bpt4OeDjB2DNBCEAAHiV&#10;3Od0r7BRTOUyvxRwHENll023tuz+AgCASYtTH4AOGEMAViIIAQDAa6kGMTJtE69CCHdTH4eOCUIA&#10;AMAEVXU8CCHsuPavohoEACsThAAA4LVKC0LcC0J0whh267Cq4+6YTggAAFiKSgavZwwBWJkgBAAA&#10;L1bVscQ+p+faYnRCe4zuqQoBAAATkltJvnXNX+VCNQgAXkIQAgCA1yhxYVclgw60TbwNIVwP/kTK&#10;cjL1AQAAgIlxD/B6xhCAFxGEAADgRao6bocQ3hU2evdtEwUhuvNxLCdSiJ28IwwAABi53BqvtHvm&#10;ofmUQ/oAsDJBCAAAXqrEahAW7rslVNI9u5kAAGAaouv8KvfunwB4DUEIAABeqsQJCUGIDuWdN59H&#10;c0JlKDFABAAAdEg1iE6ctk38MoLzAGBDBCEAAFhZntTZK2zk7tomXhVwHGMjXNKtraqOwhAAADBu&#10;p67vq6T7exU1AHgVQQgAAF5CNYjp0B6je8djOyEAAOB3VR0PQgiHhuNV3DMB8GqCEAAAvESJO9oF&#10;IXqQS5FejO7ENuuwquP2lAcAAABGTCWD17lom3g55BMAoAyCEAAArCTvbtkpbNSu2ybeFnAcYyVk&#10;0j07nAAAYGSqOqbP+W9d1xe7L7QCJQADJAgBAMCqSlzAtVDfo7aJ53lCiu4IQgAAwIjkqm+qQbxO&#10;tMkBgK4IQgAAsLQ8sVNiW4zzAo5h7Ixxt/aqOu6O6YQAAGDiTgqsnjgkqdLj6dQHAYDuCEIAALCK&#10;FILYKmzELuwYWQtBiO4p+QoAACNQ1XE/hPDBtXwVVfMA6JQgBAAAq1ANYqJye4y7qY9Dx0r8eQIA&#10;AFanksHr/NQ28WrIJwBAeQQhAABYSi7jf1jgaAlCrI+x7tZOVUdhCAAAGLCqjqnS21vX8MVSS4w4&#10;0GMHoGCCEAAALKvEBdtPbRO/FHAcU/Fx6gPQA0EIAAAYqLxhwCL+y91riQFAXwQhAABY1kmBI6VC&#10;wRrlUqXaY3TrXVXH7TGdEAAATEi6J91ywV8saokBQF8EIQAA+KaqjvupjH9hI3XfNlEQYv30vu2e&#10;qhAAADAwVf3QzmHPdXuxi7aJ7i8B6I0gBAAAy1ANAuPeH6VgAQBgQKo6HoQQPrhmL6YlBgC9E4QA&#10;AGAZJe5Y/1jAMUxO28TbEML11MehY29zb2EAAKBwubWdgPjrHLVN/DLkEwCgfIIQAAA8q6rjUYE9&#10;T+/aJl4WcBxTpXxp9+yGAgCAYTgv8B55SH5yPw/AOghCAADwLSUu0Np9s1nGv3uCEAAAULiqjikU&#10;/tZ1erHPbRPjQI8dgIERhAAAYKFc8vOwwBHSFmODcgnTi8kOQD92qjruj/HEAABgDKo6pvDyjy7m&#10;i90V2nYTgJEShAAA4Dkl7lK/bpt4VcBxTJ2qEN07GdsJAQDAGOTQshaBL3efQhA5VA8AayEIAQDA&#10;c0oMQqgGUYbzPJlFd+yOAgCAwlR13A0hXIYQtlybFzuxoQGAdfvOiDN11dlN+iC7+81h+O3//j/C&#10;f/+v//7GV922Tbyd+pgCMA55x8tegSejEkEB0k6eqo7pWryb+lh0aCuV222bKOwDAAAFyO0iz4Ug&#10;XuUn9zgAbIIgBINXnd0czJ3D/H+nxZvtuf9PYYedF5/vf/+vpb6squNTv536n80HJFIJsPkE7FX+&#10;vYf/ViIMgEKUWA3is9BhUQQhunek6gkAAGxeDkFcFrpBYCg+tU18csIcAPomCEGxqrObWZBhVrFh&#10;O4cbQv51SCncnSdCGIeLvnguTPE5/zoLStzmxxelxABYgxLL9FsgLkjbxPOqjvd2R3XqMJXeFfgB&#10;AICNE4J4nevUEmPIJwDAsAlCsFG5msMs4DALPAwt5NCnt/l7v338b+SwxH0OSdw+eqgqAcCrVHU8&#10;elUlpf5oi1GeFE75ceqD0LH083c6qjMCAIABqeqHVg5CEC+XQhAH5qgB2CRBCHpXnd3Mgg77c0EH&#10;YYdubOWQxFNBicchiZRgvrW7EIAllVgN4sIkSpEEIbp3LAgBAACbkUMQWgC+XJqXPnb/DsCmCULQ&#10;qVzhYT7sIPCwOY9DEh/CvytJfJ4LSaTqEZfTGx4AFsl9UEuc9FENokCpXVdVx7tCK4gM1V5Vx32t&#10;0AAAYL2EIF7tPleCcC8DwMYJQvBiOfQwH3hQKmw4vqoikcMR1zkccSUcATB5JVaDuG+bhwkpynSu&#10;KkTnjvXTBQCA9cgbAi7Ncb+KEAQARRGEYCnV2U2q8jAffPhTKwYGby8/HhLPc+GIyxyOuNRWA2Ay&#10;jgs8UdUgynYqCNE5QQgAAFgDIYjOnAhBAFASQQieVJ3d7Ofgwyz8oNTxNO3N3wBUdbzPNwWXqkYA&#10;jFNVx91CA4+CEAVLYcmqjtcmDju1VdXxqG2i5z4AAPQktaQLIXx0L/NqP6jiCEBpBCF48Cj4kB5b&#10;RoYnpOfFYX7MqkZ8noUjBCMARqHEahB3FoMHIU16/Tz1QejYkRAQAAD0I4cgLs2Fv5oQBABFEoSY&#10;qNzq4kjwgQ68zY8PjypGXCqFBjBI2mLwUueCEJ17V9UxlZf9MrLzAgCAjarqmO59f3UVXk0IAoBi&#10;CUJMRHV2s50DD7Pwg1YX9OFxxYi7uWDEuUl8gLJVdSz1M4JJlQHI7TEuZp8D6MyRnwEAAOhOVcfT&#10;EMKPhvTVhCAAKJogxIjNVX04KrTXN+OXFtPe5cevuXf4eQ5FqBYBUJ5S22J4zxiOc0GIzp0IQgAA&#10;wOtVddzOG7b2DOerCUEAUDxBiJGpzm4O5sIPqj5Qmr38+DBXLeJc33eAYhwVeClMrAzLufKyndur&#10;6ribKm6M7LwAAGBtcgXEcy2iXy21Rj4RggBgCAQhRqA6uzmaCz/4IMdQ/FEtoqrj/axSRApHaKEB&#10;sH65P2qJnyNMrgxIeg+v6vgpv8fTnZP8AAAAVqQVRmfSHO6Bqo0ADIUgxEAJPzAyW3MtNELuLz5r&#10;oSEUAbAeJVaDuLYLfpDOBSE6dyQIAQAAq6nquJ/D9VphvJ4QBACD8xeXbDhS+KE6u/lYnd2kheEm&#10;TzALQTBGh7ms9n9VdTzPu5QB6Ekqu59fe0ujGsQA5ZZX91Mfh47t5FK+AADAEqo6xhDCP4UgOnEt&#10;BAHAEKkIUbjq7GY/7/5S+YGpSgtzh7mE3axKxLlnA0CnSqwGEQQhBk1ViO6lYOjl2E4KAAC6pApE&#10;52YhCFV7ARgcQYgCVWc3u3Phh52pjwdkf7TPqOp4lxdYPkoiA3SixMo7FyZaBu2jIETnjqo6bvu5&#10;AACAP0uflUMIqQrEj4anM5/SOoV7EACGShCiENXZzfZc719pVXjeTr6p+bGq43VebPnoQznA6vJu&#10;mRI/e6j+M2BtEy9zcFGotztb+X5BpRQAAJiT2+qeqqjcqV/aJp6M6HwAmCBBiA2rzm4O8i5MrS/g&#10;ZdLi3c/pUdXxIgciLJ4BLK/EahD3ghCjcG43VucEIQAAIKvqeJADEDYWduc+V4Fw3wHA4AlCbECu&#10;/nCcqz/YJQfdOUyPvAN1ViXi1vgCPKvEIMS5Kj+j8FEQonPpc86uzzcAAExZ+kyc7zfeeiJ0KoUg&#10;DrQiBmAs/uJKrk+q/lCd3aQPaP+Vd7ALQUA/0s/WhxDCv6o6nud0OACPVHUstSKVahAjkCfPrqc+&#10;Dj04Gt0ZAQDAElIAoqofKhX8Swiic59DCLtCEACMiYoQPcvVH45y9QclumD95qtEnOYqEXYZA/yu&#10;yLYYWhyNysccAKY7J/kzDQAATEKuABFDCO9c8V780jbxZITnBcDEqQjRk+rsZrc6u0kTlKls7a9C&#10;ELBxO3kh5jYlx/MNFMBkVXXczmGx0ghBjIvr2b2dqo77YzspAAB4LFV5rep4mStACEF0L7XCqIUg&#10;ABgrQYiOzbW/+FfuiVxiuWmYsq1845TaZlxqmwFMWKnl9e10H5G2ibfaY/SixGouAADQiaqOx1X9&#10;0KLhNy0wepPu0/ZVZARgzLTG6Eh1dnOcJyR9MIPhSD+vv+W2GbFtHnoMAkxFiTs+7vQjHaXTXCGN&#10;7hwX+jMMAAAvkqu3nuTPujYX9ksrDAAmQRDiFaqzm+28mzLmsvvAMKWf31+rOsbcy/y0beIX1xIY&#10;qzzBVGLbLjtRxulcEKJzW1Udj+zeAgBg6FL1BxsM1ya1wkj3EZcTOV8AJk4Q4gVyAOIkP6RTYTxS&#10;IOJD+tmu6ngqEAGMWKk7P7TFGKH0XlrV8SKEcDj1sejYsfAQAABDlEK9eYPhkfn1tUn3ZMfmOgGY&#10;EkGIFQhAwGRs5UDEh6qOn3LbjFuXHxiRowJP5dpr7aidC0J07rCq47aJTAAAhkD4YWNSFYgTLYEB&#10;mCJBiCVUZze7c314fUiDaXmXHgIRwFjkyacSW3qZlBmxNOmWqy35LN2tY5VUAAAoUQrt5tDDgfDD&#10;xnzOVSDMZwIwSYIQz8gBiJgXQoFpE4gAxqLEahBBif9JOPe5unOCEAAAFKOq48Fc8GHPldkYVSAA&#10;mLwgCPG0uRYYH0o8PmCjBCKAwZrbkVOaz15PJ0EQont7VR13/fwAALAJc8GH9HjrIhThIleB0EIP&#10;gMkThJgzF4DQAgP4FoEIYIhKLUdql8oEtE08r+p4V2hrliGb3b8AAEBvqjruhxD2c+hhX8WH4tzl&#10;AMTl1AcCAGYEIQQggNdJgYij3Pf8VNoaKNxxoYenLcZ0pGv949QHoWNHghAAAHQlVRwLIezmwMOu&#10;0MMg/GReEgD+bPJBiOrsZtZXVwACeKmt3ErnRCACKFWezCqxVOmF18xJ+SgI8pqpBwAAIABJREFU&#10;0bmdqo5HqeLGyM4LAIAe5JaJ+/k7H8z9ui3wMDifcxUIlWoB4AmTDUJUZzdHOQChNC/QlVkg4riq&#10;Y2qXodQ7UJKjQq+G18oJaZt4pT1GL45UVgEAmJ6qjgdPnPT8782qO4QcfrAZcBzSPdWJMDQAPG9y&#10;QYjq7CZ9EIyF7ogExiEt7vyawhB68wEFKbF0/r2Jm0n6mIODdCe16dpWXQUAYKEPVR19BmXo7nMl&#10;2uhKAsC3/WUqY1Sd3exWZzdp0vU3IQhgTVIg4reqjpe5JD3ARlR13C90B74QxDSpAtK9rYKrvgAA&#10;AK/3S6ruIQQBAMsbfRCiOrvZrs5u0oeDf4UQ3hVwSMD0pPDVv6o6nuY+jADrVmI1iGBBfJpy/9rr&#10;qY9DD45Hd0YAAMCnEMLf2iaeqAAHAKsZdRCiOrtJk4FXSu8ChfgxhHBb1bHUBUlgvErcKX6nddCk&#10;CcF0760KVAAAMBoXOQBxnMPkAMCKRhmEqM5u9quzmzSx/muhZaCB6Uqlq3+u6nhV1fHA8wDoW1XH&#10;4/zaUxptMaZNEKIfqkIAAMCwfQ4hfN828UgAAgBeZ1RBiNwG4zSE8M9cih6gVHshhN+qOn7ULgPo&#10;WYnVIIKF8GnLJV0vpj4OPRCEAACAYbrIAYgD1RMBoBujCULkNhi3ufQ8wFC80y4D6EsOWh0WOMCp&#10;LcZVAcfBZqkK0r2dqo77YzspAAAYsU+5BcaRAAQAdOu7oY9ndXazm3cUqgABDNWsXUYKdB1bHAQ6&#10;VOru8NMCjoHNO8+t7OjWicoQAABQtPt8PxS1vwCA/gy6IkR1dhNDCP8SggBGIrXL+GdVx1PtMoCO&#10;lLoYqhIAs/YYn4xE50pthwMAAFN3F0L4KYSw2zbxWAgCAPo1yCBEdXZzUJ3dpA8JHwo4HICupRY/&#10;V1UdLWQAL5bL4+8VOILXJnuYIxTTva1cZQoAACjDdQjhh7aJKQARcygcAOjZoIIQ1dnNdnV2k0op&#10;/5b63xZwSAB9Sa9xTVXHc9UhgBfSFoPitU08z2Vh6ZYwJQAAbF6qgPf3ton7bRM/uh4AsF6DCUKk&#10;KhBph3TeKQ0wFYchhFvVIYAXKPV1QwUAHvOc6N6hICUAAGxEan/xjxDCX3P7iyuXAQA247vSxz1V&#10;gQghfMyLgQBTtJWrQ1ykHd7K5wHfksNTJVbPuvAaxhNSlZB3BqZzxyqwAADAWtzngPfHtomXhhwA&#10;ylB0RYjq7CZN4t8KQQA8UB0CWJZqEAxG3iF154p1rtT2OAAAMBbXIYQfQgi7ufqDEAQAFKTIIESq&#10;AlGd3aTdS03eCQ3A72bVIc6VvAaekl8bStxdfy8IwTM8N7q3V9Vxf2wnBQAABUn33+cqHwJAmYoL&#10;QlRnNwchhLQr7McCDgegVKpDAIsUWw3C5BDP0MKhH6pCAABAf1JLyhPjCwBlKioIkatA/FZoT2uA&#10;0syqQ3xUHQKYU+okjB3/LNQ28TaXlaVbghAAANCvDyqxAUCZighCVGc3+9XZjSoQAC+TSuBfVXU8&#10;MH4wbVUdd1M5/AIH4b5toiAE3/LRCHVuS/UoAADonXsZACjQxoMQ1dlN2rV4WeikPcBQpEo6v1V1&#10;jK4YTFqpu79NCrEMYZl+CEIAAEC/9qo6apEBAIXZWBCiOrvZrs5u0mTnz7m8OwCvl8rxXeZd4cD0&#10;CEIwWLk9xmdXsHPvtNACAIDeRfNxAFCWjQQhqrObVL49TXQeej4AdO5tbpVhByhMSG6Ps1PgGd+1&#10;Tbwq4DgYBqGZfvhMAAAA/dpyPwMAZVl7EKI6u0ll239TBQKgV+k1tqnqeGqYYTJKrQah3QGr8Hzp&#10;hzK9AADQv7c2JgFAOdYWhMitMC5T2XbXH2BtfqzqeKU0H4xbLntf6mSLQBZLa5v4JYRwYcQ6t+ez&#10;AAAArMVHrekAoAxrCULMtcJ467oDrN2eVhkwekeFVtu6bpt4W8BxMCzKyfaj1KoxAAAwJls2BABA&#10;GXoPQlRnNydaYQBsnFYZMG6lBp0saLOytompPca9keucIAQAAKzHu6qOB8YaADartyBEboWRJjF/&#10;do0BijFrlaFEH4xELnd/WOjZnBdwDAyT5073dkzGAgDA2miRAQAb1ksQojq72Q8hXBY8KQ8wZalV&#10;xm1Vx33PAhiFUqtBXGiLwSsIQvRDVQgAAFiPnRDCibEGgM3pPAhRnd0c5xDEnusKUKzUKuOfVR3d&#10;kMHwlfpzbCGbF8vtMe6MYOeO7EoDAIC1+WAjEgBsTqdBiOrsJvWe/zUvsAFQvp+rOurhDwOVJ1R2&#10;Cj16QQhey3Ooe1sFV5EBAIAxMu8GABvSSRCiOrvZrs5u0kTljy4kwOC8q+p4ZYcoDFKpZe4/tU38&#10;UsBxMGwmDPshCAEAAOuzpyIr8P+zd/fIcSQJgkY92loHbwCIo4GjrAregIgTgDP6GrEnoNcJGqWO&#10;UEVqowVoI64wgNnqDWilLXCCJU8Qa8F2VGexAAIJZET4z3tmtF4bm+1BeiATkR6fuwPreHEI0f3y&#10;2+t0FMZb1xCgWNNxRje264Pi5BpCWMnPi41DvHI8xizedn08qPB1AQBArqJ7cABY3otCiO6X396k&#10;COLQtQMo3rRd9kXXx1wfrAIbuj4eZ3oc2ddxiEIIduXMSM7CrhAAALCcPTveAcDynh1CdL/8Nj0o&#10;++9MJ+ABeJ7pM/3Xro/R+EH27AZBC/w+zcPWvAAAsKyjtKABAFjIX5/zf6b75bepXjxxkQCq9SFt&#10;2XfqnH/IT9fHVxkfS2aVCzszDnE6tunaDnQ7tz8dh5WOHwEAaMF05NqNK32vowx/plp9nObbzLUB&#10;wDK2CiG6X357lSa3c514B2B3puDtddfHN76gQXZy3Q3idhziRQY/B3WZvn/8zTXduXd2hgAAGvJx&#10;HOx+eZ+ujxY9LmcvHf/nWFoAWMCTj8ZIEcSFCAKgKdMK3Ktp1ajLDllxLAYtscvIPEy+AgAQUhz7&#10;1Ugs5mRadNTIawWAVT0phOh++e112jrMlrQA7dmfQjgxBOQhHVuT6z2ZB9bsXNqV6LOR3bk9ZxQD&#10;AJDut+2WsayP6chLAGBGj4YQKYK4SNs2AdCm6W/A37s+Wj0K68t1K/vrcYhXGfwc1MluI/Pwdx0A&#10;gCmGmI5ruDYSi9l3TB0AzO+HIUT3y2/TxNjfRRAAJL+KIWB1ua7gthsEczq3Xe8s3lqJBgBA4sH8&#10;sj7YfRUA5vVgCJEiiF+NPwDfmWKIM4MCy0vb2O9nOvRW7DObtF2v37F5CBwBAJjuuaddoT8ZiUVZ&#10;UAAAM/rrff/V3S+/TQ+43ht4AB7wflpBOg52h4CF5Xye///tesfKQoGmv+UCRwAAQtoV4tgO0Ys5&#10;7Pp4mo4mAQB27E87QnS//PZRBAHAE5x0ffxoS21YRnqvnRhuYMemydcDgwoAQNqJTeG+rOh+HADm&#10;8YcQIkUQJtgBeKrpb8aFGAIWkfNuEEDZnAcNAMA3aXeCa6OxmD1HZADAPL6FEN0vv73qfvntQgQB&#10;wDMciiFgEY6iAeYitAIAYJPvn8s66vronhwAduwvUwQxPcCa/tgaXACeSQwBM0rbZLpXA+ayb+IV&#10;AIA74xCvQgg/G5BFOX4WAHZs2hFi+uPqDCoAXmqKId4YRZiF1TjA3IQQAABsiiGEr0ZkMdMRGWeN&#10;vFYAWMRfxn//l5v04MpNDQAv8W/jEM+NIMxCCAHM7dgKNAAA7oxD/BJCODUgizrp+miREQDsyLQj&#10;RBj//V+uxBAAvMAUQXw0gLB7XR9fT9vWG1pgZnt2hQAAYFOa67k0KItyRAYA7Mhf7v5rxBAAPJMI&#10;AuZlBQ6wFLvPAADwPd9Jl7VvzAFgN/6y+d8ihgBgSyIImJ8V2sBSjro+HhhtAADujEOcnhn8bEAW&#10;9SHtDgkAvMBfvv//KoYA4IlEEDCzro/v0nb1AEsRXwEA8L3oecHizLkBwAv9KYQIYggAHieCgGV4&#10;IAkszTa8AAD8wTjEL+4TF3fY9dGYA8AL3BtCBDEEAA8TQcAC0vb0b401sLB92/ACAPC9NBd0aWAW&#10;FR1dBwDP92AIEcQQAPyZCAKWYzcIYC1WngEAcB/3icvac0QGADzfD0OIIIYA4J9EELCsd8YbWIkQ&#10;CwCAPxmHOD0r+MnILOqo66P7cwB4hkdDiCCGAEAEAYtK29IfGnVgJXtdH8VYAADc5yyEcGtkFvWx&#10;6+Orhl4vAOzEk0KIIIYAaJkIApbnASSwNqvOAAD4k3GIXxyRsbi9FKAAAFt4cggRxBAALRJBwDqE&#10;EMDa3lp1BgDAfcYhnocQLg3Ook66Pr5p6PUCwIttFUIEMQRAS0QQsIJ09ueesQcyIMoCAOAh7hWX&#10;54gMANjC1iFEEEMAtEAEAeuxHT2QC5PbAADcaxziTQjhJ6OzqH3HkgDA0z0rhAhiCICaiSBgJWll&#10;x4nxBzJx2PXxtYsBAMADzkIItwZnUR/cowPA0zw7hAhiCIAaiSBgXXaDAHJjVwgAAO41DvGLHQpW&#10;Ye4OAJ7gRSFEEEMA1EQEAeszgQTkRqAFAMCDxiGehxAujdCipp3bzB8AwCNeHEIEMQRADUQQsLKu&#10;jwfTZIbrAGRmv+ujGAIAgB9559nA4mKaRwAAHrCTECKIIQBKJoKAPFjNAeRKCAEAwIPGId6EEM6M&#10;0KL2HJEBAD+2sxAiiCEASiSCgHx40Ajk6qTr4ytXBwCAh4xDjCGEWwO0qCO7twHAw3YaQgQxBEBJ&#10;RBCQia6P073TvusBZMwEKwAAj3lnhBb3UbQMAPfbeQgRxBAAJRBBQF5MFgG5c3wPAAA/NA7xIoTw&#10;2Sgtas+xJABwv1lCiCCGAMiZCAIyklZuWGkN5O6w6+OBqwQAwCNOPRNY3EnaaRIA2DBbCBHEEAA5&#10;EkFAfo7TCg6A3Nm9BgCAHxqHeGOHglU4IgMAvjNrCBHEEAA5EUFAnjxYBErh8woAgEeNQ4whhFsj&#10;tah9x9kBwB/NHkIEMQRADkQQkKG0zfyRawMUYt+WuwAAPJGIdnkfuj6+bu1FA8BDFgkhghgCYE0i&#10;CMjXsWsDFMaENgAAjxqHeBFC+GykFmcOEACSvy45EFMM0f3y2xRDXDgLG2ARIgjIW87bVvbjEM8z&#10;+DngWbo+TiH2odHbOQEXAABPNUW0N54FLOqw6+PpOMSzhl4zANxrsR0h7tgZAmAxIgjIWNqucj/T&#10;n/BWBEEF/A2cx17XR7tCAADwqHGIX0II0UgtLqajOAGgaYuHEEEMAbAEEQTkL+fdIEQQ1MDv8Xzs&#10;CgEAwJOknQmujdai9oThALBSCBHEEABzEkFAGXJ+kOgzhOKNQ7wx4Tqbt1aYAQCwhZwXAtTqqOuj&#10;gBmApq0WQgQxBMAcRBBQgDQZkesZqdOxGFcZ/BywC87FnY9JVQAAnmQc4kUI4ZPRWtzHro+vGnvN&#10;APC7VUOIIIYA2CURBJQj5/P1PTimJo7HmI9VfQAAbOPUM4DF7fmOD0DLVg8hghgCYBdEEFCItBrj&#10;bcY/rQfHVGMc4pcQwmdXdBb7XR9fV/i6AACYQbo3j8Z2cSddH9809poB4JssQogghgB4CREElCXn&#10;3SAuxyHeZPBzwC6Je+aT8+cZAACZGYc47U5w7boszhEZADQpmxAiiCEAnkMEAeXJ+cGhzxNqJISY&#10;jxACAIBtOWJtefvGHYAWZRVCBDEEwDZEEFCYtI38YcY/tQfGVCdtwfvJlZ3FXtfH4wpfFwAAMxmH&#10;eOH+fBUfHG0HQGuyCyGCGALgKUQQUKacV09/Sg+MoUYin/nYFQIAgG2dmvtfhblEAJqSZQgRxBAA&#10;PyKCgHLlvHLag2KqNQ7x3PeK2bx13jAAANtIEb6jGpZ32PXRuAPQjGxDiCCGALiPCAIKlbaP38/0&#10;p/+aHhRDzfyOz8fxGAAAbCXNb10atcXFro8Hjb1mABqVdQgRxBAAm0QQUDa7QcC6/A2dj1VlAAA8&#10;h/vI5e35bgRAK7IPIYIYAiCIIKBsadv4k4xfxFkGPwPMahziRQjh1ijP4tCqMgAAtjUOcZr3/9nA&#10;Le4o7VoJAFUrIoQIYgigbSIIKF/OEwy3afIJWmD3k/lYzQcAwHNEc/6r+JgWbQBAtYoJIYIYAmiT&#10;CALq8C7jV+Ezhpb4fZ+PFWUAAGxtHOIXUe0q9uwOCUDtigohghgCaIsIAiqQtos/yviV+JyhGWn3&#10;E8djzGPf9roAADxHmv+6NHiLO+n6+Kax1wxAQ4oLIYIYAmiDCALqkfNuENfjEG8y+DlgSf6+zkcI&#10;AQDAc9kVYh2OyACgWkWGEEEMAdRNBAF1yTmEsA0mLfI3dj7HJlEBAHiOtHvbzwZvcfsiFABqVWwI&#10;EcQQQJ1EEFCRtMXkfsav6DyDnwEWlXZBuTbqs9izKwQAAC8QHWW3ig9dH183+LoBqFzRIUQQQwB1&#10;EUFAfXLeDeLzOMQvGfwcsAZ/b+eT8+ceAAAZS99R7U6wDt+RAKhO8SFEEEMAdRBBQJ1yXhltNwha&#10;5vd/PkddHw9qfXEAAMxrHOJ0r35pmBd32PVRhAJAVaoIIYIYAiibCAIq1PXxXdomPkdffe7QsnQ8&#10;hsnV+TgeAwCAl7DL2DqiqBmAmlQTQgQxBFAmEQTUy24QkDd/f+djJRkAAM+WwuWfjODi9nxPAqAm&#10;VYUQQQwBlEUEAZVKKyjeZvzqfPaAIGhO+10fX9f78gAAWMBZCOHWQC9uOurODm8AVKG6ECKIIYAy&#10;iCCgbjlPGtyOQ7zI4OeAVY1D/BJC+OwqzMauEAAAPFu6X3dPuY6PXR9ftfjCAahLlSFEEEMAeRNB&#10;QP1ynqyxCh7+yfthPlaRAQDwIuMQp/v1S6O4uL20IwcAFK3aECKIIYA8iSCgcmk7+P2MX6XJDPin&#10;c98VZrPX9fFdpa8NAIDluKdcx0nXxzctvnAA6lF1CBHEEEBeRBDQhpwnaa7HId5k8HNAFtJ2u3aF&#10;mI9dIQAAeJH0HfYno7gKR2QAULTqQ4gghgDyIIKAduQcQvgcgj8TQsznrYlTAABeahxiDCHcGsjF&#10;7Wd+9CcA/FATIUQQQwDrEkFAI7o+HqezNHPlgS98J5077DvCfGxlDADALrivXMeHdAQoABSnmRAi&#10;iCGAdYggoC05T8x8diwGPEgkNB8T1gAAvNg4xIvpe62RXIW5TQCK1FQIEcQQwLJEENCQtP3724xf&#10;sQe98DB/r+dzaAUZAAA7cmpefxXTPb0jMgAoTnMhRBBDAMsQQUB7jjN+xV+FEPCwtLrMmcPzsSsE&#10;AAAvlnY5PDOSq4hdHw8afN0AFKzJECKIIYB5iSCgTTmvjjgfh/glg58DciYWmk/OoRgAAAUZhxhF&#10;zKvYs5MeAKVpNoQIYghgHiIIaFBaFXGY8Sv3gBce5+/3fPa7PoohAADYFTuOrePIfT0AJWk6hAhi&#10;CGC3RBDQrpx3g7gdhyiEgEeMQ7yysmxWJkwBANiJdLTdZ6O5io9dH181+LoBKFDzIUQQQwC7IYKA&#10;tuX8gE8EAU/nb/l8TkyYAgCwQ6fm81cxHZFx1uDrBqBAQohEDAG8gAgCGpa2hdzPeAR8PsHTeb/M&#10;y64QAADsxDjEGw/kVzNFzm8afe0AFEQIsUEMATyDCALI+cHebdruH3iCNJl6baxm4yxnAAB2Zhxi&#10;dP++GkdkAJA9IcR3xBDAFkQQ0Lj0pT/nEMLqGNiev+3zOer6eFDriwMAYBWnhn0V+8YegNwJIe4h&#10;hgCeQAQBhBRB7GU8EucZ/AxQGu+bedkVAgCAnRmHeBFC+GREV/Gh6+PrBl83AIUQQjxADAH8gAgC&#10;uJPzA73LtM0/sIX0vvlszGYjhAAAYNdOzeOvxhwpANkSQvyAGAK4hwgC+CZt736U8Wj4rILnsyvE&#10;fPa7Pr6p9cUBALC8cYhfQgjR0K/isOujIzIAyJIQ4hFiCGCDCALYdJz5aHiQC8/n/TMvu0IAALBT&#10;4xDPQgjXRnUVMS0WAYCsCCGeQAwBiCCAe+S84uFTWhEDPEN6/zgeYz65h2QAAJTJzgTr2LMrJQA5&#10;EkI8kRgCmiaCAP6g6+PraXv3jEfFanZ4Oe+j+ex1fbQrBAAAOzUO8WJaGGBUV3HU9VHwDEBWhBBb&#10;EENAk0QQwH1yXmXydRyiB7jwQunvv/v++ZgkBQBgDqfu41fzsevjq0ZfOwAZEkJsSQwBTRFBAA/J&#10;+QGeCAJ2x/tpPm+dIwwAwK6lY+6igV3FdETGWYOvG4BMCSGeQQwBTRBBAPdK27nvZTw6Jh1gd4QQ&#10;87IrBAAAOzcOcfpefGlkV3HS9fFNg68bgAwJIZ5JDAFVE0EAP5Lzg7vbcYhXGfwcUIV0zIz7/fm8&#10;q/WFAQCwupyPtKydIzIAyIIQ4gXEEFAlEQTwoPRF/m3GI+TzC3bPrhDzOez6+LrWFwcAwHrSIoGf&#10;XYJV7AtRAMiBEOKFxBBQFREE8JjcVy/7DIPdc9zMvOwKAQDAXKJ5+9V8ED0DsDYhxA6IIaAKIgjg&#10;KXJ+YHc9DvEmg58DqpJWkt26qrMRQgAAMItxiF/sTLAqc60ArEoIsSNiCCiaCAJ4VFrJcJjxSFm1&#10;DvNxPMZ89ro+Htf64gAAWFea87t0GVYxHYUnRAFgNUKIHRJDQJFEEMBT5b5q2YNamI97hXnZFQIA&#10;gDl5GL+e2PXxoNUXD8C6hBA7JoaAoogggG3k/KDuc9ryE5iB4zFm97br46vKXyMAACtJ9/M/G/9V&#10;7AnLAViLEGIGYggogggCeLK0bftexiNmNwiYn+Nn5uV4DAAA5hTN16/myHF4AKxBCDETMQRkTQQB&#10;bCvnL+xffabBIgRH87JdMQAAs0m7KLrnXM9Hu8ABsDQhxIzEEJAlEQSwlfRF/STjUfNwFhYwDvEm&#10;hHBtrGdz6OxgAADmlOYELw3yKvbssgfA0oQQMxNDQFZEEMBz5L59o881WI7327ys0AMAYG7vjPBq&#10;Tro+vmn0tQOwAiHEAsQQkAURBPBcOT+Yux2HeJHBzwGtsAPLvJwbDADArNJObz8Z5dU4IgOAxQgh&#10;FiKGgFWJIIBnSdu0H2Y8eh7KwoLSpOlnYz6bfSvEAABYwHREw62BXsW+neAAWIoQYkFiCFiFCAJ4&#10;idy3zHS+JixPgDQvWxUDADCrcYhfPIxf1Yeuj68bfv0ALEQIsTAxBCxKBAG8VM4P5K7T6nRgWUKI&#10;eR3bKhcAgLmNQ5zu6y8N9GrM2QIwOyHECsQQsAgRBPAiaXv2/YxH0WccrCCtHnM8xnz2phii1hcH&#10;AEBW7Ea2nsOuj3blAGBWQoiViCFgViIIYBdynxCxKh3W4/03LxPSAADMLu2y+JORXk3s+njQ6GsH&#10;YAFCiBWJIWAWIgjgxdK27DmvSP7sWAxYT7rXcA8/nyMTogAALOQshHBrsFexZ7dLAOYkhFiZGAJ2&#10;SgQB7Mpx+kKeK6vRYX3eh/NyPAYAALNLR985omE9UwTt3h+AWQghMiCGgJ0QQQC7lPOX8K8ewEIW&#10;vA/nZTIaAIBFjEOc7u0/G+3VfEw7cwLATgkhMiGGgBcRQQA7k7Zjf5vxiJ6nFSvAitJkqXv3+ex3&#10;fXxd64sDACA7p+7vV7OXjigBgJ0SQmREDAHPIoIAdi33LRmtQod8eD/Oy64QAAAsYhzijYfxqzrp&#10;+vim4dcPwAyEEJkRQ8BWRBDAHHJ+8HabVqEDeTBROi9nBQMAsJhxiHH63m3EV+OIDAB2SgiRITEE&#10;PIkIAti5tA37fsYjK4KAjIxDvDJROqu9ro9iCAAAlvTOaK9m365wAOySECJTYgj4IREEMJfcv3D7&#10;7IP8CJTmZSIaAIDFjEO8CCF8NuKr+ZAWqQDAiwkhMiaGgHuJIIA55bzy+DatPgfy4r5kXm9tjwsA&#10;wMJOzcmvyncsAHZCCJE5MQT8gQgCmE3Xx2nV8V7GI3yWwc8AfCcFStfGZVZ2hQAAYDHjEG98B1/V&#10;YddHR2QA8GJCiAKIIeAbEQQwt9zPobf9PuTLPcq8hBAAACxqHGKcdmY06quJXR8PGn3tAOyIEKIQ&#10;YggaJ4IAZpW+XL/NeJSv04oUIE9CpXkdOicYAIAVCHLXsyc4B+ClhBAFEUPQKBEEsITcd4OwJSdk&#10;LIVKjseYl0loAAAWNQ7xIoTwyaiv5qjrY+7zNQBkTAhRGDEEjRFBAEvJ/exJq80hf+5Z5mUCFACA&#10;NZyai1/Vx66Prxp+/QC8gBCiQGIIGiGCABbR9XH6m7qf8Wh/Hof4JYOfA/gx9y3z2rcaDACApaXv&#10;49HAr2bPLpkAPJcQolBiCConggCWlPt263aDgAKkCdLPrtWshBAAACxuHOKZo/BWdZIWsQDAVoQQ&#10;BRNDUCkRBLCYtL1i7g/WhBBQDu/XeZ3YFhcAgJXkfqRm7RyRAcDWhBCFE0NQGREEsLTjtM1irhyL&#10;AWURQszPrhAAACxuHOJFCOGTkV/NvhgFgG0JISoghqASIghgDbl/ifZQFQrieIxFmPwEAGAtp+bg&#10;V/Wh6+Prhl8/AFsSQlRCDEHhRBDA4ro+HoQQDjMfeSEElMc9zbwO0+c3AMA23hgtXiqFz9FArsr3&#10;LQCeTAhRETEEhRJBAGvJfVWxYzGgQOMQz92Pz86uEAAArGIc4lkI4dror2YKo30fAOBJhBCVEUNQ&#10;GBEEsKZ3mY++3SCgXN6/8zqu+cUBT/bKUAGwEg/i1xXtEgfAUwghKiSGoBAiCGA1XR+nCGIv8yvg&#10;QSqUy/t3XvtdH8UQQO5HnAFQqXGIFyGEn13f1UzzOWeNvnYAtiCEqJQYgsyJIIC15b4bxKVjMaBc&#10;jsdYRO6f4wAA1C2651/VW3E0AI8RQlRMDEGmRBDAqtL2iUeZXwWryaF83sfzmiY+bYsPAMAq0uIF&#10;R2Ss66PvBAD8iBCicmIIMiOCAHJQwkSFB6hQPu/j+dkVAgCA1aR5zktXYDV7aWcOALiXEKIBYggy&#10;IYIAcpH7g7PrcYg3GfwcwAs4HmMRVuABALA296Tret/18U3LAwDAw4QWKPttAAAgAElEQVQQjRBD&#10;sDIRBJCFro/v0oqBnF34bYFq2BViXvtdH1/X/AKplwl7AKjDOMRp3v1nl3NVjsgA4F5CiIaIIViJ&#10;CALISQnbqPvMhHoIIeZnBR4ALThwlSFr0Zz7qvYdkQHAfYQQjRFDsDARBJCNro/T5OFR5lfka1pN&#10;AlTA8RiLOLb6C4AGCCEgY+MQvwh0V/febnEAfE8I0SAxBAsRQQC5KWFSwupxqI/39bym446Oa36B&#10;AADkL82DXrpUqzIXDcAfCCEaJYZgZiIIICtptXAJx2JcZPAzALslhJif1XcAAOTAfem6Drs+OiID&#10;gN8JIRomhmAmIgggR8dp1XDuPDCF+gic5neYjj8CAIDVpKMuf3IFVvXBERkA3BFCNE4MwY6JIIBc&#10;lbAq4zqdKwpUJL2vP7ums7P6DgD4EdEkSzkLIdwa7VWdp51BAWicEAIxBLsiggCy1PVx+ht3WMDV&#10;sWoc6mW3l/mVcPwRsGN2gwG2sG+wWEIKoUW665re747IAEAIwT+IIXghEQSQs1IejgkhoF7e3/Pb&#10;6/oohoD2CCEAyM44xCmEvnRlVvU+LYwBoGFCCH4nhuCZRBBAttIqwZMSrlCaKAEqNA7xZjr+xrWd&#10;nRCCktiuGQDq5t50fR8dkQHQNiEEfyCGYEsiCCB3pUw8WCkC9RM7ze/INvkU5LWLBWzB3zcoTIqh&#10;f3LdVjUdkWHuGqBhQgj+RAzBE4kggBKUci6nbfOhfkKIZTgLGIAaCSGgTGchhFvXblVvHaEH0C4h&#10;BPcSQ/AIEQSQvfRFd6+QKyWEgMqNQ7xyb72IY9vfAgCQg3GIXwpaoFGzMzvHAbRJCMGDxBA8QAQB&#10;lKKkyYarDH4GYH52hZjfFMAd1/4iAYDteRDKGsYhnjsOc3V7vosBtEkIwQ+JIfiOCAIoQtfH6W/X&#10;YSE/7nVaJQLUz+4vy7DqDtrxxrUGtiCEYC2OZljfYddHx+gBNEYIwaPEECQiCKAkdoMAcmQV0jKm&#10;Sc7XLbxQiuZhHAA0YhziTQjhJ9d7dR/SwhkAGiGE4EnEEM0TQQDFSNudvi3oR7ZCHBqRdn+5dr0X&#10;YVcIcieEALZxZLSgbOPwbTeCW5dxdeddH181PgYAzRBC8GRiiGaJIIDSlLbVoR0hoC3ip2WcmOAE&#10;ACAzjshY356d+gDaIYRgK2KI5ogggKKkh14nJf3M4xCFENAWIcRy7AoB9bOzBrANR2exqnGI03eB&#10;z67C6o66Ppa2iAaAZxBCsDUxRDNEEECJSnvodZnBzwAsSwixHCvuyJkdS3ZDCAFsw2cvOTg1r56F&#10;D10f37Q+CAC1E0LwLGKI6okggOKk3SBKCyFuMvgZgAWNQ/wSQrg25ovY7/oohiBXh64M8BRdH+1i&#10;ABUZhzjNA5y5plk4d5weQN2EEDybGKJaIgigVKfprMeSCCGgTXaFWI4QAoDSeUgHlRmHb8cy3Lqu&#10;q5vmkM4bHwOAqgkheBExRHVEEEDJSnzY5WEotMl7fzlHVtJC1by/gW3YBp+cCHbzMH1fsEMHQKWE&#10;ELyYGKIaIgigWGnr8/0Cf347QkCbrlz3RZV2bBKVE+fsVGm7gcFzHBg1qM84xCmO/uzSZuG9I/UA&#10;6iSEYCfEEMUTQQCliyX+/OlsUKAx6b1vK9zlnHR99BCJnNjmHtiGv2FQr1Pz6dk4E6sC1EcIwc6I&#10;IYolggCKVvBuENcZ/AzAeuwKsSwrvKBSHloAWzgyWOQkBdJFLuyo0LTL1HnXR8EqQEWEEOyUGKI4&#10;IgigBqVOGnzJ4GcA1iOEWNapSU0y4oz63fLepnZ2hICKjUM8s1AiG9Mim/PWBwGgJkIIdk4MUQwR&#10;BFC8gneDCB6CQvMuWh+AhU0rvI6besXQDiEEtRNC7JDjssjUqQuTjaOu/xanAFABIQSzEENkTwQB&#10;1KLkLSTtCAFtu2l9AFZg22Fy4SHcbjkag9qJfXbLZzDZGYc4RdKfXJlsvE8LbwAonBCC2YghsiWC&#10;AKpQ+G4QQOPSecAsa9+EJpnwEA7YxqHR2ilhCbk6NY+elV+7PootAQonhGBWYojsiCCAKqRz3ktf&#10;2WtbfOCy+RFYnm2HyYGHcLv1pqYXA8zOg02yNA7xix3MsnMhhgAomxCC2YkhsiGCAGpyajcIoAJ2&#10;hVjeYddHD01Zm9XdwJP4mzULMRrZGod4FkK4doWysRdC+JgW4wBQICEEixBDrE4EAVQjfQG1oheo&#10;gRBiHVbasRoT6bM4qvA1wR2fGbtndTe5M9+Rl0M7egKUSwjBYsQQqxFBALU5TVU+QOmEEOs4ssKW&#10;FXkAB2zDZ8buiUvI2jjE6aH7J1cpK9OucubXAQokhGBRYojFiSCAqnR9PAghfHBVgUoIIdZjVwjW&#10;cmDkd0/cRMV8Zuye44kowan58+yciCEAyiOEYHFiiMWIIIAaeXAF1OSLq7kau0KwFg8152FcqZXf&#10;7Rl0fbTTBlkbh/jFERlZmmKId60PAkBJhBCsQgwxOxEEUJ30wOrElQVqMQ7xysVclbiONQhw5uFh&#10;MbXywH4ePjPIXprbvXSlsvOrGAKgHEIIViOGmI0IAqjVmSsLwA7ZFYI1ePg2D+9lqpOOBdxzZWch&#10;MKEUdoXI0xRDHLc+CAAlEEKwKjHEzokggCql2t5ZrgDsml0hWEzXx1chhH0jPguBCTXyez0fIQRF&#10;SDvI/exqZemjY3YA8ieEYHViiJ0RQQBVSg8N7AYBwBzsCsGSTJbPZz/dM0JN/H2aj89jShLNm2dp&#10;2rHnQgwBkDchBFkQQ7yYCAKo2VmlW8Ka2ASCc3+zILZjKf72z8uDCGrjd3o+4imKMQ7xiyMysiWG&#10;AMicEIJsiCGeTQQBVCut0j1xhQGY0WE6ggnmZpJ8XkITauN3el7Gl2KkuV8BdZ7EEAAZE0KQFTHE&#10;1kQQQO1q/ozzJRmYHBmFLMTWB4BFeOg2L+NLNbo+HlS6K15OfGZQGuFuvsQQAJkSQpAdMcSTiSCA&#10;qnV9nB5K7Vf8Gg8y+BkA+If99HcHZpEmxj3UnJewjJp4SD8/Y0xRxiHehBB+ctWyJYYAyJAQgiyJ&#10;IR4lggCqlr44fqj8ZR5m8DMA8E+nzgtnRh64LSAdqwY18Ls8v0N/9ynNOHwLd29duGyJIQAyI4Qg&#10;W2KIB4kggKqlyajzFq6yyXpom8n37EwTl2etDwKz8Td/GcctvEia4Hd5GT6bKZEjMvImhgDIiBCC&#10;rIkh/kQEAbSg9iMxNpl4g7aZHMvPiUiNmbw1sIvw/qV4jtJZlOCE4oxDvAghfHLlsiaGAMiEEILs&#10;iSF+J4IAqtf1cZqIet/QlTZZD207aH0AMmVXCHYq3d+wjGmre5+tlM5q7+X4fKZUp+bKsyeGAMiA&#10;EIIiiCFEEED90qR1a591R7bGh6Z5WJen6UHqaeuDwE550LYs403p/A4vZ0+sRonGIX5JMQR5E0MA&#10;rEwIQTEajiFEEEArzhvdAtbEG7TLrjD5ilaVswspePS3fllW01Os9LCslWMCc+EzmiKl+eJLVy97&#10;0zzX37s+uj8BWIEQgqI0GEOIIIAmdH2ctiE/bPRq+zIM7Tpy7bO11+AuRczj2Fn/izu08pKCWeG9&#10;vGO79FGwd47IKMavYgiA5QkhKE5DMYQIAmhC+iL4vuGrfWSyHtpjG+YiHDkigx0w4b0O712KYweZ&#10;1ewZd0o1DvFm2snMBSzGr2khEAALEUJQpAZiCBEE0IQUAPzqapushwaZcC+DIzJ4tq6Pb+z8shor&#10;vCnROzvIrMaDZIo1Dt8erDsioxzvu968P8BShBAUq+IYQgQBNCE9WLpwtb858aANmiOEKIMjMngJ&#10;u0GsZ09oSoH8zq5n35b1FM4RGWWZ5oCuRJsA8xNCULQKYwgRBNCE9GXv3IqnP7A9IjQiTbT7/CvH&#10;dESGlaJsJQWOJ0ZtVaceMFCKdG+w74Ktyt96iuWIjCIdhhCuHJUKMC8hBMWrKIYQQQBNSBPSF+lL&#10;H//0tuujFeLQBpOU5fmQjjmAp/Ldbn12haAI6fuRe4P12RWCojkio0hTAHdhLghgPkIIqlBBDCGC&#10;AJoggnjUmZWLUDcrPot27hgjniJFM0cGKwsfvG8pwKl7g2xE38conCMyyjOFm4Md6ADmIYSgGgXH&#10;ECIIoAkiiCfZt4IU6pU+Bx2DU669FEN4QMKD0u+Hv+V5cT3IVgp17FySj327c1AyR2QUbYo3fdcA&#10;2DEhBFUpMIYQQQBNEEFsZToiw2Qo1Cmmh+mU61DMwiOild3ZObLdPRn76N4gO+8dh0XJ0hEZn13E&#10;Ir0NIVx1fXzd+kAA7IoQguoUFEOIIIAmiCCe5W8m7KEu6dzX9y5rFU66Pooh+JP04Mz7PE9nHiqQ&#10;m7QNumN08vTRqmwK54iMck1B7d8tkAHYDSEEVSoghhBBAE1IW72KIJ7nVzEE1CE9fHPvV5f3PqPZ&#10;lO55zg1KtvY82CQnKZD84KJka99nOiUbh/glhHDsIhbtb47KAHg5IQTVyjiGEEEATUgP/q5EEC8i&#10;hoDCpc/CC9teV8lnNN+kCepz7/PsHYrSyIFAshjTsTquE8Uahzh9B/nJFSza3VEZjusBeKZuHEdj&#10;R9W6X37bzeTzf/3nLoZJBAE0IT0Y+tXV3hl/P6BAIohm+IxumCPAivRpHERMrMO9QZF8ZlC0ro8W&#10;qNTh5xBCTLt9APBEdoSgehntDGGCFKje9DAgrZoRQezWr1YjQVk86GiKnSEaJYIo1on7Ktbg3qBY&#10;PjMo3XHGx0fzdO+nvyHpbwkAT2RHCJrx4p0hXrYjhAgCqN7GFq8eBszneprEGId4U+sLhBrYFadZ&#10;/2sc4lnrg9CKro8H6TgM9z3lukz3VVZWMjsRRBU+hRBOfWZQonS0wn+7eNWwOwTAE9kRgmasuDOE&#10;CAKoXtfHGEL4u4cBsztM50OeVv46oUhpV5xzEUSz/mbFaBvSwwTbTJfvyMpKlpDu3f8ugijeSfrM&#10;OGh9ICjPOMQpxPrJpavG+zQ39Kb1gQB4jB0haM6zd4Z43o4QIgiganaBWNVlWpF01fAYQDa6Ph6n&#10;z0MPOZh273ljhVadUvz5ofVxqMzXtKrSji7sVDo+Z7o3eGtkqzJ9Zrwbh2/xKxQlRds+k+ryOX0m&#10;+e4BcA8hBE16VgyxfQghggCqlSb1YqrQWdenNHnvuAxYQVoV+DGtLIY7X9OW+xdGpA5pxd2Z+LNq&#10;l+lBgnsqXiwdk3UmkKza5xSm+8ygGGku58L9THWm7x5n4/At2AVggxCCZm0dQ2wXQogggGqZ1MvW&#10;z+mLr4k4WEAKIGLaJhke4vzewnmvN+mndE/lfcvWUjQVBZLN+Jq+G/vMoBjp3ubKnE6VblOgZcca&#10;gEQIQdO2iiGeHkKIIIAqpQBimtTbd4WzZocImFF6wPHOQ1G2cJtWmdsdoiACiOZ5uMlW0v3BqS3n&#10;m+Uzg6KkY07/7qpV6zLNC/n+ATRPCEHznhxDPC2EEEEA1RFAFGv64vvR3yXYjfRZ+M4KT15AqFaA&#10;9GDgVABB8jUdf2TXLe7V9fE4fWa4PyD4zKAk6fvNry5a1Rz7BTRPCAFPjSEeDyFEEEA10rmRp+mh&#10;nwCibHeTcVMUcdX6YMA2NnZ/OLZ1LDtixWiG0n3PXezkzGwecpnuqc69f9uWdox557sSj/CZQfbE&#10;EM34lL5/mBMCmiOEgOTRGOLHIYQIAqiCLd+rN23Pfi6KgIel1eB38YOHG8zlLoj4aIXWOlL8cJz+&#10;2cqebXxN91MXHnC2I8UPx4Ipnulz+tzwmUF2uv7bnLY5oDY4MgNojhACNvwwhng4hBBBAEWzoqlZ&#10;t3cT+NN/mpCjVelh6JuNB6J2fmBpVmgtJAWfd+93DzLZlcuN+ynv40ps3B+8EUeyY5cbIZXPDLIg&#10;hmjOdfr+4ZkGUD0hBHznwRji/hBCBAEUyYom7nE3IXdhdQC18zCUTF1vbKFtl4gXSg8xX288yHR+&#10;P0v4enc/FUK4ck9Vju/ChzfuD1jI9Jlx5XsYORBDNOnuKNUz3z+AWgkh4B73xhB/DiFEEEBR0oO/&#10;YyuaeKK7MOLKjhGUbOPBxmsPQynI543VoiYlH7ERPWz+8xCTXFyn9/ONOCIPKQo/2Lg/eO37ERm5&#10;Tt/Bfv/nuxhLEUM07XIjyvaZA1RDCAEP+FMM8ccQQgQBZC+dc7+5qsl277zE7cZk3IUJOXKVoq/X&#10;G+GDBxuU7npjpeh5y1dzI3jYfIh54H1OgW6/e9D5RSCxe99FUgcb/2/fiyjNbYqp7qKqG9/HmIsY&#10;onlf05Ff561/9wDqIISAH/hDDPHPEEIEAWRpY6v318IHFvKnCTmT+Czlu23v7x5uWAFOC66/23q/&#10;qh0jNt7b30cPHl7Sgq+bcYRI4nEbuztsfla8sgMUDbnc+Ly42fheZkcpnk0MwYbPKYy48LkClEgI&#10;AY/4PYb4r//cE0EAufhuxbOHf+RmM5D4fVLOl2aeK33mfb+NtQei8A+b54tnH6VtPLT8Pnh45X4G&#10;HnWZ/hcuvvvPaleG3xM6bP6zGwz82HX6Pnbz3b8psLoydvxI18d3IYRfDRIbNoNsR6gCRRBCwBN8&#10;iyH+z//+H+Mv//M/jBewlq7/tiXdgYcEFO4ukpi2WTxzMblPCh+iLe/hRe4+b8/W2tY2PcA8S5GD&#10;9zPM7+59Pz3kPC5tvDf+/gfRIyziLqYMa94vkK8UQ5z5POYBt3e71N39E0cAufmLKwKPG//9X65E&#10;EEAG3oogqMB+2qq4uMl5FvUm/Z54aArPd/d5+3rFMTxI9y/ez7CMu/f920LH++7v/5GHbrCIvY33&#10;3Jr3C2Qq7Yz8JkUz8L39dITK30II/x1C+H9d7zgvIC9CCAAAAAAAAP4gHaNykI5FAICiCCEAAAAA&#10;AAD4k+m4g3GI064hPxsdAEoihAAAAAAAAOBB4xBPQwi9ozIAKIUQAgAAAAAAgB8ah3iejsr4bKQA&#10;yJ0QAgAAAAAAgEelozKO7Q4BQO6EEAAAAAAAADzZxu4Qn4waADkSQgAAAAAAALCVtDvEuxDCv4YQ&#10;Lo0eADkRQgAAAAAAAPAs4xCvxiG+Scdl3BpFAHIghAAAAAAAAOBFpuMyxiFOx2X8myACgLUJIQAA&#10;AAAAANiJcYgfUxDROzIDgLUIIQAAAAAAANiptEPEdGTGv4YQPoUQvhphAJYihAAAAAAAAGAW4xCv&#10;xiG+CyHcHZtxbaQBmNtfjTAAAAAAAABzGof4JYTwcfrX9d+OzjgOIUyBxKGBB2DXhBAAAAAAAAAs&#10;ZhziTQjhbPq3EUVMx2i8dRUA2AUhBAAAAAAAAKvYjCKm//tdH9+kKGL6d+SqAPAcQggAAAAAAACy&#10;MA7xIoRwcfezpDDi9cY/R2kA8CghBAAAAAAAAFn6PowI/4gj7sKIg43/FEgA8DshBAAAAAAAAMUY&#10;h3gVQrj6/uft+vgqhRF3/xnSERsh/c/EEgCNEEIAQDkuXSsq8qfJCthw4zMPduZmxaH84r0MbMHf&#10;f1jPmvcLsFPjEL9s7B5x/qP/7rSrxKuN/9FB+veYN0/432mRuR4gK904jq4IAAAAAAAAAFCFv7iM&#10;AAAAAAAAAEAt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AAAAABANYQQ&#10;AAAAAAAAAEA1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AAAAABANYQQ&#10;AAAAAAAAAEA1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DA/2fv7q/iOLKHAffs8f/4jQBtBNJGIDkCaSIQjsA4ArcjMI7AKAJQBIYIFiJYEcHPRDDvafb2&#10;eoxBMMzt7qru5zmHI6/XGnr6o7o+bt0LAAAAMBsCIQAAAAAAAACA2RAIAQAAAAAAAADMhkAIAAAA&#10;AAAAAGA2BEIAAAAAAAAAALMhEAIAAAAAAAAAmA2BEAAAAAAAAADAbAiEAAAAAAAAAABmQyAEAAAA&#10;AAAAADAbAiEAAAAAAAAAgNkQCAEAAAAAAAAAzIZACAAAAAAAAABgNgRCAAAAAAAAAACzIRACAAAA&#10;AAAAAJgNgRAAAAAAAAAAwGwIhAAAAAAAAAAAZkMgBAAAAAAAAAAwGwIhAAAAAAAAAIDZEAgBAAAA&#10;AAAAAMyGQAgAAAAAAAAAYDYEQgAAAAAAAAAAsyEQAgAAAAAAAACYDYEQAAAAAAAAAMBsCIQAAAAA&#10;AAAAAGZDIAQAAAAAAAAAMBsCIQAAAAAAAACA2fjGpQQAhrBat6dN07xK+uiLzVnbulDztFq3J03T&#10;vNnny23O2ndLP48APM9q3V7seaquNmftsdMN9BLaFR6mva2Ed2t5Vuu2G2Of7Hlgp5uzu7kdAKiS&#10;QAgAIN1q3XYBEB8TP7cbwAuEmK/u+r5d+kkAYDTeOUA27QpL5xkoz7cJ10WQFwBVUxoDABjCUfJn&#10;HqzWbfZnAgAAAAAAMyQQAgAYwhBBCx9cKQAAAAAA4CkCIQCAVFGH8nCAs/o+Sm4AAAAAAAA8SiAE&#10;AJDteMAzKisEAAAAAADwVQIhAIBsQwYrDFFyAwAAAAAAmBGBEABAmtW67QIVDgY8o6+j9AYAAAAA&#10;AMCDBEIAAJnGKF0hKwQAAAAAAPAogRAAQIrVuv22aZr3I5xNgRAAAAAAAMCjBEIAAFnGClA4WK3b&#10;MTJPAAAAAAAAFRIIAQBkGTNTg6wQAAAAAADAgwRCAAB7W63bN03TvB7xTL6PUhwAAAAAAAB/IRAC&#10;AMgwRYYG5TEAAAAAAIC/EQgBAGSYIijh2JUDAAAAAADuEwgBAOxltW67IIjDCc7i69W6feXqAQAA&#10;AAAA275xNgCAPU1ZouJYZggAAGAmPjVN88XF/B/nAgCAFxMIAQC82Grdfts0zccJz+AHgRAAAMBM&#10;nG7O2gsXEwAA9qc0BgCwjymzQXQOV+v23cTHAAAAAAAAFEQgBACwj6MCzl4JxwAAAAAAABRCaQwA&#10;4EVW6/ZV0zRvCzh7H7oSHZuz9o8CjgUAKNzmrF25RgCQx7sVAODx/MoAACAASURBVCiRjBAAwEtl&#10;lMW4bJrmZs/POCigRAcAAAAAAFAIgRAAwEsdJ5y58/jZl0AIAAAAAADgjkAIAGBnq3X7pmmaw4Qz&#10;1wVBnCZ8zvso1QEAAAAAACycQAgA4CUyskFcb87aL5uz9iqhPEYjKwQAAAAAANAIhAAAXigj6GA7&#10;E8RFwudlBGcAAAAAAACVEwgBAOxktW67IIiDhLN2/sg/v9RhlOwAAAAAAAAWTCAEALCro4QzdlcW&#10;o/8fm7O2C4S4TfhcWSEAAAAAAGDhBEIAAM+2WrffNk3zPuGMnT7w7zKyQmSU7AAAAAAAAComEAIA&#10;2EVGNojmkaCHjECIgyjdAQAAAAAALNQ3LjwAsIP0shi9rjzGat125TEO9vz8o6SgisVards3TdN8&#10;e+/7f3nougFkiaxDbx74uKvNWfuHE51rtW7fPecDN2ftRUVfi5E8cv/8sTlrr1yD/WkPAebnsbZd&#10;X2t6q3X7qmmaV08diGs1na/0jcxVDcBYcTrao3wCIQCAZ4mO2OuEs/VQWYxeF8Dwcc/Pf98NkEwS&#10;f11cz3cxkHwTnezDr/2l1brt//GyG2x2k/FN01xY9KBEWxMlr+79PFc/qLyKxT2DzCQxqfJu67q8&#10;feqT77U/f8R16dsg7f1XxPnebuufPN/bHmn7rzwT8xeBkW9e2Fe42b5f4p7RX7gnsT288EwClOGB&#10;vtebr234eODdeaGfO4wYI/bX591z+jbb9IuHt+vz0/z1ulxH3+hi69oIkviK6O+/Sxor6pfuQHs0&#10;ntVms1nKdwUA9rBatydN0/yQcA7/+dhAJMpanCX8jh83Z3fHy9/P74foYD+7c/0MtxHEct5l9tj1&#10;L6/Wd530nQZb923O2tVL/+5zo62fobqdCI9k/9hVETuA4zp+2BpIZt7jvet+YB+D++omVZ67s+Mr&#10;dr7eMcDv25/3e/7+h1xvtUGLX2i9d77fJWRa+prP8Tyc1/Q8TPEc7Crp3bRz9oAB+wpNLPBcvLS/&#10;MAfxfB7F+R2iPfy81R4++9rX8EyUbrVusyZYvzOB/TJJ/dqmtswrX9klvau9xjJLbkfujUOy2/br&#10;eHee7Hp94pr8vufv/3lz1rbP+O+KFW1D37/J2NzzkNu+j7PrO7gkGe3oru+wEcYu/TN0uvS+SjP+&#10;WPFy65kQkKI9moyMEADAc31IOFMPlsXoJZfHEAjx56TMcZyToQY4B5HJ42Ncv5MYZNYy0Pk2YYKo&#10;iQF2xiTkKGIA/O+E3/VzBAdM8R36+/vDQIEP972On4/x+68jy01NA/t97/XLmDB5Uky+Hg+02Let&#10;vy4/xTXpJoq/ln1olmIB+2iE873tffz8slq3l9H213DuR3sO9tBdy5/2/IzvtrLbPGqkvkIT7XTN&#10;/YUXG/H57J/J31br9lOc3+csSNTwTMBTPiS0m51fo02sRfe9f0s41n/t+fcX146M1Lb3/dwfltzP&#10;3dVW4OHRgIuN2w7uvYM/x7WqLbDtZN9NKt3pf9Z/9N+x4lFCVtinbD9DXVBuu8TF4a1g56HP97a3&#10;8fNL334t9Nxrjyb2j6V+cQDg+aLDnLHI+JwBe8YOwdcxqb9Y3aBytb7bbfmfyOQx5MLGtoOYgPzP&#10;at2e1nAdYlfATcJH1XbfZQQ3Nc98rlOt1u1RZBLp7+8xgiAe0g1if4n7/TxhJ9wsRPtzERPiYy7K&#10;N3FNusH+l+4+mekp/p9uUmW1bo+77xsZlcY+39vexrn/Y7Vu25jwoWDdO6t7V0/QV2ge6C/M8n6J&#10;99VUz2c30f171x57P7EQWX3SrD7yWDKO98ZO6eebsG1fVD/3JaJvcxJp4n8ZadHxIe/jHexa3XNv&#10;rDjmonwT8wZd4Fh3XarOdPJc99qrsc/3ttfb534JY0XtUTkEQgAAzzHmgmnWBFZNu3jSbC1qTLEA&#10;ed/HWOCoYZCTlaK7ponTwbO8ZNsaxP+WsFMl2/utBadqMoNk6r731qTW1NfnMCaKr+Z6PWLyrp9U&#10;mSoY6CH9AvdiJhhrEwE0bQRATDkh2vsY98ts+m4xyd+/r6Z+Pt/G++lEgBJzFn3S64SveFhZ3yFj&#10;zCfDwDN0G0QKadsPtwIiBLr9vW8zdnDn17hWIeaqzgsZKx5ENsHZXpd7cyfFjhXn2DfVHpVHIAQA&#10;8FVb9eP29fk56c8iVVfG7vzadvLsLTraV4UsamzrBjlXhXe0s0qpVBFdHc91xqTpKCVothbYSxvE&#10;P6Sb1Pn30hacov35d4EBKq/jesxmQX5rgfWngiZVHjL7CcYaxbW4Skofn+kg0uZe1Nx2xsRnP8lf&#10;2vvqhwr6Y7CvrAX9Wvr01WZ4q0ks4F7EjuqS2vbDCHQ7X3KgW+xw/lJg32bboq9VBLteFbBZ577+&#10;usymtG6MFa8qmDvZDoiYzfyt9qhMAiEAgKd8SFpo2WXHfcbu/MM5daa/ZmtipuRFsb6jXeRiZOIO&#10;slrKY2Q9G1mZNB5V8AL7U7oFp9lnh4j2p8RF1ft+qn2gX/gC69cc2o1ehpjkLf3+eRsTotW1ndHv&#10;/FLgJP+2/nlcZOY0FmFpWd6qy/BWm1jUuip8LPI+At0WlZVuax7kt8KDg7e9n9vC79fE+OUiMtiV&#10;fI1+iEyCtY8V+77+VCUYXqK7L85mMFbXHhVMIAQA8JSM3TC3O05KLbW+686iw1r6xMy2khcjl3Tf&#10;jZbl5aViIF/DAvvXvJ5zMER8r6uKJlrex/WoboIldnCXvsD6lEUEB5VoaxL6h0oO+aC2eyUmns8q&#10;mvj8JUqpwazEgv5lwneqpTxGRp9+Njuhs0U7Wcui1mFkQVtE/fcK50G29Qu/s372tsaKtVyj1xWP&#10;FftzXUtf/yHVBnRpj8onEAIAeFTsbM/oyJ3vsmC6Obtb/EwpjzHn3acxyVHTpHuv1MXIrB1kRU8+&#10;JZbFGCwbRAx+v1S2k+ExBzEpOavArGh//l1h+1PdBFdkRfm9wnP9kFkHB5Uo7vWLCifmqgiG2MrU&#10;UuPE80fBEMxU1n1ddBmZ6FuOnblxEbYCsksrOfkcv82pJNxDKgw+fMwPtZcEe0z03y4qy2LXVDpW&#10;7MfltZ3rhxzG+a8moEt7VAeBEADA10yZPj9jQuZgrlkhtnan1Kq4AeaCymNkPBO3m7NhFk+2Jk3m&#10;sOi77XQui78xMVF7+1PF4l+09TVnRXnIwZJ2LE6stqwt9xUdDLEVZFJzphbBEMzRIoKba8jwVqOt&#10;tr3mgOyf5ti2Vx58+Ji3tWYheEz08Wsez1cTDDGDecGHHERAV/EbjLRH9RAIAQB8TUb94G7B9CWT&#10;UVkD99kttMRgp8bdKfe9jgFySZ3srHRwJQfgZBzbIDvHZhwE0Wwt6NU+qHwzk8mW9yXvlqt8J+Jz&#10;FT/BNQPtDHaHHUQgWVFt50wWynpzbmdYoFjY/5zwzZcQ3CwbxJYZtu2zyQwxk+DDx1RbkuERJzMY&#10;z78uvWzQjOYFH1PsWFF7VB+BEADAg2JBMmPy/EWTK4nlMd4WPoG1k1i4m9Ng53VhE02z3kGWWBYj&#10;fYdRHNv5TIMgegczmHCe0/XpdssVl/Z6ZpPwTzlRJmNQc3leXxe4mLOUZxRqldXfKjK4OaksxmAZ&#10;3mo00/5XjfXq/2YhfeM5LT7Opf/5scTylhEwf7GQQNbigiG0R3USCAEAPCars7lPFPVS0po+SwwA&#10;5pYivSjJO8hKHDRkDORvNmd3A+9s5zOpa/mUt3bBF6WonT4LC4JotjKlzCZgkcH8UErQTOzAEwQB&#10;Zev6lbcJR1hqn002iHwC3Aq0sL5xnzGTchSXlSzGr7MIcnqmYgLntUf1EggBADwmY9LnJjI7vJTy&#10;GCE6/nOr/VeqOe8gK3LSNDKdjDGY77LMXMZPF/Dyc/z8uvXvMzLRPOVkjnUXK/W6sMCUJS6w3mVK&#10;8UzwDJMHLq3W7bFSElC+CG7O6LOWWh4jo08vG0QQ4Fa0Ma/N9daYsB8nftr6dxnBVU95HfcjZThI&#10;KhmcYgHlMB5S0lhRe1Spb+bwJQCAXEmpNpt9J5+6IIrVur1J2CV+2AUS7BmUMZmtkgFjuYzf052v&#10;P+Kf+/Tx3y5gkug8KejkQ0kTjKWWxYjJ5aEynXyOKParXbNYRPDRu/jJrv3YT6jMpm7vjm6jffkS&#10;Pw/pzvurkbKEtCU8qzHJMEad0eut898/F182Z+2X5s97/9v4eRM/7wZOc9uXPihmopH/uY575bE+&#10;VH+/jBHM1mXUeTdQVqInRSmdX0b6dZdPtJGv4ufNzEtKwT7OkxaMPpSUQSpprD5UhrfqREDsWAuL&#10;N1vten/++/5Wo03/q9W6PRm4b3wdY4BnjxVjTN2PET8MNFbpSjJcLLx0zVP9oHcjzk0dd/diBNhN&#10;ZsQyuTfRPj01VmziOvTjxSHH7YfxrE622Uh7VHd7JBACAHhI1u7YjI7SSdKk83HFmSFOBx5U9B3u&#10;i+cGi8RiwJvobM8qLV83wF2t208Jg8z33cBk6gHzloxB4/UAAUXZA6qbaDdO9zn38T2vtrI3HMdP&#10;1uTk0cICIXZuZ5o/B/cf4meoiYcuWO5oysH9CJPw/fk/7yexHnPv+vwvCC8mvY7iZ4hJ+q70wbmF&#10;mcndxHXf+VpE3+DDgBNxTbSb757x36WKtmjINuJm6xnd6T0bAYXbk6AW0eC/77NuB+ltwjNxVFgp&#10;LWUxkkT7OeS1ve3fqdEHfnJsMtLCVvEi4OeHAY7zdmus+NU+8UO2ss2cxwL5uxgjZo9TTmLxcedj&#10;rNQ+Y8Xt/ucQfaDJNzHE8zBkmdx+DmXXseL/xgpbY8Wh2q1ufu1D924f4LO/SntUf3skEAIA+IvE&#10;XeNZC6bnSYEQJZYpeFJ0uIda/OsW+9sXdrgvYtDTLxIfRYd7LhM1mTvISomcLi6FbgzUMgNpft6c&#10;tekTFDHAbGMXQJs0CD6caiA/she3M82f5/50qz5rdkBK73iqZzUmjYaahL+M8793cEG8049jkqUP&#10;5Mlu809jlzvj6+6Vk33apK2+wZD3SJcV4tUEE3FDfJcm4xmNc3Hat2Fx7o8WVj8aHpPRp389Ubvz&#10;GGUx8pwOtHB6E++N810Dsx9Y2HoT/a/FpMOPAJUh7tGfo6+TtlGh7/ts9eez3r0HcQ5GD/4c2adY&#10;BH5RP2j7eRl4rDjZJoYBn4emxrFivI9H22ykPbpTfXv0jwKOAQAoS1bAQEpHMSacrhM+6qCwOvBP&#10;GnD3YTfY+efm7G4H9N4Tel3HfXN2lyqwGyB8P1KtukHFQlDG9ygiACcxwCl70T5rMqG7Vv8aIghi&#10;W9zrx3GfZ6gyQOuZUtuZ5s/z30Y2mstn/JVdTFkDfIhJ+O69+d3mbJgyApE9401M4GTqAoSUxxhX&#10;t1izjnslrY3v7pHoF2TfI83YbWcE7WXvAts+76nPaJz77pi/i98DS5Y1liqlT5+x43mIDG/VibmB&#10;IQLGusDsV9EW773A1V2rrj/d9atj0XgJsvvG1/1YcagF1LhO3bv3x8T5kLe1zWHt4DKuyVFWP2hr&#10;rPgqSmRmOozF5SkMMVYcrB/aDDsOOJiglKL26L+qbo8EQgAA92V1KjMXTGc1gbWDdoABz48x2Blk&#10;R1Msjr2aySRNxj38PoIQppZx73/OvG9i0Tlj8rEb2L0bc0I37vOMYIg5BkJ01+P7gduZLzGwz25n&#10;Rr8eUes1u7btr5uz9s3QJSa2Jhu/Sw6AawtpN5ege4beDJmZZqB7ZOxJuOwgu89Dn/cmdoXFJPSv&#10;Q/4eKFm8CzMCgkqZ/JcNIkH0M7Kzcd0MGZgd/d+juQe5RUBsZoDKp+gXjzJW7DaIxK7prH7PyQz7&#10;xf2c1CDXJMYoH2IRONPo74EBnodmjP5/L9rDfyW3WcdjbWDQHv1Nte2R0hgAwP9EZzJjQeYyeQEs&#10;qzzG3aL0mGnUXiquRebuw67jezTSYKc7v0ddDbmYYKq1VvWcymOUWEs4I+hq9CCIXhcMEc/pPrU6&#10;u0w1g+zCmMio16ObDF6t7+aas1IFfxizBnjC/XNfd/6PI1BnNN39Gzvmz5PSn05eh3chvh/rXtm6&#10;Ry6S+gSjpakfYMfwp1jIGk2XySj6ZEOlgCfXUTwvS3MxYH/oPGFc9bqQcWSJffoaZafOv44+8OD3&#10;R7xT+7TnsyqXEQtsmf2/H2MhcFTdWCixbzynfvHYY8Vu0bZ7Jn9L+sgPY2YjGOB5aMbs//fieXgT&#10;44CM+eaDrRIog5lhe5QxDqu2PRIIAQBsy+pIpnasu4nu1bq9Tuo0H4250LWHzI7lJIvFsVB8lbjw&#10;MaouaGS1bm8SJi8mDYQouCxGxkRuO2Vq326HQyyS7XOP9IPS2o02AbwtgiGysouMXU8/s12YLCio&#10;+XOC5UNiez9ZHd6FmGoS9DhxMrqbUB2jXn/mfTh6EEQv+jSZwSgMZ1YLmzsaqj90mhRgPnWfPqMs&#10;RmqGtxrF2ChzAW30PvDWxoNmZm1G5iaKSRYde8l94y6g8aSGDT1fMeWc1Luk5+Rw5IC4zOdhkoD5&#10;XnfOtvqhKfO6XWbFga9F5vkffey1LTkYosr2SGkMAGBbVlrwIXaZZHUai69pFot6mRMax1MujiWn&#10;YhvbHMpjZDzXnzIHOrEjYN8Ak5spJ7e27LtINlWt0Ux9xpmpBsNHWW3MWLVfYyIiK/Bi0iCI3lZ7&#10;n+FwxjWRpzbZRFz83sukjxt8x3wsYGRkOWmmDILoxTM6x5JM8FVx72ek5Z76+ZENIkdmNohJAoF7&#10;8V6ZQ0nK7DmQTyWMExPfuwdjZiIYwNRjlePE+ahRMjbFmDRzTvBoyoX4ZiuAK+laHAw5tztAezR5&#10;Saqlt0cCIQCAO7EokzHZ+3mgiYCsSZvXYy107SFz9+HPBQx4MhfHxpZ17qacOC1x0jTjfihit3g8&#10;X/sM5kepbzmwDxNn5viSmOlnrPdD5v17NHUQRC+OI6serwXbfCVMxGVNWo7xrGZN8l2XMmEYpQey&#10;a2ZDDTLavjkENy86ECI5G8TUgcB3ZhQMkdU3vp468HBbvHd/Tvio41pr80+5Maf5cwE+67kfa6yY&#10;Gcjz/Rglcp8j7oOs53PIvrX26Ouqa48EQgAAvazO2SAd7Fjouk76uGJ3mUZnMmvxp+t0l7JY3A14&#10;vi/gUHZS+w6ypLIYtwMMnPcNhLgtbCJ3n1TOGakhp/TzgDW9d5E1WTR4YEpyNoifS5nY6sUOvIz3&#10;9fvYjUOOmxIW46M/9znhowa9NyJoNus5nXyhbFs8o1mZOaAWVQc3J5XFSM3wVqmM89ibtETftlho&#10;y5orGV3i7uvbEgNpY05m3zmFQXfAD+hzIbvh99280BtjrJjZB/21hPO/LcauGf3QwyE2uWmPnqW6&#10;9kggBACQufh+O3Anew6785+SOTlTVMc07o2MxY+xZSwyTpURI+NeH+KZ3vd8XBQ2kbvXJGjFu3tu&#10;Cgq2+iOpfRljl0/WObss5fw/IGvBXVaIPCUtxme8V7NKVjwmqw/1aykLZfcoPcOiJAbVT/Vekg0i&#10;R1b/5LKQEn3bPlRcjjKrP9vGs16ijHuvtnT0t4X1NzLawDGCtDMzkpU6Vsy6L4a4v7RH433GaARC&#10;AABN4uL70JMrWQuyh7GrpkRZncmSJ95rm6DJmOQ6mOieKy4QIhb9921vSpvI3XeAW3q5nseUNrGS&#10;kZli0KCU7F3mSZ+TLrKEZOz0qbWsUmkuC8nc0ktpwwcOIst4vm5LnYCOidmM1LhQk5rLY+zbpx8i&#10;w1tVog+WlYmtuAWgaNdLXfR8VOKmnJsCg1P+J56/fYOxDiOzXC1OCtu8kNEGDj1WzMpG0ERJkiKz&#10;ACVmiEt9HrRHO6mqPRIIAQA0iTtbBp1cSdzx25S4yzQGPRmTMyVPvP9R2wRNrTvIkspi3AwQUJOx&#10;6F9akE+pkf5DuiktzWaB98VDsibOfy54h0kvZcEp51AWr6j3bvQFMspODRJElpSCvilwAeC+Yido&#10;YSBZY9Wx+/QZbVJpfbYpZAWQfip0w0FmebIxZb1za8h0lPHerSWj022B/YyM53bospaZ7VRJQdAP&#10;ybg/XieXUtQe7aaaDHMCIQBg4aLTmLHQcDPSLpOs3/GxwHT0aQEpJU+8xwRNxgLImDImD8cOvim1&#10;LMbez12pk48LU9wCWgWTPU1WGaoaFjCzavFWtvOtRNeFPhslB/Jk3XNFLzxGX/FTAYcCo4gAwoxs&#10;Rfr0dcq6bqUH9ddWPiHjeEvt6/xFUt+4lrJxp6XNSVUQRN4kLiwXv/kontnSAqO1R7uppoylQAgA&#10;oIpsEAP9ntI6bYsZ9FSYtjPjvhu7PEapk6b7DlRLDKJZ4kKtCfUdrdbt0UJ2mW/LmAQSCLGfUp/V&#10;kgPaMt6fnyuZcJcVgqWpsTzGvm3SEBneqhJlMQ4Tjvmy9LY9FuCqyAqRmBGzpnfZvm3QVCU3d1Vq&#10;/7PYZyOxnfpUSR+0SZpnSxkrLrQ92vf819IeCYQAANJ2DIwy0Ekuj1FMGq+YTMvodBc/ORPOM3YK&#10;j6W28hhJZTGuC72XSjymQdKzF+yyooX4kmQ9/zVNrmQEQizt+cpWak34ItuQmATNmISuohZ/LI7W&#10;lqUL9lFVeQxlMdIsItPPllr6iimZ0gos1/c1xSz8Dqjk4KuSx7BL2hjVK2msqD16mSo2LQiEAIAF&#10;S4w4HnugkzWB9Ta5ntw+FjU5E4uotU3KZUwojRUtLYXuSCLoZGk71msoQVGijPvkU2VBKBn3Sinv&#10;6RrdVLQjrBRZ7XkVgRChpmOFvSQG1evT12VRC1xZ5clGkLHwW9U7LDJ27HttSh97Giu+TEY7VcvG&#10;qF7GvfI251AW2R4JhAAAFiEr4njsCYHMzmUpWSGWOPFe26RcTeUxTJqO5ySp3EFNTG7taLVu3yXd&#10;J7VNrmQESWZkS1oqz+ruMvpjtWXNcZ+wNDVN/O/bpy81w9vYMhbKagsaK/p4EzNi1hjMt2//+HVB&#10;G3oeol+xo8RNalXN4UR/ee/MZPs+D4ntUY1zaJd7/v3S26M73xRwDADAdKoMhOg6y6t1+zkh9X8T&#10;56CE1HGLm3jvFshW6/YmacA3uMT77sOQEzZJZTE+D3gv7TsxUsxk7mrddqWFPhZwKGMzob67jDb+&#10;NmnXxtg+7ZvVoZtcsZDzIs7Z7jLS69a2AGDBgqU5TwhkvQtuHvK9rCxGjlhgzFBjIETJ45Ql940v&#10;EoJz3hTcz9P/3N0SN0b1zhP639/u+fez2qMa+9Rzb4/uCIQAgIVKmlhpJtxlcp4UCHHY7dQtoMO6&#10;1N0Q3TH/UMBxPFfGfTd0RoiMzx/sXopnrepFl4h4P0lqg6pjQfpFMiZXqkxfvzlrS8m8tESl1mcu&#10;WUZ/rKp3XAR6VhOYCvuKez5jkXjQ4GYZ3tJkLTDW1rafr9Yl7Pd4VMZ1qXVM2R33T3t+xruCxwb6&#10;n7vLeB6G3MwymM3Z3eaSqWmP9lNye3RHaQwAWK5ay2L0ZlMeI1KmZ6hxwFnbYKGG8hj7fnY19W/H&#10;1u0oW63vzs1/lhoEUUm94RJlpGS2a5tdVTcZOqXEXcM19scsWrA0GX360oObq1wUG0BGyu7rSs/l&#10;5wKO4TFLzMDUywgqz+qzpNPuvMiSn4cSaI/2U2x71JMRAgAWKCl1fm+SqM/YyfMpKd3j0JNYT0mp&#10;p1ZxGrZqJN53g0RMJz3bVe46H0Jkfni39WO3rMWynSUurprcgmHtm1a3c1PpAsDVggP8SvPjQt+1&#10;o2abit3yt6WWx0jK3qhP/19LXuAquW1fbJBwl10vIVtHxvmjADGHkzHPYKz4ctqj/RTfHgmEAIBl&#10;ylr4/zxxivSsupfdJNbRhLvgMwIhLhM+Y3SVpmPOSqU7RArAostilCwys7yKn3cxaZpRPggyJuBv&#10;lCSBwWVk6Kr1OdW+lOOq0uDmGpVcHkOGtzwZ/bBag5MyUp6ni2DzvW3O2pqDxvaeA+nOo/HBLKQE&#10;zVf+PExGe3Rn9u2RQAgAWKasBdhJF0yTdvL0PkxY5iNj4FPzAPiqpkCIpPvusNslPsBgad9J05sh&#10;drWVIga5r+KZ2/5TpgeGlDG5YmIL6iAQAupxmhQIMYR9P1c2iD9lzBXU2kaW2n/M6BvfrNbt3tuY&#10;K/fK+3sWMuYDq9wYVQjtUY6i2yOBEACwMLEQ+DrpW5cwwZKVFeL9hBGsGamYaw+EqC0dc8Z9d5SZ&#10;FUJZjL+KDA/bAQ/ShzKVJe9EhJpkTIRakIBKdJk3EjLTpZfHUBYjT4wH9lZrlpbIvpi1cSRTxnU5&#10;LDHbxcjeKIcwC0ufD5ya9ihH0e2RQAgAWJ6jxG/8fwm1xErSTTqdTHA8S65b2lQ6aCuxPEbGjrQq&#10;U+hGgNe7rZIWWcFekMHkFtQhJTVupbQxLFXXp/9hz++eXR5DhjcyXQkIn62MMQbTW3JpNuaj6Pbo&#10;HwUcAwAwrsxAiLmZ6tyUtkNjbNUN2mJy8WbPj7krj5F0SE3CpOl1LXUNu+wXq3V7tFq3p6v1XRaX&#10;/zRN81sEpwiCoDRLL38ES1Jl9hY1xlmwjCDg7PIYymLkyQhwqz3l/B8FHMN9mWPgJUvJeMIsyB74&#10;ctqjHEWfR4EQALAgkRpSLfzHvU5emB5TzQOfEidnniNjkjEl+CapLEbR2SC6rA+rdXu8Wt8Fa/zf&#10;VuCDNo3SZQS71dpOwtJ4VqEiEQS8b3DzQZSz2FtSWYwqM7wNZMmZfnolzhPIZAB/ypiD1P98Oe1R&#10;DhkhAIBiyAbxtFHPUSxg762r/znmcWeqJQvBA0raQZbxOUXuHovMDxeR9eEXGR9YoorbSQAoXUaf&#10;Pmtn9mIyvFVExhxKZQF3HpaeIZZ5EAgBABQjO23nHI0dLCINW6WSdpBllcfY99m+LCktdpS+aKPs&#10;xW/q2gIAMJA5BTfLBpFPIASlskGAO5uzu40jvIyAohxFt0cCIQBgIbpd1SKNnyUttSmLMHl5jLmV&#10;xegCIGLC8SdlL6hdlKQCAAoVwcDXex7d3sHNSWUxiszw1uOB6AAAIABJREFUxqRKzBAiyB0ohYCi&#10;BRAIAQDLYXH/+Zwrnusk4Uzte7/NoixGt2AcGSB+qjBoa9/MIAAATCcjKHjfzIKzyvBGMaotoQkA&#10;GQRCAMACrNbtq4Qd40vyMXbZw1cVsoNs30nTT5uzdtIJstW67QJKfq8wA8Snpmm+m6CkDgCkibEC&#10;LFlGUPDUwc3KYgAA3CMQAgCWQYaD3TlnPFfGpOOL0ucnlcWYLBtEd/yrddula/1hqmN4gc9N03zf&#10;NM3/25y1R+pxArCl1nI4AiFYtAhuvtzzHLw4uFlZDACAYQiEAIBlsFt5d8e1HTCTyZh0fOkzum/A&#10;zu3mrJ1k0jSCOC4qqMl4E5kf1hH88GFz1p5OnUWDapRYlxl4mJTysGxTlseoPsMbxSox06WygkAp&#10;tEcLIBACAGYudqWUvtBYotfSBPMcSeUxXnq/7TtpKgji7/rAhy7rwz83Z+2ryPxwboKZXblnoCpL&#10;DoRQEg6mLY9RZZ+eKuxTgnEoAg8h0Z6lVpdOe7QAAiEAYP5kg3i5wbNCSKs/GycJX2SnCdCkshgZ&#10;x72TwoIgrqPUxc9N03wXGR/6wIfTCHKByQnMg2rUWhrDBDqLF8GLn/c8DzuXx0goizFZhreFECgG&#10;lE47BV/xjZMDALMnEOLlPiiRMbyZRK93k4+/7fkZRzsGJuy7c+xmc9ZOkba/nSgI4iYCMLrvfCUI&#10;icq8slsFBte9F37a85fUOhEt2Ar+6zwh0PhoxzGkbBBlEyhWpu+7wPWlnwRm4bJpmrcuZdW0R4WT&#10;EQIAZixhd8nSdTt6qtjZV8txPqL66PWkHWS7lsfYd9J09IFa3Kc/jPTrusCHX5umWd/L9HAiCIKR&#10;XSb8Ort8YHgZpWxqLUcnEAL+qwsquN3zXOzaR9+3Tz96hreKTBH0XZoS2/eM6+K9BX+qeT5watqj&#10;BRAIAQDztu+kCuNk1LhZ+HmeywLfaHWFk8piTBGxPvTv7Epd/Ng0zT8j8OG4SxUcgSpQM7sRYWBZ&#10;WZIqzXRlJyL8Gdy8b5/+2eUxEjYuTJXhrRYZY4DaF7hKPH7XBf6UkfVP0PzLaY8WQGkMAJipWCj9&#10;mPTtPlWYknvf1Ma9D925HHghtTu3h3t+xptI6VyjuSzwjVkeY98gp+vNWTvqM71at0cJ9/ljujbq&#10;xEQwhbpKWGQ0uQLjuE7I6vCupl3IMylRBpnOE8bRz20HqsvwVpmMMfxQ45exlNiHzBiH6hszFxnP&#10;g77cy2mPFkAgBADMV1Y2iC416HFtO6pjd01GeuKDOJdDTjJlnNuaI8BnMWjonpHVuv2058TpXXmM&#10;ZwQp1Dhp2g7wmZ+jfaotUItlMbkF9bhK6D/W9rxqX2BLl01stW5v98zUMFZws0CIr+iCpFfr/Ycg&#10;XcBYxQHXJQZyZPSNZTJiLjLaFn25l9MeLYDSGAAwX8dJ36zWtPKZk0JDlxjJGPjUXBNwToO2wctj&#10;1FgWI3abZk7CdZPT681Z+0EQBBXIaOMzAvuAp2Vk16qtNJ1SevB3+/bp74Kbv/YfJJTFGD3DW6Vu&#10;Ew67ysD91botco5gc9amZLKU0YiZyGjHD5565/Aw7dEyyAgBADMUHeCsRZOMhd0pdMf9S9Lvff/M&#10;XfovtfQI8Nks8I20g2zfBYvPEwQ3HSV+Vnd+3ymDQUVS7tVuMjtromZMq3V7um+K8c1Zu6rte1Ot&#10;jGfsoLLdwzUH08JQ9n53RZ99yD69bBDPk1Gi7E2l8yIlzxHcJATKV1WKCh6Slbkmnofq3gurddsm&#10;lDb+557ztdqjmZMRAgDmKWvR8bZb2K3xDEUn+DrxI4fcLbfYCPBSd6nsKWMH2ddKnex7zqZ4pjOf&#10;H0EQVCUCjzLeR7Xu2rY7iWpE//Em4XizMrMNKmFHOsxSBB7u2xY8NSYXCDGOJWdfLDkQYulZMWHb&#10;ZcLZqPV52HusmLBpTXs0cwIhAGCesgIhas0G0cucHBpsQjtxUbfGjrdAiId9bWJ0n0nT27Gf6wjQ&#10;ySqL8bMgCCplcuXlMoMa4TlS3uNPBDWWQlkMeNxg5TESgpCmyPBWq4w+WK3130vuO2ZkYNq3XCSU&#10;Yoml2XolBM1rj2ZOaQwAmJnkWvxfS+VZg9PE8hiHA6c5vkyYYKkxFd7sJuCjPMa+qfU+PHQtEyZN&#10;zyeYNM3aiXSzOWtTckYOQPQ/T7lISLH9euAyTUPZ991moYexdc/rD3v+zoPH3uWliAXafdslmLPT&#10;hLbgsfIY+46Bat+wMKZFlihLnhcaQlZd/g81ZjFdrdujPReAv2zOWllh5uMioTxEbaXZevsGQmRk&#10;09Aezbw9EggBAPOTlbngpvad192C72rdfk6MzD0aMDNERu3SqoIKYqfk6wIOZQjne06cvu/OzwNB&#10;CzVOmmYFQpQ8oCw57Sxl6O7f3xKOpHsPlRoQ9DdJJZtkgWFUEdB4m1Ayoi08QLWatgSmEHXbM4Kb&#10;HwqE2CeI9tYC6PPFdcxo0z9kLZaNpOhA7cTrclRpYNC+44Jfk46DAnRBVknPw3FihuCxTB6wpT2a&#10;f3ukNAYAzE/WYvhcdplkfo8hBxQZkyoHkTGgFrUN0HaRMTn50LXc5/reTBSdnpXqsOQJXxkh+KoI&#10;asoo8VBbu5kRJCQjBFPIeOd02cQGK622D9kg4Nn2bQve3i+Tk7BTXzaI3S0x7XwNfcaMe/l9UuDt&#10;aLrsIgm/q6agHJ4npZ2qpDTbncKehaW2RxnvtuLbI4EQADAjkc5q3wjWXu1lMXqZE0VDBhpkdRwF&#10;QhQgsqnc7Hkkf7mWGWUxJjozKQPBUjPUJFwXliNrYbWmdt5EL7XK6ge3hU5Iz6WfD0MbIrh53zGQ&#10;QIjdZfQlDpMW7QYXwTY1ZF7Mupdrm1fI6MvLmDY/Gc/DQWVzghltalbZyKW2RxnXoPj2SCAEAMxL&#10;Vof3usIa5A+KXbifEz9ykE5t4m7hjzVEgMck0lzLYvT2HUjdH5DsO0CpOYVuxrMxlDlnNiFX1uRK&#10;kTvMH2GilypFPzij5vBBae/fCJzOKhsHsxZtwb790PvvwhozvNVuaQtcVfQV416+Tfio45p2wSf0&#10;j2/mMl/HX2Q9DzWVPitmrKg9erEq2iOBEAAwE9HRyprUnFvN0czv837ATm3WcdYw8VHTQt5L7Xs9&#10;72cg2XfStObFxCJT40faQ4tJPEviwurbGnYkJqT+bqLtUhqDqWRNJL8vpURGPJeyQcBu9u3T/2/8&#10;qCzGNKIPtm+2viY2HRSd9rzC0kdZu+CrmF+I8f2+/WPZ0mYoxjwZz8NhBL0WLdqqfTdH3SbPc2mP&#10;dldFeyQQAgDmI7OjO6sJlsTI3t5Qg4q03cIlRyDHAt7sF49jQJaygyxh0tSixzBq2m1BGbIC3moI&#10;WMyYADLRy2Q2Z+1F0sJZ55epJ6WjL3GhnBPsLGOM9u7eny81tw0LY8oaa5fe/69tfJJ1T/9USW3+&#10;jP6xgKj5ynoeTirISpDRL84eK2qPdldFeyQQAgDmI2ty9XKmafYyO2dDlcfISL3aVBCBvKTF430H&#10;Uv1kqVrChYkFpZp2W1GAzVl7mrSw2u30KbYtjYm3jFSnAiGYWmaf77epgiEEQcDLJWV06t+J+7QB&#10;tWd4m1rWAlexWSFqHJ9E0GFWGcSiA4ViQ8jbPT/mVnmc+Up8Hg5KnneLsWJxQfPao51V0x4JhACA&#10;GYgB774pxXpz3WWS2Tl7PeDkR9bO/eMSJ2giNfS+ne2a7HvfHcbzvc/usTkEN70p4BjusyOPl8rc&#10;aVLis9HExFvGgquJXiYVE6IZJW16v40dxBRpbwVBwH72fXd/SEgDLsPbHpKy9fVKvRa1jk+yzufb&#10;UkpRPSLj/a9vPH9Zz8MPBZdTPC54rKg9er5q2iOBEAAwD8piPGGA8hhDdWizjvOgtImQWLBbVCmB&#10;pCwf7Z6TpnNYsD8oKbXjat2eJAafsTwnie+j89LSnkZb/0PCR32OWrkwtew+XxfEdDF0wGrXNqzW&#10;d/3fM0EQsLd9x8gZu3MtgO4va4HrfWk1+CPIrsrxSWLGtCZKURW3+Ju4IUQ7MHPJz0OJY8VXSX3r&#10;6yE2/GiPdlJNe/RNAccAAOwvI/10s4BFh/PEVJEfhgiG6M7/an3X8c5YROoikNvN2fTp02PwdbrQ&#10;ifjue/+yx99/v+fvn3pw8iVpkPWuhIFWTHpmPJ8sVLTz3UT8Twln4DB2eheRGWKrrc9gopcidLuI&#10;V+v21+S2v3sv/me1bn/uFuYy+98xwXyUuNsOFi/e3Z/37JfvMw6da/nKUXULXNEHy2gbuxr8VyWU&#10;K4nMPxn9yil1cxa/Jf3+bvH3XSmlZBI3hNwoi7EYWc9D19ZdxPNQylxv1rzgkBt+tEdPG7Q9Sg4g&#10;uZIRAgAqF4Pew6RvMfdBVWYKy8M490PIPM6fpt6tEgtjFwveQT9lRoYSgpuyJm2Het6eLZ6lrAHx&#10;tiLrDDOok8SdJq8jgK4EWdlSbmM3DpSiTUypvq1buPq/7hnep1/ZBT9076jIAPGf+FxBEJBryrGy&#10;d2KerLH2XQbGqXdbx6JW9fdH8i7sfvF38kDhuD/Os4JvEj6DCsTzkNXvfB3Pw+SZIWLMmlUqd7B2&#10;T3v0LEO3R78n/rwRCAEA9ctaHJz9okNE4GZ1ZpuhFmZjt8+nxI/8bapgCEEQ/91B1gUkTPTrS3im&#10;L5I+5+PQacS/ZsAgiEYgxPJEu5CZVehjpNqfbIIrJraysi6Z6KUo8cwO2Zfqnp2z1brdxLPcdmlr&#10;u91Qj/wcxX/T7TL7EsEPvyVkkQIel11qcRd2gefJLFE26QJjLKxdzCjwLbNv/L+d8ImfuZOtuZCM&#10;jUu3AqIWJ/N5mDwYIsoxZI0VP42w4Ud79Ljq2iOlMQCgYtGRyepILmVy5TwxtfGH7hoM1AFvE69t&#10;E8EQzZjBLrFofb7kIIgt5xMsTtwWkjozMwXgaZTIGFXU3B0y3axAiAXqns/Vur1M3BXzNiZYjsZM&#10;vRl9kZPkd5aJXooTJTK+HzAorvc2sV2gPl26/TmXKnyprgRBelnCXUR5jMxSi8819/KVo0ouUdZs&#10;LTB+GLN8ycBB2pMYoG/cLT7+vlq3P27O2lGDbCNI5Twxe2tqGS3Ktzm7C4z9lPjO6dqqq2irRi3T&#10;kBww3ySVdvgq7dFXVdceCYQAgLplZiRYSiDEaWIgxEFcg/QFm24SJepGZy6+/tbXgxu60xrR3q20&#10;zP9zPsFEVRHPdEw2Zg0g33aD6M3ZOBlOIpgnM33jYybbGcDkjiJYKKut7Ca4/t29PzZn7eATRFvp&#10;mDMD3j6pg06por78uwkWQlkOAcRlmyIQQnBgvpPog2UtCvULjEdDB6JHAOrpjDMAZfeNO79E+amj&#10;MfqYA8yF3MqWtljHMeeYdS8d9mPFMRazB9ocNeZYUXv0d1W2R0pjAEDdshYDS9k5PrgBymMMuSCb&#10;WUO+90NM0gyy8Brpm7t0a78IgvjTROUxShqcZLYvHyMV+GBpHbvPjp1i/xlpV+7hVOVrmFZMfgyx&#10;w/WnLl3+UPdVN6kVO3v+nTyxdTvQ+YA0EYw3VckrYEIxZh6zPMZixuljGqBEWRNj367E0ekQ5fxi&#10;fNItZn2Zcxmk6BsPEczbjen+M9T1af6cC7kaYC7kWDaIZRqwNNtPffDWECd2q736zwABnoMH+/e0&#10;Rw+qsj0SCAEAlYrOUtYC3dJ2mWQuEL8dquM60ARNE1Hgv0cN6r2zisQg5yg62b9L5/yoMZ+zm7HT&#10;HT4h+7t3k39foj56WkBEt7s9Fnf/LzFzzHOdPDQRsVUb/s3Ix8NIomTRpwF+22FkAuqflb3fVd07&#10;I56R/wy0I1baX2rRtdfXrhYs0piBCYIgBhIBJkMEtX3MXOCK8clJBED8tITNBpE2fqiAw/76nCfN&#10;hXTBwcddfzvmQrIXfS/HLG9KeaKt+nWAA+vHinflgjLmG7bmU74MVFr057EzB2qP/qLa9khpDACo&#10;V2bk7tIGVucRFZvlw1C776MuXWZdwG1vI5DjNs5Jl8nh4qmBRSw8v4l0/u8EPjxPXMvbkSavipo0&#10;jfIY2ffxQQyuj6Ne87Pu320xOdnfyx8S0+O+xEFMRHQlVC7juLbvlUslNGbtOK75ECnRD+NZ6bJE&#10;3PTPSkxQXT0WeBCTYd/Gfdc/J0O2X9djlPOADPFeexfv29r7QT8m94th7rJrnX+NdPjDOor+0BD9&#10;m4+Rye56a6z9aL+rF/2vV4WMT6Z0FOdsqHJBXWD9+9X6ruv5OdLf3/WPHxtPbs2DbI8hhyxndDtw&#10;BlIqsTm7W9x+M1Cf8yA2gfywNVa86n++MlZ8de9ZGHqseDPhO3Gs9uh26/xrjxIJhACAemV1QErb&#10;OT64riMZExJZncTjgTvkQy6QNTFY+dhP6MVkQHd+7g94vlW3eG9j1RUucdK0Hei7P3T/Xsb/90cM&#10;Inv9wm5T+MKV4KKFiUXVDwPUIL3vcPt5af58ZqZmopfqxMTwu9j5NtaiaLauznK3C1AgBDzT5uwu&#10;q97NCAvUixunjy36X13/42zAX/06fu52R8dC10PX9X4Q9KJtXZuLEc7L+/jpr1Epp/547N3vFO3D&#10;wIvxTcFjxc7RVJkDR2yPDrRHw1AaAwAqFJHAWRMvS023mZkF43DItPVbdQHHrEf7us8YsfUjCGJ/&#10;Yzxv1yUOUOKYhkjp+JD+vu0HkP3P+63/D4oSz8i7kdv6Uhxb7KFWm7O7idGfKzz8n+PYgd2N0adX&#10;FmMEkXZ+zDb84IFx9ltBEH8XfcOl9o0/KYnBtonmBUvR9VkvpjwW7VHd7ZFACACo03HiUS813Wb2&#10;xFLmNfmb6HSbrK5cTLQNPXAqeYDSRkrDOVrigJhkC51gMdFL9aKsy3cVPbvfK0UDexnjvaUsxkii&#10;Pfy0iC9bmYXOg1wLVOQhCx4rFtFnjfM/6NxvgWbRHgmEAIA6fUg66iJ3jo8hvvdl4q/KuiaPikX0&#10;74f+PQxu6InTYhcUt3YxzM33EeQBGc/Jkia4PpnoZS5ip9qrqDVeqq5d+ZfgI9hPvKuHDO5d7Dh9&#10;QsdRHpLCbM2DLKFvfB3jAHjQwsaK16UFHkQfWntUGYEQAFCZqCGelTZx6ZOgmd//IGrGDWqr0z0n&#10;S9tJP+Rz93mquonPFQtFP5Z8jDu4jV21p9pTMi1kgksQBLPTvYM3Z3d99e8KXFDrAjReKUMDaYbs&#10;++lXjizGUO9mFgwxm35kjLfm3je+W3QsfTzP9LbGinMO3ir2edAe1UcgBADUJ3PRYOl1R7O//+BZ&#10;IZr5BUN032NRE/ID7yCr4pnenLUnM0g/exsDw7uJ6hggSqlLmmgr3sx0gksQBLPWBf1tzto30c+Z&#10;uiRU9/vXXYCGxRVIJRBiZraCITIzR06luJ3U+5r54q8gCHay9TzMob2677L050F7VBeBEABQkdW6&#10;/bZpmvdJR3y59HSb0anLTF/8Pq7R4GLxdV15BPL3C07NPETAwm1NwU2xCPprAYfyEt3A8M0Du2rb&#10;BWY4YUDxnn43syCbXwVBsBRdP2dz1r6KPtvYE9U30dd6FWnFgUTxjh5iAaT4DG9zFpl9au979enM&#10;Zzffs7X4WHIZql19EgTBS2y1V7XOqzykC5iv4nnQHtVDIAQA1CVz4cAuk//KnhgebXEnJrVrjEDu&#10;Foq/W3h96iG++3ltg5XNWXtcYXaTbhH3zUOBZPHv2mkOi7mKCa6jGQS/3cau9FntToTn6PpsMVH9&#10;zygPNWTf7VM8a68W3teCMQzSp3flphd9rxqzMBa/k3pfW2WofpxBEPqP3b0mCIJ9xPjquwKykO2j&#10;LztaVcD8jNqj2zm3RwIhAKAuymLkO0/urI7aad+KQK4lArxPsXZRwLFMJq5b9iJIlc90LNL8q4KA&#10;npsI4PnqIu5Myn5QoAh+e1XpjpPLyKKi78GidQFz3Xsiymb8vwhw+jWekZf2Ry/jM7rgh1VMYHrW&#10;YBzZz1pVGd7mrqJxSu/XWnZSZ4hx15tKSwN099S/4jvA3mKO7U2l2SEut8uO1qjy9qg//7Ntj74p&#10;4BgAgGdYre/S6r5OOlfSbYbuPKzWd5PFH5M+8vVq3T6UMn8wcS2P43ucJN4n2X61E/gvukHeL0mf&#10;dVvzokc8L29W67aNWrYHBRxWr5uQbncZFHaLUKv1XWKIrHYF+nura+8/rNZ3O8u7m+xt4WemCyA6&#10;tigLfxfP8/n2omeUWHsT//NV/Gzr/k7fx7zK6M93/daEy2NcwSJ1wU2rdXuZ+D6uLsPb3BU+Tul1&#10;/a2jJW426MvIRd+4G18fFnBYX7Pz2BKea2tu8DTmBksfK97GWHEWGcwqbY9mc/6/RiAEANQjcwHZ&#10;gsRfZQZCNJEVYvQF/z4CfLW+SyXXFtTpvozO9WjBIZU4TwyEmMvAsV2t7yaF2niOppxovInzevKS&#10;CekIhriK71LihCkVi/b+XbT3xwUGwN09P90zXcCxQDXifTP2Qta3CZ+hj8eSnWYGQriTyhTjlNPo&#10;25cU7PxrLKwvOoAm+savCpwL6d3GwvSLxpawiz5zbMHB87N+HrRH5VEaAwDq8SHpSG/VC/6r2Kma&#10;WR4j61q9SHd9u7rQUdN0yhqBN1Hj750giL+LaPGsNKuzeaajxuJx7IIduo76Qz7HfdvVVt9rUnEr&#10;PeK+pTKkSeZB0d6/iZqwJZRkud5+fgo4HuBpGRkhYMmy+mg3MiiVLcobdQtb/4x+15T14Lvf/89u&#10;3GRh/U9bcyHfFVJO7ibmZfYeW8KuugX5bj4uSvyUMFZc1POgPSqHjBAAUIEoi5G10PnFNX/Q8QPp&#10;h1+su2ax0D2ZCHg5jSjwowjQGGNn+ueILH7ujsbTCXY/lqK7797teyxzDDSJQdldlHq0gR/iJ3s3&#10;w23cf+dDpCOOdqDLDnG89R3ePGNXwHUc10XypPjPe/790t8hc/9+D4r29mLrPjsacedPf6+eVtQW&#10;1XCfZLwXS76f5/79apIRCCHgdf92ha8r9nmPUovfJ4wla3+OFtMH2+rffxv9rrGyc/UZ606fOdfw&#10;JeG6VDlO3+obf7s1FzJW3/gmxpY19Y17c5+bWeTcU9yH9+ck3o/062t+HlJoj14ks1/9ZbXZbEY8&#10;dgAAprRatx9i4f1d4mTNTb9gq64tY4h65m9iwrkPJHnzRKDP7dYE80VMDF5NORiM73E/JfmXqYOo&#10;mIeYaOnb+zeJky3X8Sz1gTruV2Ylnp19ggOqasdX67tj3Tdl779k/wKWLAK33+0Q9PxcNQacFmnA&#10;vnE/H3IV8yH6xhTPWHFa2qNxCYQAAFiwyBbxKn7uL8q+igmcy3tnqOtQ9zWsLdoCVGIr+KYPIPra&#10;gu/FvX/+wwQ8SxB9o9/3+Ko/11IaJhbu/rPv52zO2lXOEQHMQ7Sv20Hb97MAvr0XqN3EGLsfa1/t&#10;kGGRF9rqG/d/fq1v3F+b//2za8ScPNBuPfd5uHsOPA/70R4NRyAEAAAAAOQEQnyKGvLFW63vAjZ+&#10;2vM4rzdnbUZ5DQAAgFT/cDoBAAAA4M6+mU9qCgo4TvgMu88AAIAiCYQAAAAAgP+m9f1jz/PwOlIL&#10;F221brsgiIOEYxQIAQAAFEkgBAAAAAD86XLPc1F0aYzVuu1qDrcZn7U5a88zPgcAACCbQAgAAAAA&#10;+NO+5TGOI9igVOdJ2SA+FfwdAQCAhRMIAQAAAAB/2rfcQxdkcFri+Vyt2+643iZ9nGwQAABAsVab&#10;zcbVAQAAAICwWrd/JGRN+LQ5a4spkxFBEB+TPu5mc9a+SvosAACAdN84pQAAAADwF+cJQQMfV+u2&#10;+/N4c3YXWDGJKNPRBUG8T/z9J1N9HwAAgOdQGgMAAAAA/iprob8Lprhardt3U5zf1br90P3+5CCI&#10;21JLfwAAAPSUxgAAAACAe1br9qJpmreJ5+WyC7DYnLXnQ5/r1fquJMdR8vH3vt+ctQIhAACAogmE&#10;AAAAAIB7IovD7wOcl9sovdH9XG3O2i/7fmCUv+iO90P8HOQc6t9cb87aNwN9NgAAQBqBEAAAAADw&#10;gNX6LntDZlmJh9xG+Yru54/4uXri73TBCN/Gn6+apnk90vX71+asferYAAAAJveNSwAAAAAAD+rK&#10;S3wZMMNCE5/9dqAyFpl+FAQBAADU4h+uFAAAAAD83eas/SOCIZbu0+asPVn6SQAAAOohEAIAAAAA&#10;HrE5uyuP8fOCz8910zTHBRwHAADAs602m42zBQAAAABfsVq3p03TfFzYOeqCIN5FZgwAAIBqyAgB&#10;AAAAAE/YnLVdiYxPCzpPl4IgAACAWskIAQAAAADPtFrfBUT8NvPz9SkCPwAAAKokIwQAAAAAPNPm&#10;7K5ExndN09zM8JzdNk3zvSAIAACgdgIhAAAAAGAHm7P2ommaN03T/Dqj89aVwngTgR4AAABVUxoD&#10;AAAAAF5otW7fNU3TNk3zttJz2GW2ON6ctecFHAsAAEAKgRAAAAAAsKcKAyK6AIhWBggAAGCOBEIA&#10;AAAAQJLVun3VZVhomuaoaZqDAs/r56ZpTmWAAAAA5kwgBAAAAAAMYLVuPzRN02WK6P48nPAcd8EP&#10;XeDD+eas/cO1BgAA5k4gBAAAAAAMLDJFvInAiDfxM0TGiK7kxVX8XGzO2gvXFgAAWBqBEAAAAAAw&#10;gdW6/TYCIpoIkGge+OfHbAc43P2zoAcAAID/EggBAAAAAAAAAMzGP1xKAAAAAAAAAGAuBEIAAAAA&#10;AAAAALMhEAIAAAAAAAAAmA2BEAAAAAAAAADAbAiEAAAAAAAAAABmQyAEAAAAAAAAADAbAiEAAAAA&#10;AAAAgNkQCAEAAAAAAAAAzIZACAAAAAAAAABgNgRCAAAAAAAAAACzIRACAAAAAAAAAJgNgRAAAAAA&#10;AAAAwGwIhAAAAAAAAAAAZkMgBAAAAAAAAAAwGwIhAAAAAAAAAIDZEAgBAAAAAAAAAMyGQAgAAAAA&#10;AAAAYDYEQgAAAAAAAAAAsyEQAgAAAAAAAACYDYFlkDQMAAAgAElEQVQQAAAAAAAAAMBsCIQAAAAA&#10;AAAAAGZDIAQAAAAAAAAAMBsCIQAAAAAAAACA2RAIAQAAAAAAAADMhkAIAAAAAAAAAGA2BEIAAAAA&#10;AAAAALMhEAIAAAAAAAAAmA2BEAAAAAAAAADAbAiEAAAAAAAAAABmQyAEAAAAAAAAADAbAiEAAAAA&#10;AAAAgNkQCAEAAAAAAAAAzIZACAAAAAAAAABgNgRCAAAAAAAAAACzIRACAAAAAAAAAJgNgRAAAAAA&#10;AAAAwGwIhAAAAAAAAAAAZkMgBAAAAAAAAAAwGwIhAAAAAAAAAIDZEAgBAAAAAAAAAMyGQAgAAAAA&#10;AAAAYDYEQgAAAAAAAAAAs/GNSwkA5Vut2zdN05xkHOjmrH3nkgMAvdW6PWqa5mjPE3K8OWuvnFSg&#10;yWtXOlebs/bYSX05bTwAAEslEAIA6vBt0zRvXSsAYACvEvoZ37owwJaMdoUc2ngAABZJaQwAAAAA&#10;AAAAYDYEQgAAAAAAAAAAsyEQAgAAAAAAAACYDYEQAAAAAAAAAMBsCIQAAAAAAAAAAGZDIAQAAAAA&#10;AAAAMBsCIQAAAAAAAACA2RAIAQAAAAAAAADMhkAIAAAAAAAAAGA2BEIAAAAAAAAAALMhEAIAAAAA&#10;AAAAmA2BEAAAAAAAAADAbAiEAAAAAAAAAABmQyAEAAAAAAAAADAbAiEAAAAAAAAAgNkQCAEAAAAA&#10;AAAAzIZACAAAAAAAAABgNgRCAAAAAAAAAACz8Y1LCQAAAMu1OWvbpmlatwDA/GjjAQBYKhkhAAAA&#10;AAAAAIDZEAgBAAAAAAAAAMyGQAgAAAAAAAAAYDYEQgAAAAAAAAAAsyEQAgAAAAAAAACYDYEQAAAA&#10;AAAAAMBsCIQAAAAAAAAAAGZDIAQAAAAAAAAAMBsCIQAAAAAAAACA2fjGpQQAlmi1bt/d+9pfNmft&#10;l1pOxWrdvmqa5tW9f321OWv/mOiQFuORc//H5qy9Wvq5YVirdfumaZpvn/gl7kWYwCPvhmZz1l64&#10;HjkeaQOr6r8BLMUD4+2HaMMBgEGtNpuNMwwAhYtJhN8zjnJz1q6WdL1j0vxd/HQLFK+f+Cu3XUBB&#10;/HSLFxdTBhfEwkp37G+2fg6e+Gv9d/iy9R1MMO1gtW6/3Trv72Lh5al7p3ezde6/OP/DemjxsfaF&#10;x2i37v889dzft92W9fehAAnYQ7wb3my9H57Tr+htv5v7Z1KQxD0P9Hu6/334zL9+3QWDxfv3KgJE&#10;vX8nslq3bdM0PyX89svN2bMWVIEJbI23+zb77QuOYnv8dDX1GLxUW/2QPjCwbxuf867s+yFN/Nm/&#10;LwWjADBrAiEAoAK1BkJsDdT3sfPAPM7XUdM0H16wePiQz03TnG/O2tOEz3pSLAL0x//cBZandJNL&#10;503TnJQ+0fHMXe9f9ZLFpTjvxzGhlHXee/357yb1zpM/exTP3NX1NXtnKohj2A5s+tqE301M7p3X&#10;cM5X6/ZDPPNZ7dZDbvtzEuelmAnmpPdFU2NGjIw2b9/v/Vg2gx0NmpVowj7Fq3gujwZ4NzTRx+jb&#10;qkUuRGy1f+92CHp4rv79e7rLM1LDM1E6gRDlmPp+9o6f9h2fLa7ndrs9VL+1C247Xfj78dut8zzE&#10;O7J3E8ER54L4AZgbpTEAgCG9SQjg+Llpmvap/2hrkqAdYILgffezWrcnXSBBBBOkT2zHQsDxC3fR&#10;PKU7Jz90P6t1e9mdp4J3op4knINnB/ys1u1RnPchFrh62+f/Jib1TiubZNr3Wb7c2rX0bPFcHMVz&#10;uIvunH/sfrpzvjlr910ASDdA0NZTDvr2rGma31br9nPchyUEinybFPB3m7DgMLaLhOv/Ke6llzpK&#10;WLD8Lr7LUEbrUzR/vhuOBnonb+ufyV/imTxZQqaIreDDo4Hbv+3373Wc3+cEttbwTMBzTX0/Z73j&#10;bxICOkYT49N/J/y+X6O9nPr79P3WjyP9ym5s9ku8H69jjFhUIO8Q7gWa7Dr+eanD+Ln7fXG++/Gq&#10;zBwAVO0fLh8AULtYrOgWlH8bcJdEExP13STiVSzOpugmlVbruwXxsxEWXJr4Hb+v1u1FLEQsUnff&#10;xHn/beAgiPsO4z76z2rdni75GjymmwDsdpJuPRf7TgIO2S7sLO69q1gU+DhSEMRDuvN61p3naEcn&#10;E0FBnxN+/0Fm+zy0ONaM619lppkS3Xs3jPFO3vZ+6/08yx3w3Tuve/d178AIUBiz/XsdQWCTt3mw&#10;JPGOv074yoeRYaEWWf2RUbISPmbrvfj7iEEQ972O9/KXGCPUFvT6pHg/nmzNa4wVBPGQPgjl/4xX&#10;AaidQAgAoFoRQHAVEwVjTqQfxuLh6T6TMDHZcRGTSlMs1L6Nxfhn7Y6di63Ak6EDZ57jY1yDkzlO&#10;6L1E3I9fIlikqACGfU0YfPOUw0IWB7MW86sJhEg61ptaS+6UpLB3Qx+weD6Xd0MEuPUBEFMtpPX6&#10;Nu9qrgEnUKCsxfyagpgy3vHXU5XFuNdvLaVP3m9M+DKXMWwfAD5RgOBzfBTAD0DNBEIAAFWKyYLf&#10;J15M7CYFXpRVYbVuj6MO59i7TR/yU+w+nfVCfEwynUwYePI1P8SEXk0LuKm2FiF/KnACcC/d7sUI&#10;eippIvkh2wERUywOCoR4GUEQe4h3w3mh74b3c3g3RJ/nSwEBEPe9joCTk7IOC2Zpie/4jB39o2eD&#10;qKTfehBj2Kn6rCni/f4loXTNGD5GZszJy7QAwC4EQgAAVYkFi6uCJgtex4TAs9K0bi24/FLYYu/b&#10;COqYZTBEXJ+rCDgo1UFGppEaFRygsrcI2vp3IUFPz3XYLw6OeS9GDeKs8hjFT4onlsWYNGV2zbbe&#10;DVOmn35K/26obudr9HkuCuzz3PdDZIeQmQkGsrTyGIkBbKMGO1bYb52kz5ohsiSdVRYA3h3rL0vY&#10;RAHAfAiEAACqEZNeXwpLKd/EhMCTmSFisuCi4AWX13MMhohU/xcVLbL3mUZqqoH8IluBTSUHqLxI&#10;7KYrKWjrJX7YJdAryZJ2jFadMrt28W74d0Xvhp9i0aQKW322WhbTdgpsBV4kK/vKUt7xlxFAMrgo&#10;2Vhzv/WHl2ZqHNvW+Ke0LEm7eBsZq7wzASieQAgAoAoxyL4oeMdEd1yP1vIuOIjjvlkFQ8RC128V&#10;llp4PfdgiIqeiZ1tBd/M4bt1i8T/ju80uM3Z3ULvbcLvqWGRJCNrhWwQLxBZaH6r7sCb5mMNwRBb&#10;QSa1vXsPlxKICBMR7LibUdr7yKJ1NYN+a/EBbVsbI+YwRug3gyy2tCMAdRAIAQAUr4IgiN7rhyas&#10;Kjr+3oPfozZbQRC1OpjrgkyFz8SzRUrhGoNvnvLbiAuwGQslRafOjmPLyEQwasrsOYj7uOYsNB9L&#10;LpMxl3dv0zSCISBZYgms1yXv/E8sfTX4Oz7a7N9n1G/tx0+jBPDuYmZBEL2+fFfxJekAWC6BEABA&#10;6WpbMH2/vSsiJjzOK5xc6r7HcQHH8SIzWIjpzS4YYuZBEKeVl8J4yli70bMm/oubBN+ScWyjpcye&#10;kePKU1H3fipx0WFm795Sy5hB7ZaQFSLj2D5F4MhgZtRm33cQAbyl9QNP55gJL5zLpgRAqQRCAACl&#10;e1/hgunpVmmJi4rqj9/X1lBn9RFzmtSbTTDEAoIg5rDA+pTBgyE2Z+35AspjVJMye2bm1PY8Wo5r&#10;CjNeUANyLSHYMeMdP2g2iIW02b+VEjQYGwzmHGD31TKhADAlgRAAAPm6iYDjqEFe866P7nsUm357&#10;YfpgiJonl74VBDEbY2SGmG15DGUxSFLMOzoWmgRBAE+ae3mMpLIYtxEUOoiFBa5Nnqkg7tMljKkP&#10;BekCUCKBEAAAwziuvAZ572PFWSHmpq9bXqvXMw2COFlYEERv6GCIk6TPKXHHaMYxDZ4ymyr8MPU7&#10;On6/oBxgF1n9hxIzPxWdDWLkIIguu9dl/Hxqmubn+LP/dzcjHEMJmQraOY6BHvG+wJIkACzcN0s/&#10;AQDAIlw3TXPVNM39WurdDsY3A01MZH/mZXyH+wtfQ36HXlt4+tkx3Mb5b+I++hIZDvodRkNfg163&#10;+63dnLUydRQgJvrGCHi6ifvvaqsd+GNz1t7dk7HTrZ/g7dqEV/Hn0GV5umCIi81ZfkBE991W6/Ym&#10;4Tt8iMC0khSfMpuvur33LN73Kn7Gei9M/Y4+H+l73sS797GAwP6d/KrikmSwCF22g9W6vU1oO44S&#10;AyezZLzjB/lO0V8c8nzdxDuha6cvnhuwGVmF3sW5GyKb4mEc1+hlMiJYcKiA6es413fzHJuz9tGA&#10;+QgEebPVP3k3YObKk9W6PRewC0ApBEIAAHP1OSY8nhyEx+TLUWG7um+3jv/JBa+Bv8PHWHy/H0gy&#10;Z/1EXvdz9ZyJnJjo6ifxhqwB+1MsPtecHaJ6MZk85I66/h487QMeHnPv///ffRH3ZB8IMNTCYFd/&#10;+eqpY3yh84RAk7vyGAMd386SymIMmjKbB/V9iotd3oVbz+DRgAsOk72ju9874Pe63XoPP3tBbevY&#10;+vfxkIs9wMudJ4xb7spjlDJGSSqLcTNEnyUWwocKXOsC9k9e2jeJMU3308Z78zjem5nH+na1bo83&#10;Z+3YgTPZwbi3Ecxyust9H+/Qv4wd4544GmCccBCfKXAfgCIIhAAA5qZLt7nTgkA/+RJp3k8n3knY&#10;T26c7DLpv/Ud2vgOb5OP60OBO66y9YsuJy+ZgIx77u4eioml4/gZYsLxZCsbBSPbmkwewnXcg3tn&#10;WYh78iR2Zr2LCcnstqHp6y8PsPPrNCnjxlFBWSEydu4LghjHixYbtt17Bvsa4UMELB6PfY9HUM9P&#10;A3z0i/pB920trPXHerzQMkZQqoxAiKawMUpGNoihyo4NMca9jHF3WnB2vDePY0x7nPyeaSNTwZiB&#10;M5kZm36N853S347P6fsox8klPLpruNd7HACy/MOZBABmopuI+dfmrD3aY8HiIhaXryc6Jd136BYT&#10;XzzB0X33zdndgufPycc299IY3cTSq7h/9t6F1V2/KF/xKnYSZ3sdE4RLdLNVZ3jdNM13937W8f8N&#10;+RwPMZncLf59vzm7CygYotTERbQN3w1Qk/lwiIn7eBYzjrWkGuLFpszmL/p3QlqmhXg/Hw30DE5x&#10;jw9xH26f97TFk64tiXP/z3h/ABOL7AG3CUdR0hilyECIWOTOzFbXXbcfu37lUBnqtsZS/0rs0x8M&#10;GGjyN0kZQpo43+vN2V1Gi0ECCyJTRuY8yEGBpekAWCgZIQCAOfg5Jkr21k0uxM7pi5FTKad9h+a/&#10;36Pb8fIlMXV/UalnE3WTPSnBDw+JyaoPMRF2mpwdYkk7ba7j/D13F9f5UOlY41pmlz75HPfh4Ney&#10;m7DeqhGduTv6fXduBijZ0B3nL3t+xmEJ7VdSWYxBUmbz5/mNZ3Gw0kNbz2BmP2PUEjCr9V1QQWZ2&#10;mW6R58PQJZ+iDTiKDGBDpYgHni8j81MRY5SkRe/r7O8RWcwy+8SDjp3u635PjM1Pk/rfbwfqrz7k&#10;XdLnHI9xvN29lzwPcqQ8BgAlkBECAKhZN3H+XWYAQfPn4vW7pF1Kz/F99ndo/vs9TmN3ZZasyZxS&#10;fIrd94NP5MXkVfY9tYSdNp8i00t3nU4KmOT+doBd0F0Q1IcxA1pil103Ofl98kefxDnKlDXxW0JW&#10;CGUxynYdWZkGXYxv/trPyMxcM+Y9nr2oNsp578XvejVhBjDgv7J255cwRim1LMZJYtBX12a+Gzsg&#10;M/qtHxIz+oyVWSujjOGnITLFPaYP4k8asx5GgBAATEogBABQq9uYiBksHedIi8zfDzm50aXQTJzo&#10;n1MgxPexEDyamDTMDoY4HmDhuQTbpW5K2v1+nFwSY5AgqOeKticzGOIwu92M4JeMNqyE1NnKYpSr&#10;X9wZNSAp+Z0wyjs6skFktYP9eR89yG2gYBRgBzMrgVVcIETs7s/K/jX6e/K+GLtllBw8jHfZ0DIy&#10;J40+Toh3clZ/XiAEAJMTCAEA1Oh2jN0osUiYXcd7248j7fDImsh4lfQ5Uxs0+ORrBgiGmGNWiL7m&#10;cFHp/7u0y8nnerL7cNsAwRBDBOdknKfXcQ0nkVQWIz1lNv89r1Mt7sTvzFqMySxV8TVZizK3Y5UE&#10;eoxgCChCRqaj91MGBieVxfg8QHuY1V7fTB0EseUoqc0eNMAg6X78PFW/L8YHlwkfJRACgMkJhAAA&#10;anQ84iLpULtvu4mNUXb2RtaMjImMsRZZhvTz1IvPce9mLqjPJRDiNrJAlLrjvU1MLTz5fbgtjuXn&#10;pI8bIjhnDuUxMha7i7lnZuS2gB2u50nv6GboYJ/kbBBFZPxJTgMO7C7r3TblOz7jd6eWvopsEFlj&#10;t1FLuH1NYgDh0FkhMspiTP2OzHg2DyIYGAAmIxACAKjNryMvIA5Rj/12gjTtKedsyh3VCT5PWYZg&#10;W9zDGaldm5hgKiHt/z76GvFFZYHoxX2flVq4mPtwWxxTymJsdlaI2A2X8bxM+ZyUWjt86UpZ3MkK&#10;ABv6HZ31DP0aASBFiDam9vcoVCn6fhk7/GsOhLgdYMyZ1df8sbT+eRxPRgBv6cHkk573GK9mBAnO&#10;qbwmABUSCAEA1ORmc9aOOmERk+PZ5THaCRZesibXag2EmCL45ClHiTtQa17AuZ2qRvwOstqdEu/D&#10;bVn35MEA3zOjDZukPEZSWYwhUmYv3efImDS5CArIePYG23UZz07G7uLbKWqePyWuQVaAIrCbjEC/&#10;ScpjJJXFOM98xydmg7gsOFPbScJ783Xh2QpK6Pdl9L8FQgAwKYEQAEBNplpAzFwouZliQikm17J2&#10;e9do0jrkD4njyVoMeltpto7J09I/JSbVs9qe4u7DbRGMknVPKo/xp4z7p5jd8zNS2k7QjL7GkIuA&#10;WedrimDQ55pLqSmoTc3v+OLKYiT2W4sLWuvFeyRjTF1yuz96YM8DMvomNWeUBGAGBEIAALW4nHDn&#10;ZuZO9SknlDLSa9ZY4/OypBTc2yIoJivjyJQpgV/quNRyGFsydvo1Jd+H2xLvycPYJZl1XH9UXB6j&#10;xJTZS/epwCw0NbSF+7oteHdxHwz2qYBDgUWJZ6/W8hj7/s6bzP5hBPBmlHP7VErWpK/IyApR8vip&#10;hHF3Rt/kdcJnAMCLCYQAAGoxZQBB1mLJ1ItZGTswS9iZsqvSd3hmLQrVFgjxOWrPli7r/qlpp3FW&#10;e5t9T1ZXHiOpLEZqymzulLgYX+yCU9J93BR63u+r4Rhhjqorj5FVFiPpcHqzzwbRi77RvufvIDNw&#10;N9nkx5UVsF54CRIAZk4gBABQg5uJd6RkBUJMvZhV+m7TIVxWkHHgNKk2/NspaiO/0G0NgQGxYJ6x&#10;i+lzBffh/0SASkZWiNQJ3DiujGdlzIllZTHKc1PT87ijoepwZ31u8cFvcW9k7EwHdpPVPoz5js/4&#10;XdntYka/47LArEmPyQheG+KeyRjzd8G7Q73Xd5ExJqhxMwUAMyEQAgCowVwWgabe7bnEHcVL2c3U&#10;K2Gy7DlOKplgzZoYrXGHccYxD7HLLuNZqWmRJDVlNnecz91lPDPXFS2s1ZCtCGYlsQRWbe/4tMC8&#10;xADeatrAOH/7LtSn3zOJ1/WkgED3jHe3jBAATOYbpx4AqMBcFi0svoxr6kwiuzhJquf7rpL7rJbA&#10;gIxddTXdh9u6SfBfEj7nQ/I9eZ7wrNxlTxk6Q8//b+9+kuM2sjwAAx3eU3MCyScg+wSi9xMh1glM&#10;nUD0bnaGdrMzdQJLJygxYvYmT2DxBBZP0OIJaiLpLLtEUxJJPACZwPdFMNwRbVehUCj8yfzle1Ft&#10;MYI2B/u0j+cBr1FTuKDGczbMQTo/v+j5Ofr+9/cS1BYj+n44IhB9XUnrul3nPe8NU3D3YIBqUVcB&#10;94Ep2HKeKkNMVVlysy6iKgUAPJqKEABA8SqdRLztSo/30S1tNVNTSUWIdzX8FvLqq4hVdVX2mw9c&#10;mRl6TObqCLW0x4gI0liZHmwm9xSjCezrXU0AJfCaDDxMyHligGpUd4l4j+jzYonbNIaI6/oQz1BR&#10;wYr0PPKhkDYZAFAdQQgAoHQXM/mGaikHPSe1DeRFDOJFTNwPrZbvJWqwsebV5xHb/jSXao5US3uM&#10;okpm8+c+tRseLCIIcVVRW4wtvz0YWWXtMfq+x8UA58WIe1dBiDiRwctUWeK3dtWdC0QAwMMIQgAA&#10;jMOA+rhqnECMWgVX8uDYdV7RX4OI/VhTT/y7RH1X0cdkRJWNF0P2XA5qi1FlNZHCCSU+XEQQosZ7&#10;IJVDYBoRlZAGDUIEtcUIrfiU7zv6blNT47kv32v3rRY2xPPTEM88z3Mg4mO76k4GCBsDwOwIQgAA&#10;pZvLQLS2GOOq8biJ2uaSB8Rq+l4iJv+qPn/llZmXAS8VVVr/RmDZ+iEnSiLaYtRcTYT5WGoQQoAV&#10;JhDUAmtv4PYYJbagiDhXX1TcyrHvOXsvOlSQAxoR99F3SWHbX5qm+SOHIk7TMT9kyBcAaiUIAQDA&#10;HNW4mulT0OSuIESM5wGvMocgV8RnCA1CZKW3xyixZDZW+T9GxDWlxv3u9wfTmfs1/myAwMFSQ2tb&#10;EefsIe5Xx6julUIRr5qmWTdN85921X3IwYjjXCkEABZNEAIAgDmqdSAvYrtLbo1RxfcSOGgoCPGn&#10;iFDJbRElpQdpjxHUFiO0ZDb00PdYbmqsiiWIBJMqNghRYluMbOmVzEoNQkRUOHmo/RyM+LVpmt/b&#10;VfepXXXn7arrctUI7TQAWJTvfN0AAMxNLp1fo7TdL2Z8QNbyvUQMEF5VXF54V8hkYAocRO6P9Btv&#10;V91VwCTt0QATEtpiMAtRkyUVX5MjzjHAA6X2GO2qu+4ZOLhpj5FbbUTqG7C4HmCbmqBJ/KOKKwhE&#10;BMHDP3u6900BhNzGYip7OZT8VzA5/74+5PDLzT9n8twCAP8gCAEAwNxcVPx5IiaLhlh9H6KiAbaI&#10;gdBZrCbOgYOIlzoYYKXhacDA8hBBiBJLZsNjLH3V6EdBCJjM27yqvY+jAYKFfa/xQwUd+1apSH4M&#10;eI2ahVcJa/68l75pU5ErNZTirnDEVb5XP8/BCJWRAJgFrTEAAJibmicQTX6WIWIgdA5tMbYuA15j&#10;iMHliMmE0PYY2mLAP9QcTgSmE3EtDG2PEdQW4zRoc/7SrrqS2+LVZMhqGMcTtMh4qKc5DJNaavzR&#10;rrqP7eomxDFImxkAGIsgBAAAc1NrCe4matsL7f1a02RYrWWBhxIR0Bmi3PDHoJBG5ABv37YYQ5XM&#10;BoBq5JY6Vz23dy94Erfva11V3CpoCSKqatwpf+8nle3Dp7kqy7pd3bT4eCt0A0CNBCEAAKAQgeXw&#10;l17OvARzqghR8qB9xIrRyEHdUktmw2Ms/VqiShNMK+KaWFIQYqhr/NLP1WGGDJNv1l26Z305/qcK&#10;sZerRfyWK0WcRFZUA4AhCUIAADA3VlrRl4G9z5U8GVjMJElQW4zwktnQw9In19xPwLSKCTuW2hYj&#10;W/q5OtKg+7LyMMRWutf9pWmaFIjoBCIAKJ0gBAAAc1P7Ck791Ke3v/QdMIBBSunm9hhnPV8mqnR2&#10;37YYSmYDQJaviX1bYD3NQcW++t4nXOZ7FhYuhyF+SO3QKt8TKRj0cw5E1Nb2A4AFEYQAAACgZqVU&#10;hdAWA+YlYvIU6CeiKkTfoGITcI2P+BzMxGbdnefqE33DvCVIgYhf2lV3PmRrEQB4LEEIAACAeHrL&#10;j2fyIIS2GMzU0s9jyn3D9Eq4xke0xRCEqMMgFczusll3nzbrm2NrlaqCzWDfPU8tpYKqrAFAGEEI&#10;AACAeMofjyQNJBfQHqPvalMlsymRVi3ApPK1cer2GH0nds/yvQr8w2bdvd+sbyopvJxBICIFhtbt&#10;qouowgIAIQQhAAAA4impPq6pV4wqmQ0Aw5i6PYbWVwxus+7e7gQiLirf478KQwBQCkEIAAAAqpYG&#10;j5umue75GR410RHUFkMQgrmqORSmNQaUIeIa+dhrfN+2GNeCEDxEDkSkFh3fN03zU0BFlKkIQwBQ&#10;BEEIAACAz82hT29pxiix33ei4bHtMfoO8iqZTaki2rX07as/pf2Ktx1mI6gF1mPbY/SuBuEaz2Ok&#10;tjCbdXe6Wd8ct9tQRN/fwdhOe7alAYDeBCEAAJib2ldwGiyaXsTkH58bYxJgqvYYSmYzS7k3f2/t&#10;qlNZAegr4lr5mOCiazyT2wlFHG3WXds0zQ9N07yuoIXGnqpnAEztO98AAAAzc1D5oGPNq2f5WzoO&#10;z2eyPw4L2IZv2qy79+2qu+75G3rQhEdAWwwlsyld399UU+P5sF11VZz3YEHStfLXnh83XeNP7vsv&#10;R7TFSPcmPf77+0rn1597vsZFbsdABTbr7nz3uprvRw/z9fagsIpG++2q6zbrritgWwBYIBUhAABg&#10;fsZoQzBnEaugrYD+3FhloSPaYzxkIqBvWwwlsyldxPWkxkpHzwrYBiCbqD1G32oQNa2Ed99asc26&#10;+5ArRhynVhq3qkacFdD270R1KACmoiIEAABzU+3kRVQPVROrvUUEIebU4uR5wGuMFc45bZrmx56v&#10;cfSA1etKZjN3HwLOAYIQQIQULHjR83UOH3BPUksQIuK+taQKAgS4o2rEs52qEYcjf+d7uRqLqhAA&#10;jE5FCAAA5qbmyQsrZcoQMaA8i0m0wNVbo4Rz0oq4gFVv95r4iGiLMVLJbOhjqcEwJeKhMPmaed1z&#10;q+5VySmgLcZVvicZ3GbdRZynwwLZlCkdJ5t193az7k5S1Yimab5vmuZl0zTvAn5X99G3ihoAPIog&#10;BAAAc1PzIF7ExMtFwGssnZV1f4uqUjJmu5a+4YL7ls7uO6BbU8lsluu+1VG+Zr/CktgRlXCAeH2v&#10;8ft5Zfy39K0GcTrAZ/+ay4DXUAlnQXaCEamdRrpGr3IoYihPc8AIAEYlCAEAwNzsVdyD1ABkGUIm&#10;7dtVN4cVxRGfIWJw/iEiAgb3CTksqXc4C/hmBqIAABRjSURBVBUYYqpm8mMm526Yq4hKSvc5H9XW&#10;+ioixOvct2Cp4koKRTRN819N07weqEqEYwyA0QlCAAAwR7UOskQEISJW7y7aZt19Cmiv0FRenWQr&#10;4rc0ZjWIUdpjBLTFGK1kNgSIqDRU03XZilUo1BjtMQLaYlxGtat4gIh7CpPU3DwHbdZdl59L3wTv&#10;EccYAKMThAAAYI5qnYCOKMU99sDrXEUESuYw2BdxTE4x4d+3JPW32mP0bYsxdsls6CNkBXZF1ZoE&#10;IaBsfSsqfas9Rm1tMZoFtzFiIDkQcZJbZkRVh3CMATC67+xyAABmKA1gdjV9rMBS3FaZx0j78cee&#10;r/QiDfblChPVCezjO8UxmSZuf+n5GinscPKF/6+2ktnQR8QE217+3RTdEiZfi/tUewGGl84jr3q+&#10;y9FXAgs1XuMj2xhp3fVAOTzbNwDzMbemKEqqwpKfCX4L2q4DFQwBGJMgBAAAc7Rf4QR0SBBCuf0w&#10;UQN0NQ8ohwQhNutu9MHOVJK6XXWX6VzQ42WO7gpCBLTFmKJkNjxauq60q+4qICBwUsH58EvhJ6AQ&#10;Qeek47smrgPaYpxN8fyR3jPgvqep9b41V/jo1WKw5/3qp4Aqas8DKo4NIu2bdtW9bprm54DXF4QA&#10;YFRaYwAAMFe1lbaO2N6IPu78HSi5CtgXNZdYj9j2s4DXeKy+A/lPv1A6u8aS2dBXxArn/cDqR+Hy&#10;7/1FqdsHfKbvOelLJfr7nqOmDBFETC6/qLR1QZcrFjz2r9fxFBVwLXzfR92/ao0BwKgEIQAAmKtq&#10;JqDz5EvfFVyNthjhIib+XnyjD3WR2tVNad4+KyK3plzxFfH93XUe0RaDJYqaACl5pbGQEtQj4lwS&#10;fY2/Tm0Eevz3fUXdcxVZleAb+gZYSqlQcFDANtwpVzqJCDgLQgAwKkEIAADmqqYJ6KgBR2VGYy15&#10;QDlqmyebEMir8/oO2H62HwJCS5OUzIa+8u8poupQqrRSXPuJXKlCNQioRK7cddlzaz8LPQS0vpo0&#10;6JhDGNcBL1VVi6CA760JCpNHVJIrtmpSFrGfig17ADBPghAAAMxZLRPQghAFygPKEYOaJzWVGc4T&#10;gn37HCeXUaWCe4gonb0bqOpbDaK6vtuwI+r47fLEVRHy+dlvE+rT93d7uw1E3/vxEs4jEWGMp7ky&#10;WC0itjXiGSrinrf0kIBnTQCqIwgBAMCcFT8BnQca+65iaqw0H0zEgPJeZavruqDXKaHMfHR7jD6D&#10;7VOXzIZeNuvubVA4LJ0T3xZ0fX4fdB0GxhV9je8TdrzarLsSJonDAmtBrzOGvkGI66DvLqJaQukV&#10;IQCgOoIQAADMWQ0T0FEDjVboDCNqMr+KqhCB1SCaqUtEN3H9jG8GpfP316cthhAEcxB1zdovYfV0&#10;u7oJd0Sd84AR5apTfdtjbK/xz2pui7GVJ/QjAmupKkTxYYgcKN/r+TJRz1ARFSH22lXXt/oYALBD&#10;EAIAgLkrdgI6sBpEY5J1GIF98fdKL70eXB7+XUEVSvr+Nrals7XFYPECq0I0+bc1WWWIHIL4cYr3&#10;BsL0vbYe3frnY5VQBWsrMsT77B7/3pQiwhpRz1BRgYqS25JEXK+nbpsHwMIIQgAAMHdFTkDniZ+o&#10;lVZnecKeYUR9Ty8K77ncBQZzipkQyBO31z1f5mgmJbMhQuQq4RREOB8zDJHeq13d/B6FIKB+fe/x&#10;tyvw+9yfXRZ2Hx5x39PkZ6hig9btqjsJum8N+YybdfchaL+/KDiAchDwGp5ZARiVIAQAAEtQ4gR0&#10;5KSzahADyhPYEVUhktN21UUMIobKv49XQa95kQeDS9L3N5JKZ7/o8d/7jTIbOVwUdU5scpuMj2OU&#10;A8/nuo/aYcA8BLXAOurZ+qqowHXeJ1GB1P1cPacoOSgQEcqLrmAWFXotqcLIrsOA1yilYhwAC/Gd&#10;LxoAgIVIE9AfSpigzZM9UZPOV3lSimGlwdbfAt7hpkJJu+oOS2kdkYMZkQOuJfaUft9z9XffleOl&#10;DmjDY6WVuL8H7r10bly3qy4FLLroCio5ABEZQATK8b5nWLHvNb7EsONpPk/vBbzWj/kZqqR7mbdB&#10;ny36Garvsbj1Ij8rFFNNLIdPIkKE4c/i7X//b9q2sCoam//7H1XcAGZERQgAAJZiL5ffnnQ1fn7/&#10;yEE3IYgRBFeF2B+7FPyX5OPxPGgwucltWoobPNysu/dB5Yofo7SS2dBbDhW+HmBPpkmW39KkWwov&#10;9CkPniaR2lWXQpDp9/erEATM1pRBhCLb0wVXhUh+KaW6Xq5QETEhP0Tbsshj8X0Jzwo7ooLOQyxK&#10;OM6B9ag/AGZERQgAAJZkG4Y4nKIyxACTztdWmo8qDbL9EfSG2zDE0VQD6AMcj01efViqvlUhHktY&#10;iVnarLsuXU8HajOxn8ML6Vx1mSdOPn6j7Hjalie5h7nWF7AQadK/XXVnQSvxH6rk1leRVSGSX9O9&#10;42bdTXavl0MQUfdy4RXMgo/F3efWSavI5Wt9xH6/LKUiHgDLIQgBAMDSbAeVjvMq8VEMNOl8ajBp&#10;PCmw0K66tAL656A3TRN9H3IYYtQqCu3qZhD7l+CXfV145YPTiYIQJU+SQF9HOaAQeW27bX+nf3/U&#10;+Zd6HLSr8ioNjeCt1mcP8naCIMR1ydf4PCmfQrzrwJd9lSv1HI/5DJIrI0Texw3ZWjDyWCwlOB11&#10;nGs5AcDoBCEAAFiibS/yN7kX+aADeQNNOqsGMY3TXBkiqsT6Xi4DP9ax+CwP0Eavlr4q/XhMVWDa&#10;VXc1cnn8IktmQ5Q80XY4QNAPtvYWWuHDhOEDpHBzu+quRz4PvS89kJz3y0XwbyhN8n8cK1S+01Zw&#10;/x7/+n0NVtUi7/PI+81tcHrUEH/zdyWI94G/K+EuAEb3L7scAIAFe7UdWBpiF6RJ57yKMToEkZyo&#10;BjG+vM+PBnjjV3lQuRuiH3B6zfTaubz8EBNKo64M7GHslZuqQTB7udVUyW1xgGVwjb/bUQ5QR9qG&#10;ys/zZHm4/ByVJs5/Dw5BXIwQKIhuu7G7v58Fv/Y/5OeGFHD+LTAEcTVFa0oAEIQAAGDpnuaet9tJ&#10;6N6DS2nlUh64+2OgSecL5ZKnkwfxfhpgA/Zy2fd0LJ7mFXC9pFK6+Vj8T37tIVZKvh67tUcPY/5u&#10;ii6ZDZHyNemlnQpMaMxr7vXYq/MfKwdVBwl95+ecVNksBctPIsK8+d71fX6OGqKl2eDBvXxNvBzg&#10;pdP+/iMHIo6jw9M5fHKaW169inztAcIhAHAvWmMAAMCfnuaJ4p/bVXeZSxKnvw/fKm2fB6EO8oqr&#10;oxFK71t5O7HN+iaocDhQP+q9PPj4KpfWPc+VHD7k4/HOygs5xPMsH4uH+W/oEtEplFPNwObI7TGK&#10;L5kNkdLET7u6OR38WvmO3d4DRE8CAQMauT1GVYHkvG/eDHhe288V8H659Rz16Wth2Rz6fbJz3zp0&#10;G5zXI1YlOMkVFYbwPP/9mlufbJ8VPj7k8+X9f7DzHDvU/fGVED8AUxGEAACAf9rPfzeDhXli5yqv&#10;jrlt7L7VPykrWozjPPAYWa73tqd5NdxfK+Ly8ViCy4HahAztdKB2NbepBsHi7IQhTkfu1R/lMk/G&#10;CRxCnd6OFGKqblJ3s76p2PBsoBDvrrueo0owang3BUAGDp9sPd99Ht3Z3xff+G/GpBoEAJPRGgMA&#10;AO7n6c5A0/Pbg04jOUuVCHxfZcir/Q8HKn1burTi8qjSigdjBBSqKZkN0fKqz8McIKzJTQhCJReo&#10;2hgBhauKQ8nHS75vneB9uwn3913PrVM8v2rpCMCkBCEAAKAOlwP29+WRdvouXy9oH17nycKvtowp&#10;Vd7uoQelDfiyaHmSMJXaPqtkP1wIQUD98rln6BBWtdf4hYZ4r6c6vy/0OWHXtedXAKYmCAEAAOWb&#10;bACPb8uD7ksZVN4ei7W3Zxl6EkMQgsVL16zNuksrcF8WPgn0ZrPuXGNhPoauyFT1NX6BYYjjKe9b&#10;83svNQxwUmtwGoD5EIQAAICyCUFUYCFhiKuZhCCagSdJai6ZDeFySezUl/5dYXs3ndN+SH3zC9gW&#10;IM6QQYXLOUzsLigM8bKEVmV5G15OvR0j+0lLDABKIAgBAMAczWWgaS6r7xdhZ1C5llLwD5EGyg/m&#10;cizmSYyhvieDvnBLrg6RVsR+X0gg4k0+p50XsC1AoHyvMtQE/+lcvqt8Xj4oMKQW4ToH3Yq5J8vb&#10;spQwxLvNupvNbwWAuglCAAAwOzMZaEoDuM+EIOqyUwr+9Yw+ViobfzDDqiRDrRAUhIAvSCGkW4GI&#10;sVtmpPf8PlWBUGkJZm2oa/Hk1QWi5XPyTzP6SNsKZsUF3fIz6r8LbxfV18t8TAFAEQQhAACYpTzQ&#10;tKp0oOmddhh126y7Lg90XlX8QdJvZzXjsvFDTGbMomQ2DG0biNisuyc5uHg24PX6Mk/y/Vd+z/v8&#10;Rp84CKBqQ1zjz+Z6b55X7/97Bq0yzkqvYJa3LbWLuihgcyJtnxsEggEoiiAEAACzlfux1tT/9jr3&#10;Uz0WgqhfHug8qLQ6xLtckWR2Kx+38m8suj2GMsDwQGnSJFXSyaGIH/I586xHkOwyn8Ne5uoPaVLs&#10;9IHX1YOA71FFJ5hIDjxF3//P9p6oyfetuVXG6wqD5NtnqKManqFyBbnDHNKbQ3WIixxAmfVvBIA6&#10;fed7AwBgztKgXru6GWhKK/RfFfxR0wDSfVeqUok8GNu1q5vVUenveeFbno7DbkF989OA7Yvg1wMe&#10;KZ97Pjv/tKubibkn+e+ugEIKHKRz7aeSVgELNMLk0n3XL0Ebcb2Ule6pqlm+b03PTj8WsEnfkoJv&#10;VbY7SiG9dnUTHqhlX992nfe9KhAAFEsQAgCA2csDYyd5oCmt2N4v6DNf5QDEUiaeFykHXA53Qjml&#10;BSKWFoC4kQZu29VNOei9gJebbclsmNKtcMNYYSOtMaB+kUGIRQUd833rcbu6afVW6iT9u3zvWnWI&#10;fGdfp/vRk0oCEdf5mfqh1ZYAYHRaYwAAsBhpkjeXfH3Zo+R2lDTx/HKz7p4JQSxHPgZTGOL7PIA7&#10;dTnctA0/pG1a8HEYNbmhGgTMR9/A5NT3GLB4wS2wFrniPU3Sp5Z9+b71TQH3rdf53vX73EpwNpX0&#10;cmuSkvb1Xa5yO4/0/NoJQQBQAxUhAKAOHyvtMR+x3SVMzPkcf5vFRGku3/k2r84/CS6N/zXXeSD1&#10;bUnlu++p77Gj5ceOndVfadXxUf4b6zg8y5P27w1g3jiNOD4rLwsccW4f+jc+92tYxOdzng2Q7w36&#10;8l3M5J5xQpH7r4Zz/FBOc/ucXpYeWs73rSe5wt7Rzr1rREWt+zjL962zD6R8YV+n69LTiTbpKj83&#10;lPz86noDwBe1m83G3gEAoBjt6magsVfbgM26ax/y7+9MRh8OMNB0kQdnzpc+iMq35QHPg3wcRrXP&#10;uMiTANvjUPgBeJCe4YBPNYX/2lV3ElBO/81mffM6ALOVrw3bv4OgYMT1rftWz09/7uuDnf18MGCr&#10;x6tb+7+28D4AfEZFCAAAFi9PDL/dlr3NwYjtINOTPOi0aztBfX1rldnH3T8DdzzUZt29322x0K66&#10;Z6n87M6xuD0275KOxW3I4Twfg1YlAxHe95jgus7nrlocBWyncy8we/lZ56/nnZ1nqO39a3PHc9TW&#10;p53nqL+eody73i0HEj4LJeQgyu6zwe19/eRWYOLi1v+/fXbw7ArAbKkIAQBAUaaoCAEAfFnfa3Mt&#10;1+UcPvsj4KX+bRUtAADAtP5l/wMAAAAwlJ6tNcZ0HPFeQhAAAADTE4QAAAAA4Gv6lsuOaDcxqFzS&#10;/STgPc4K/pgAAACLIQgBAAAAwNf07dkeUmlhYKdN0+wFvMX7oj8lAADAQghCAAAAAPA1fStC7LWr&#10;rit1D7erLlWs+DHo5QQhAAAACiAIAQAAAMAXbdZdqghx1XMPnbSr7qC0vZy36W3Qy51t1t2noNcC&#10;AACgB0EIAAAAAL6lb6WD1HbibbvqnpSyp3MI4jyoJUYTGKgAAACgJ0EIAAAAAL4lYpJ/v2maDyVU&#10;hmhX3XFwCOJqs+60xQAAACiEIAQAAAAAX7VZdx+aprkM2EtPm6b5vV113RTVIdpV96xd3QQWfg0M&#10;QSRd4GsBAADQkyAEAAAAAPdxGriXfm6a5uNYgYgcgEhVLf5omuZF8MtfbtadthgAAAAFaTebje8D&#10;AIBitKsulal+3md7Nuuu9Y0CQLx21X3MVR2ineVWFee5+kRvuQXHYdM0x7ktx1B+2Kxv7l8AAAAo&#10;xHe+CAAAAADuKYUKfhtgZ73YVmpoVzddJi6apvnUNM02FPGtoEGqKnGw889eocoHeCMEAQAAUB5B&#10;CAAAAADuJU36t6vuTdM0rwbeY9sgw7aNxc8FfkOXTdN0BWwHAAAAt/zLDgEAAADgAbocAliy61Qd&#10;Y7PuPjlwAAAAyiMIAQAAAMC95cn/4xwGWKL0uQ836+6DowYAAKBMghAAAAAAPEgOARwuNAxxIgQB&#10;AABQNkEIAAAAAB5sgWGI9Dn/vVl3bwvYFgAAAL5CEAIAAACAR9kJQ1zOfA9eaYcBAABQD0EIAAAA&#10;AB5tJwxxNtO9mD7XgRAEAABAPb7zXQEAAADQx2bdfWqa5qhddUdN06TWEXsz2KGpFcbxZt29L2Bb&#10;AAAAeAAVIQAAAAAIkUMDz5qmeV35Hn2TPocQBAAAQJ1UhAAAAAAgTK4O0bWrLlWGOElVFSqqEPEu&#10;bftm3X0sYFsAAAB4JEEIAAAAAMLlMMFJu+q61DYjhyL2C9zTV03TnKaWHjnEAQAAQOUEIQAAAAAY&#10;TA4XpOoQb9tV9yyHItLf8wn3+mXTNOc5/PDBtw8AADAvghAAAJTGZAQAzFSuEnGa/5p21R02TZP+&#10;DvLf04E++UW+x0jhhw9aXwAAAMxbu9lsfMUAAAAAFKFddSkQ8SQHI57kbdr931/yaSdQ+XH7J/QA&#10;AACwME3T/D/YerbZ8DRoyAAAAABJRU5ErkJgglBLAwQKAAAAAAAAACEAS8iGSB58AAAefAAAFAAA&#10;AGRycy9tZWRpYS9pbWFnZTIucG5niVBORw0KGgoAAAANSUhEUgAAAb4AAAF2CAYAAAARNv0wAAAA&#10;AXNSR0IArs4c6QAAAARnQU1BAACxjwv8YQUAAAAJcEhZcwAAHYcAAB2HAY/l8WUAAHuzSURBVHhe&#10;7b1drF1Jdt9XtQ+bJJSBh2w59gAeoy8B2xkDAppE/GBD00PeBoLkQUaTgafJ9nzcy9hCFFhBk4CE&#10;2EacJqEkDqAAJOEARiADvFczY/K2hJC09eAHp+9lcww9KADZSAApiADeTibIyBk1OYCgkOw+u7L+&#10;q2qfU7t27a9z9j6f6wcc8uxzz9mfVfWvtWrVKq0EQWjO1r0TSr24onTypjLpLffpodp979C9n46t&#10;D0+r3XefuC1BEHpAhE8QyshEzgrbjtq6s0GCd5u2z/Hfjbmqdi/dVFt3SQj1m2rn4mX+HGzd2Xbv&#10;nCBq2hexe+k+/w+wP18w7X5ukKBep+8/GX0XYqiG+H1eYEUkBWEiRPgEAUDk9CuI2gllNAkaCQrE&#10;ywodYSAwGyMBG3OTBO+q2t57Su8P6f0mC5JO9wvfzYQyY3vvHh3revFYIyB8z/nF1uXx52r3Araz&#10;8/2A39vj36bvfErHfE7i+QYd62FOZAVBGCHCJ6wnoXBk2M9JkNKHJERb9AmJXSUHyhy9QJbheSdc&#10;B6RwZKEVBBLs5K1CHOslBJKsOENWZPQ3YIeOQaJJometv/P8Gay/rbt0XI3zxGdjQpEVBGGECJ+w&#10;WlhhIMso50KEKFgBgzXEIuNZb+xadC5JnbxD/+ZFpJpD+v0m/Q83KIlYDTiW1nQMTQLJx2korODl&#10;Ofrt+/TGulrZIjS4DrpmD3s9VhgBBDazFIEV9xv0zlqS/r0ShDVAhE9YTtidaN5XRt9ioYMbkC04&#10;Y8fWjDlDQvQBW1jbexCkTCx6wtA5lFps01JlRUagc4HFB1Hdfe+aswrPksg94D9jHDEvljcnEsBQ&#10;UAVhSRDhExaHrTvW3Vc3NlUYQ4PogJwwoBGHNZX9X8V9HhNThiyh5E3a9iw+jO2xdYYgF2xD4HC8&#10;un12AB8rswwnA9bo7nsHDcWf7kP6iXs/dqUyEF7AY4h0j1iI8dkBj2sKwhIhwifMB1gLGTx2hYhJ&#10;/ZiKZPb52Pow6WWy6EiAPiexIevOj6ycCLaIztCxYAndoIY7Xw+sNQlX4LmRcHCU5oDOYUiN/fH7&#10;7CpkazPFedN32eWIX+/w78qFEdcFYcd1ZpGfRXx3JToEOiHrlkQJVmxrgsAcQy+cavZ/KSz6dL0s&#10;wH6nIoC+Z8yF1hajIMwJET5h9nDYvvqAGl6Md71PwnPKfgYB8cla50yo4M58+bS6EW4ARMW6AHFM&#10;jJlRw82uPlhXFhbmF1f4exmxsbJsm61VAIF+QcKZG+/DOOAuCef9wvSDbEzSivA7dHIn6Fof5I7r&#10;g+jNKsFsAm4p6L72Q9DpWl1EKe6Jf08FYUEQ4RNmx/Ye5qg9YHHwBQzjUdzow8Kif3VWLFN6sfg9&#10;UTuXzsTFsS2wTo6RFTeDsSkWwwEd57XDzo5nBfk8W508xxBuV2eRceCOgvtxCmt4YqyblCf2HyUL&#10;HVGu/KwghGINCguFCJ8wO+ykbkQ/BuNoAVGLpM7dVgf/HtMCyNqbgejNG7iOM5erTiCIuHe4bnye&#10;vSYhc9W6MU/HaDK/s4K37lyzbllnrYvwCQuECJ/QD9YyyYQKjS/ceCR8U7opC0DQMjjohMg+w/w4&#10;djN+whbSOgheG6w40outxffpvpG1qOH2fcj3Uqst6oTs0t/QUSHMeWe9YcwTv8P4n3ue/Fzpfh87&#10;sK5efW/0Gbt58TceI6VncNw+B3kewpwQ4RP6wQaIPHZbHcCBFtSQoqHlxvl6525EIU8hpRpct8ef&#10;RO+3jbS9Tc8GrtZJwHEw/om5hRiDHR9XEDpGhE9oTtgQAhtx+I7Ksp9kwRqIQgzdYTkKrssDThVW&#10;jNqkz7khtEESYYCJMFvwfAsBOmz9wXV9aC29qdkZWYkigEIPiPAJzUFwiTL3uTHC/C5E7o2iDBE0&#10;gihNhV6/L2gePN5zi/5OwnVsR9ncmKftZ7TtCxrPH0uo4ZMkzAuP3xnh8mDo2cXKQNbZKXR6ymHX&#10;quQcFbpFhE8oYsfnrMsqDEdnQTII18d8spv0vsm43U0OKkHKLWnE1gPrCYDVnwUxwXK/TGWFyhV1&#10;aLRB+cn+Vo3RZ6QDJHSJCJ8wxgoewtCpwRqN1VCDZR7QZ1lkYP0cMjv5mho3dlna1QuE9cQG0KAD&#10;FbjIqazpV8/oHRJpo6xVTMGAp+DYKXFxC10hwidQI8TjciR4jVYjqGMsdNt3EdyyoXYuneRtQfBB&#10;GjU7lndAHSs/aw9pHb1yrZPLDqMG9J1hPgm5ILREhG9d4Qg96mXblQIy6256fLeUtSBPSCMlNMJf&#10;k7AgfFFQrhDh+wl9maxBsgyxYLAg1CDCt050K3YY+8vcU8jOgewrZ+l/WQBVmAwbKAWPQ4XbsxLM&#10;GYSb/UA6W0IVInyrjrW6kOrrHbLGTueeeLNedYxxRn7O0KHflzEYoVNsejqbxq49mA7xKVmPNn2a&#10;lEshQIRvVbHLyWzQE/6AHrMdOxnlwcxygjXGBrhkk8hZRNNd6lW7uXUIYDj+XBoYoXOmH3+WZZOE&#10;AiJ8q8woX+JUHFKv+YyImjB30JmzVmB9ZLEPplHI2J/gIcK3avjW1/bePar150YWX2tcJJ2MlwiL&#10;RltXKK9IHyRJENYWEb5VweZKdKuSm+ejKQR2vpSdVtAKzq6xPqsZCMtJli6t+XJVN8kCvGUTZUtC&#10;hXVFhG+V4HlzLlrTT/WEdfAq82ZmYKIw0ocN6HcyV0pYMsYLCzfp5FHZ5kV/r4obdP0Q4VslfOHz&#10;B/XZ5VmXHgpuzeSypIYSlh47FohgmPoyjwWOM0YR0MmXJdvQaiPCtyrkrTq70gFEzDYCYcZ8WHKw&#10;Bkkk0etVuzL+IawcdkI8gruqLEDkEH3I/9vI0XHgjElPiddjNRHhWxX8MT67Vh0J22uHbnwPlRvz&#10;ms7S+3P0XqLchPXBukCzMUAIWYkQ8ri2CwSD2z+xHhPxgqwcInzLSJb4l8EgPVa85p4tItzGPVhs&#10;YxLvzsUL9H4Mfi89WWGdQJlHHTFHrQtTv6ROIgSwLuLZiaFJN6nO5FcqEZYWEb5lYSR2JHTlUZqI&#10;wrzKLksbzQkX5yEJ32X7Z0EQRozrSP2UCLsY8jW3JSw5iftfWGTYjUm9VZ08rZmasM3LCjEvMN73&#10;ZNTDFQQhDzqINgAsdPvDsqPPkKnIgfq3vfc0720RlhWx+BYd2ytF8t6Gi3a68Tv8ToJVBKEZo3FA&#10;E8yBhUvUT+jOrs/7Cin8ZA7g0iIW36KjXzVfqZp7qsdtZRTRE4Tm7F7COpJaGXWdI6H5M6pDvAag&#10;DyeIsNHQwtIiFt+iE5+OQGRRZ0OqpBoumQ2uvIIgdAsWzPXHAcNAF/GuLB0ifItOadYVJ3wSai0I&#10;/eIvkMv1zmST3jHnb0cipJcPEb5FwS4Si/Bq6jnyOALWztvi/wvw33eoAn4qVp4g9AyCWkoDyqQD&#10;uoyI8C0CtkeJrBFNMs1jnh4CWKSXKQizojLtH8TPLcSMCGwRwYVHhG/WYDwAE86zMYLGCaSZm7Ja&#10;giDMicq6Ci8MssLAQyPLeS06InyzxKYVw1gBXJqYJ0QWXsyVGYIepSLBE7emIMwV1GGVUv0lccO8&#10;2ipk0vvCIsI3C+xcvA+oJmzTLW8YBu16kJJAWhAWk0YLPcuqJ4uICF/f8MRYRaLXVPCY8eoKgiAs&#10;NjxGj8nvpXUcwxqIBt2VSe+LgQhfn7Br0yDFWBtkHE8Qlo2mdV2SXS8EkrmlD7b3bnvRXQ17eBjH&#10;M1d5AUwRPUFYLlDXIWp1jJdHEuaIWHxdYaM1kWXlfbqtWcAK9eyQ3qjWzSmuTUFYBTAfVyfI9JLH&#10;uP/R4nLEp7g854kIX5dUTnT1QeAKojrxNv2E82uKlScIq0GZ+I2Ad0cmvc8TEb4uqZzkmgMJcWW5&#10;IEFYVey0h3MkcieUGpB1N8TSYi7tWYZb9giR2zJVaaaI8HWBna5Qs3QQCrnGOMBDhWWDBEFYfc7u&#10;H1Ff/dFX1A++8yOyBK+R+GG1lQCxAGeNBLd0hqlwcWIuz7FNXgldRE8Q1oeHm1+o5FhV24DkFDLP&#10;b8aI8HUGLw0UAQWbRE/G8ARhPfneuz907xDs5toJtAvpdc7xqY4dWNeoMCvE1TktdiDbpSGLgqTS&#10;D/mdpC8SBIFF7rXDUWd4nAP0UBl9Qay//hHha8o3P/yS+pnXjuQst1Kf/QhZSUEQhGow75f+tRvM&#10;TWo3HshE9/4Q4WvC1h2y5pK/o3Yv/iP3ie21lWZqkMFqQRAaYoPjnrktB7UhO5dOug2hY2SMrwmw&#10;2HzRY4YlPnkEspir7MoQBEGog71IJHR5pP3oEbH42lI/prfD0ZuCIAhNKbo7SQvTU0odfy6Bcd0j&#10;Fl9T4I7YvvuYRA8ZGSoCWfQt914QBKEZsXaDO9ifV0yFECZFLL46tu6eZ/elUpmlF4MEz9yS/HuC&#10;IExFMfvTfbVz8YJ7L3SECF8VHMCSkoVXmmT6kAVPFooVBKELYoEuHDPgOt8yJaoTRPh8sGisMs5q&#10;0yR6vIRIxNWAqE11XQRPEITOseIHy++c/QAg+AUdcJcFStqdqRDhy8CUBa0f0y3B3LurSidYaSGG&#10;zM0TBKF/YgEvDDrex06J+E2OBLeMOO56VOp8hehRmRPREwRhBpijWMEl0tagnXrRZBUYoYT1FD64&#10;EjLwnqcovPrAuhPK4L8diOgJgjATYNGZdNdt5UGgHQ/NCJOwnq5O9qG/JKsOiaWbrJDOY3qXOZms&#10;uBcEQZgVtq1CgF08YQYCX2Qtv9asqavz5Tkndtn/EdjCQ4GykZuYqiCiJwjCLGGr79gmvYvn7UQA&#10;HnIGC61Y1zG++kmh6ElhlXSTbkoIsSAIcwPit3Nxk9qi6+6TPEiUv3UnEgQjlLF+wsdz81TVigoO&#10;ZwnKmJ4gCIsAOuDoiMfgMb873vQHoYr1GuOrn5BuLT2ZnycIwqJSujIMYhFkVZgmrI/wxUTP0Evj&#10;FuANXuqJ2rl0Bm8EQRAWFrg24ykUD5U5ekY67tWsvqvTTlegQlJi6RkSPNY8CKCWwiIIwjJQtkjt&#10;htKvynIKC47VFj6en/dy3/aMIqLH9m56Xe1e1CSAF0rnzAiCICwSNvYA6RUhgDep9+532s/b5PpC&#10;Gavr6sSD1youeCEyF0YQhGWmsKoDxvvMGQnOi7O6Fh/m3fHKCVEOXXQU9Za4pySFQxCEZSZow6jD&#10;rxMk2RcirKbFx9kOXuGhl81tOeB5MQDu0N33yvzlgiAIiw8P6/Ai2XkwhCPrhBZYDYsPKyv42Iim&#10;qknqz1kcgYieIAhLzwCuzQukdPmpDHZpNSFgNSy+7T30dDB586Yy6SfU83mT3scTuNrVFXbcliAI&#10;wuoQm+MnbV6B5bb4YLVt76FHk2UsuOLmtlRlLZfxPEEQVpRhMZm1WH0Fllf4IHi8wkKlyPkccPSm&#10;Oi5ZDQRBWFFic5G1ncssjFhO4YM5D8EzDaYq2LDeq8ocxSDvTcloIAjC6nIsHrNgh38Ex5JafKl1&#10;bdaOUGZzWUTwBEFYA9DOcZBLAGIfhBHLJ3w8VUFtua0KIHoKg7oypicIwvrAc5iDJYywdJEwYkkt&#10;Pl0nZjvKHDsl81cEQVhL7BJGl90W2JA0ZmOWZzoDp+QxG2TF/Tt02n+ZP4uf/U1ljl4X16YgCGuP&#10;jXq3AYDm6ElpFy3LY/GZo9R70aeVJtHjpYQiwLwX0ROEleLZz589h5fbFNqA9nDEiwbBgOvBck1g&#10;H09UD3DjechaIGN6zLO33kYvD/fFdgLM0P5/xG2P8beLFeML+kwP7Oea/37i5KOPpkro/ezs2ew4&#10;vD9+h+NkZMfLsMfNyP9tzHOVDg/d9T0/+fDhwpUDvu50YN1NeC7Nnsm0jO9Xdo8r7i8924Wa6Ezl&#10;eNsodYP6ulQOh6cW8bkuPNt3n9FDxjPeUTsXfffn2rLYwmeX0sdrhwVtew+T0yPzUUj4di6ddBtr&#10;DzWwp5UZRFZo7ohUXTj5w49Kx0/RwBuT3KbGnSrbaMoJ/uf33IjNAGPUodLmCf3/SWL0EzUYPpln&#10;w8mdEa0WdjIx3afnrz/6aCHqUdZJGIkeMOrqtJ2utSPM5AKvGMb/1pzFdnUi4wCikbR+qrbu/ikV&#10;/JJJmDxBU1whYw650e8QNIrudTiyVMoYDs5ppc9rrc9Ro3XavTbQgI0asRnAx6TzSLT+gEr6PeoM&#10;PP3srbefffaNzduwJDzLczakw4VOnoBnM/N7EgFuTZMO9qmTcNsvLySC77u3QmPc1C8LWfPHb47y&#10;FK8xC27xYU09jXWmuNTz2fJq6UT+zG+SCX/VvRcCqDHboN7zOaPMFsTIfVyLMeaAhOOBSoaYFHtI&#10;1lJjFxyJyw16VqfpQUH0Wlc0iCz9B4sNAg4h/2kyzkqB/0+kyvB+af9fxjYdj8S1+fUBd427s3bx&#10;Pfv621gvcgONOQTafVwJ3YMn7n40x1rd6HQ0OobSwzP0nOcq0M++8XZWy4uIu7MddqWaZ27rQBnt&#10;2snXDtc5FmKxha/UteljnihzbFMCWpoBQaKGvjbNG4nkTa3T623Ergw08iYh0SXry31UChp3nQ6v&#10;qiMKbsmJjs1CPxycpmOepYrOVqf7UyXumm/NumGlZ3Kv7t6kxlz/2Uf7U7moRvdFqw9K78lwuHny&#10;3zyc24olfI5kmbvNIuLubI8f2Zmx5otvL6bw2V4KJlzWNNAQveSy2n1X8m+24LO33n5aZQHA2tIJ&#10;96w77Uw0aeDrxg8ngRrT02manKdjw7qqtT4hgK9/vD8zDwKd3wmTDvBMys+tY0Fid2IywPhZXgDn&#10;LCx4VlXj01Q2D19/9NEptyk0IbZiAwcEJmQwrGfbuXhjfEimql/hIZWIHj0wfmjIvwlLT0SvNdpU&#10;C4s2B12LHiBrqj6ibND9OBhdyxNYSxy4QQ27+7gUWMTUOXg8qxB6vtd1z6QY+TkVEFHq3Gyy+9Qj&#10;cx/PC3RQ3Nso6LCxVSg0h9tItJs5DtnduaYsnvDpBOnIygr2IQneGdtTkfybk6JT/dC9LaOXCoEG&#10;Hj12t1kAliZ9p9fKyNaMHp4kq65yTI8tocFgn8cqZwBd+6fu7czA84D4uU2GrnuuyYy1Umfd23Ky&#10;KSFCG8J6RW3si0ZDAKvI4ggfVlHPr60XAw/vnFh5/aKN7i+hLVmT7l2MmXRk0OC//vH+ZQRyVAkx&#10;sNbfJuaP9gpPt5gD3BnxOwFGz82agpuzSXCSRHdOgg7qHbbXd4m2BbL4NHofVWN6B4qXFpKVhKdm&#10;MOzVqqphYax0avSfYLyo3vrT59j1uQCh/n2gdeq7f+cmfHVuzgxxd06ASX/q3mVQG/D52t7D+Qqf&#10;XVfPUfBBe2BMT18V12ZnVN9HO5WgF8jCCiugz1yeL6w/TGtwm1Hg+uS5ZX1RNzeyR9jqc9dP1zmX&#10;uXw4JlnXo1VX6p6HuDvb4nsUEBSI1I7vPsm3wevD/IQPrk1t3lfbdx/T+2tubK8EvSPuTaFPXn+0&#10;v9lE/Gbh9pwHJDq77i2YvWWLpAdepLFO0+uV48Hi7mxJMr6XxtwaGRFr2q7OT/hsTs1zVMRPu7Wi&#10;SubrwdpLb7kNYRbM0fqYJ83ET59zeVBXi2R4H8FFeNHWzIUP8zzdW7b2OOpUqfyach7i7mxLJIJz&#10;6/ZxNkDWkDlafA1NbO6dSOJpYTboJL1QF/BC5tENzryyQnDAz6OPTrr5mzO1Ati1asZBLSPrk8SY&#10;/y9D3J3NYQvPDSchFSSmje1efrGubet8hA95NXUKl1Fdb+Mm55YThBkBAdAN5voZrZBVqDs6nqc3&#10;Kbh+93Z2pINtjC3iLVucTvB47FGVz280Ssmq4q3Q7l4icfxgrYeOZit8GMtDT4MjisLwWgevqWcu&#10;UMtyRtbWE+YBMsc0GO878cdvba59lvsuIHF7x72lG2vu++KrjX7g3hbAMxB3ZwtMOp6/q83CrhIy&#10;C2YjfEhBxmlzkjfodZteyMVX4qbQT9Tupfs86CqiJ8wJndRnmdFKvy8N73TQ/cvN3dPD1A+yEXdn&#10;pxz37+UTXgRgTelf+Hi5oJdk4XGuuJqE02C+KZMEAZDVcdgguwvWHRR32xT4c/eMUU/CfKTO3Vn6&#10;HMTd2YaXfvuLtSFvsxduDelf+EzyX1MT8WW0Es0YLT0jCHMFKzW4t+WY+hUnhDgIasnN3VMm6tbU&#10;pjzFnrg7G8JxFTrv3jRqbRel7Vf4eJUF9fP0IsqX2LJg2gIvlVHt2hCEGUHWBlZvr4x644b3rbcb&#10;eDKEAsHcvSRJ45aduDs7gDNjeSDCc329az1bfGRaNzH0TLqpzLFT67w+lLCYUPGttfrIUqlIvrBY&#10;wMpC+jVMxJ+3pVSYu1eSoFzcnR2gtUs+zvOiT9n2dj2tPdCf8G3dvUI3e5xdodrg25BAFmEhSYaV&#10;43yAJ7XPIc3XRHyhsCK+DSgZDuaWropFNz93rzR6E4i7c1qMe9aYykDW35q3t/0JnxW9cWEsc3fC&#10;vZmPNhKEhYGtjboJ7YAExb1bbBJP7OaYoSdNk3DuXnUHo8bdaUwiKcyq8dpizyBZU/oRPhsm6/XA&#10;Mn9n4XA3ZV09YeGpXkqJSZNkZL0sMkab8Xp3c5w0TxaeP3evduHjOncnXdjCjLPC+ocFioWM+XX2&#10;7GnenpdXgNtjWHoj1r697Uf49DhSC0WcSqV9m+eQJ6gLwoJDFkntIrFkvcx1AdfGmFyQw1waQAgB&#10;3K1uEwsj5+fulbCo7k4IGvK3YtwU46cmHTxVhl6DwT6/zOAxb5vBMx5f/cbmDdwD9/P+yVt499XO&#10;xQvu/drSl6vTcw15okctyAhkaBFLT1gCGi0S641XLSpOcOY+FmbMeCUWdnMOhrUWNbNg7k4WvK+/&#10;fZ6E7jH1729g3BSCDhF2XynAf1f6CsSQRBCJPPqF51HnFvc+7z5ba7oXPkxhKOCsvszjadQjJQvK&#10;CstCg4a5qrHrhC+m2z8a6chk+5l3PHEeObekNjt1bs6MRXJ3ohPB6zMm6p7fmeBUd8j1OhxuqlRd&#10;SI25TuccFWz8jvbTb0ckXO4N6SDXeOX1jEyKusOurRdUMFh6uUOJuT1HuLLB9VIGVdowg0ZXIL9l&#10;onU0/Jx6/1gR/YzbXBhsYz145jZLOfnxRxPXJzSksALcZgE0qFijrtG4HERSDzCHdiNV5gQ1sG/C&#10;Ig3FeZrznRRe1YLEwm22Lms8Z7IqQbjm1SXqg5GmIBM9/37CctVGXUaeV/dRDveb2/SbvIuTRPLk&#10;o4/6mcbFaSKxGIA3vmfnSq/9tLFuLb5wCsOIQv3qtWAKiwtV/C+7t0tDU4uEBbInePrBeLyo+oXv&#10;QVy0uoFOhlb6fCh68yI/d6+YoqyWendnr3P68IydgOXuZ5XoASpD3KkLk5/ngo26hJOHIBF1LqgF&#10;BenGOufozOhO+PhGY5JkcKMLuGXvBWGJ4LGoehZCXJrQ8Ho6hURjAyLsNsnYiacoq6KBu7PXRj1N&#10;kyuh1QZXZpXo+djFjtXY1djb2PALLJYc7JvX4yNr71gv3pxlokOL73P4qst87Dc5Owv/f2xTglqE&#10;JWSlyuw8LEDM3XNvmdIUZTXURnf+/NnegjdIuPNjZgQJ2SfubSN0MkRbyPTyHGxezqLnjaxStXPx&#10;qrS/XQoflhEqc2Ea86nafe9AbrqwrFAD1SQIobeyTVbFTaWHJzEu1+SFsa4swIJ/uwD4osFW0qRj&#10;cXXuzkEQ0NERENRYOUjStJUFFVqtnbrIreet6OLkKHrJg5zRoasznLTuodUH1AtZmAmmgtAHTccC&#10;J0EP0wdt9g9RwfgZXHCvf7x/lXZwJnRv9jkmGYKglkA0Jh7nZ+GoctX25e70s974lH1egdYpr/Lv&#10;rqOb58Ci9+o27T1yPsclD7JHh67OpLwgG3NL0pIJywrGptzb+TFllhUSiydaKW5s54FJvFXWgVGn&#10;EaE5wesKJoBXuQjxN44enRGTBKhAvGGZ66SjKNSR6EUX+Kb9v5hZJ2cZ6Eb4cNNVWuZX3+Es4OLi&#10;FJaX2kYjF7CwqCTD+3SefiM7k8aQLcvACuMoVUxLaP+6oTEBvIaC0HYApoa4t3kMJylvbfUBCKB7&#10;Ox36Fdbai4se4it235teXFeI6YWP54q8umf9ygUOlDk6t16mIHRCk8nj2ix8w8KNbD7v6EyED+vl&#10;VVlovdCDu7Msgw+uDfP6Zuk6zoFpZPHAQhI9c0tEr8hkwgexwwsgqMWkYZTVfSp4Z9TORYngFJYf&#10;TAavZykaF7L4xnlHp8wG0xQzh/UK2d35VscLBFdk8PHEbyLLb2I4gjOyHiEmqpujZ2SyepzJLT5t&#10;HqvtvRvWt1yIoqLe1nA+vR9B6JhUZ2uZlaPT8hD7RSJJ0pmOtUMI2K3pQDAH0nhxxOmkr1RdcNGq&#10;ldMhup4cDou5yqVN4sfZdzAO6T7qD7S7aH+1vkdHDtva+7LqTTXTpSzaurNBuzhNNx/+dOpdGSoU&#10;GjebCjpW+sUqv3LzFw1qjOaWsowDE0rGaNCoLGLKMjrne3TOpa4zNOY6GZ6ZJkiBLQVkXSlD8/6n&#10;Hkdkd1w62CZReEPr9NY059yEQoo6ZDh59NFE8/diVD0bPBcqTyfdZifUPicHyjKVictdPLMo23tI&#10;+xYvk3ZMb+0nqVcx3RgffMeYG4I5IsCoXXZv8tL2ibg5hdUgv5RPEbue3FK4Ouk8nyM3JKY4zOKc&#10;c3P3ELpfMwevLXqY3nJvC/Th7oSQ1VmaILP+0NFzH3UDLD07NaxM9K6L6NUznfCNzW3bA8p8zSyI&#10;PKFdEJYa66qrnrzedD25daMwd6/BgrNtgWeCBLVUwPvIhYk5eLDo3GYl8G589tbbzzoTYBgT0XzI&#10;hBW9a25LqGBy4cOEdf0K7rIr9Hidj5n+hwkuk9WFVSGtnpzMVsxgKJ28CH5CatBbB0HHl/1heoju&#10;hHhzwumS5YZCYHmSAt7GQrXuo8mxQYVBRwzDSullEb3mTBjViYAWfUOZaFQYWXuy1p6wGtRGJFKj&#10;OwuX4bJhx5HzQS2NF5xtSVVgUR/uzozXP95vlQ4OQT5YgZ3vzSRwu2vCYJYDurlnpM1tRzvhs65N&#10;YydLGvRiihizFNFtglCHdXOWZ89HY44AEbcpeCAhNVs6GT24OUeQoLKwlmB095PZM7x0cI06P3RP&#10;sC4fxK963JinjN25xtMVeJvaXvXiNFl2zmp2Vh5PGZN5em1pLnzc23iVRWdRD6oQQktg2QtZ8kJY&#10;DajxrnaTWWtP3JwR/KAW0Oc4KAtqtbsTmVVi3qlOQBl4/dFHp5paf+gQYM6f24wDyw4Leutk3xob&#10;L5/ye7vI946NmBcrb1JaujpNjctAH0gkpzAFvTVObUFDGTbePmLtlRMGtfTp5swgYS1d248tz3TQ&#10;+VhfiGf91XaGcE6ffWMzvpI8TxMLx/FgaMDKM1fJyrss7ex0NBc+vtE8R6+MA+pZyQKzwmqQDuCq&#10;Kx2Lod495sCJtRchDGrp1c2ZUSOsfbo7fZz1d4YKSG2qRupYbde6PMe4sTzJxNIFbS2+ksLL/ubr&#10;MoVBaMDCWHVlwNozKpIGymGMOUiSdC0aIKxBB8ukaYAI3btcUAuYxXQPCCt1RkpdfyQy5/t0d4Zg&#10;rmSTsT9j2HWZB2N2xlzgNpVfWfpHGcvrihZjfB+eZjMbDyIEK/vKpElhehZCFKkxus3usQjs4kxS&#10;TP6eratpRnk1Q0ySfADLhDoCjSZih0Ets3BzZlStzM7MwN3pA+sPGX0qXZ9l449IDMKr2uAlBkXX&#10;tLD4XsM0hYNIXk5CAlqE6SkTm1kCywbWgdvMwaKHlFtr4uK0Y3XOesuv6hAFDXhhXHQWbs6MupXZ&#10;J3R34rpQLtiabQmuncTvgtsswGX+C9XU3Sl0RMsxPgIhtAVeyINbLqoFptlqBL0wS3dUCBq2KssG&#10;C7liRXO32S11Fl0yaN3oTgOeg/Gy/jdyVw4H58Jx0Vm4OTMgMnBDu80Czt3Z/j5CmLS6jWkI7pNW&#10;0HkdslesjBk/W6GN8GE6A0cbHUdvNxzfkAe3SvRreVXve8buqAxqEDG/ar/UxanMzS6TK0/ATDsE&#10;aZpcoXsx7tA2yE5DFlUuldYs3ZwZJG7VQjtJ+XKr36NsTDwZvuMcpcJ0NBM+O3kSGfWt22Pn4lUq&#10;1s59gRUZjstDXSbqx4tm2sj69JFbsQ5P9AodOG68jbrKoep9UtPrp/vypnvbOwhoIQEZiRjGqNhq&#10;qQD3sDDZf5Zuzow6d2dF0FIT6PfxPJk1WGu0JNAFZUyYKc2ET7+6rXTyht14eY4TU2cT2LEig8wp&#10;WS5qGtkUWXn6wuhq74CZbfQdGvkyS280pocIvf6pvuYeck7GwL03yeBG7n40GN+LTfavDTbpgUqB&#10;Idhq+/rbbe/lqH2j35+GyLvNlpSs0i+5XmdOvfCxtcdLYGyT+JEAYuFDJKbOKJviICwqJGyV4kOV&#10;u0/rorKBR8MUDfHuGDTwWDKGGvl7uUbeAStHJ8PN3sb0AuosXW6wSaTdZi+w6NmI1lzDrmsW2cXv&#10;fAtxRE0of2/UCLU/dtmQXBtHHSW0gRNQzHbVxJoWuqde+Kw1V1L5IXri5lw2qJGqjm4L5mF1BXrK&#10;1KhWW3wEnd+VZz2tYj0SvHTwFMcJRQ9WHjXYV1n0ZhS9iXOie15rRZBI3+bv9gD2y6IXRLTCeqoT&#10;fzceWDyvGY/vZdRZmhD2NlZfaEWiDLddZ8+V/cIzNsqUZpwR+qOZq9Okn7h3eYy6Lm7O5QKCEquA&#10;PmjEsHK22+wE17A272lrdaNt41IGjg1rCddEgvc4JngAEYEseI8+uonGzn3cO0446jsE9B0INq6D&#10;rqn2+01Ag+zdl4IYUMNcGSzipn8UrD10IGZ5D3MkTQJx1O12Ls+8mxJlqE2gS8wVDDFdl0QIi0Zs&#10;fYUxvOYeuwWokhXM9Ptq52Lp/BRhcUDDj5BsM0jeoRqfz5pfASIZ9TB9gMU+3Uet8Y79fqxhbUJ2&#10;HuoIu4VqG1M+Jlyqw8FpkxhcM3JHRq+ZLTxt7iPv5qwsPODdly26L5NFChJ0b2CN8T2ha/kU/4Mk&#10;SC+IcVu6B1+mt/be2LHWjdqyoIdnYvcF588dmaryZMdHZxYJO0lZ47Kl0926Z4/OQaJ1oeOG39cF&#10;PrFAktC6TQblTqfDC9PULWFyqoUPbO8hi3jR9WVSpNCRh7agoKLSwz3rOiz1DVwN6J2SQKBxQHLm&#10;69RQRMcl0Pg4C+YNahRhWU59bB8+D/S+9WjcBa7JrGPGrybHY+tO6QdkHew0EdNp6fp5zAK615x3&#10;kp7pBqYBGG3omcJboHGPa12zGTy3jp4X7e+TJE0PumrsR2Wto/uadSLgKg0Fm63DREXH9nCf6Bxu&#10;FX5T0jmg79ugqRmNHwtFyoXPLkNEvRRDolew9g44d5ywkHBDZQZYHb8fUnWhrNJyAMagZsmVOYDG&#10;hv59YpR6mCTpzJcTevaNt+nQy0VqzPWffbR/LWaxTArEBQu4us2p6KusUVk5xDJDbnMEhgnoPlS6&#10;3/Fb+g8dqYIIowzS9d+i8ofOVrTjKMyGcuHjKQt+9KYHEqgil5ywsCCxMP2Hije2jBxUAX/q3o5c&#10;YrEpDFRx4RoD2d/4f7L4kLZrtD8f7uWmiVsl2jxHT9/9yf9+7LfY9wlqGel/a73R8Scax8pEjo79&#10;hHrvn5JVBwvjcBaWXRloNNlicuAZhO5IIr/N11FB3LopfFY2PcV7vj6j72aWvX2mmcBEn2l4nv7x&#10;3DMFZClGLKNJcRaVL8iF8/HLegx3D7LztedK5abKfcnPUqn3m5ZPT/BmOnYslBMXPpuhhQo4VlrH&#10;orM+1KDsXDrjNgShd9DA0X/ZKz8B32XVIEb/S+MizAK2OJPBhksu4IvgIXe40uETVz7n2ukSitS5&#10;OpGbLt+rQa5OWflXEARBWFLy0xm27pxzE9YJTlEWM+UloEUQBEFYWsJ5fBts5fH4XoJ8nO7jDPOc&#10;rD0ZlBUEQRCWlrzwwYW5cxHRTBjg/TNFT6ieaSScIAiCIHRNWeaWsoFYET5BEARhqSmJ6sQ430vM&#10;3dmir4wnqpr0OlmFnaayEqZg687fVzr599yW5eUXv6rufOsnbksQBEEIiFt8nH/z2A6JXmj5yfje&#10;IqGT/5D+xXST8evoa1+l/wVBEIQSylydVvxMmDm8IISCIAiCsFSUCx+TcMYL+x5wrkZBEARBWFrK&#10;hW/r7hWlU6Qp8ubyHReLTxAEQVhqisKHwBZejkhnGc8zDmXtPUEQBGHZKQofxE3rLXrnrWeFldbL&#10;VmEXBEEQhOUh7uq0C8yOU5MZc5U+q1xsUZiS7979u2rrB19zWwLAPXnvB3/WbQmCIHRCUfi2926r&#10;7bvP6N148VmdfDDO4Sl0znf/+d9Sif4NehxfcZ8IW3u/xPfkaPIl94kgCB2DlU+wysRn39i8R+8b&#10;Ly687OSFz67Btx2M7YENpV6I8PXB9t6WSpKbbksAW3u/SP/+mt0YSLkThI6B4P3xW5vXeJ3FwWBf&#10;K30+TRNveGu1yQufMZ9ydhY7puchyal7AZaeUv+QOhp/wX4gqO/uvac03ROtxMUpCB3jrLsbJHhP&#10;E60/0FqtjZXnE7g6sWp1EluVWUSva7b2/iOlB/+A3v0V+4Ggtu/+TaUN7klsOSxBECYAYgfr7rO3&#10;3n7srLsrJHhr7UkZ5+rcunONx/Li3HcBL0IXbN95S5nkv6G7/5b7xGLSTbKsm693uL2HeZbjsVhg&#10;0lMF69zmXkXgzIZKzZ8oow/V4NiPpp6ewvv9nEQqpZdBRcJxDyfyDmz91jmlh/8tFcm/4T6xGH1G&#10;7b4riRMEoSXPzp7dIMvuXmOrzqirJx99tBbDLr7wbZDwPXVbIViu6LJ7L0zD1odfIasGghWJ4DQ/&#10;pkfywm0UsUtGjakTvq27l2h/f4c+JFHRR/izPAckLFdbCQuL3YsrtL93aIsErzAe7IC7XKPc1EcD&#10;V90To35EpfQLt5XHGBLvS/nOQ8egp0wNx5eNUT/FdmLT9o07DKZ0JRPUruzejO6R0eYN/K91euvk&#10;w4e5DgJ65mmS8PMcHSe2fzOMH1N746H22HbbqMOTP/yoMB3p2Vtvb6fKbOSuyT9eeBx//6DmGLX3&#10;DvjHK1ohJ0b3a5g+OPlvHsoi2C2g50v1VCFuoxlGXSbh23FbK40VvlFjVmrxifB1wXfu/BU1IEtP&#10;KYzttWfnYn41jTLhU+lxpY/cpq2/bj+sZUc9/XO/qB5uxgUGoIzoV1Q+TCz4qQISQEyHwVqPMXgK&#10;xxFYv/+x+6QFtO+dSyfdRudAiOAacpvdEuldf/bW5r7WOv88O4CE58nrjz464zYZBDdgnKcrl1d4&#10;DOxfmQGiwzvBKLPz+sf70ga1wD1jKlONLb61ET43xvfiNHVB37fvhV747t5fUIn+h/RuMtFrikm+&#10;Tj3z36V3TUUPbKuNP/rH7n2RrQ+pfLyEAFxpJ3qAvq+T27yPENwTfeQfTCZ6M+CIekIN7n006vRq&#10;774NoH08x36wP5UMCxaYVvpBF8fJGB1PhcnmlSJr8zlZ2QfTHq/sGNi/u3e43omP4fb/hCy+XfeR&#10;0BA8A+6MUCfLfSQ4xhZEzHoYc7ORy0ooZ2vvt+huTyd6TSy+GMaQJad/TMevXrIoVd9Rv3nx+25r&#10;DOdt1c1dJnEO6fzzrtrp70lxnz3CVkw62DZKvU+96EYBONxwK3MrSVII3SELTgMwPkPHOueO1Tjy&#10;jo51U2sWicbHynj29bfPG60qI/1wPfTvE52kaA9aHQMWtBkk7yN03n0UxRhzgE4AOge0/846AutM&#10;I+9Fqi7EXOKryNjVqV/do3cifH2xdQfr5Y3RyX9B/4ZjWv+dMun/7t4XCd2F1cJ3SPv6H9UXX3xf&#10;/eA7P+JPvvnhl9TPpD9HIgbrLva7P6Dn/Ffd+zFR4XNjeJgCM1q1g63BjVKRNOnl3DWE90Qlv04l&#10;Mj+NIVW/qnQaX1jXmD9Rv/m3f9ttzRRM+K1rwAGE6PWP96eqO03HamBh0bGmCkKD+KlEoS0oANGj&#10;BgMu2qncYYguLBNXJ9zX24q2UA+V2dtUZoM657F+wlcZ0QlE+LomPj43fVQnMOqfqT/VV9Vvvfsn&#10;7pMiyNBD/9oNjy/UX1bfv/iHbsuSEz4SOaOuK3XsoDQq1HakHtO7vFVUt4L/9l36jbfiP1jgqM4m&#10;Y3JdiBHA3CtqtK64zShwCYZjeW0pswxY9DAG1EHDWNZp6KKTIJRT1alh1kj4EttIJRw5VYpJP3Hv&#10;hEXHqN9Wuxd/sVL0gNGYL1eMIB2YX3DvAlyQijlG4nzpfuVUCPyNEyEE6ORN924l0ElaL2hGn2MX&#10;6ZRAECBsbjMKrCh2kU5DMiizxG510SjyvaB74jZH0LUdwtJzm0IfDIbVHciyaOEVJOFozljPP4es&#10;vL48pL/q3lSz++6PqTX7127Lg+fjBcDKM2R5XbrZfO7fIFbJGo9VLQNwx6XGVDbWJEYYF+wkFZRO&#10;hvVRjVMey2hz1r0dAcFNkrSb+V3DwTm+JwFaKXFvCjMjYdcTXGw+xv0/QlZeX0m0sWN/dcD92npS&#10;eqz3GBPV5QaCADeg24xC1hKW+ZoaEgaOMnWbUajqVg1ZVFJmjel0eLUrUTJJ8V4gmGVdwujnTPUz&#10;PFLz9xXCTWcY4IIxtoRghf+TP7LbN2kbc7AksmoVMeaP3Ltu4ekPyVpMj4EgwA3oNqNgHHBqF6Sj&#10;zh0IawoT091mOyLWGIS2q4nj5cIqLk5htljhQ/DAzsVNZY5epZrzP3HIC7YR0AL3lrBEtFnNIOLC&#10;judqrQeZfxAkhQAVbRDYUhmIsUo0cQMa001HgK2+mrE+TIFwb1thtCn8Tg/TSlFvRUxYYe1JRhZh&#10;xgRJql+iN2YbLDRgvDYfvQph54JAIDAKZYPFLnlKrw+oqVypcbwmOKuv2lVnKsLIW6I5qrYcEpfW&#10;QS70/dNhhGqX1h6IuTm10d0JqyA0xEZ1cm8d0Z36LBVPZwVwA4bKuk0N2kpF4wlTgvKCtRv1S4jd&#10;7aLYcRlaq1681jyhu5SpXJABiK5EFKTbjEIWZquxvnAtNoxbdhllGXNz8jUMhmLtCTPHWnwYj0Ej&#10;VpaSiicpCwJh5/Q5V6ZfVpzYYZK6OXaKGrm1mo/VxOqb1AUZA1GQ7m0co883tfogSloFKQu12YFb&#10;1W1NT3z8cBf3zW0KwsxIODwdY3k22W9J72v1ovGElsAjsL13j0TvRlzwEowJYwL+TvMpD6tFg8CT&#10;6efZORAFWWX1scg0ndpA3/NFyVl7nbogQzcnjtHZFAlBaEl+jM8Uk9kykwY8CKuDfoVML0FDivl9&#10;meB1kV0l4m1Qn5cv07RgkPWCZM3V0w1auiCrIKuvUpyaTm0ILVG6hsKSSdMQdXPaY4i1J8yFsfBt&#10;3TlHNamsonTSSxVqSKNr5s0fuDejoocsLh2mE8P6egWSr7g3S0FdFCRyJXZl9alkWOlabTKuiDRW&#10;sETdZmaJdTqnLk2TworfdIy1SI0lLCZW+Hjelb436nFTFzCPKcy9EaYk1sgn6s+7d4sFBz0FILKw&#10;c5emLq7flqovuXdLAaIgq1yQTEeZXGAxkeVU6S6ss/oKLsiOrT1AYh8eA6suSFIMYW44i+81Kuh6&#10;XBB1qHwkiLAIhQ7Rf+zejNH659y7BSPW8ekhm49WxXuSLF9EcV3gSVMXZBMajCtucHLiCGR5nvaT&#10;Rfdh7TmLMmfh6lTL2nrCXLHCxz13P4AFM9gDdPKOeyd0Qlq0loz6Nlnfcdfed+78AgeYzBo+Zmzs&#10;bRL3d3Q/PsV7oumevPeD/FJFGfO6JzU0CTzpbGpDk2jSyMR0UJjC0IO1FwlqebIuKwAIi4tzdd6l&#10;ClA38dh0NgFXIEySX/oH8EKx5vfoefy6+u6dX1bf3fsVtX33n6rtvd9Xg+RfKvVi9o287RRFBKkk&#10;SANChEntOo0vepkJFTwIYWIEo2JrEX5NHR387uiebN35+2pr7zfonjyd2z1pQAOrr3Z9vabUW33F&#10;lGkIOPGnMPRi7eGYxaCWeACdIMwQ5+pM0MvDWEFFT4zdnRLk0hXDV/8ztQK/57bGQPy0/hWVJP+E&#10;ns6v0we/RJ+GC9bOGM8NPuYciw/SlEHAEABjJ7Xvu0ntcUHC3znTC8aUA6txqP413ZPfd1tjtP5L&#10;o3uik39M9+jv0qeLXRaTYeUk846tvtbRpIWAE83jbp1ae3SMbf8YTlxlCoMwd5yrk3N1XlUG2SeC&#10;3r0/3LcmiYdnwg++8//Qv2SxLAGxtfUsG2z5QejsQrWY1O48BxErkcHf+VUURl4A1/wLt7XUwAUJ&#10;MXGbUahqdVafaq0+L5o0tPZA1/P2QCSoRaYwCAuBs/gykODY9e4zwcNw30j8xN3ZLUf/Cd3b33Yb&#10;iwuWJSoXvxh2QruqjG5EsoSia+3V8L+ne/I7bmupaRB4ggntNUMMzSBBQfLqSosNFpj7P2ftwVrE&#10;791mJ8SCWmQKg7Ao5IXPzsmyFcCPbxm9h7sT44FCJ2D8bPfiNznNlzI/dp/mMeYL+udfqVR9Rx1+&#10;JZwCgd+gsRu/vnj5E/q/IS7riv8qW22f123UZ+hdSeOVZXBJxxPasaRVzvLDe17U9qrL8lJsqO98&#10;6yd0T/4mtc7/ef63BQ5K7snCAOuGRKU68KTbCe11Vt/7ztrLWWKdrsDgiEyTkCkMDjyDZz9/9txn&#10;39iEu1+YA768WTCnTw0R7PKE/hobq9mhRqt+JWihPXzvzVeoT/4VatR/opIBNeqvHS5kCjCe3oKy&#10;AXEakIBXTGTn72LNxwmupXBP9E/IKvxDFsglAI2cMoPi/EQfPTxFolBprTXls7fefhpaWj6IqoSl&#10;6TZZkF7/eP+C2+wEuuYNumbk/h2Tqgt9R3PyvbZsqOHA3gNYtunwUB1Rh13d40nh8xsOzhmtPhg9&#10;Az08U9ch4Ps5HJyma8E1PVfJ8GCSa6ktiw3OZVUoCp8PcjMWM3Y8d3k9BUFoAPXsb2OMzW0WgFVI&#10;4tNJZ5IDZrjD2pDhcLPr9fD++K3Na4nWI0sWYvv6o4/gLegcbszTwTbdw3eoOTvtu3BjsDtYm/tk&#10;5T6Y1TqA43NU7xc6JSVi44nkjWhHxqjLbVet71L4eF/lZH+z/6MTYp/LiVSZE3Q9SIFJ50LXpdXz&#10;rjteTSgXPs7mwu4Kuz6fj0lPyarsgtAMaiROU4ODFS3K6cjqQ4Nk0sHjaGMZ0IcgxY6fGnP9Zx/t&#10;X3ObnQBXoUkGEIWR9doWun4EIKHT0ctKIrgXPJ6q9Fbp84iITeNra9lpYbHqSPg+e+ttPOOJ732O&#10;HjpfdQTBLR48RnP0OhWPyI0YZ3sQBKEaNCYQGbcZJQs8mRY6FsYVG2VGoe91P6fOLj80auQhLl1O&#10;YeCxsbc299VgsB9reHGf4b6l102s7k7bpZ0J+j3GO69QI/6sq6klAAIDq5c6AE9h+fr3owr87rNv&#10;bN4ou7YQM0hy46gzptKybgLKBp6VOlJdN/qgXPhGRCa2x3I3CoJQSu2q6eF6eFPQVGi6nrAOCqus&#10;23X9OhmjhphYUSgsaPscViUsFliwcJ3Binv90f4mbZ86+fFHGq7BMhGEAMI9DCuGraIpMWlyzwle&#10;433RcU+TUO5DiN1H9Zi6pCP9odPhZdxz17loJFwsdPR9jPfSszpJz+YknlVX5aMN1WN8YHsPGTiy&#10;ggZzlAqPOU9XcUbcnYLQnLrAE2qcr5589FEn1lHduCJDjU+XjQ4a74JLt4X7rAyIkTEJrqfgaUJD&#10;qpP0Mh2jUVtUNwYKcdTJEI3xxOdc+5x96P6oL9QJkwzutRFKQNZSq7FhFvWeglv4GZW42FnwlLmF&#10;6SzTloWuqLf4TAq3yU06+6vKHL1gtzX1kLoLwxaEdaBuuoHpNnl1/bhVR6tEZKTF3J9TN3TUoG5w&#10;gxoVPfWERA8i1bgDzgEhwyHmmEZBww3Li0V8Qkg4z7ALrwF0rNu+6FmrKJKzNoI2Oj71aD7g/AvC&#10;zc+IrG2M8S6K6IF64cOK2sjqsnuJeqIvIHhZDsZtG2ouCEITFjB5dWeJ59HjJ3HKzw+cchUGa0WQ&#10;pRe3Ikj0hpu4TvdRYziQApZWCXgOTvyaWW0BOCe48Nj9WgMdiyNRcT04J7qmU3AB0vuTVe5ZPNuu&#10;vAPT4j2nnPBZa5ye0QImJW8wxucRpizTafOwaUEQYPV1smp6E8gieOjeRoEVNWnjXqAY1HI4TYPH&#10;jSncm8F4XoZOh1cnEb0MWB8kHqXC4cRvqgnmsHKaWH6eiD/Jrgn/o6OEMUoqFFd5bMx9F9uNLPoZ&#10;Qc/pRvicIPoYY53mGfVJc+Gzq3AHA6/6NCcoFgShGfWrppeun9eaZFgbIt5V5phw6SNq8Key9tw0&#10;gOh9YGung/B3BMCwkJRAz+I0xkrd5kQ0sXoR+FQlELDsWEQ+/kgjeAfbiyIoiEKl5zTSALqfz+kB&#10;sWvTfbSQNBO+zKWJ1Fqchsozv21yYkEQGoAGq8rSAGXr57UG2T7qMNNPTSLr7LTf40fjN80UBlih&#10;1JiW3oO6HKhtgOXo3kZBoz6VVTwYVo4/4l4t6/qEz956G52TkTGEa8F4HixV99HC0tDiQ6opjPEd&#10;pwfEC9Z6BQH5O8XqE4Sm1CevLq6fNwmFqQUR4NJDA+Y2J4Ksxk6nMMAKxXm5zRxwHdK+Gwez1AHL&#10;kRrsGnFK+uvca+vCXDa4zOjxmpIj0VsSEW8mfKP8ii/iPUhZnV0QGuOsvurAkyldkM5qamTNTTOu&#10;SMc5QVZjruNLwj6xm5NXdaiYhqGN7nzSfV20Le7jFB2Ryg7AtAFA8wABWH6ZQccBkazLZLm2C27B&#10;8jScpf8ocnX6vSSJ7hSEFtRafVO62NpkgnFW30ReGx6L86wzZ5FNHLZea6U2GLdsTTJsEIAi07cA&#10;p1NTnD+Un7kTPQSxdGaFz4J2wrd1D27Na0q/ROZ1r1Ky+1MQhIagoYBIuM0okza2sMJIOHMCUnus&#10;CRfFDY8zjQXjrMdoFCegRhZRj503sGyB17g7uxgLjWKGCxGk0gR6PqeDOYdZNOpSiR5oJ3zqc7vi&#10;dmGpIhnnE4S29GX1OSts9Dvuleu0dE4YoO+3XhQ3XGyW9z+YwiKzUyLKO9Ha9NfA1qyWj/Oa5Fms&#10;CmzpIaVaXvRaJQ9YJFq6OpG4Oo1nPdDJbVmkVhCaQ41G7arpba0+WE0FK0ypW7BqaucQmmCebg2R&#10;xWZ3cRy32ZoGwTi9NbJkqVbOeWQ6znTDHGmWpWWeIJAlsPSytG5LKXqgpcVHYJyP05fRe7oDOdqs&#10;AyYIAkSpOjTfcGBFuRUUQo1zwQrL5g7WzSFsYWHCOqTvj4SAjoMpDNOFsdckXe41RVcDS9Vo86Z7&#10;u5p8kbe2URZ4HqNdE3D0N9fBWVrRA+2FD+N8WtsoTqq1ecTlKQhtwJynKquPG5x00LhOhWN1vhWG&#10;/2m7eg5hQwszzMuJsPxpG0NfsKOQuLp3ncP3pn7/zTsgSwjWAMQKGJiUjpUqjM2RWih7oUdhGZnA&#10;4rvwXO1c3KSrpx5SQflQeruZfCsIa0Kd1Udi1kiM3JjbyGpyVlhO6OrGFZsEcTh3aq6e62Fa6Uat&#10;o6ml2TPVwm1WW/hQdng5JaUxRly6mj06KCSOU6VzmzfthS/DaGQ8iPQekcZMklcLQmOS4f06q6/J&#10;dINI2jAe23ObjLP6Sl2S7liVE9oLUxgQbTltCrEvaqw90HsEpKnZfxjUt77AzT3pFJhFYHLhQ6AL&#10;Vm2wa/Tl0em+iJ8gNIPFqSaqkKy+yuwh1torpA2LClyd1VdnYVKjl0tYQUI6/aRyPRBRmTPsBsca&#10;jVi4N1UXqjpjjFa3MdbrtpaKyYUvA25PYy7QO08AqWekzT0eDxQEoZbaqQ01Vl+JtRdtuPA5rDS3&#10;WaDqWE3cqb3RtzjqujG+OotwuUFka+YhQBYWrAyRrQpRxjTLN82T6YUP7F66zwKY95FvKP3qsYif&#10;INRT54IEZZYY5lg1tfYyaqc2lExoL0w5mDIv54iaZM6M516dC7rGAlp2Is8AC/3WdZIgfm5zaehG&#10;+IB1bYbKL+InCA0hq696pQAdX7LIDMJ1MusTOTeIJsWE9lx9hlsLYztuk6Fz7irXZBPx7LcdqZlO&#10;Qay0xUcUrg+dGszZQ2fKfVQA5fKztzaXSvy6Ez6e3M5LFoWQ+L3cF/EThGoaWX06b/WViFGjCMva&#10;aNJgakM4hYHOdaq8nAG1omK0OevezgVt9Kfu7VqBThRSk7nNKPA4LJP4dSd8gJcuivUiqScl4icI&#10;tdSJlrPEvDG2vLXXSozqokm9Ce30f3EKQ4crC7Do1wVTVOTx7AJYLu5tnHTYlcgvHVymhg3E7xub&#10;S7E+a7fCB0zZIL0TP0EQSkEDUycAJrXrw7EoBfPu2syng9jURpNmVl862CZhGHVc+RynycsZY45r&#10;02UCXwZcfV2s+r7M8PUbVbdw75VlmObQvfDZxWpLekYkftt3H7sNQRAi1Lkgs4VqYe3lxcgctG2c&#10;66JJM2E1SnWalzOGNtX5MnGtPTaq1d6oJV0wtmtOPvroZp07ngrw7dhY9CLRvfBxZpdLZ6hbeoq2&#10;4m5PET9BKKfGBQnI6rtNopQTARKO1tlT2MVYM6EdYzf0fy7wY+q8nDGarIvX1zhfOqh0oy7jgrF9&#10;8frH+5frpjmQstxDtLHbWjh6sPgcu+8dVro9t/fE7SkIEZq4IGH1Ba7H55O6HuvHFfNja24csXo8&#10;bgLqRJjpaV28KkHtxa27mDSOwaib5gCwosOzBZ3g3p/wIZBFJ1W9s3MifkIlKEPZa82odUEGkGAU&#10;0pM1hX5XO67o06f1U3fdfbg7EbhDyldqnWDO46T3dlXB/UCkJ3e4SsCzchPcF0786Jn2BAvfK7g0&#10;MWiMpYwekM4eUK25TYf1b8SBm/wurAMsYi/o+R9/wm5xW07KUmShnNgGib0HmiqZea5239tR3/zw&#10;S+r4F19T3/vb/wv/fQXBkjCIrHSb1ejhKWqMJrbCWEwaLCuGho4aPByrNyFAAuRwioYPzuH1Rx+d&#10;dJtTgxUJkJzZbeZAh4Cu98yk18tBM2bw1G0W0bzvmUSLWoEfPHObRSY4FxY1M6gcuppFmWlLf8KX&#10;sXVng92eGdzQIbrTFz/zRJljm9wQCqvN1p1rdhV/7gxlLrYd6h5+2b1vwn3qoV/nuaMZKGfqOImi&#10;K0OZlbjEZapJowLgenz9432kDZwYNIq8DE1NSH9qzPWffbR/zW32Qq1YAKMuYxK+25qY2utO1QWk&#10;73Jbral9hsPh5qyiRWvv64TnwmN5g+rsLdN2ILqmP1dnhi96AA0R5/b0896RCHKGF0lsvfLoJIsO&#10;PEdid8+92ogeOG89Bw4ES+nkKXeotvdu80u/sn/PBHAJQe8bDYbbLKUL1yM3SDXjiiBJ0olFoCl0&#10;Lod1c8Y4crADF5pbaSIqetShuDmN6C0gvdQFN83hstuMgnu8SKnN+he+GBz4Ys64rYwNqsH71HNf&#10;2EggoRPGjYxxr9ZQpymzFtnSy/bJXgS4BvGCS/WKE8OnLI4sinef0f/36HfWhQhhtPvIsyCCWZ9d&#10;RR121TjXja+5oJaZuOXQmNYFulBDOtWacJzjNJiUn4FrbTvOGmU4iIrqiGQwu85+j+fCKfDonrnN&#10;KCR+p7HArducK/27OqtA46OT4rgCLEIkvhZWC3Zzv3JjDLD4o+ub3aQWzblAB/R9XnXAH+eivx+9&#10;PhofZD63naay9dIgrqUlPTsP/p96ruknVCbfpO1zyiTO6hhiv7BQsRwPNR4aS3LNbFyaGounZVZJ&#10;167HyvG1Kd1+k1A3zknC/wRBFm1daLAWIZyx+zrpPmNUjR8CTAt4/dH+TMpS3+dS6zZ2uPt7eVad&#10;qBjzsfgyEKQQm+sH99fW3crFMIVlhV3cGN87QwKGAAW/V49VPq6yR4BfvObjZfruVfpdVkmoXLyw&#10;Aqdf3bBjeMMpGqhMLPn/8278kRp+2tbmsX0l+/ZzWJT8vXPUaet1nCtHiQuSGpDaVRjaoo2Orq2H&#10;Y80jpJ/njGGduBJgRVBj+7SN2xOWHtxuUdGDpdeB6EEEnr319pUqoQGcjKBm4d9paXMu06ccM/Wu&#10;ecwJNYPHOBbOzX08U+Zr8YGx1YdKFbo5b3JDKKw27GqEqJAoHn7lh+rUv/0etbRfVer/+w/U7uUX&#10;7lv0PTcGnAW1sMX34jSJ5AF1lEi0qMMUhUw+tvo6Lu5GnyEziMosiTLOoSe4cYhE46GRnjaoJUbM&#10;wpxFUEsVLA66ejFeFq1U75ZZpSx4yeAGN7wBEHb6/a1prpGDPJLBaaPNm5hvSMdp3Khzx0KbA/r/&#10;E2wnSh+qZPhkEquIy0s62KbzeINuCjprp9ucC8C9pP+wbuNPsd5iWUcAz8Ueh6eDbLQ9DnDXjtVC&#10;Ko/VJQsgfGi8Xm5zgmuMweTdWkCmO6wb3937NllxL5R++Ts54YuBMeFMdOAl0HqGSXI9d61JN/sU&#10;v6jLr6eIQPTE6Vh5K2SGYfdloEE3JsG5lbo+M6gRPaTG9Am14PR8+BmVNspw8ekkvTrN9fG5keU5&#10;ScNfBgRhkmkbnC4sUVONf/qQCO7A8nabI+iaG0Udt6HsWF0zf+EL4XRm/lQHINMdhBI4GIoatmxM&#10;GJYfY2wDZJMo1DaU00MiCPdtGMXcEWEjQ43iE2oUwwCxTmCLwbMw0fvvw7KcFNwLJOoOM8q0ga0M&#10;alemFbwMJ3y58S17jDhNBBLiPckUgFD43Hk03ceJ8NzKrP1CORlfb+fH6prFEz4OgAjn+TGHZE5f&#10;yM3dEoQ6Mo+C1m/QVr/jxphkv/teb5XWd0H23UDk3J1zCGppCrvalHmniQhyw6zJusM4ZjJEhGor&#10;QamDhcBGGLPQtNm/+y3I/T+pKNP+svOwU1UmwJ0TXqXX4p33xMcBTY7VJYsnfIDFD/OwjOs9WVeF&#10;fY/Jy+kDamA6HdQXVgAeAxwis8uh2rp9XJmf+Vvq0z93V238vz9HrTeiMgM3KIr/RPMpYhxQx+xq&#10;nx0zahxOu2TKz/touH1meawuceNsTrCHh+qIFSG8luUahP5ZTOGLYcUQrp5MADEXkBoamfaw1liL&#10;zvX2DfXok33qGJ1i8du++0+VGd5S+sh/Sn+MWHuV8xzKybTS/tRmoJFyKAhLw3ynMzSFo/7QuLlx&#10;G8sG9eDvqe29GQYzCAsFxvfgFh9lgCHRg0cg6xztXPrPlHp1yJHBmBtqVwvxptBUiV5gCWIzahzm&#10;yqQgCEvAcll86kU2zyqz+hwcvXVdet1rQGbhaX2Wnvl/QiX4z7i/gENljrqADyTCpu0s2IQ7TwP6&#10;7Wu0TX+zIuloYPnlrDwEsiCjCokeyqNJL4vrXRCWh+URPp9xouMYaOhICGUccCVhK88TLeMUSXNR&#10;tvM+x9/Z4QnwozFjTEzHFATgpiG0hqM3Mcl+x4mwnYojCMLSsJzCBxDIoA1CdgPrr4AEwywjmajY&#10;NGEkNukteoYHzrVdFZ0JEYK1l0X52cQIGPdDpHDpJHdQZ/lB9I7RfsDnGxJhLAjLyfIKX0bjScvs&#10;Dt2V3vkSwBYbnmlhSgueXbnoWd2CxV/sDCHLCoTK7pvEL7P4UAUyP2YTnMUHQe1pzp4gCP2y/MIH&#10;bHZ9pD7DkjdZo4eEww+DzzJsImRpuBYH645047eGrLUWrsjMUGNBOkaWPY8BbtEz/kSpwX2lUtrn&#10;MRIqJLYOha8hY2NQ0ugJwpKzGsIXgkbUz/JSPiYIN6h1oQn9Yd2W5zj4CMIDceMxMsy7gyjRtubl&#10;YcIOShvyghSWgQzrIncrPpgnVAWsVel7Ofk9KylvMqO/w+JLNsXNKQjLy2oKXwxu8LB4acF9RsAN&#10;irlYMg7YGbDCx5YV5rqR9ZVQB4Mnkr9BHY6fWrELLS8EnzS2xjK3Ju3/6AVr0f3ga+pPX/uR+q13&#10;/4S/8c0Pv6T+7b/7Qn31R19RP/jOj/izzLpEpwcL2PqilxH7zHoRrpMV+VyETxCWl/URvozqMcFD&#10;atiwmvWOuEErYAvucxIcWGs8j41ELglXUR8HmPjrK/JveToBoiwDC49Eb+fSSRJNuK0j01YCWISO&#10;2zHbsjyu23t36ItfU1/ob6rvX/xD9+mY5kFSOJ6dGC8IwlKzfsIHbONLAsgJjEEWAehjxwjxP1yh&#10;/JuX1j227q7R6ukkETggxCZwtr/FfY/dczsPLxOxUSeFA5N+SO9/uWCJ1c2hO7t/RP3FP/qa+v6l&#10;/819Yp9/zhVO2/oVxC92TmN2Lq5nfRGEFUMqcoa1MhAIU9L4ZS44Z5Vk8IK55r5t1DFmNbS5IpcN&#10;O/ZmJ3yzyMOiG9qVDsLEy9ZtjETi9L0SWKCcCxlCZ45eHQsadzyQjABWnwcEUpGQeYkI7Hlh6aFr&#10;zjqDte4/o/u0b/pNicUXwi5YOm641FXlen4MMsC4qQyCICwzInw+tkGGGw4CWL6UTebyGlk+WQPP&#10;IfiZGED88EKDTA16+un4swF9NgOBzK4HQsFWFtySfH5kzepb1lV5jKxXXtGcxETTeUHgwfEndpUM&#10;tZETo1D0rMDhH94ckZof0+d/o/Iat+8+G+2nCH4Hq3uXvzM6PoQQ47TsYqVzp/NsLHps2dmJ7DbP&#10;q3WT8n3iSNAq4bOT4QVBWHpE+MrILI3odAgSOqXpZcgiKm242+AEcZRJPsO+RyDICIgT/uNldnBs&#10;OreRoJ0gIaLGHYLgxt6anF+ZC88GqGB9xGwfO9FrjgaCsHuTxLVivHR7D8LqW2/ACp4F13Y6Z2FP&#10;Q9FF6+Z0GurklNwnm9+zncAKgrDQiPA1wY41vUnvbEPcRExmTSY+SOFl03c1Jxsns5aPTcHlW0eT&#10;E4zZ3T6eW1E9zMKSBauEAoNzmVZ0iiLeBJmzJwgriAjfJMAajEYlekStoIXFNvAsROYcr3Y/uejt&#10;kIA9tAKTHOTC/r+79227Pt6Pv81Cu713j777CX33OYnSOyTaD0bux66w465wXyP1WYvrgftaVv0X&#10;hFVEhG9aCtMjOAgGjeVYFOtEsPrvLtEyB98EwSB18NjjBbKi6Hw476V3ngDuyGOnuHHPrD38xroD&#10;IVi4hrbid0DnOw4c8a217975ZZUkf4+u90tq9+Jf5M/6xgbEYB3HNoznBQqCsHIsx3p8iwwsFHMU&#10;Y1AIqb/PQRNGk9i48SOIWh3loofFdskiImAhId+kHQNzcCCKPeZovMqDAzjeO1Sv/vRIcJ4OWGUc&#10;/EJgvcNjGI9DQMlltgCR3JvJAl543A5r2+F4GIfDi/bL13yG94/fsog6fPH4zff+B5UO/xG9+wP1&#10;re991X7YM7A4Wfwbg/skoicIK4xYfH3CwRsceIJGNAzigDDRn9wjYKuPBYaETUPwHlohChpgO33i&#10;BFllb5LIWGHLYMHBNASQbqjDP/87auPHv0L9m7+nXn1xRt351k/4T9a6o/NJDnOuSIyDYX+ZlTYO&#10;PkFEpT0nf6rBsmBd00hTVm29ckehY1erIAgLhwjfrAhdlUX3ZrNw+cyaamqRbO39khqaH+YmcJeB&#10;uWyjZM7evDaTbrIluEyMonKxrFEsTZ1zZ44nrksgiyCsCSJ8s4bFJXMdarLcENShby1E7kcOBEmR&#10;TNpGddpJ5mcbCfIiMDpnzgEaEzuCp6JgXuV1FvPMKpdAFkFYG0T4hNXAZmSBa7Y80taOUdrUaT6Z&#10;i1cQhLVAhE9YfmDpcZaZMivPhyy+nUsIEhIEYU2RqE5hBUDKtUaiRxZfImnHBGHNEeETVoCBDfjJ&#10;QLRsGbKOniCsPSJ8wgqQnmNrLgNTRKLap0/weJ4gCGuNjPEJywvPz+MVMRq4ORmZsiAIglh8wpJi&#10;J6XXBLR4VqBNmI2VFgRBWHNE+ITlAnMNv/nhl+yahn76thxIu7apTEKvFIvHIk2bnZgvCMLaI65O&#10;YbkJlzbyV1XIUq8B/70gCGuNWHzC8sKZWkLg+nT5Sn2hE9ETBMEhwicsMS9g6XnWXgavHiEIghBF&#10;hE9YHjILb3vvttq6c83m5PThYJZDpVVqtwVBEIqI8AlLxIvzbqkkrHTxgeL1BH30fbVz8RQnoBYE&#10;QShBgluE5WG8PmA5WAgXi/YKgiCUIBafsDxA1OyiuOWwJSgIglCOCJ+wPGDpIKw6b12ZZXP4lm+F&#10;eEEQZoq4OoXlZHsPK6eftxsZ3hw+QRCEEsTiE5aVQNxE9ARBaIZYfMLyMrL6RPQEQRCEdWHr7vl4&#10;BhdBEARBEARBEARBEARBEARBEARBEARBEARBEARBEARBEARBEARBEARBEARBEARBEARBEARBEARB&#10;EARBEARBEARBEARBEARBEARBEIR1RNbjE+YDLyX08pxS5rTSyRvKpJ9ScXyidi/dd98oMvqN2lBa&#10;v0H/n7C/Uztq971DfEXoga0PTyuVbrR6VsJqYuvgNpWF51TndtynS4cInzBbUHH0qw+o4lDl0bF1&#10;9A6V0RfU7rtP3LarbC+o0dU36DfUCEe5r3YuXnDvhS6A4GmzVfGs6E/pJjWAB25LWEWyDqfWKAvU&#10;8eSycED1bdN+YfmYnfBt3bE9daW9VbKp18CElcrQ9vH7lStqj3oeINtPjAH1TL1GdFqyRhgNsLU6&#10;0BDTdSkcgxptQ71hY98vqhUyLsjv0LlmQoJrcFBvnq+lY2uKG9J03z3vA7pXt/j4OiEh9KHnuXPp&#10;JL/FuepXt+kdVlp/roy6zv/b33jnzPwLOufH7r1YgdOwdWfbdTTGz4rLi3J1zsMcPTnR6verUJdm&#10;zajdQxs5A6t7e4/KQLTjs9QdzdkJH99AdcVu1MEN3OVat5d+hUYubPw8IIgaD+iy+2A6IN4Fq4OP&#10;ERaKjJ3Ojt0FfP4sGOiEePA1oOEqu5f3SVAeUOMzuWsjJ3p4vsdOjRpLbmQTiNsYWBLq+BN6xig3&#10;WWObv5/be7Q/71qMSen5JG6LtvWZTjs964It5/dKnhXKEO77mEmsvmWvS/Mg1wl0mJTayR5djrG6&#10;aVlq4Rs3En2zc/EqvTQ/qHKogaXGCr39up4MKuLOxVO8T6Vu2g8zUFnpOKiwXVQWFLjtvXu2wqOi&#10;Yv/mKvd0ca58XQaFICiAZlxA50nu/EdCQb349Drfb3uf7L006Sm+NvSyx5znwo99bN2p6GhUoFOq&#10;PFmjpska8ywEW3H9e0fHJtFTL3D/xhaG0WQhepijuOfj8/RFD2gTWJJCLdy4ZqIHCs8KAufXN/es&#10;GmLL4u2lrUtzhce38/cB9RL3tC9QN+Nt9rhMLCGzE74M28gFQuUw6dWJeugQ1VxDjcpKx/Er7FS8&#10;gKXqChxX1AskzDfzDQIJNUQWQsI9V0CNR5+Fsgncs2bL2D9/NDR0De9d4/udb9gO+doghMXnRAKo&#10;H/M+27B1l47t9eyNeejejeF7h/NiMaZzo3PS+n33V4LOOywb+A6+y42k+b/thz5mMpFea1DWPasr&#10;/qzoOQXPqjFcl1xnBmWRPTvLUZfmT0l5ftHzfTm+ckFMsxc+YNJP3DsPQw3wFH58k+66d/Q+Ulkn&#10;xbpkxg0wxjqq3DponG2P1YExjDlhx2mo9+5VGDRYYUNTBjdw1LjloAYIvXUWs4bkBAzwuE0RPi8n&#10;xqFY2nHHIviuFc1/5j4ZY8wD905oik623DtHg2fVlGhdqvDsFOrS52vekUki7c6U7WYTWnVsloP5&#10;CF8uwCUj9lkb/IYx6yV2gE6oono9YLYuasi5g3K/nR08pjYKTshAY1V//j5o3OCCDoGgcph7DbaX&#10;nrcQG1XUUdBNRnUDa8/TXRs/f7r/x+OeBSGOfZ55cemyUS3UpUG9JWHrknuuw/nUpUWBOwKZ25HL&#10;OIKOvI6B0JQ5CV8f5MSuyx5QvgFu2hAgGMQy+14qxGYcPZlxqMzRwHpriDmKyla8bm1gTdZQsHib&#10;3T+dnHXvLCb9qXtXDiw/HiPiMUuybFevp9ovw+BZddiBtAT7f61pXcq8OWtu8RHouKKM2/FQBBV1&#10;2datDSskfINxJe2qMNhAjnxla2LlAPRUOTLxWDsLqwt4nlxgaaLxmFQI7O9ivfMNDlSoxHdXtiIY&#10;R2zhERDBm4ywszG1F8YjVpeaui5HdWn1xpqE+TAn4cMclK4ZukraZS/1eHFfPKG3Iaiws26EOfAE&#10;824KTCfApdaiOe8atThav+neORo8n+j+Orc+hCJBvey9LgVjvxXMoy4JK8sKWXw9wBWtUPmvNLb6&#10;5gMJXziu2MEAuG10IvvAsXTzQJdGVsSgh46R0ID+7nu8Lm0veF0SVhQRvnqKjT3GzxaxwvLYXhiV&#10;B3R5FGobChGeDq2q5stN0JjGghg6dLsJJYSemM7v+fLUJWGlmZPwhRbJAsMpskLo/LV5rGw2mgXC&#10;JXAOiU4fmYSyMRa6H+VzrCZ51jFXZ/P94Fy27lyzbt8JsL9vNv4Ug39Pjfk0+5iEac+76Cnotp72&#10;XZfwvLEfm9GnCN8fek1Ldp+7EuysvLQF14ty3pYu7sGSM58k1Vt3r9hQ+xzTJT1FQdTJU6pd4zyP&#10;XRGmxsphMNcIc/tmH8QSEr+vdIodpjXavvus2EASYdoqrlwvbMaXHHB3aWSDCKM0D/j3aAC0wTUE&#10;9xvzySKWq01eYOF5Ygnyj9rcgrBQ7TSHavhcX25TbYC1TMKRuz5YKXjGD3nuWhn2enH/6fiFgB5k&#10;JKJzaTHnrSn2msnixvSP3HnjXiH8/ZPaZz869zBnKoPf5i0/m75uMi9CH3VpdA+y/dJ+di6dcc/V&#10;zR3k3JbZc0GwDOb6tsvnirml1rtRLCO2rDU771xZaVneYuUMUZ514B7h/uSP6Y6FxCE192F7z7h3&#10;GUudQk6Erwl236iwFb1pVFrq0dalWusTG2FZDGyxmWa6Oa/tPbrHkfvgiyvfL0571aYX6yp5xUoA&#10;MZBiDcfhBik4XhPhs40m7pu7JhZYCFTkPpbkpMztg4Udv0dDgn2OG/mmQtwENIAcvevnv+Vzh0iF&#10;wkINPTL1RIJDCtffCGT2GXc42sDn/RJTbSrKRsO6xJ0kToUX7IueASfVZrd/xXXx95DBqFrE7b3G&#10;PcqyH2VlJP988TkEt4p25e0UnZsVJNshpOsJ60dNe2d/h3JC585lE2WgeE/q2ogVE74ViursERQ+&#10;cxTpk1BAS0DjS409xId7ZXOh5Lgo8J1R0jMMxApZU3hMMDw2b6OCQejGL6N36fs/5QYrfgw0TsFv&#10;kIWGng336GMNacUYFZ7RKGckGgI6L1R+NFyj+YCYHOyff+QYcDWNO0WYUIzfb7p9bLJYZsAqaZPx&#10;pgxuzF6iA+JED+fOOW6zY6ND6zfm1NjS922vv4idJ4d7GsDXnr/neJk0nzO1DRBfc4zuSRd1CWsE&#10;Rp87CRVbgChH7rxjx+Pv7dN9KYpOBgsV32s8N6wY4ZcRer5Iq5ZB54J8tjEalzcfP2iMx73z6eTq&#10;gNuX5/Pyud8f5eTlzmJQx7SCGK8Nc7L4uLFAwfRZXIsvw/b8YKmWVxSGKhkqd6yH3SdlbqROXZ0l&#10;q2xkqdBCCudE96a+VxxbrWHc+40Ru/aycwK2gXINCzdCZ6L7tz1mu9QRGia/V8yuL04JR1Q885yV&#10;PGX5tGUwvypJeF6Av4cGu4V1ULTm+8vA31VdKls9IHpP/OflU/L8c/cQ3ylZMSasE7Fjd1Le2FpE&#10;Ofc5ZDELCdtYCLTvao/dizKPBigOcYjF1xqdfNm9Wy5Q+fCwbdqg8kaYe6xw58ycEqFt0UucGKrM&#10;vRKZB+ZjLcWAknOyVte4N81utRJR5TRR3KunBujYuFHgRtHrJfM+Sjs6nrVBzwKN26RYl5snTiQM&#10;scYY5wLhz0HHtu7w+TOuS+jsTl6XuENXeM5ItB65J/RZzkLLoPtS7Ii7e53VHX0Q3ScojFcH6fas&#10;RTldeQNWlCrulYPF078elJFwfDnYNxOznleTeU1nmEFD3COobOwyCBsWHypEk0RcTUdJpejUtVyy&#10;r3lPN0jqGwQQChY3mjXZddBowPLxhY2tFb9DQY0dGrjc6+4VJzTjRo9J4y7HOkLBBpWJuKNRuDg3&#10;36qbL2jMp69LwbOv6IRZAYg872DZo9i9jj/fG9bV7uFPKeLylotnoHOdoLyNaVDOR+UL38WQQNFq&#10;L++krQXzEr7YTZ+yMmaTnmfYAMONhnXE7JhVkcKqBD1Tls9SJ0H2lKkoET7qVS4FWL3aFyxNveGW&#10;jQAas7ChRA8bLrfcixu8mCuvmUiHaB2bo1l+3+11xXr2+XNfBLguwdIpKUdd1iVzNCKyVCb4uTqK&#10;99pGKBefb2zczbuGsLzRs+9UdCIin91LdCg4Z22JdbnGzEv4IkxrlWQJdit6e32AQmzHQSK9OFQm&#10;6hXOjkgjB8xkFkac2HOiyrwklauQQs1vpJqCHJNBY4ZeNb9S6wqPvvB3apDKXGb1RFxRteW9eH1a&#10;v+HeLRZs6fD4b+T+dFiXWHhi9y2XOzR/r2GRNnrG6SYJ63jsq5PyNgEF12aAL/IjZtx2zpH5CF/U&#10;MkHBjj2MpmQN0Zxcbnagt1hhtQ4S//YIjwHECi/ubVfurcJyQWDShnwe5MtYmZVcSbiKATVmEDN+&#10;vecWQY698PeaBqkMWzdiz7C6wxG/vo7KQk/YjmSxE9dtXYrct1zGoOAeHXPPr+4ZUx3MW3RBeTOf&#10;unfzAQEyHPjCkapry5wsvjL3zBQrCY97sd30qNDQtA1C8Ht6Izq1thqgS9yukcH7tvD9yFk6lvES&#10;TMtA/plO5AYOO1ezfsY+tXlNIw38jFemR7lpXZd0xB3Z5X3WsQ6D/SzaAZ94QemgvBUswP7htozE&#10;bvvuYyrv+7YtiNTjNWJOwlc2HjTN2IOrFF2l58LkYM4j2MJSio+pVPfIuyY6fgGCMamJGMb2gR5w&#10;iYt1XejSoi6h1D1XtzhrrIGLNvr9gQnUdj5Zc6xlHJ5nl+cd3Be6t5m7PnqvJ414LAzhdCw4VXNV&#10;ybrj4Buy7mzHF2X0PrWRm+yyLTDvALXZMSfhKwlNr052XA5HYKFgcmHtphFmFxEajdZiHIh6RfBB&#10;H1jxLRlvvFMzZ6qGQgJsut9IxbWwRCtyaBGfb22NxELBdeJH7vVFpOGv67lHxs47y93aGDrvicpf&#10;cL2d1qWgoxKmwwuONWnbVDzn6mW8usJmx8I8vSz45lCZBMkNLtiO6rIEo/XDfISvunFu784YRWBh&#10;rk3DIItv3/05Khx/XW3dPu4+iYMC366g5hsaY8obGeuCOKe+9b2vuk+6ga2+SMGext1pAwvy94Hz&#10;Kk44ZjUvYmNenPaqAZkLLG59oUGrL7tTNXqRXKU292I5cVdudTh9XyAKMupGLCVfl6vqUhvsOYRl&#10;OVvlPSMo19Q2lWVl8Qmvz+YEzYOI0Ca0u1djUMZsCr/x7zldnl9X13vprzlZfITR8bRHxRye1XBj&#10;AzcnrI8GqZTO7h9RW3v/Uh3R/ysd63eV/pnfV9/e+0vurx5ZT40KT9OCyoTBHyU9q627l5R6+X/R&#10;vvfVkdeequ/e/S/dX6YHDXPUlUGVvUnlDUEFLPZ4b1InY9bzFCuIufyikcKxDhdSTVW74lDO4DKy&#10;87sIXdxPbforsiy1flz5nSqi5bvWhV0sj7OOwB11NlCXeAJ+U4KORGMrpaZzgSkGOXY4aMUn3pac&#10;Z9dhGVxP6PowljZiEBtzhwuyuh6OyluDzlQBeKk80WMGTe/dWjA/4bO9j0ihaNAIZYzMeXrINqt7&#10;vZvzjR//EjXiv+C2wIY6on7DvffIubOaLf/BhTQ3FgBxKJ7Tez/4s/Tvb9C5f4m3tT6iEv1r7V1u&#10;FaBxs/OiYpZJc8HKKnO+Iu2QVTmpi7OBxRNWWjBJ4FNkP3xfopOlqTGiBgtlyu9p4/3YbUSC4cqF&#10;vf6igKCTxDkmMcGZet78eyoXvA+Mc8H9Wra8Uw1WsIIUbHSNZUJqRdq73+gcVk0U74vj/jk3K3/2&#10;mvyyEq9LUfiexMsZl2ffSiYxjY2L23sds4yv2HJC15CJEgfv0L22on6eM7Nk2HYuljaPRJT3Q+Wk&#10;qrwdn0SwiuWykDQh3GYa1M0RE9THxWF+wgc4bDnai3ONUFmFpoJmMyZQ74sbNypYucpVTpL8vHs3&#10;xpivu3djQncs3IRVgmx7834vDhnx4+Jw9Mhfo+9a0ctRCJOfDlQ6JKYN73F2LXVuN9vrxDU7q8I1&#10;nJi6Ye9PNbZCB8dAo+RV9BjRyLe64ILI38vmq3H+zli5o32gTOlXz+j+POUXBwY4LwSuPbtutqrT&#10;slyFNn8kcsdiXxxJF9nHJHCZKjxPEtqg02TdXXnrio9dIh62LATPqqMoSnu948bYlr9yi8fWJd+y&#10;Kq9LZbD1HZQzbFtxcteF8pyUl2UriBERQTmha8AxsGoBcmvauo96UrQeeSWLsvKGctKgvIFofYpN&#10;L4ocyw7Z2PaU63UkIQB/hwSchdzrnHDZCjuR84xknp75JKkOsT0cv6AH4EFyJBrdfLivskbONcSY&#10;P9OUrb1fo6sO3Yp/QIXzr7r3Y7gXlxOzDGSof6DUgApliiV4ztK5UKEaFQ6s94XE0JFKQ8C1ekT9&#10;H25rzFC/pb737g/dVrfYe4zCHoodorwwdoJzpReugSqTv96Xha5J071uMKbHFYV6lLy+XW4fDnqe&#10;NtUWHY+sH1RurtS8fh+JXmxpIliuvI4fznU8lmt73a4ih79hkMVit3DethFEmYt3rnJwOXNBAQHc&#10;SBuUkfC+BmAfJUmOJ8GmQgvPnZ6leUj3ggTfv4d8bCzzU+wctnlWbepZCBrd4pABWd+8MgTd1wnr&#10;EmDXYuzcGXtP0G7ky3Sz8jwWyzqXMkAmp3jO1lblje8LrtmWN64bvK4gYhki54FnpOg+Yq6hO3Yu&#10;KXYU7DvS2RlBf0/+K2WG/76tW9Hvoe2gsuHq8BKxGMIHuMepqeELBmWjRB50U2wh+j16mHZcz5g/&#10;oeN9U+1e/Fe8HaNcNEKaiwPG9ODezDDm+9Qwfcdt9YdtgDARuFmDj4CKtouo8v3KxgRjkZXe2FvW&#10;cWELRbuxkZrf4JzsJGfX6GXPxf9d9n0uS/EM9oCFK7amG2DBw1gPJiaXN7y2UcP1oqEJygjfQxLs&#10;iPhOi73PJYIFsmOXNMYAPXvbaYj/Pf+s4uLfhlHZqKvjLepStfCF0H4xLNKyA2LbALhIY5YO7ZPX&#10;Wqy/N1z/+H43L2/cAc+s99IyTpssluPOSbxzND7XqBh7ZYYFP7PswvKBY2fHRbnoqEM3IxZH+Hys&#10;CKJghI0IVQLqGU7bgHzzwy+pnzHfpv0dpxfmoZU3aj48ZsKFjRrpBG40FNRPqWdEBX44ngfUlO/8&#10;87+mkuTrKjV/qL733u+4T2cHW0sovO6aGBRwFH4Mhr/WcV7BBWf8fOk5wgKZ4Pq5Y0WW6zT7mAR7&#10;7lRnsgYKdeV4+zyks6LLulQQPggIWdd+48zPI6Fn0UHnI1dO6NW23md0Ud6awMdBEveS/Y/c3B20&#10;rUvCYgqfIAhCU4oW33Rreworz3yDWwRBEARhxojwCYIgCGuFCJ8gCIKwVojwCYIgCGuFCJ8gCIKw&#10;VojwCYKw5NTOCRSEHCJ8giAsOTwXziOWxksQxsg8PkEQlg9OFPD5htIGGZWKWYiQnQQrI6zJhGyh&#10;HSJ8giAsH/W5KMdglRIRQMFDhE8QhOUjt5oE0n3FyNZoXODUbYIgLAjI4YmkvIIgCCuIWHyCZbw6&#10;xjjbv0lPTZyAVxAEYUER4Zs1vCJC5poZTul+GZyYOqO7XZTyxkjsfHYuSvmYFrsCBu4tPaflWrql&#10;czggBWA1fZRdAHekPx0BK4Mw1OE6/lxclEIfSMM2S+z6V8/cVjeYdJOsssnXSKtaSFWEbzq297DW&#10;me8yvj9aR3CdaBOIUgQeB7vg6bRrAQqCQxq2ecBWVoKFSyOLWvJCkKjgfk/XiRKvt+b1jgleyDWy&#10;snYbrCB7C7o6RPgmhxfWTZ66rTHr6D7mVd6H1MGqXAAZC8Q+oBtEZRGr8EdXGrcLte6+d819IAgT&#10;IQ3bvCi3/m6S4Fx17+PY1aBhTaAhxWrK0zcE23v79G9eiEX4Jsd2bnBP8yzhatWdEl8VnO7L0ZMF&#10;tyavDs8dxBBZb0+YCsncMi+4ko/GM8bwKtQ1WAvPWnl29eoukCCWTjkemTeG542V0dcYtupC6L7E&#10;xvLQoYMrv8g55z4VhIkQ4Zsvk4uNOXrdvcu7PoXFAA25bbTdM2Y33dW1c3MWiHT2qrDjejFX/nnr&#10;QhWE9ojwLSu2h3yfGpJiUIqwGKDR3rl4isf1di6dpO0d95c1pmyyeQXcyYsIpk1XJgitEeGbK7p9&#10;I+CDCEGMGQmLjcyFnA7u5OmY63jSSFFhzRHhW3akUZ0tCFqx6bKE2RIRPn1iPDdQEJojwicITeFo&#10;2mSfXuJimz0lAofJ8ILQDhG+ZQMD+ohoE6tjtvBEfxULrRdmQ0zgDsXjIUyCCN/SkWKu3flxyqcJ&#10;gHuIX2sonpO4xnhOXrrPrrVJYRfphIm/s+c1Lbyfu+f5XJaPWARn/dSQae57SBfPoA/4ud65Rq/5&#10;1ufReSzoffKQCcrzJDZpvC4TS5b+qW0GEC6MLzDx/R3aogqSa8RpP1jFOmjYwwnsHD6eonLZCqb1&#10;m/Q7NEgbyhyj8/HmYo2+m+2XM3Kctd/XO7Tv6kn6Gbyf4Xl73m4/9jxx7U/oPnyi1PGb0XlggK/7&#10;Jd1jOm7+2g/pt7t0D8sn/7PgRfOY4thhdh3cr/w12XuO4473EZuoHZKds9bvu/uF881A+i66ZrXT&#10;+PnbLDLY17bbF+7/Zfc3lD9MtkdWlex5HdAxkCKs+yhUtpwNsgR5mOcc9VpG9DdEWTKA2H3PyrIV&#10;h21bFjTKADLBxFOhldcZ+/yNoedwjJ5DzfP04TKV0P4M7ru3T8zvHN33ZqnZxvuyzzVrO2z5oWvk&#10;hPM4tyel9Y3vB5LTZ3XZ5ZW1dav83vgUz2P8XNqUr3G5RzuR3R8cn57T0euN7/PomKPnht+5a9JU&#10;5999IsI3T2LChzlL4zl6jiypLwsANWAoXC2Ejwum34AjNBxRclwI3WcRCsJXmkmDdhWcz/ZdaqhK&#10;9z1ueMtAJdCv6FhZY52dMwoyv3zi+8tdN/+e9lPgkH57yr0fU5ZhpBTafyb+4wbTPiufOuGLPiuu&#10;tERwP+s6SaN9ceX3z2OHntd1epa+GMboPkPKJMIXfxbUeB6lBta7l6P7nlCDH5QRlGUeo4W72r/e&#10;kmPzvUtwXLef0XMI7iWeu7ocFWCfUecjy92K/Y0iVYM2gP+GZ/RT90GG7ewUyogD5UElB0qndN6F&#10;v+U7CfH6VSwHJqVrK+kAbd1BBwJlvHgs7K80LeMIm6XKPrd8R6UA7jOuoUKI7TXhmWXRvnhe9Ao6&#10;j1QHxdU5X8aVdgxVzlfP8q/kKTcWXJCyB3g89ts8KAiwEDl11qhAkbBSA40GbefSGV6detSw1sCZ&#10;NPB9VJKQ4Hx431wBYu6o6nPniv0SnQJqJPh6vXPmeXFojL0KEIS12+u+MbpuNPL299o2Djk2+Lsh&#10;yDCC3/FcyRC+Jjon7Dd7ofHLGuHP0cgFDayjUvQ4FR1Z9NmzouPwedO9HD+rMWgobOcpDgsA9lU4&#10;DzRYEJ+sEY49I4AI1hbi34SWK5JYN2V4DrDUvPudQR1E29iGHSPaA3XEbMMa3Ava9l2EuToz2o8r&#10;f/wcTrpy4aDf45nFylAGN8h4rl7CcpQXW543i3WKzxEC/kHulYkIC2hEICBC1iUf+xssLkuufhE4&#10;Pq7LdnTzwgLx9++PT5lQaXWbfof90/nydZW1L1e4/OJcRvcbZTHWvrj7XIV+hWeQtQXUcThK18Xt&#10;HDo2XgfxxWkRvoWDHzoa2+yFgmjN/dZQ73dcEGjXVGHRw/IbDDL7uYA0Bd9Hb7QJ6GGaY+0sBu4Z&#10;+40/FdjCOfPEcF/8xvdm3OvLGhn6m+cKtRZScP7o9Qbg3G3KrIiLSOP4dE7099HL603zPY2m2ioH&#10;Y2/5hpkad7p3hWeFzkQOpO/C9RaxVnBEuB3Y16hBR6fAb9AdfE5zAOWAOy+F48PSO0P3vFgf8FnY&#10;OfCx1xf8jhra3L5eoiz4HSmsqBGWP7jHw/t6hZ9hDC6POYGgshWWl0KHDNB5sRCgY5K1A3iuKANZ&#10;2fch4WArsnhv4FoEbHF79YuTfqNOO2BFF4l3flB2op0mlGFqx0blizqrVlRj3gmI+QZff65zwc8x&#10;uA7ab1lHzN778d/wrP1nhmc4umdahG/hMAridMF72V4hWzp+z7AmjJsbUu4lZlAhIgGIYQtIsbK0&#10;wS9kPrHPiy6cMToJGv/Q7ethxY96dlR5RxTEfrdwDiZ96N45RsdrRtX5Z1iXTKxxKsJiTb1kn9h5&#10;A9tghvvdtmOhEczRuEuZ3UYQd+8Y0QYdjQ2d3yyx1plvkeIc6TnDMqFnXlbWgG3Ei+Uc9QrXx/WI&#10;Ow/o/JAl53Uk2BIKIneN2XXv8vB9DSwTPMPwXmGfeSEt2edxuu/B/lAGMmufr9sT6FgnBSIE4Rpf&#10;I+4DdT7xrJ2L0LpB3Tm6++rD9zYQM7taRhF8N1f3Mmi/JqHzDcqXFZ+IKEN8qUOaK4voDOiYCMet&#10;z/LPx8BLYN+cEOFbJrhSN7C22jSkY5o10l2gky+7d3msW8sXrfoBbVg1/hjEqJJy5aWKHxP7SMac&#10;fhr3oJIHDVsGu2gK4lv+nPEsQ+yaig2he1M2VhJtlD+vb1S6hBNZY4wLVgBZztZqoOfsWSat8Rpz&#10;NMjYn7Xax8+o6AotXzyYy6UudhKsu80j4gqMlQNbzvPlpToBfVFAUK6z+mKv8Sq9xmN7XMZxPnx8&#10;BOfkr39Em4xSse+S1Vn2rGJlVw1K7jH2EdyrMhH2XbnAjs/mYY8Ai9+OCN+yYYyzVqqmM8BdU2hI&#10;Zyds9cTPnQfKc7Q/Z/TE7ZgFesl5F1Ulc5oIzY1RJPVWtEHKgHVQYKMb8Y6JM1ZJnyHWMqNnByuA&#10;BLrxM3Q0schD2DIriFTFMyDiK03kn2XYIFdSEJGK646O8VefL+7juCMBC7Ksc9XufhepOI9RQI9H&#10;5bhvuK+yshh+75zavvus4BrFNVPdEuFbOrjnSgW2orDEK1t1pZgtZYU3sCwaBPCEoHLXWgaI8loU&#10;XtC5FDop9Q1YVKCwryZU9egnSCK9FNSVpZhlVldnApdgnMhxo8cC+e+OOrkdUteRsJ2nFh2dpOd2&#10;paH1iWkKBWCBk+UH13kwFCDCN1+aPVQfWALWvVdV4IoVq/r786cwRkUNe9uefhWo0OjV24CJ0LIk&#10;JhDZTpikwWUi3yltUEPmdK0LDM9jK1Bzn2JlhhrbfFkufid+LOD9Dh2bCmHtsm4Arh+IKuZoTxs9&#10;OqbiWK8tRrtiO7vxGAbUC0TFYzqWQ4RvNSmOyZSFJC8Mw6DRRgPSgesOYsfzD0ch01d43wsD5lKG&#10;xD4LifWEm/yO6bbRXA2K967OZVoqPp5rOBqcFXFt2yCYcR3lgI+6zmrM6m/BuDN4j+rHUxJkjHE2&#10;7TwtHnCPR4N+HAj2swlARPhWk2iFWCThizTQsYZ8iqAKrtCIDiSxs9GtG1wpbJh0sWfYdQ86Suwa&#10;Y2MeEz+rpr3vGVzr0lG8d2WBFPWM94VyVZiqQB0vf/4lBCiX+ByWXkkEdhdYwUNnkMSOO4MkxFQO&#10;x/WjuRU3k3rTAowP2+j3MmuZU/aJ8K0CKMjsxx7NI4oU3J57cq2ss5hlcqwYyDLJQqN8L/bcBNrR&#10;NSNCEHO/rrFLxJhP3eeTURaVOhGR625GTByb7WuS4I9VZ5LxtKgXhRrc0FJDkE5xnh4sLWM7ZyRA&#10;42hmTJavnrIxouH4lw/P43vlJcOgTjJHzyILjqsfRWqOM6Xl2TW4BgS3Fe+5hToZInwrAeau+cLG&#10;+e3yTLKyQCsxmxKu6IUKtB1vXKrgCcj5SC5ztCRse2Imt0RDog0c3LwV183PJew8RBrcUiZoMFee&#10;WJAG54usIBZZHal7ICd+XM7peFl559/Q33meYotI5AkERxtMt/DKlsZk+vJct83osm61B2OTiOAM&#10;4Xt+FFlbgvMzYvHNmWLFKR/4joNG0OYmJJx5H+29cmOaF4RJiVoML4rjFq0J50URsNzKJmdnwG2D&#10;njMoRLRS41Co1I3HwohYAENdg9iaYlh5PvlAAJJuB+OU0dD6Seh76kJULHo+ZgPY0gndY3V1Zlgs&#10;82WWI1taCKqi8ojJ3ZzNBGnCeNoNJp2T4EWtrTZU30dbj/JllxNtd07L59lmpZlY3cVneFaRzDmo&#10;+0XLT6YzzJlIgx4Z+C6DRY/Tc1EPzuvx2wmrMRG5HS0clkhjXjbGFhmXikZKEvGGI75fWGbF3uOG&#10;jciiXl1oBY3dmh94DX9QMVAhAss1NnZTZmGxaIY9a+yzRoyjlAhu9LqpHITnnVEUd3oeZWNCXcxP&#10;7FKYSoS1tWXflgbjxX4Wl4xRpzLAdjjDaUNkOQUT3vE9jpZEDk2U+4rJ3a1p+1wiEZhhR9uW6/Be&#10;9fxsqmjSSXUejNL0euFwgj4Q4ZsX8QJGUGFGY26jvIpwRcoiFV/BynFCFrhYylJVZQl1IYBobPC/&#10;HWgvnos2W6Pv5IiNS2kskEvWWbZfjhaL5VoknHDwtXiNe7x3ZsF+kKwblh2OY5PbYmyEhDXX8EdE&#10;+dW90bHsfS2KP3cKcE64t+H1RlyDaMj4u97zsPv2CbZx3d71ZkSvm76L8w6xHQmXyguwBRFJ2JwR&#10;GdutnFQdHQvusuGLl+vyz9sTDUoJo4Yj2I5j2IGw5TiEVzbwz5nKYCyCE9/LZYQxKGPT309bjoL9&#10;1Hgiop04Hk6wnVPsMz6uTnUaHc+srBc6feH1VN3ryLVXPZvsvo2I3btM0JHfNZLBKJjfSla5LEs0&#10;S2yDiiTMb9Ddp8JWeKgVoMBWfB8ZGcI0VCigsSVKCkA4eN/lFTJcTie+VEwAnzPceF5D7cN/p4Yb&#10;SYe9fXMPuaz3ViC/PA1X3ldFf7+FKgj3IOn/yntiE2NnoGGIpUDKgzXGqLMB1yiWWMH6ZLHrRgPJ&#10;oepF96Z9XgjK8Z8zKjXyLT6ke0LWBxq37O/YF3JQRtJqsQjTNVpLvPhcOex7cH9kfXBDymuh4b4H&#10;34e4QpgHk1kr432T4FaW+x06LwQeHRTKchPsc4KoR8qlK4vWTV+9lmG8/OH5PqR9PFd2nTu//Nhn&#10;H9unbYiLHS38pkhWB+h+l9yH8b1E+YrVv5v0W7gvsTp98RiVZRn3CHBHr6Qt4LJgc3/yufAyUEW3&#10;vL0f4zJuv4t64TxUPlwnMA5vz3f83ZI6xOUEa2mOv5+r865ecLtGx8ofk+u2CN8syVlWWSFrQ9hg&#10;jNwAhzxWUAb3WGMNDgoxCsixHSo4qOiuInEjgUKDAkkVMKEKGGnwSsWPK8cttsIgSNt7sMz864bw&#10;IG8eKmi8kbOF2TunAvR7HCOyECgLCOeu9CqYuyaj7VhK2XdsBYyIEizs0nE3DKLbvKIQHBsiTvC1&#10;OoJ7z8e5VHRP1l83gfN0zy289gw75uldm8/oXMZrEZY30HmaLKQbMmps/fsREt6fCRZaZg9AxDpn&#10;fJeZtrk6q7DlA8+hwoqq6HhkNOs0VYEVJ0hosg5Ki05hrDMMomU5KFOF7+DZ8ZQHK/BNzyN7js3K&#10;l11XM1eHKhl3UGFURDttGfysSCxtnRPhWyesi8VZDCRm8PlnjZitoO9QQX1AgpXPql4F7xO9X04D&#10;Rg0VWQX+foEVPlSadvvOYEuZGy4ci36Lntxxsj5q9mNdj/SbyDllWMsI94P+XmPNcE8UgSW8sCXt&#10;K7iHGfhe7bk1+Y7nIWBLpcW1t4WvzRG7HuYFnXMLMVoVbPmDBfLl8XMoefYxGnlHqoAoYbWDTPzc&#10;86h6Tszx6uxH9rro70hTV1KOubwj4jX4u21L8CL8NHfZGG7WkTlmU6TxvjDOGku16AW3jK6ROh78&#10;3TC4LLs2/Ib+HpZHv63g54WOe7HOiPAJgiD0zfSWn7WGhE6Q4BZBEIT+IQsR1hWsN5chBW5AuI5H&#10;L2xzZGnR1d4m2luoRSw+QRCEPuExK171/ETp2G5IbJxrkvFVIYpYfIIgCH1h55l6kbrHItZcBBuU&#10;gpfDdD+uu8aI8AmCIPSBDU7yglpMu6W2ePpERkkqNGEiRPgEQRD6wUU9ZpDV12byuj8RnyOiha4Q&#10;4RMEQeiH4tSPppGdHM4/ysRy07k+hY6Q4BZBEIQ+wNw1O6l+PE+NwWRqzn5SFEae74asJS4YRqYx&#10;9IIInyAIQl9UZyFBxhdMb/iUvoM1HpEEwk0Mx7SHmuw8wsSI8AmCIPRJND1eGZjr56XWE3pBhE8Q&#10;BGEWjFOfIZG2J4Isdsg9+1CV5cUVOkSp/x/ZVS1gmOpnCQAAAABJRU5ErkJgglBLAwQKAAAAAAAA&#10;ACEA36qzHS4zAQAuMwEAFAAAAGRycy9tZWRpYS9pbWFnZTMuc3ZnPHN2ZyB2aWV3Qm94PSIwIDAg&#10;MjIyLjc0IDE4Ni41NSIgeG1sbnM9Imh0dHA6Ly93d3cudzMub3JnLzIwMDAvc3ZnIiB4bWxuczp4&#10;bGluaz0iaHR0cDovL3d3dy53My5vcmcvMTk5OS94bGluayIgaWQ9IkxheWVyXzEiIG92ZXJmbG93&#10;PSJoaWRkZW4iPjxkZWZzPjwvZGVmcz48cGF0aCBkPSJNMTEwLjM4IDkwLjg1QzExMC4wOTEgOTAu&#10;NTE1NCAxMTAuMTI5IDkwLjAxMDMgMTEwLjQ2MyA4OS43MjE3IDExMC40ODUgODkuNzAzMyAxMTAu&#10;NTA3IDg5LjY4NiAxMTAuNTMgODkuNjcgMTExLjg2IDg5Ljc3IDExNC4wOSA4OS44MSAxMTUuNjIg&#10;ODkuODEgMTE3IDg5LjgxIDExOS41MiA4OS44MSAxMjEuMjUgODkuNjcgMTIxLjY5IDg5LjgxIDEy&#10;MS42NSA5MC41MSAxMjEuMzUgOTAuODVMMTIwLjIxIDkwLjk1QzExOS4yMSA5MS4wNSAxMTguNTgg&#10;OTEuMzUgMTE4LjU4IDkxLjc5IDExOC41OCA5Mi4yMyAxMTkuNTggOTQuOSAxMjEuMTUgOTguNDEg&#10;MTIzLjkyIDEwNC41OCAxMjYuODMgMTEwLjc1IDEyOS43IDExNi44MyAxMzAuODggMTE0LjM2IDEz&#10;Mi4xNyAxMTEuNTkgMTMzLjUgMTA4LjgzIDEzMy44MjMgMTA4LjE4OCAxMzQuMDg3IDEwNy41MTkg&#10;MTM0LjI5IDEwNi44MyAxMzQuMjI1IDEwNi4zODYgMTM0LjA5NCAxMDUuOTU1IDEzMy45IDEwNS41&#10;NSAxMzIuMTcgMTAxLjU1IDEzMC4zNCA5Ny42NSAxMjguNDYgOTMuNyAxMjcuNzIgOTIuMTcgMTI2&#10;Ljk4IDkxLjEzIDEyNS4zIDkwLjk4TDEyNC4xMiA5MC44OEMxMjMuODE0IDkwLjU5MjUgMTIzLjc5&#10;OSA5MC4xMTE1IDEyNC4wODcgODkuODA1NyAxMjQuMTI0IDg5Ljc2NjIgMTI0LjE2NSA4OS43MzA3&#10;IDEyNC4yMSA4OS43IDEyNS42NSA4OS44IDEyNy41MiA4OS44NCAxMjkuNSA4OS44NCAxMzEuOTcg&#10;ODkuODQgMTMzLjggODkuODQgMTM0LjkzIDg5LjcgMTM1LjI4IDg5Ljg0IDEzNS4zMyA5MC40OSAx&#10;MzUuMDMgOTAuODhMMTMzLjc1IDkwLjk4QzEzMS44MiA5MS4xMyAxMzEuNzUgOTEuNDcgMTMyLjc1&#10;IDkzLjcgMTMzLjc1IDk2LjEyIDEzNS4xNyA5OS4yMyAxMzYuNTUgMTAyLjI5IDEzNy40OSAxMDAu&#10;MzYgMTM4LjM4IDk4LjQ5IDEzOS40NyA5NS44MiAxNDEuMjUgOTEuNjIgMTQxIDkxLjA4IDEzOS40&#10;MiA5MC45OEwxMzcuOTQgOTAuODhDMTM3LjU5IDkwLjM5IDEzNy42OSA4OS44OCAxMzguMDQgODku&#10;NyAxMzkuMzcgODkuOCAxNDAuODUgODkuODQgMTQyLjY4IDg5Ljg0IDE0NC4zMSA4OS44NCAxNDYu&#10;MjkgODkuODQgMTQ3LjQyIDg5LjcgMTQ3Ljc3IDg5Ljg0IDE0Ny44MiA5MC40OSAxNDcuNTIgOTAu&#10;ODhMMTQ2LjA5IDkwLjk4QzE0NC4wMiA5MS4xMyAxNDMuMDkgOTMuMzUgMTQyLjA0IDk1LjM4IDE0&#10;MS4wNCA5Ny4yIDEzOC45MyAxMDEuNSAxMzguMTkgMTAzLjIzIDEzNy45NzggMTAzLjU5NyAxMzcu&#10;ODI3IDEwMy45OTUgMTM3Ljc0IDEwNC40MSAxMzcuNzg5IDEwNC44MjQgMTM3LjkwNyAxMDUuMjI2&#10;IDEzOC4wOSAxMDUuNiAxMzkuNzcgMTA5LjQgMTQxLjQ5IDExMy4xMSAxNDMuMDkgMTE2Ljg2IDE0&#10;NC42MiAxMTMuNCAxNDYuMDkgMTA5Ljk0IDE0Ny41MyAxMDYuNDQgMTQ4LjQ3IDEwNC4wNyAxNTEu&#10;MTQgOTcuNSAxNTEuNDggOTYuNjEgMTUyLjEwOSA5NS4xNDc0IDE1Mi42MTggOTMuNjM1NyAxNTMg&#10;OTIuMDkgMTUzIDkxLjQgMTUyLjQxIDkxIDE1MS4zOCA5MC45NUwxNDkuOTQgOTAuODVDMTQ5LjU1&#10;IDkwLjQxIDE0OS42IDg5Ljg1IDE0OS45NCA4OS42NyAxNTEuODIgODkuNzcgMTUzLjE1IDg5Ljgx&#10;IDE1NC42OSA4OS44MSAxNTYuNTYgODkuODEgMTU3Ljk5IDg5LjgxIDE1OS4yOCA4OS42NyAxNTku&#10;NjggODkuODEgMTU5LjcyIDkwLjQ2IDE1OS4zOCA5MC44NUwxNTguNDQgOTAuOTVDMTU1Ljk3IDkx&#10;LjIgMTU1LjUzIDkyLjY4IDE1Mi41NiA5OS41NEwxNDkgMTA3Ljg5QzE0Ni44OCAxMTIuODkgMTQ0&#10;Ljg1IDExNy43NyAxNDIuODMgMTIzLjA1IDE0Mi42NTIgMTIzLjE1NyAxNDIuNDQ3IDEyMy4yMDkg&#10;MTQyLjI0IDEyMy4yIDE0Mi4wMDEgMTIzLjIwNSAxNDEuNzY1IDEyMy4xNTMgMTQxLjU1IDEyMy4w&#10;NSAxMzkuOTYgMTE4LjY2IDEzNy4xIDExMi40OCAxMzUuNTUgMTA5LjA1IDEzMy4yNTMgMTEzLjYw&#10;OCAxMzEuMTkgMTE4LjI4MSAxMjkuMzcgMTIzLjA1IDEyOS4xOTQgMTIzLjE2IDEyOC45ODcgMTIz&#10;LjIxMyAxMjguNzggMTIzLjIgMTI4LjUyNiAxMjMuMTk3IDEyOC4yNzUgMTIzLjE0NyAxMjguMDQg&#10;MTIzLjA1IDEyNy4yIDEyMC45OCAxMjUuMjcgMTE2LjUzIDEyNC42MyAxMTUuMDUgMTIxLjQ3IDEw&#10;OC4xOCAxMTguNCAxMDEuMzIgMTE1LjE5IDk0LjQ2IDExNC4yNSA5Mi40NiAxMTMuNjYgOTEuMSAx&#10;MTEuNTkgOTAuOVoiIGZpbGw9IiNFRjNFNDIiIHRyYW5zZm9ybT0idHJhbnNsYXRlKC0xMC40NiAt&#10;OC4yKSIvPjxwYXRoIGQ9Ik0xNzEuOTMgMTEzLjI3QzE3MS45MyAxMTcuMDcgMTcwLjYgMTIxLjYy&#10;IDE2Ni4yNSAxMjEuNjIgMTYxLjkgMTIxLjYyIDE1OS44OCAxMTYuNzggMTU5Ljg4IDExMi4yOCAx&#10;NTkuODggMTA2Ljg1IDE2Mi4zIDEwMy43NCAxNjUuNTYgMTAzLjc0IDE3MC4yNSAxMDMuNzQgMTcx&#10;LjkzIDEwOS4wOCAxNzEuOTMgMTEzLjI3Wk0xNjYuMTUgMTAyLjI3QzE2MC40MTggMTAyLjE5IDE1&#10;NS43MDYgMTA2Ljc3MyAxNTUuNjI3IDExMi41MDUgMTU1LjYyNSAxMTIuNjUgMTU1LjYyNiAxMTIu&#10;Nzk1IDE1NS42MyAxMTIuOTQgMTU1LjQwNSAxMTguMzMxIDE1OS41OTMgMTIyLjg4NCAxNjQuOTg1&#10;IDEyMy4xMDggMTY1LjI0MyAxMjMuMTE5IDE2NS41MDIgMTIzLjEyIDE2NS43NiAxMjMuMTEgMTcx&#10;LjkzIDEyMy4xMSAxNzYuMTggMTE4LjY3IDE3Ni4xOCAxMTIuNDkgMTc2LjM4NSAxMDcuMDQ4IDE3&#10;Mi4xNCAxMDIuNDcxIDE2Ni42OTkgMTAyLjI2NSAxNjYuNTE2IDEwMi4yNTkgMTY2LjMzMyAxMDIu&#10;MjU3IDE2Ni4xNSAxMDIuMjZaIiBmaWxsPSIjRUYzRTQyIiB0cmFuc2Zvcm09InRyYW5zbGF0ZSgt&#10;MTAuNDYgLTguMikiLz48cGF0aCBkPSJNMTgyLjY3IDEwOC4yM0MxODIuNjcgMTA2LjMxIDE4Mi42&#10;NyAxMDYuMDYgMTgxLjMzIDEwNS4xN0wxODAuODkgMTA0Ljg4QzE4MC42NzggMTA0LjYxNCAxODAu&#10;NyAxMDQuMjMxIDE4MC45NCAxMDMuOTkgMTgyLjY2MSAxMDMuMzAxIDE4NC4zMzIgMTAyLjQ5MiAx&#10;ODUuOTQgMTAxLjU3IDE4Ni4xOCAxMDEuNjIgMTg2LjMzIDEwMS43MiAxODYuMzMgMTAxLjkyTDE4&#10;Ni4zMyAxMDQuNzhDMTg2LjMzIDEwNS4wMiAxODYuMzggMTA1LjE3IDE4Ni40OCAxMDUuMjIgMTg4&#10;LjIxIDEwMy43OSAxOTAuMDkgMTAyLjIyIDE5MS45MiAxMDIuMjIgMTkzLjAxOCAxMDIuMDk4IDE5&#10;NC4wMDYgMTAyLjg5IDE5NC4xMjggMTAzLjk4OCAxOTQuMTM2IDEwNC4wNjUgMTk0LjE0IDEwNC4x&#10;NDIgMTk0LjE0IDEwNC4yMiAxOTQuMTg1IDEwNS40MjkgMTkzLjI0MSAxMDYuNDQ1IDE5Mi4wMzIg&#10;MTA2LjQ4OSAxOTIuMDI1IDEwNi40OSAxOTIuMDE3IDEwNi40OSAxOTIuMDEgMTA2LjQ5IDE5MS42&#10;MjIgMTA2LjQ4OSAxOTEuMjQ1IDEwNi4zNjYgMTkwLjkzIDEwNi4xNCAxOTAuMjk0IDEwNS42NzIg&#10;MTg5LjUzOCAxMDUuMzk4IDE4OC43NSAxMDUuMzUgMTg4LjAyOSAxMDUuMzczIDE4Ny4zNjUgMTA1&#10;Ljc0NiAxODYuOTcgMTA2LjM1IDE4Ni40MzEgMTA3LjU0IDE4Ni4yMTEgMTA4Ljg0OSAxODYuMzMg&#10;MTEwLjE1TDE4Ni4zMyAxMTYuODdDMTg2LjMzIDEyMC40MiAxODYuNDMgMTIxLjAyIDE4OC4zMyAx&#10;MjEuMTZMMTkwLjExIDEyMS4zMUMxOTAuNDI1IDEyMS42NzIgMTkwLjM4NyAxMjIuMjIyIDE5MC4w&#10;MjUgMTIyLjUzNyAxOTAuMDIgMTIyLjU0MiAxOTAuMDE1IDEyMi41NDYgMTkwLjAxIDEyMi41NSAx&#10;ODcuNjkgMTIyLjQ1IDE4Ni4yNSAxMjIuNCAxODQuNTIgMTIyLjQgMTgyLjc5IDEyMi40IDE4MS4y&#10;NiAxMjIuNCAxNzkuOTggMTIyLjU1IDE3OS42MTEgMTIyLjI0MyAxNzkuNTYgMTIxLjY5NCAxNzku&#10;ODY3IDEyMS4zMjUgMTc5Ljg3MiAxMjEuMzIgMTc5Ljg3NiAxMjEuMzE1IDE3OS44OCAxMjEuMzFM&#10;MTgwLjgyIDEyMS4xNkMxODIuNjUgMTIwLjg3IDE4Mi43IDEyMC40MiAxODIuNyAxMTYuODdaIiBm&#10;aWxsPSIjRUYzRTQyIiB0cmFuc2Zvcm09InRyYW5zbGF0ZSgtMTAuNDYgLTguMikiLz48cGF0aCBk&#10;PSJNMjAwLjE4IDk0LjU2QzIwMC4xOCA5MS42NCAyMDAuMTMgOTEuMzUgMTk4LjY1IDkwLjQ2TDE5&#10;OC4xNSA5MC4xNkMxOTcuOTA0IDg5Ljg3MiAxOTcuOTA0IDg5LjQ0OCAxOTguMTUgODkuMTYgMTk5&#10;Ljk4NSA4OC42MjA2IDIwMS43NzEgODcuOTI4MSAyMDMuNDkgODcuMDkgMjAzLjY5NSA4Ny4wODU3&#10;IDIwMy44ODUgODcuMTk4MSAyMDMuOTggODcuMzggMjAzLjk4IDg4Ljg3IDIwMy44MyA5MS4zOCAy&#10;MDMuODMgOTMuNTFMMjAzLjgzIDExMC40NUMyMDMuODMgMTExLjA5IDIwMy44MyAxMTEuMTkgMjA0&#10;LjcyIDExMS4xOSAyMDUuODEgMTExLjE5IDIwNi43MiAxMTAuNjQgMjA4LjA4IDEwOS4yNkwyMTAu&#10;MDggMTA3LjA5QzIxMS40NiAxMDUuNjEgMjExLjgxIDEwNS4wOSAyMTEuODEgMTA0LjgyIDIxMS44&#10;MSAxMDQuNTUgMjExLjU2IDEwNC40MiAyMTAuNzIgMTA0LjMzTDIwOS41NCAxMDQuMThDMjA5LjE5&#10;OCAxMDMuOTU3IDIwOS4xMDEgMTAzLjQ5OCAyMDkuMzI0IDEwMy4xNTYgMjA5LjM4IDEwMy4wNyAy&#10;MDkuNDU0IDEwMi45OTYgMjA5LjU0IDEwMi45NEwyMTAuNjcgMTAyLjk0QzIxMi44NCAxMDIuOTQg&#10;MjE1Ljc2IDEwMi44NCAyMTguNTMgMTAyLjU1IDIxOC44NyAxMDIuNjkgMjE4LjkyIDEwMy41NSAy&#10;MTguNjMgMTAzLjc4TDIxNy4wNCAxMDQuMDhDMjE1Ljg3MyAxMDQuMzgzIDIxNC44MDMgMTA0Ljk3&#10;OSAyMTMuOTMgMTA1LjgxIDIxMi4wMSAxMDcuMzQgMjEwLjMzIDEwOS4xMSAyMDkuNDQgMTA5Ljk1&#10;IDIwOC44NCAxMTAuNSAyMDguNzkgMTEwLjc0IDIwOS4wOSAxMTEuMTQgMjA5LjkzIDExMi4yNyAy&#10;MTAuNzIgMTEzLjIxIDIxMi40IDExNS4wOSAyMTQuMzMgMTE3LjI2IDIxNi4wNiAxMTkuMTkgMjE3&#10;LjA0IDEyMC4wOSAyMTcuNzc2IDEyMC42OSAyMTguNjY3IDEyMS4wNjggMjE5LjYxIDEyMS4xOEwy&#10;MjAuMzEgMTIxLjI3QzIyMC42NSAxMjEuNTIgMjIwLjYgMTIyLjM2IDIyMC4yMSAxMjIuNTEgMjE4&#10;Ljc3IDEyMi40MSAyMTcuMDkgMTIyLjM2IDIxNS41MSAxMjIuMzYgMjEzLjUxIDEyMi4zNiAyMTEu&#10;ODEgMTIyLjM2IDIxMC4zNyAxMjIuNTEgMjEwLjAwNSAxMjIuMjI0IDIwOS45NDEgMTIxLjY5NiAy&#10;MTAuMjI4IDEyMS4zMzEgMjEwLjI0NCAxMjEuMzEgMjEwLjI2MiAxMjEuMjg5IDIxMC4yOCAxMjEu&#10;MjdMMjExLjE2IDEyMS4xMkMyMTEuOTEgMTIxLjAzIDIxMi40IDEyMC45MyAyMTIuNCAxMjAuNjMg&#10;MjEyLjQgMTIwLjMzIDIxMi4yIDExOS45OSAyMTEuNTYgMTE5LjI1TDIwNi4yNyAxMTMuMTNDMjA1&#10;Ljg4OCAxMTIuNjgzIDIwNS4zMjggMTEyLjQyNyAyMDQuNzQgMTEyLjQzIDIwMy44NSAxMTIuNDMg&#10;MjAzLjggMTEyLjU4IDIwMy44IDExNC4xMUwyMDMuOCAxMTYuODNDMjAzLjggMTIwLjM4IDIwMy45&#10;IDEyMC44OCAyMDUuNjggMTIxLjEyTDIwNi44NyAxMjEuMjdDMjA3LjE4NSAxMjEuNjQgMjA3LjE0&#10;IDEyMi4xOTUgMjA2Ljc3IDEyMi41MSAyMDUuMTQgMTIyLjQxIDIwMy43MSAxMjIuMzYgMjAxLjk4&#10;IDEyMi4zNiAyMDAuMjUgMTIyLjM2IDE5OC43MSAxMjIuMzYgMTk3LjIzIDEyMi41MSAxOTYuODg4&#10;IDEyMi4xOTcgMTk2Ljg2NCAxMjEuNjY2IDE5Ny4xNzcgMTIxLjMyMyAxOTcuMTk0IDEyMS4zMDUg&#10;MTk3LjIxMSAxMjEuMjg3IDE5Ny4yMyAxMjEuMjdMMTk4LjMyIDEyMS4xMkMyMDAuMTUgMTIwLjg4&#10;IDIwMC4yIDEyMC4zOCAyMDAuMiAxMTYuODNaIiBmaWxsPSIjRUYzRTQyIiB0cmFuc2Zvcm09InRy&#10;YW5zbGF0ZSgtMTAuNDYgLTguMikiLz48cGF0aCBkPSJNNzMuMzIgNTYuOEM3My4zMiA1Mi4wMiA3&#10;My4yMyA1MS4yNiA3MC41NyA1MS4wM0w2OS40NCA1MC45NEM2OS4xNyA1MC43NiA2OS4yNiA0OS45&#10;NCA2OS41MyA0OS44MSA3MS43OCA0OS45IDczLjMyIDQ5Ljk1IDc1LjIxIDQ5Ljk1IDc3LjEgNDku&#10;OTUgNzguNTUgNDkuOSA4MC44IDQ5LjgxIDgxLjA3IDQ5Ljk1IDgxLjE2IDUwLjc2IDgwLjg5IDUw&#10;Ljk0TDc5Ljc3IDUxQzc3LjExIDUxLjI2IDc3IDUyIDc3IDU2LjhMNzcgNzIuODZDNzcgNzcuNjQg&#10;NzcuMDkgNzguMjcgNzkuNzUgNzguNThMODAuODcgNzguNzJDODEuMTQgNzguOSA4MS4wNSA3OS43&#10;MiA4MC43OCA3OS44NSA3OC41MyA3OS43NiA3NyA3OS43MSA3NS4xOSA3OS43MSA3My4zOCA3OS43&#10;MSA3MS43NiA3OS43NiA2OS41MSA3OS44NSA2OS4yMDkxIDc5LjU0NTQgNjkuMTcxMSA3OS4wNjg0&#10;IDY5LjQyIDc4LjcyTDcwLjU1IDc4LjU4QzczLjIxIDc4LjI3IDczLjMgNzcuNjQgNzMuMyA3Mi44&#10;NloiIGZpbGw9IiNFRjNFNDIiIHRyYW5zZm9ybT0idHJhbnNsYXRlKC0xMC40NiAtOC4yKSIvPjxw&#10;YXRoIGQ9Ik05Mi4yNiA1NS4yN0M5Mi4yNiA1My4yNyA5Mi4zNSA1Mi4xMSA5Mi43MSA1MS44NCA5&#10;My4wNyA1MS41NyA5NC41MSA1MS4yMSA5Ny4xNyA1MS4yMSAxMDguOTkgNTEuMjEgMTExLjM4IDU5&#10;LjYgMTExLjM4IDY0LjU2IDExMS4zOCA3Mi45NSAxMDcuNDUgNzguNjcgOTguNzEgNzguNjcgOTUu&#10;ODYgNzguNjcgOTQuMTUgNzguMjIgOTMuMTYgNzYuODIgOTIuMzkgNzUuNzQgOTIuMjYgNzQuMyA5&#10;Mi4yNiA3MS45MVpNODguNTYgNzNDODguNTYgNzcuNzMgODguNDcgNzguMjcgODUuODUgNzguNjNM&#10;ODQuODUgNzguNzdDODQuNjAxMSA3OS4xMTg0IDg0LjYzOTEgNzkuNTk1NCA4NC45NCA3OS45IDg3&#10;LjA2IDc5LjgxIDg4LjY4IDc5Ljc2IDkwLjU3IDc5Ljc2IDkyLjE1IDc5Ljc2IDk1LjA0IDgwLjEy&#10;IDk3LjkyIDgwLjEyIDEwMS40MDggODAuMTk2IDEwNC44NjQgNzkuNDM4MyAxMDggNzcuOTEgMTEy&#10;Ljk2NSA3NS4yODc5IDExNi4wMiA3MC4wODM1IDExNS44OSA2NC40NyAxMTYuMTEyIDU4LjQ5NzEg&#10;MTEyLjM4OCA1My4wODY0IDEwNi43MyA1MS4xNiAxMDMuNTMgNTAuMTI0MyAxMDAuMTcxIDQ5LjY2&#10;NzEgOTYuODEgNDkuODEgOTIuOTggNDkuODEgODkuMzMgNDkuOTUgODUuNDkgNTAuMTcgODUuMTc4&#10;IDUwLjM3OSA4NS4wOTQ0IDUwLjgwMTMgODUuMzAzNCA1MS4xMTM0IDg1LjM1MjggNTEuMTg3MiA4&#10;NS40MTYyIDUxLjI1MDYgODUuNDkgNTEuM0w4Ni40OSA1MS40NEM4OC4zOCA1MS43MSA4OC42MSA1&#10;Mi42NSA4OC42MSA1NS44MVoiIGZpbGw9IiNFRjNFNDIiIHRyYW5zZm9ybT0idHJhbnNsYXRlKC0x&#10;MC40NiAtOC4yKSIvPjxwYXRoIGQ9Ik0xMjMuNyA1Ni43MUMxMjMuNyA1Mi4wMiAxMjMuNjEgNTEu&#10;MzUgMTIwLjk1IDUxLjAzTDEyMC4yMyA1MC45NEMxMTkuOTYgNTAuNzYgMTIwLjA1IDQ5Ljk0IDEy&#10;MC4zMiA0OS44MSAxMjIuMjYgNDkuOSAxMjMuNzkgNDkuOTUgMTI1LjY0IDQ5Ljk1TDEzNC4xMiA0&#10;OS45NUMxMzYuMTUxIDUwLjAwOTEgMTM4LjE4NCA0OS45NjI0IDE0MC4yMSA0OS44MSAxNDAuNTY4&#10;IDUxLjc5NCAxNDAuODA5IDUzLjc5NzUgMTQwLjkzIDU1LjgxIDE0MC42MjQgNTYuMTA3IDE0MC4x&#10;NSA1Ni4xNDQ4IDEzOS44IDU1LjkgMTM5LjEyIDUzLjc4IDEzOC43MiA1Mi4yIDEzNi4zOCA1MS42&#10;MiAxMzQuOTMzIDUxLjM3OTUgMTMzLjQ2NSA1MS4yODkgMTMyIDUxLjM1TDEyOC43NSA1MS4zNUMx&#10;MjcuNCA1MS4zNSAxMjcuNCA1MS40NCAxMjcuNCA1My4xNUwxMjcuNCA2Mi4xNUMxMjcuNCA2My40&#10;MSAxMjcuNTMgNjMuNDEgMTI4Ljg5IDYzLjQxTDEzMS41IDYzLjQxQzEzMi43ODYgNjMuNDY3IDEz&#10;NC4wNzUgNjMuMzc2NCAxMzUuMzQgNjMuMTQgMTM1Ljg4IDYyLjk2IDEzNi4xOSA2Mi42OSAxMzYu&#10;NDIgNjEuNTZMMTM2Ljc4IDU5LjcxQzEzNy4xMjYgNTkuNDI3MSAxMzcuNjI5IDU5LjQ0ODYgMTM3&#10;Ljk1IDU5Ljc2IDEzNy45NSA2MC44NCAxMzcuNzcgNjIuNiAxMzcuNzcgNjQuMzEgMTM3Ljc3IDY2&#10;LjAyIDEzNy45NSA2Ny42NSAxMzcuOTUgNjguNjQgMTM3LjYxNiA2OC45MzY4IDEzNy4xMTQgNjgu&#10;OTM2OCAxMzYuNzggNjguNjRMMTM2LjM4IDY2Ljg4QzEzNi4yOCA2Ni4xMDg0IDEzNS43NDIgNjUu&#10;NDY0OCAxMzUgNjUuMjMgMTMzLjg0NiA2NS4wMTgzIDEzMi42NzIgNjQuOTQxMSAxMzEuNSA2NUwx&#10;MjguODkgNjVDMTI3LjUzIDY1IDEyNy40IDY1IDEyNy40IDY2LjIyTDEyNy40IDcyLjU3QzEyNy40&#10;IDc0Ljk2IDEyNy41MyA3Ni41IDEyOC4yNiA3Ny4yNiAxMjguOCA3Ny44MSAxMjkuNzQgNzguMjYg&#10;MTMzLjcxIDc4LjI2IDEzNy4xOSA3OC4yNiAxMzguNDkgNzguMDggMTM5LjQ5IDc3LjU5IDE0MC4z&#10;IDc3LjEzIDE0MS40OSA3NS41OSAxNDIuNjkgNzMuMjEgMTQzLjA4NSA3Mi45ODgzIDE0My41ODUg&#10;NzMuMTI4NyAxNDMuODA2IDczLjUyMzYgMTQzLjgwOCA3My41MjU3IDE0My44MDkgNzMuNTI3OSAx&#10;NDMuODEgNzMuNTMgMTQzLjMxOSA3NS42NzIxIDE0Mi42NSA3Ny43Njk0IDE0MS44MSA3OS44IDEz&#10;Ny43NSA3OS43MSAxMzMuNzMgNzkuNjYgMTI5LjcyIDc5LjY2TDEyNS42NiA3OS42NkMxMjMuNzIg&#10;NzkuNjYgMTIyLjE5IDc5LjcxIDExOS41MyA3OS44IDExOS4yMjkgNzkuNDk1NCAxMTkuMTkxIDc5&#10;LjAxODQgMTE5LjQ0IDc4LjY3TDEyMC45MyA3OC41M0MxMjMuNSA3OC4zMSAxMjMuNzIgNzcuNjMg&#10;MTIzLjcyIDcyLjlaIiBmaWxsPSIjRUYzRTQyIiB0cmFuc2Zvcm09InRyYW5zbGF0ZSgtMTAuNDYg&#10;LTguMikiLz48cGF0aCBkPSJNMTU2LjUzIDU3LjM5QzE1Ny4wMyA1Ni4wNCAxNTcuNDggNTQuOTUg&#10;MTU3LjYxIDU0LjczTDE1Ny43IDU0LjczQzE1OC4wODEgNTUuNjU5MSAxNTguNDE1IDU2LjYwNyAx&#10;NTguNyA1Ny41N0wxNjEuMTQgNjQuOTJDMTYxLjU0IDY2LjE0IDE2MS40NSA2Ni4zMiAxNjAuMTQg&#10;NjYuMzJMMTU0LjYgNjYuMzJDMTUzLjMzIDY2LjMyIDE1My4yOSA2Ni4zMiAxNTMuNjUgNjUuMjNa&#10;TTE2NC42IDc1LjM5QzE2NC45MDIgNzYuMTU2OSAxNjUuMTAxIDc2Ljk2MDYgMTY1LjE5IDc3Ljc4&#10;IDE2NS4xOSA3OC4yMyAxNjQuNTYgNzguNSAxNjMuNjEgNzguNTlMMTYyLjMgNzguNzNDMTYyLjAx&#10;IDc5LjAzMzYgMTYyLjAyMSA3OS41MTQ3IDE2Mi4zMjUgNzkuODA0NSAxNjIuMzQ2IDc5LjgyNDIg&#10;MTYyLjM2NyA3OS44NDI4IDE2Mi4zOSA3OS44NiAxNjMuNyA3OS44NiAxNjUuMzkgNzkuNzIgMTY3&#10;LjU4IDc5LjcyIDE2OS43NyA3OS43MiAxNzEuMTkgNzkuNzcgMTczLjAzIDc5Ljg2IDE3My4yNiA3&#10;OS42NyAxNzMuMzUgNzguOTUgMTczLjAzIDc4LjczTDE3MS44MiA3OC41OUMxNjkuODggNzguMzcg&#10;MTY5LjI5IDc3LjY5IDE2Ny45OCA3My44MUwxNjEuODEgNTUuNjhDMTYxLjEzIDUzLjY4IDE2MC40&#10;MSA1MS42MyAxNTkuODEgNDkuNjggMTU5LjcwNiA0OS40MDc4IDE1OS40MjkgNDkuMjQyMyAxNTku&#10;MTQgNDkuMjggMTU4LjUzNiA1MC4wNjI2IDE1Ny43MiA1MC42NTU5IDE1Ni43OSA1MC45OSAxNTYu&#10;OTMgNTEuNzEgMTU2LjY2IDUyLjU3IDE1Ni4wMyA1NC4xOUwxNTEuNDMgNjYuMzdDMTQ5LjUzIDcx&#10;LjQyIDE0OC4yNyA3NC4zNyAxNDcuNDMgNzYuNDIgMTQ3LjA5NCA3Ny42NjE0IDE0Ni4wMDQgNzgu&#10;NTUwNCAxNDQuNzIgNzguNjNMMTQzLjIzIDc4Ljc3QzE0Mi45ODUgNzkuMTE5NSAxNDMuMDIzIDc5&#10;LjU5MzYgMTQzLjMyIDc5LjkgMTQ0LjU0IDc5LjkgMTQ2LjE3IDc5Ljc2IDE0Ny42NSA3OS43NiAx&#10;NDkuNzcgNzkuODEgMTUxLjE3IDc5LjgxIDE1Mi4zNCA3OS45IDE1Mi42NzIgNzkuNjgwNCAxNTIu&#10;NzYyIDc5LjIzMzYgMTUyLjU0MyA3OC45MDIxIDE1Mi41MTEgNzguODUzNyAxNTIuNDczIDc4Ljgw&#10;OTMgMTUyLjQzIDc4Ljc3TDE1MSA3OC41OEMxNDkuOTIgNzguNDkgMTQ5LjcgNzguMjIgMTQ5Ljcg&#10;NzcuNjggMTQ5Ljg4OSA3Ni4zOTkxIDE1MC4yMjUgNzUuMTQ0MiAxNTAuNyA3My45NEwxNTIuMjgg&#10;NjkuMkMxNTIuNTkgNjguMjYgMTUyLjg2IDY4LjEyIDE1My45OSA2OC4xMkwxNjAuOCA2OC4xMkMx&#10;NjIuMTUgNjguMTIgMTYyLjMzIDY4LjI2IDE2Mi42NSA2OS4yNVoiIGZpbGw9IiNFRjNFNDIiIHRy&#10;YW5zZm9ybT0idHJhbnNsYXRlKC0xMC40NiAtOC4yKSIvPjxwYXRoIGQ9Ik0xODYuMTMgNjIuMTJD&#10;MTg2LjU4MyA2My4yODg0IDE4Ni44MjYgNjQuNTI3MiAxODYuODUgNjUuNzggMTg2LjU4MiA2Ni4x&#10;MDM4IDE4Ni4xMDcgNjYuMTYwOSAxODUuNzcgNjUuOTEgMTg1IDYzLjkxIDE4My42NSA2Mi42MiAx&#10;ODEuNzcgNjIuNjIgMTgwLjMgNjIuNDk3NyAxNzkuMDEgNjMuNTg5OCAxNzguODg4IDY1LjA1OTMg&#10;MTc4Ljg3OSA2NS4xNjI2IDE3OC44NzcgNjUuMjY2NCAxNzguODggNjUuMzcgMTc4Ljg4IDY3LjIy&#10;IDE4MC43OCA2OC4yMSAxODIuMzUgNjkuMTEgMTg0Ljc0IDcwLjQ3IDE4Ni45NSA3MiAxODYuOTUg&#10;NzUuMiAxODYuOTUgNzguNjMgMTgzLjggODAuMzQgMTgwLjQ2IDgwLjM0IDE3OC43NTcgODAuNDUy&#10;OCAxNzcuMDY3IDc5Ljk4IDE3NS42NyA3OSAxNzUuMjIyIDc3LjUyMzggMTc1LjAzNSA3NS45ODA1&#10;IDE3NS4xMiA3NC40NCAxNzUuNDA4IDc0LjE5NDEgMTc1LjgzMiA3NC4xOTQxIDE3Ni4xMiA3NC40&#10;NCAxNzYuODkgNzYuOTIgMTc4LjMzIDc5LjA4IDE4MC45IDc5LjA4IDE4Mi40MjQgNzkuMjA4NSAx&#10;ODMuNzY0IDc4LjA3NjggMTgzLjg5MyA3Ni41NTI0IDE4My45MDMgNzYuNDM1MiAxODMuOTA1IDc2&#10;LjMxNzUgMTgzLjkgNzYuMiAxODMuOSA3NC4xMiAxODIuMSA3MyAxODAuNDMgNzIuMDUgMTc3Ljgy&#10;IDcwLjU2IDE3NS45NyA2OC45OCAxNzUuOTcgNjYuNSAxNzUuOTcgNjMuMjEgMTc4LjY3IDYxLjM2&#10;IDE4Mi4xIDYxLjM2IDE4My40ODcgNjEuMjU4OSAxODQuODc2IDYxLjUyMDggMTg2LjEzIDYyLjEy&#10;WiIgZmlsbD0iI0VGM0U0MiIgdHJhbnNmb3JtPSJ0cmFuc2xhdGUoLTEwLjQ2IC04LjIpIi8+PHBh&#10;dGggZD0iTTYxLjMgMTAyLjE0QzU4LjMgMTAyLjE0IDU3LjUyIDEwMC43NCA1Ny41MiA5Ny41NEw1&#10;Ny41MiA5MS42NyA1NS40IDkxLjY3IDU1LjQgOTEuNDIgNTkuNzQgODYuNjUgNjAgODYuNjUgNjAg&#10;ODkuNTMgNjMuODcgODkuNTMgNjMuODcgOTEuNjcgNjAgOTEuNjcgNjAgOTcuMzVDNjAgOTkuMSA2&#10;MC4xOSA5OS43OCA2MS44MSA5OS43OCA2Mi41NjQ5IDk5Ljc4MDMgNjMuMzA1MyA5OS41NzI3IDYz&#10;Ljk1IDk5LjE4TDYzLjk1IDEwMS41MUM2My4xMzUyIDEwMS45NDMgNjIuMjIyNyAxMDIuMTYgNjEu&#10;MyAxMDIuMTRaIiBmaWxsPSIjMDA2MEE5IiB0cmFuc2Zvcm09InRyYW5zbGF0ZSgtMTAuNDYgLTgu&#10;MikiLz48cGF0aCBkPSJNNjYgODMuMTcgNjguNDcgODMuMTcgNjguNDcgOTFDNjkuNDUzNSA4OS45&#10;MzUzIDcwLjgzMDcgODkuMzIwOCA3Mi4yOCA4OS4zIDc0LjQ3OTMgODkuMDkxMyA3Ni40MzEzIDkw&#10;LjcwNSA3Ni42NCA5Mi45MDQyIDc2LjY2MzkgOTMuMTU1NiA3Ni42NjM5IDkzLjQwODYgNzYuNjQg&#10;OTMuNjZMNzYuNjQgMTAxLjg1IDc0LjE2IDEwMS44NSA3NC4xNiA5NC4zM0M3NC4xNiA5Mi4zMyA3&#10;My4zNiA5MS40IDcxLjU4IDkxLjQgNzAuMzQxMyA5MS4zNjkzIDY5LjE3MjUgOTEuOTcyNSA2OC40&#10;OCA5M0w2OC40OCAxMDEuOTEgNjYgMTAxLjkxWiIgZmlsbD0iIzAwNjBBOSIgdHJhbnNmb3JtPSJ0&#10;cmFuc2xhdGUoLTEwLjQ2IC04LjIpIi8+PHBhdGggZD0iTTg1Ljc4IDk5LjM3Qzg1LjA2ODggOTku&#10;OTU2NCA4NC4xODE1IDEwMC4yODcgODMuMjYgMTAwLjMxIDgyLjA4IDEwMC4zMSA4MS4zOSA5OS43&#10;MyA4MS4zOSA5OC43MSA4MS4zOSA5Ny40IDgyLjg0IDk2LjcxIDg1Ljc4IDk1LjcxWk04NS44NiAx&#10;MDAuODhDODUuOTQgMTAxLjc2IDg2LjQxIDEwMi4xMiA4Ny4zNCAxMDIuMTIgODguMzY5NCAxMDIu&#10;MDk5IDg5LjM1NTIgMTAxLjcgOTAuMTEgMTAxTDkwLjExIDk5LjQ4Qzg5LjU5IDk5Ljg5IDg5LjIz&#10;IDEwMC4xNyA4OC44MiAxMDAuMTcgODguNDEgMTAwLjE3IDg4LjMzIDk5Ljc2IDg4LjMzIDk4Ljk2&#10;TDg4LjMzIDkzLjczQzg4LjMzIDkwLjczIDg3LjA0IDg5LjI4IDgzLjc4IDg5LjI4IDgyLjA5ODgg&#10;ODkuMjU0MSA4MC40NjAxIDg5LjgwODYgNzkuMTQgOTAuODVMNzkuMTQgOTMuMjlDODAuMzU0MSA5&#10;Mi4yNDY5IDgxLjg4MTIgOTEuNjM4MiA4My40OCA5MS41NiA4NS4xMiA5MS41NiA4NS44MSA5Mi4x&#10;NiA4NS44MSA5My42NCA4NS44MjQ0IDkzLjgxMyA4NS44MjQ0IDkzLjk4NyA4NS44MSA5NC4xNkw4&#10;Mi44NyA5NS4xNkM4MC4xNiA5Ni4wNyA3OC43OSA5Ny4zOCA3OC43OSA5OS4xNiA3OC43OSAxMDAu&#10;OTQgODAuMDUgMTAyLjE2IDgyLjMzIDEwMi4xNiA4My42MTU4IDEwMi4xMzUgODQuODU3MSAxMDEu&#10;Njg1IDg1Ljg2IDEwMC44OFoiIGZpbGw9IiMwMDYwQTkiIHRyYW5zZm9ybT0idHJhbnNsYXRlKC0x&#10;MC40NiAtOC4yKSIvPjxwYXRoIGQ9Ik05NS43MyAxMDIuMTRDOTIuNzMgMTAyLjE0IDkxLjk1IDEw&#10;MC43NCA5MS45NSA5Ny41NEw5MS45NSA5MS42NyA4OS44NCA5MS42NyA4OS44NCA5MS40MiA5NC4x&#10;NyA4Ni42NSA5NC40NCA4Ni42NSA5NC40NCA4OS41MyA5OC4zMSA4OS41MyA5OC4zMSA5MS42NyA5&#10;NC40NCA5MS42NyA5NC40NCA5Ny4zNUM5NC40NCA5OS4xIDk0LjYzIDk5Ljc4IDk2LjI1IDk5Ljc4&#10;IDk3LjAwNDkgOTkuNzgwMyA5Ny43NDUzIDk5LjU3MjcgOTguMzkgOTkuMThMOTguMzkgMTAxLjUx&#10;Qzk3LjU3MjcgMTAxLjk0NiA5Ni42NTYyIDEwMi4xNjMgOTUuNzMgMTAyLjE0WiIgZmlsbD0iIzAw&#10;NjBBOSIgdHJhbnNmb3JtPSJ0cmFuc2xhdGUoLTEwLjQ2IC04LjIpIi8+PHBhdGggZD0iTTExNC4w&#10;NiA4LjM0QzExMy42OSA5LjE1IDExNC42MiA5LjE1IDExNC45MyA5LjUyIDExNC44MSA5LjcxIDEx&#10;NC41NiA5LjgzIDExNC42MiAxMC4xNEwxMTUuMjQgMTAuNzFDMTE2LjQzIDEwLjIxIDExNS4zMSA5&#10;LjU4IDExNS4yNCA4LjkgMTE1LjA2IDguNzcgMTE0LjkzIDguNTIgMTE0LjYyIDguNjVMMTE0LjYy&#10;IDguMzRDMTE1LjEyIDguNjUgMTE1Ljc0IDguNTggMTE2LjEyIDkuMjFMMTE2LjQzIDguOSAxMTYu&#10;MTIgOS4yMSAxMTYuNzQgOS44M0MxMTcuMDUgOS40IDExNy42OCA5LjE1IDExNy42MSA4LjY1IDEx&#10;OC4xOCA5LjIxIDExOS4wNSA4LjgzIDExOS43MyA4LjlMMTIwLjA1IDguNjVDMTIwLjA1IDkuMjcg&#10;MTE5Ljg2IDEwLjAyIDEyMC42MSAxMC4zOSAxMjAuOCAxMC4yNyAxMjAuOTIgMTAuMDIgMTIxLjIz&#10;IDEwLjE0IDEyMS41NCAxMC43MSAxMjIuMDQgMTAuMDIgMTIyLjQyIDkuODNMMTIxLjg2IDkuMjEg&#10;MTIyLjEgOC45IDEyMi43MyA5LjgzQzEyMy43MyA5Ljc3IDEyMy43MyA4LjkgMTI0LjU0IDguMzRM&#10;MTI1LjEgOC45IDEyNS40MSA4LjY1QzEyNS43OSA5Ljc3IDEyNi45NyA4LjgzIDEyNy41MyA5LjUy&#10;IDEyNy42NiA5LjMzIDEyNy45MSA5LjIxIDEyNy44NCA4LjkgMTI3LjU5IDguNCAxMjcuMDMgOC43&#10;MSAxMjYuNiA4LjY1TDEyOC4wOSA4LjkgMTI2LjYgMTAuMzlDMTI3LjE2IDExLjI3IDEyNy43MiAx&#10;MC4xNCAxMjguNCAxMC4zOSAxMjguODQgOC43MSAxMzAuMjEgMTEuMjcgMTMwLjg0IDkuODNMMTI5&#10;LjU5IDkuMjFDMTI5LjkgOS4zMyAxMzAuMDMgOS4wOCAxMzAuMjEgOC45TDEzMS4wOSA5LjgzQzEz&#10;MS4yNyA5LjY1IDEzMS41MiA5LjUyIDEzMS40IDkuMjEgMTMyLjA5NCA5LjQwMDY3IDEzMi44MjYg&#10;OS40MDA2NyAxMzMuNTIgOS4yMUwxMzMuNTIgMTAuMTRDMTMzLjIxIDEwLjAyIDEzMy4wOCAxMC4y&#10;NyAxMzIuOSAxMC4zOUwxMzMuNTIgMTEuMDJDMTMzLjcxIDEwLjY0IDEzNC4wOCAxMC43MSAxMzQu&#10;MzkgMTAuNzFMMTM0LjA4IDExLjAyQzEzNC40NSAxMS4zMyAxMzQuNzcgMTEuODMgMTM1LjMzIDEx&#10;LjY0TDEzNS41OCAxMS4zM0MxMzUuMzkgMTEuMDIgMTM0Ljg5IDEwLjgzIDEzNS4wMiAxMC4zOSAx&#10;MzYuMiAxMS41MiAxMzYuNjQgMTAuOTUgMTM3LjcgMTAuMTQgMTM4Ljc2IDEwLjUyIDE0MC4wMSAx&#10;MS41MiAxNDEgMTEuMzMgMTQxLjQ0IDExLjI3IDE0MS42OSAxMS44MyAxNDIuMTkgMTEuNjQgMTQy&#10;LjMxIDExLjQ1IDE0Mi41NiAxMS4zMyAxNDIuNSAxMS4wMiAxNDIuMzggMTEuMzMgMTQyLjYyIDEx&#10;LjQ1IDE0Mi44MSAxMS42NCAxNDMgMTEuMDggMTQzLjU2IDExLjQ1IDE0NCAxMS4zMyAxNDQuNjgg&#10;MTEuNTIgMTQ1LjYyIDEwLjk1IDE0Ni4zNyAxMS4wMiAxNDYuOTMgMTEuNjQgMTQ3Ljg2IDEyLjY0&#10;IDE0OS4wNSAxMi4yTDE0OC40OSAxMy4zOSAxNDguOCAxMy4xNEMxNDguNTUgMTIuNTggMTQ3Ljk5&#10;IDEyLjk1IDE0Ny41NSAxMi44M0wxNDcuMyAxMy4xNEMxNDcuOCAxMy41NyAxNDguMjQgMTQuMzIg&#10;MTQ5LjA1IDE0LjAxIDE0OS4zIDEzLjY0IDE0OS45OCAxMy4xNCAxNDkuMzYgMTIuODMgMTQ5LjY3&#10;IDEyLjg5IDE0OS44IDEyLjcgMTQ5Ljk4IDEyLjUxTDE0OS42NyAxMi4yQzE1MC4wNSAxMi42NCAx&#10;NTEuMjMgMTIuNDUgMTUwLjg2IDEzLjM5TDE1MC41NSAxMy43QzE1Mi44NSAxNC4zOSAxNTQuNTUg&#10;MTMuNyAxNTYuODUgMTQuMzIgMTU2LjcyIDE1LjQ1IDE1OC4wMyAxNC41MSAxNTguMzQgMTUuMkwx&#10;NTkuODQgMTdDMTYxLjI3IDE2LjY5IDE2Mi44NCAxNy42MyAxNjQuNjQgMTcuMzIgMTY0LjMzIDE3&#10;LjE5IDE2NC4yMSAxNy40NCAxNjQuMDIgMTcuNjMgMTY0LjIxIDE4IDE2NC41OCAxNy44OCAxNjQu&#10;OTUgMTcuODggMTY0LjgzIDE4LjE5IDE2NS4wOCAxOC4zMSAxNjUuMiAxOC41IDE2Ni43IDE3LjMy&#10;IDE2Ni41OCAxOS45NCAxNjcuOTUgMjAgMTY4LjYzIDIwLjEyIDE2OS4zMiAyMS4xMiAxNzAuMDEg&#10;MjAuMzEgMTcwLjE5IDIwLjQ0IDE3MC4zMiAyMC42OCAxNzAuNjMgMjAuNjJMMTcwLjk0IDIwLjMx&#10;IDE3MC4wMSAyMS4xOEMxNzAuMzggMjIuMTIgMTcxLjM4IDIxLjUgMTcxLjgxIDIyLjEyIDE3MS44&#10;OCAyMS40MyAxNzIuODEgMjAuODEgMTczLjMxIDIxLjUgMTczLjYyIDIxLjQzIDE3My43NSAyMS42&#10;MiAxNzMuOTQgMjEuODFMMTczLjYyIDIyLjEyIDE3NC4xOSAyMi42OEMxNzQuNTYgMjEuOTkgMTc1&#10;IDIyLjc0IDE3NS40MyAyMi42OCAxNzUuNDMgMjMuMDUgMTc1LjMxIDIzLjQzIDE3NS42OCAyMy42&#10;MkwxNzYuMzEgMjMuNjJDMTc2LjI0IDI0Ljc0IDE3Ny41NSAyMy43NCAxNzcuOCAyNC44IDE3Ni45&#10;OSAyNC40MyAxNzYuOTkgMjUuMzYgMTc2LjYyIDI1LjY3IDE3Ni44IDI2LjI0IDE3Ny40MyAyNS44&#10;NiAxNzcuOCAyNS45OUwxNzguMTEgMjUuNjcgMTc3LjggMjUuMzZDMTc4LjExIDI2LjExIDE3OC42&#10;MSAyNS4zIDE3OC45OSAyNS4zNkwxNzcuOCAyNkMxNzkuMyAyNS41NiAxNzkuMTEgMjguMTIgMTgw&#10;LjQ4IDI2Ljg3TDE4Mi45MiAyOC4zNyAxODIuNiAyOC42OEMxODUuMzUgMjguMTIgMTg0LjA0IDMx&#10;LjY4IDE4Ni43OCAzMS4xMSAxODcuMSAzMS4zIDE4Ny4yOCAzMS44IDE4Ny42NiAzMS42NyAxODYu&#10;OTcgMzIuMTcgMTg1LjkxIDMzLjE3IDE4NC42NiAzMy4xNyAxODUuMjkgMzMuOTIgMTg0LjIzIDMy&#10;LjQ4IDE4My43OSAzMi42MSAxODQuNDggMzIuMTEgMTgzLjg1IDMxLjExIDE4My4xNyAzMS4xMSAx&#10;ODAuNjEgMzIuMyAxODAuMyAyOC4yNCAxNzcuOCAyOC4zNyAxNzcuOCAyOC4wNSAxNzcuODYgMjcu&#10;NjggMTc3LjQ5IDI3LjQ5IDE3Ni4zNyAyOC40MyAxNzUuNjIgMjYuNDkgMTc0LjQ5IDI2LjMxIDE3&#10;NC44IDI2LjM3IDE3NC45MiAyNi4xOCAxNzUuMTEgMjYgMTc1LjAwOSAyNS4xNjYyIDE3NC41ODYg&#10;MjQuNDA1MSAxNzMuOTMgMjMuODggMTczLjQ5IDI0IDE3Mi45MyAyMy42MyAxNzIuNjggMjQuMTkg&#10;MTcyLjYyIDI0LjYyIDE3My4xMSAyNC44MSAxNzMuMyAyNS4xMiAxNzIuMDI0IDI0LjczNDMgMTcw&#10;Ljg4MSAyNC4wMDAxIDE3MCAyM0wxNjkuNDMgMjNDMTcwIDIzLjUgMTY4LjUgMjEuNTEgMTY4LjE5&#10;IDIzIDE2NC45NCAyMC42OSAxNjAuNTggMTkuNDUgMTU2LjUyIDE3Ljg5TDE1NS42NSAxNy44OSAx&#10;NTYuMjEgMTcuMzNDMTU2LjAzIDE2Ljc3IDE1NS40NiAxNy4xNCAxNTUuMDMgMTcuMDFMMTU1LjM0&#10;IDE2LjcgMTU0LjcyIDE2LjE0QzE1NC4zNCAxNi4zMyAxNTQuNDcgMTYuNyAxNTQuNDcgMTcuMDEg&#10;MTUzLjU5IDE3LjQ1IDE1NC4wMyAxNi4xNCAxNTMuMjIgMTUuNTJMMTUyLjM0IDE2LjE0IDE1Mi42&#10;NiAxNS44M0MxNTIuMSAxNC44OSAxNTEuNzIgMTYuMiAxNTEuMTYgMTYuMTQgMTQ5Ljk3IDE2LjQ1&#10;IDE0OS40OCAxNS4wMiAxNDguMTYgMTUuNTJMMTQ4LjQ3IDE1LjIxQzE0Ny45NyAxNC4wOCAxNDcu&#10;MjggMTUuMDIgMTQ2LjY2IDE1LjIxTDE0OC4xNiAxNC4wMkMxNDcuMjIgMTMuMjcgMTQ1LjYgMTQu&#10;MzMgMTQ0Ljg1IDEzLjE1IDE0NC40OCAxMy40NiAxNDQuNDggMTQuMDIgMTQzLjk4IDE0LjMzIDE0&#10;NC4xNiAxNC40NiAxNDQuMjkgMTQuNzEgMTQ0LjU0IDE0LjY0TDE0NC44NSAxNC4zM0MxNDQuOTgg&#10;MTQuNTggMTQ0LjczIDE0Ljc3IDE0NC41NCAxNC44OUwxNDMuMzUgMTMuNzEgMTQzLjA0IDE0LjAy&#10;QzE0Mi44NSAxMy45IDE0Mi43MyAxMy42NSAxNDIuNDggMTMuNzEgMTQyLjIzIDEzLjc3IDE0Mi4w&#10;NCAxNC4wMiAxNDIuMTcgMTQuMzMgMTQxLjM2IDEyLjc3IDE0MC4xNyAxNC44MyAxMzkuMTcgMTMu&#10;NzEgMTM3LjggMTMuNzcgMTM2LjY4IDEzLjIxIDEzNS4zMSAxMy40IDEzMy40NCAxMy4zMyAxMzEu&#10;NTcgMTIuNCAxMjkuODggMTIuODQgMTI5LjY5IDEyLjY1IDEyOS41NyAxMi40NiAxMjkuMzIgMTIu&#10;NTJMMTI5LjAxIDEyLjg0QzEyOC4yIDEyLjY1IDEyOC42MyAxMi4wMyAxMjguMDcgMTEuNjUgMTI3&#10;Ljg5IDEyLjAzIDEyNy41MSAxMS45IDEyNy4yIDExLjkgMTI2LjcgMTAuNzggMTI2LjAxIDExLjg0&#10;IDEyNS4zOSAxMS45IDEyNC44MyAxMy40IDEyMy4yMSAxMS42NSAxMjIuMzkgMTIuMjEgMTIwLjUy&#10;IDEwLjk2IDExOS4zOSAxMy4zMyAxMTcuMzMgMTIuNTJMMTE2LjcxIDExLjY1QzExNS43OCAxMy4z&#10;MyAxMTQuNzEgMTAuOSAxMTMuNzEgMTEuOUwxMTQuMzMgMTIuNTIgMTEyLjgzIDExLjM0IDExMi4y&#10;MSAxMi4yMUMxMTIuMjEgMTIuOTYgMTEyLjE1IDExLjkgMTEyLjUyIDExLjkgMTEyLjIxIDExLjIx&#10;IDExMS43MSAxMi4wMyAxMTEuMzQgMTEuOUwxMTEuNTkgMTEuNjVDMTExLjQgMTEuMjggMTExLjAz&#10;IDExLjM0IDExMC43MSAxMS4zNEwxMTAuMDkgMTIuNTJDMTA5LjQ0MyAxMS41Mjc4IDEwOC4yMzkg&#10;MTEuMDU0MiAxMDcuMDkgMTEuMzQgMTA2Ljk2IDExLjUzIDEwNi43MSAxMS42NSAxMDYuODQgMTEu&#10;OSAxMDcuMDIgMTIuNDYgMTA3LjU4IDEyLjE1IDEwOC4wMiAxMi4yMSAxMDcuNDY2IDEyLjUwNiAx&#10;MDYuODMxIDEyLjYxNDcgMTA2LjIxIDEyLjUyTDEwNiAxMi4yIDEwNi4zMSAxMS44OUMxMDYuMTMg&#10;MTEuNTIgMTA1Ljc1IDExLjY0IDEwNS40NCAxMS42NCAxMDQuMzIgMTUuMzggOTkuMiAxMy4wOCA5&#10;Ni40NCAxNC42NCA5NS4xOSAxMy43MSA5NC4wMSAxNi4zOSA5Mi44MiAxNC42NCA5MS41MSAxNC4y&#10;NyA5MC42NCAxNi42NCA4OS41MSAxNC44OSA4OS4xNCAxNS4wOCA4OS4yIDE1LjQ2IDg5LjIgMTUu&#10;ODMgODkuMzMgMTUuNTIgODkuMDggMTUuMzkgODguOTUgMTUuMjEgODguNTIgMTUuMDggODguMzMg&#10;MTUuNjQgODguMDIgMTUuODMgODcuODMgMTUuNjQgODcuNzEgMTUuNDYgODcuNDYgMTUuNTJMODYu&#10;NTIgMTYuMzlDODYuOSAxNi41OCA4Ni44MyAxNi45NSA4Ni44MyAxNy4zMyA4Ni42NSAxNy4xNCA4&#10;Ni41MiAxNi45NSA4Ni4yMSAxNy4wMSA4Ni4wOCAxNy42NCA4Ni4wMiAxNi41MiA4NS42NSAxNi4x&#10;NCA4NS4zNCAxNi4wMiA4NS4yMSAxNi4yNyA4NS4wMiAxNi4zOSA4NS40IDE2LjU4IDg1LjM0IDE2&#10;Ljk1IDg1LjM0IDE3LjMzIDg1LjM0IDE2Ljk1IDg1LjQgMTYuNTggODUuMDIgMTYuMzkgODQuNzEg&#10;MTYuNzcgODQuMjggMTcuMDggODQuNDYgMTcuNjRMODQuNzEgMTcuODlDODQuMDkgMTguMjYgODMu&#10;MjggMTYuOTUgODMuMjIgMTguMkw4My41MyAxOC41MSA4My4yMiAxOC44MkM4Mi44Mjc2IDE4LjIz&#10;ODMgODIuMTcxNyAxNy44ODk3IDgxLjQ3IDE3Ljg5IDgwLjg1IDE4LjIgODEuNTMgMTguNzYgODEu&#10;NzIgMTkuMTQgODAuODE5IDE4LjUxMDggNzkuNjIxIDE4LjUxMDggNzguNzIgMTkuMTRMNzkuMDQg&#10;MTkuMzhDNzguNiAxOS4zMiA3OC40OCAxOS44MiA3OC4xNiAyMC4wMUw3OC40OCAyMC4zMkM3OC4x&#10;IDIwLjMyIDc3LjczIDIwLjI2IDc3LjU0IDIwLjYzIDc2LjExIDIwLjM4IDc1LjM2IDIyLjYzIDcz&#10;LjY3IDIxLjgyIDczLjM2IDIxLjY5IDczLjI0IDIxLjk0IDczLjA1IDIyLjEzTDczLjA1IDIyLjY5&#10;QzcyLjExIDIyLjYzIDcxLjQ5IDIxLjY5IDcwLjY4IDIyLjY5IDcxLjEyIDIzLjgxIDY5Ljk5IDIz&#10;Ljc1IDY5LjQ5IDI0LjE5TDY5Ljc0IDIzLjg4IDY5LjQ5IDIzLjYzQzY5Ljc0IDIzLjY5IDY5Ljg3&#10;IDIzLjQ0IDcwLjA2IDIzLjMxIDcwLjE4IDIzIDY5LjkzIDIyLjg4IDY5Ljc0IDIyLjY5IDY5LjEx&#10;MDMgMjIuNzA1NiA2OC41MDE2IDIyLjkxOTEgNjggMjMuMyA2OC4xMiAyMy40MyA2OC4zMSAyMy42&#10;OCA2OC41NiAyMy42MiA2OC44NyAyNC43NCA2OC4xMiAyNC45MyA2Ny4zNyAyNS4zNkw2NyAyNS4x&#10;MSA2Ni42OSAyNS4zNkM2Ni41NiAyNS4yNCA2Ni4zOCAyNC45OSA2Ni4xMyAyNS4xMSA2NS44OCAy&#10;NS4yMyA2NS42OSAyNS40MiA2NS44MiAyNS42N0w2Ni40NCAyNi4zQzY0LjgyIDI1LjkyIDY0LjE5&#10;IDI3Ljk4IDYyLjUxIDI4LjM2IDYwLjQ1IDI4LjU0IDU5Ljc3IDMxLjM2IDU3LjE1IDMwLjc5TDU3&#10;LjcxIDMxLjM1QzU4LjUyIDMxLjM1IDU3LjQgMzEuNDcgNTcuNDYgMzEuMUw1Ni4yNCAzMiA1NiAz&#10;MS42NiA1NC43NSAzMi44NUM1NSAzMy40MSA1NS41NyAzMy4xIDU2IDMzLjE2IDU1LjgxIDMzLjUz&#10;IDU1LjQ0IDMzLjQ3IDU1LjA3IDMzLjQ3TDU0Ljc1IDMzLjE2QzU0Ljc1IDM0LjAzIDUzLjc1IDMz&#10;Ljk3IDUzLjI2IDM0LjM0TDUzLjU3IDM0LjY2QzUzLjI2IDM0LjY2IDUyLjg4IDM0LjU5IDUyLjcg&#10;MzQuOTdMNTIuNyAzNS41OUM1MS4wNyAzNi41MyA1MC4wOCAzNi45NiA0OC41MiAzNy45Nkw0OC4y&#10;MSAzOS4xNSA0Ny44OSAzOC44MyA0Ni43MSA0MC4zM0M0Ni43NyA0MC4wOCA0Ni41OCAzOS45NiA0&#10;Ni40IDM5Ljc3IDQ1Ljk2IDM5LjY1IDQ1Ljc3IDQwLjE0IDQ1LjUyIDQwLjMzIDQ1LjI3IDQwLjUy&#10;IDQ1LjY1IDQwLjc3IDQ1Ljc3IDQwLjk2IDQ1LjE1IDQwLjk2IDQ0LjM0IDQxLjA4IDQ0LjI4IDQx&#10;LjgzTDQ0LjI4IDQyLjc2QzQzLjU5IDQzLjAxIDQzLjA5IDQxLjk1IDQyLjUzIDQyLjc2IDQyLjc4&#10;IDQyLjk1IDQyLjk3IDQzLjQ1IDQzLjQgNDMuMzNMNDIuNTMgNDQuMjZDNDIuMjIgNDQuMDcgNDIu&#10;MDMgNDMuNTEgNDEuNTkgNDMuNjQgNDEuMTUgNDMuNzcgNDEuMzQgNDQuMiA0MS4yOCA0NC41N0w0&#10;MS41OSA0NC44MkM0MS4wMyA0NC42NCA0MC43OCA0NS4xMyA0MC40MSA0NS40NSA0MC4yOCA0NS43&#10;NiA0MC41MyA0NS44OCA0MC43MiA0Ni4wN0w0MS4wMyA0NS43NkMzOS43OSA0Ni41MSAzOC41NCA0&#10;Ni42OSAzOC4wMyA0Ny44MiAzNy4xNiA0OCAzNi43MiA0OS4xOSAzNS45MSA0OS4zMUwzNi4yMiA0&#10;OS42MkMzNi43OCA0OS43NSAzNS40MSA0OS4zOCAzNS4yOCA0OS45NEwzNS42IDUwLjgxQzM1LjAy&#10;MzEgNTEuOTE1OSAzNC4wNjg2IDUyLjc3ODEgMzIuOTEgNTMuMjRMMzIuNiA1Mi45M0MzMi40OCA1&#10;My4xMiAzMi4yMyA1My4yNCAzMi4yOSA1My41NSAzMi40OCA1My42OCAzMi42IDUzLjkzIDMyLjkx&#10;IDUzLjhMMzIuNiA1NC4xMiAzMi4yOSA1My44QzMwLjk4IDU0LjYxIDMwLjc5IDU3Ljg2IDI4Ljc0&#10;IDU3LjExIDI4LjE3IDU3LjggMjkuMTcgNTguNzkgMjguMTEgNTkuMjMgMjcuODYgNTkuNzkgMjYu&#10;OCA1OS4yMyAyNi45MyA2MC4xIDI3LjExIDYwLjI5IDI3LjI0IDYwLjU0IDI3LjU1IDYwLjQxIDI2&#10;LjA1IDYwLjQ4IDI1LjggNjIuMTYgMjUuMTIgNjMuMSAyNS43NCA2My40MSAyNS4wNiA2My45NyAy&#10;NC44MSA2NC4yOEwyNC4yNCA2NC45MUMyNC4wNiA2NC41MyAyMy42OCA2NC41OSAyMy4zMSA2NC41&#10;OSAyMy4xOCA2NC43OCAyMi45NCA2NC45MSAyMy4wNiA2NS4yMiAyMy4xOCA2NS41MyAyMy41IDY1&#10;LjkgMjMuOTMgNjUuNzggMjIuNjIgNjYuMDkgMjIuNzUgNjcuODQgMjEuMjUgNjcuNTkgMjEuMTMg&#10;NjguMDIgMjEuNjIgNjguMjEgMjEuODEgNjguNTJMMjIuMTIgNjguNTJDMjIgNjguNzEgMjEuNzUg&#10;NjguODQgMjEuODEgNjkuMDggMjEuMDYgNjkuNTIgMjAuNjMgNjguMjEgMjAuMDcgNjkuMDhMMjAu&#10;NjMgNzAuMjdDMjAuODEgNjkuOSAyMS4xOSA3MC4wMiAyMS41NiA3MC4wMiAyMCA3MC4zOSAyMSA3&#10;Mi42NCAxOS40NCA3My4wMkwxOS43NSA3My4yN0MxNy44MiA3My45NiAyMC4xOSA3NS4yMSAxOC41&#10;NyA3Ni4wMiAxOS4xMyA3Ny4xNCAxNy41MSA3OC4wOCAxNy4zMiA3OS4yNiAxNS45NSA4MS4xOSAx&#10;Ni4zMiA4My44OCAxNS44MiA4Ni4xOEwxNC45NSA4Ni43NSAxNS41OCA4Ny4zN0MxNC44OSA4OS43&#10;NCAxNS41OCA5MS41NSAxNC45NSA5My45OCAxNC42NCA5NC42NyAxMy4zMyA5My43MyAxMy40NSA5&#10;NC44NSAxMy44OSA5NS40MiAxNC42NCA5NS4wNCAxNS4yNiA5NS4xNyAxNC42NCA5OC40MSAxNi44&#10;OCAxMDEuMjggMTcuMzIgMTA0LjQ2IDE4LjA3IDEwNS44OSAxOS42MyAxMDcuODMgMTkuNDQgMTA5&#10;LjQ2IDIwLjY5IDExMC4yMSAyMC41NiAxMTIuMzMgMjEuODEgMTEzLjA4IDI1LjA0MDcgMTE2LjY1&#10;NCAyOC41NDQ2IDExOS45NyAzMi4yOSAxMjMgMzMuMjkgMTIzIDM0LjYgMTI0LjA2IDM1LjYgMTI0&#10;LjgxIDM5Ljk2IDEyNS4zMSA0My42IDEyOC40OSA0Ny42IDEyOC45OSA0Ny43OSAxMjguNjIgNDgu&#10;MTYgMTI4Ljc0IDQ4LjU0IDEyOC42OCA0OS4wNCAxMjkuMTIgNDguNjYgMTI5Ljg2IDQ5LjQxIDEz&#10;MC4xOCA1MC40MSAxMzAuMjQgNDkuOTcgMTI4Ljc0IDUxLjIyIDEyOS4zIDUxLjA5IDEyOS42MSA1&#10;MS4zNCAxMjkuNzQgNTEuNTMgMTI5LjkzTDUyLjA5IDEyOS4zQzU3LjM5IDEyOS45MyA2My44MiAx&#10;MzAuNjEgNjguNTYgMTI5LjkzIDcwLjE4IDEzMC42MSA3Mi4xMSAxMjguNTUgNzMuNjcgMTI5Ljkz&#10;TDczLjk4IDEyOS42MUM3NC45MiAxMzAuOTIgNzUuMzYgMTI4LjI0IDc2LjM1IDEyOS42MUw3OC43&#10;MiAxMjguOTlDNzguMzUgMTMwLjI0IDc5Ljg1IDEyOS42MSA4MC4yMiAxMzAuMThMODAuNTMgMTI5&#10;LjkzIDgwLjIyIDEyOS42MSA4MC41MyAxMjkuOTMgODEuNDcgMTI4Ljk5IDgwLjg1IDEyOC40M0M4&#10;Mi40MzY2IDEyOC4xNzUgODQuMDQzOCAxMjguMDcyIDg1LjY1IDEyOC4xMiA4NS43MSAxMjYuOTMg&#10;ODcuMjEgMTI3LjkzIDg3LjcxIDEyNy4xOEw4OC4zMyAxMjcuODFDODguNDUgMTI3LjYyIDg4Ljcg&#10;MTI3LjQ5IDg4LjY0IDEyNy4xOEw4OS4yIDEyNy4xOEM4OS4xNCAxMjcuNDkgODkuMzkgMTI3LjYy&#10;IDg5LjUxIDEyNy44MSA5MC42NCAxMjYuNjIgOTAuODIgMTI3Ljg3IDkxLjk1IDEyNi42MiA5My4y&#10;NiAxMjYuOTkgOTMuNjMgMTI1IDk1LjUgMTI1LjY5TDk2LjEzIDEyNi4zMUM5Ni4zMSAxMjUuODEg&#10;OTYuOTQgMTI1LjUgOTYuNjkgMTI0LjgxIDk4LjA2IDEyNS4xMiA5OC43NSAxMjMgOTkuOTkgMTIz&#10;Ljk0TDEwMC4zMSAxMjMuNjMgOTkuOTkgMTIzLjMyQzEwMC44NyAxMjMuMDcgMTAwLjkzIDEyMy42&#10;MyAxMDEuMTggMTI0LjE5IDEwMC40MyAxMjMuODggMTAwLjM3IDEyNC44MSA5OS45OSAxMjUuMTIg&#10;MTAwLjMxIDEyNS4zMSAxMDAuNDkgMTI1LjgxIDEwMC45MyAxMjUuNjkgMTAxLjM3IDEyNS41NyAx&#10;MDEuMTggMTI1LjEyIDEwMS4xOCAxMjQuODFMMTAyLjExIDEyNC44MUMxMDIuMTEgMTI1LjEyIDEw&#10;Mi4wNSAxMjUuNSAxMDIuNDMgMTI1LjY5IDEwMi42OCAxMjUuMTIgMTAzLjc0IDEyNS42OSAxMDMu&#10;NjEgMTI0LjgxIDEwMy45OSAxMjQuOTQgMTA0LjU1IDEyNC41NiAxMDQuOCAxMjUuMTJMMTA1LjQy&#10;IDEyNC41QzEwNC43MyAxMjMuODEgMTAzLjA1IDEyNC44MSAxMDIuOTkgMTIzLjMyIDEwMy4zNiAx&#10;MjMuMzIgMTAzLjc0IDEyMy4zOCAxMDMuOTIgMTIzIDEwMy42NyAxMjIuNDQgMTAzLjExIDEyMi44&#10;MiAxMDIuNjggMTIyLjY5TDEwMi45OSAxMjIuNDRDMTAyLjU1IDEyMS42MyAxMDAuMzcgMTIyLjc1&#10;IDk5Ljk5IDEyMS41MSA5OS42OCAxMjEuMzIgOTkuNTYgMTIwLjgyIDk5LjEyIDEyMC45NCA5OS4y&#10;NCAxMjAuNzYgOTkuNDkgMTIwLjYzIDk5LjQzIDEyMC4zMkw5OC44MSAxMTkuNyA5Ny45NCAxMjAu&#10;NjNDOTguOTQgMTIwLjYzIDk4LjI1IDEyMi4xMyA5OS40MyAxMjIuMTMgOTkuMDYgMTIyLjEzIDk4&#10;LjY4IDEyMi4wNyA5OC41IDEyMi40NCA5OS4xMiAxMjEuODIgOTguNDMgMTIxLjQ0IDk4LjE4IDEy&#10;MC45NCA5Ni44NyAxMjAuODggOTkuMTIgMTIwLjAxIDk4LjgxIDExOS4xNCA5OS4yNCAxMTkuMiA5&#10;OS42OCAxMTguNDUgOTkuOTkgMTE5LjE0TDEwMC4zMSAxMTguODJDMTAwLjYyIDExOS41MSAxMDEu&#10;MTggMTE5LjE0IDEwMS44IDExOC44MkwxMDIuMTEgMTE4LjgyIDEwMS40OSAxMTkuNDVDMTAyLjEx&#10;IDEyMC40NSAxMDIuNjggMTE4LjcgMTAzLjMgMTE5LjdMMTAzLjYxIDExOS40NSAxMDMuOTIgMTE5&#10;LjdDMTA0LjY3IDExOC45NSAxMDUuNDggMTE5Ljk1IDEwNi4yOSAxMjAuMDEgMTA3LjM1IDExOS4z&#10;MiAxMDguNDggMTIxLjAxIDEwOS42IDExOS43IDEwOS43MiAxMjEuMzIgMTEyLjIyIDExOS42MyAx&#10;MTMuMTUgMTIwLjAxTDExNC4wOSAxMjEuNTFDMTE0LjI4IDEyMS4xMyAxMTQuNjUgMTIxLjI2IDEx&#10;NC45NiAxMjEuMTkgMTE1LjUyIDEyMS44MiAxMTYuOTYgMTIyLjg4IDExNS41OSAxMjMuMzJMMTE0&#10;LjQgMTIzLjk0QzExNC41OSAxMjQuMzEgMTE0Ljk2IDEyNC4xOSAxMTUuMjcgMTI0LjE5IDExNS4x&#10;MjggMTI0Ljc4NyAxMTQuNjc4IDEyNS4yNjQgMTE0LjA5IDEyNS40NEwxMTQuNCAxMjUuMTJDMTEz&#10;LjcyIDEyMy41NiAxMTMuMTUgMTI1LjY5IDExMi4yOCAxMjUuNDQgMTEyLjE2IDEyNS42OSAxMTIu&#10;NDEgMTI1LjgxIDExMi41OSAxMjYgMTEyLjkgMTI2IDExMy4yOCAxMjYuMDYgMTEzLjQ3IDEyNS42&#10;OUwxMTMuNzggMTI2QzExMy4yMiAxMjUuODEgMTEyLjkgMTI2LjMxIDExMi41OSAxMjYuNjIgMTEy&#10;LjQ3IDEyNy4wNiAxMTIuOTcgMTI3LjE4IDExMy4xNSAxMjcuNDkgMTEwLjQ3IDEyNy40OSAxMTMu&#10;MTUgMTMwLjE4IDExMC40NyAxMzAuMTggMTA5Ljg1IDEzMS44NiAxMDcuODUgMTMyLjE4IDEwNy4x&#10;NyAxMzMuNzlMMTA2LjkyIDEzNC4xMSAxMDYuMjkgMTMzLjQ4IDEwNi42IDEzMy4xN0MxMDYuNDIg&#10;MTMzLjA1IDEwNi4yOSAxMzIuOCAxMDUuOTggMTMyLjkyTDEwNS40MiAxMzMuNDggMTA1LjY3IDEz&#10;My43OUMxMDUuMTcgMTMzLjkyIDEwNC40OCAxMzMuNTQgMTA0LjE3IDEzNC4xMSAxMDUuOTIgMTM0&#10;LjkyIDEwMy4zNiAxMzQuOTggMTA0LjQ4IDEzNS45MSAxMDQuNDIgMTM2LjY2IDEwMy40OCAxMzcu&#10;MSAxMDMuNjEgMTM3Ljk3IDEwMi45OSAxMzcuOTEgMTAyLjQzIDEzNi45MSAxMDEuOCAxMzcuNjYg&#10;MTAxLjkzIDEzNy44NSAxMDIuMTggMTM4LjAzIDEwMi4xMSAxMzguMjggMTAxLjM3IDEzOC45MSAx&#10;MDIuMyAxMzguMjggMTAyLjExIDEzNy45N0wxMDEuNDkgMTM3LjQxIDEwMC42MiAxMzguMjhDMTAx&#10;LjEgMTM4LjYxNSAxMDEuMzIzIDEzOS4yMTIgMTAxLjE4IDEzOS43OEwxMDAuOTMgMTQwLjA5QzEw&#10;MC43NCAxMzkuOTEgMTAwLjU1IDEzOS43MiAxMDAuMzEgMTM5Ljc4TDk5Ljk5IDE0MC4wOUMxMDIu&#10;MTEgMTQxLjQ3IDk5LjQ5IDE0Mi41OSA5OC44MSAxNDMuNjUgOTggMTQzLjQgOTggMTQzLjA5IDk3&#10;LjMxIDE0Mi40NiA5Ny40NCAxNDIuMjggOTcuNjkgMTQyLjE1IDk3LjYyIDE0MS45IDk3LjU1IDE0&#10;MS42NSA5Ny4wNiAxNDEuNTkgOTYuNjkgMTQxLjU5IDk2LjgxIDE0MS4yOCA5Ni41NiAxNDEuMTUg&#10;OTYuNDQgMTQwLjk3TDk1LjgxIDE0MC45N0M5NS4xOSAxNDEuNTkgOTYuNTYgMTQwLjQgOTYuMTMg&#10;MTM5Ljc4IDk2LjMxIDEzOS45NyA5Ni40NCAxNDAuMTYgOTYuNjkgMTQwLjA5IDk2Ljk0IDE0MC4w&#10;MiA5NyAxMzkuNTMgOTcgMTM5LjE2IDk2Ljk0IDEzOS40NyA5Ny4xMiAxMzkuNTkgOTcuMzEgMTM5&#10;Ljc4IDk4LjI1IDEzOS44NCA5Ny44NyAxMzguNTMgOTguODEgMTM4LjYgOTguODcgMTM3Ljg1IDk4&#10;IDEzNy45NyA5Ny42MiAxMzcuNjYgOTcuNSAxMzYuMzUgOTguODcgMTM2Ljg1IDk5LjQzIDEzNS45&#10;MUw5OS4xMiAxMzUuNiA5OS40MyAxMzUuMjkgOTkuMTIgMTM0Ljk4Qzk5Ljk5IDEzMy4yOSAxMDIu&#10;MTIgMTMzLjQyIDEwMy42MSAxMzIuNjEgMTAzLjMgMTMyLjExIDEwMi4zNiAxMzEuODYgMTAyLjY4&#10;IDEzMS4xMSAxMDIuOTkgMTMwLjk5IDEwMy4xMSAxMzEuMjQgMTAzLjMgMTMxLjQyTDEwNC4xNyAx&#10;MzAuMTggMTAzLjkyIDEyOS45M0MxMDQuMyAxMzAuMDUgMTA0LjQ4IDEyOS40OSAxMDQuOCAxMjku&#10;M0wxMDQuOCAxMjguNjhDMTA1LjQ4IDEyOS4xMiAxMDUuOCAxMzEuMDUgMTA2LjkyIDEyOS45MyAx&#10;MDcuMjMgMTI5Ljg2IDEwNy42IDEyOS45OSAxMDcuNzkgMTI5LjYxIDEwNy45OCAxMjguMjQgMTA2&#10;LjE3IDEyOC40MyAxMDUuOTggMTI3LjE4IDEwNS44NiAxMjcuMzcgMTA1LjYxIDEyNy41NiAxMDUu&#10;NjcgMTI3LjgxTDEwNS4xMSAxMjcuODEgMTA1LjQyIDEyNy40OSAxMDQuNDggMTI2LjkzIDEwNS4x&#10;MSAxMjYuMzFDMTA0LjM2IDEyNi40MyAxMDQuMDUgMTI0LjY5IDEwMy4zIDEyNS42OSAxMDMuMTcg&#10;MTI2IDEwMy40MiAxMjYuMTIgMTAzLjYxIDEyNi4zMSAxMDMuNDIgMTI2LjY4IDEwMy4wNSAxMjYu&#10;NjIgMTAyLjY4IDEyNi42MkwxMDIuNDMgMTI2LjMxQzEwMi4wNSAxMjYuNjggMTAxLjYyIDEyNi45&#10;MyAxMDEuOCAxMjcuNDkgMTAyLjE4IDEyNi40OSAxMDAuOTkgMTI2LjgxIDEwMC42MiAxMjYuMzEg&#10;OTkuMzcgMTI2LjYyIDk5LjQzIDEyOC42OCA5OC4xOCAxMjcuODFMOTcuOTQgMTI4LjEyQzk4LjI1&#10;IDEyOC40MyA5OC41NiAxMjguODcgOTkuMTIgMTI4LjY4IDk4LjgxIDEyOC42MiA5OC42OCAxMjgu&#10;ODcgOTguNSAxMjguOTkgOTguNjggMTI5LjE4IDk4LjgxIDEyOS40MyA5OS4xMiAxMjkuMyA5OC4y&#10;ODIzIDEyOS42ODUgOTcuMzQzNiAxMjkuNzk0IDk2LjQ0IDEyOS42MUw5Ni42OSAxMjkuM0M5Ni4x&#10;MyAxMjkuMTggOTUuNSAxMjguMTggOTQuOTQgMTI4Ljk5IDk1LjMyIDEyOS4xOCA5NS4xOSAxMjku&#10;NTUgOTUuMTkgMTI5LjkzIDk0Ljk0IDEyOC45MyA5My41MSAxMjguMTggOTIuNTEgMTI3LjgxTDky&#10;LjIgMTI4LjEyIDkyLjUxIDEyOC40M0M5Mi4zOCAxMjguNTUgOTIuMTMgMTI4Ljc0IDkyLjIgMTI4&#10;Ljk5IDkzLjAxIDEzMC4wNSA5NC43NSAxMjguODcgOTQuOTQgMTMwLjQ5IDkzLjU3IDEzMC4xOCA5&#10;Mi44OCAxMjkuOTMgOTEuOTQgMTMwLjhMOTIuMTkgMTMxLjExIDkxLjk0IDEzMS40MkM5MS4zMjEy&#10;IDEzMC45MjIgOTAuNDM4OCAxMzAuOTIyIDg5LjgyIDEzMS40MiA4OS42OSAxMzEuMTEgODkuOTQg&#10;MTMwLjk5IDkwLjEzIDEzMC44IDg5Ljk0IDEzMC4wNSA5MCAxMjkuMjQgODkuMTkgMTI4LjY4TDg4&#10;Ljk0IDEyOC45OUM4OC43NiAxMjguODcgODguNTcgMTI4LjYyIDg4LjMyIDEyOC42OCA4OC41NyAx&#10;MjguMTIgODkuNjMgMTI4LjY4IDg5LjUgMTI3LjgxIDg4Ljc2IDEyNy44NyA4OC4wMSAxMjcuMTIg&#10;ODcuMTMgMTI3LjgxTDg2LjgyIDEyOC4xMkM4Ny4wMSAxMjguMjQgODcuMTMgMTI4LjQ5IDg3LjQ1&#10;IDEyOC40MyA4Ny41MSAxMjguNjggODcuMjYgMTI4LjggODcuMTMgMTI4Ljk5IDg3LjMyIDEyOS4z&#10;NyA4Ny43IDEyOS4zIDg4LjAxIDEyOS4zIDg3LjUxIDEyOS4xOCA4Ni44MiAxMjkuNTUgODYuNTEg&#10;MTI4Ljk5TDg1LjY0IDEyOS45M0M4NS44MyAxMzAuMyA4Ni4yIDEzMC4xOCA4Ni41MSAxMzAuMTgg&#10;ODYuNjQgMTMwLjYxIDg2LjE0IDEzMC44IDg1Ljk1IDEzMS4xMUw4Ni44MiAxMzEuNjdDODYuMjQz&#10;MyAxMzEuMTU2IDg1LjQ1NTUgMTMwLjk0NyA4NC43IDEzMS4xMUw4NC40NSAxMzEuNDIgODUgMTMy&#10;QzgzLjQ1IDEzMS41NyA4Mi4yIDEzMi45NCA4MC44MyAxMzJMNzkuNjQgMTMyLjk0Qzc5LjcgMTMy&#10;LjYzIDc5LjQ1IDEzMi41IDc5LjMzIDEzMi4zMkw3OC43IDEzMy44MUM3OC4yNyAxMzMuODggNzgu&#10;MDggMTMzLjMxIDc3LjUyIDEzMy41IDc3LjcxIDEzMi45NCA3OC4zOSAxMzIuNSA3OC4xNCAxMzEu&#10;NjlMNzcuODMgMTMxLjQ0Qzc3LjYxNzUgMTMxLjU0MSA3Ny40OTI5IDEzMS43NjYgNzcuNTIgMTMy&#10;TDc3LjIxIDEzMS42OUM3Ny4wOCAxMzEuODggNzYuODMgMTMyLjA3IDc2Ljk2IDEzMi4zMkw3Ny4y&#10;MSAxMzIuNjMgNzYuNjUgMTMxLjQ0Qzc2LjIwNSAxMzEuNDk5IDc1Ljc4OTIgMTMxLjY5NSA3NS40&#10;NiAxMzIgNzYuNDYgMTMyIDc1Ljc3IDEzMy41NiA3Ni45NiAxMzMuNUw3Ni4wMiAxMzMuODFDNzYu&#10;NzEgMTMzLjUgNzUuOTYgMTMzLjA3IDc2LjAyIDEzMi42M0w3NS40NiAxMzJDNzUuNTkgMTMyLjMy&#10;IDc2LjE1IDEzMC4zOCA3Ni45NiAxMzAuNTEgNzYuNzcgMTMwLjcgNzYuNTIgMTMwLjgyIDc2LjY1&#10;IDEzMS4xMyA3Ni43NDgzIDEzMS4zNyA3Ny4wMjI3IDEzMS40ODUgNzcuMjYzIDEzMS4zODcgNzcu&#10;Mzc5NyAxMzEuMzM5IDc3LjQ3MjMgMTMxLjI0NyA3Ny41MiAxMzEuMTNMNzguNDYgMTMwLjIgNzcu&#10;NTIgMTI5LjMyQzc3LjI3IDEzMC4yNiA3My43OCAxMjguNjQgNzUuMTUgMTMwLjgyTDc1LjE1IDEz&#10;MS40NEM3NC43OCAxMzEuNDQgNzQuNCAxMzEuMzIgNzQuMjEgMTMxLjY5IDc0LjQgMTMxLjg4IDc0&#10;LjY1IDEzMi4wNyA3NC41MyAxMzIuMzIgNzIuNzggMTMzLjc1IDcwLjkxIDEyOS4zOSA2OS43MiAx&#10;MzIuNjMgNjkuMSAxMzIuMjUgNjguMDQgMTMyLjk0IDY3LjM1IDEzMiA2Ni45OCAxMzIuNjMgNjUu&#10;NzkgMTMxLjg4IDY1Ljg2IDEzMi45NCA2NS42NyAxMzIuNTcgNjUuMyAxMzIuNjMgNjQuOTggMTMy&#10;LjYzTDY0LjY3IDEzMi45NEM2NC44IDEzMy4wNyA2NS4wNSAxMzMuMjUgNjQuOTggMTMzLjUgNjQu&#10;MzYgMTMzLjA3IDY0Ljk4IDEzMS42MyA2My43NCAxMzIgNjMuODYgMTMxLjc2IDYzLjYxIDEzMS41&#10;NyA2My40OSAxMzEuNDQgNjMuMTEgMTMxLjQ0IDYyLjc0IDEzMS4zMiA2Mi41NSAxMzEuNjlMNjIu&#10;ODYgMTMyQzYyLjAwODEgMTMyLjY2OSA2MC45NDEyIDEzMy4wMDMgNTkuODYgMTMyLjk0IDU5LjY3&#10;IDEzMy42OSA1OS4xMSAxMzMuMjUgNTguNjcgMTMzLjgxIDU3Ljc0IDEzMyA1NS45MyAxMzQuMzcg&#10;NTUuMzcgMTMyLjYzIDU1LjE4IDEzMi43NSA1NS4wNiAxMzMgNTQuNzQgMTMyLjk0TDU0LjQ5IDEz&#10;Mi42MyA1NC4xOCAxMzIuOTQgNTMuNTYgMTMyIDUzLjI1IDEzMi4zMkM1My4zNyAxMzIuMDcgNTMu&#10;MTIgMTMxLjg4IDUzIDEzMS42OSA1MS44OCAxMzMuNDQgNTAuOTQgMTMxLjA3IDQ5LjY5IDEzMS40&#10;NCA0OC41MSAxMzAuMjYgNDcuNTcgMTMxLjMyIDQ2LjM5IDEzMC4yIDQ1LjQ1IDEzMC41MSA0NS4y&#10;NiAxMjkuMTQgNDQuMjcgMTI5LjYzIDQzLjU4IDEzMC4yNiA0NC41MiAxMjkuNjMgNDQuMjcgMTI5&#10;LjMyIDQzLjQyOTQgMTI4LjkxOSA0Mi41MTEyIDEyOC43MDggNDEuNTggMTI4LjcgNDAuNDM4IDEy&#10;OC4wODMgMzkuMzM1OCAxMjcuMzk1IDM4LjI4IDEyNi42NCAzNS40NyAxMjguMDggMzMuNjYgMTI0&#10;LjcxIDMxLjExIDEyNC4yMUwzMS40MiAxMjQuNTJDMzEuNiAxMjQuMjEgMzIuMTcgMTI0LjA4IDMy&#10;LjA0IDEyMy42NSAzMS40MiAxMjMuMDkgMzAuNDIgMTIzLjQ2IDI5LjYxIDEyMy4zNCAyOC44ODIy&#10;IDEyMi43NDYgMjguMjY4OSAxMjIuMDI0IDI3LjggMTIxLjIxTDI2LjkzIDEyMS44NEMyNi41NSAx&#10;MjAuMDMgMjUuNDMgMTE5LjE2IDI0LjI0IDExNy45NyAyMy40MyAxMTcuOTcgMjIuNDQgMTE5LjI4&#10;IDIxLjgxIDExNy45NyAyMi44MSAxMTcuNDcgMjIuMDYgMTE3LjA0IDIxLjgxIDExNi40NyAyMC4y&#10;NSAxMTYuNjYgMjEuMDYgMTE0Ljc5IDE5Ljc1IDExNC4zNUwyMC4wNyAxMTMuNDhDMTkuMzIgMTEz&#10;LjExIDE4LjI2IDExMy4wNCAxOC4yNiAxMTEuOThMMTcuOTUgMTEyLjIzQzE3LjUxIDExMi4yMyAx&#10;Ny43IDExMC45MiAxNi43NiAxMTEuMzZMMTcuMzIgMTEwLjc0IDE2LjE0IDEwOS41NSAxNy42MyAx&#10;MDguNjhDMTcuMTExOCAxMDguMjc4IDE2LjQ3NiAxMDguMDU2IDE1LjgyIDEwOC4wNSAxNi4yNiAx&#10;MDcuNzQgMTcuMDcgMTA3LjkzIDE3LjA3IDEwNy4xOCAxNi43IDEwNy4yNCAxNS40NSAxMDYuOTMg&#10;MTQuOTUgMTA3LjQ5IDE1LjQ1IDEwNi43NCAxNi41NyAxMDYuMzEgMTYuNDUgMTA1LjM3IDE2Ljcg&#10;MTA1LjUgMTYuODggMTA1LjI1IDE3LjA3IDEwNS4wNiAxNi4yIDEwMy44OCAxNS43IDEwNi4xMiAx&#10;NC45NSAxMDUuMDYgMTQuNzYgMTA1LjI1IDE0LjY0IDEwNS41IDE0LjMzIDEwNS4zNyAxNS4zMyAx&#10;MDQuNzUgMTMuNjQgMTA0LjE5IDE0LjY0IDEwMy41NiAxNC40NSAxMDMgMTMuODMgMTAzLjM4IDEz&#10;LjQ1IDEwMy4yNUwxMy4xNCAxMDMuNTZDMTMuMTQgMTAzLjEzIDE0LjUyIDEwMy4zMSAxNC4wOCAx&#10;MDIuMzggMTMuODkgMTAyLjE5IDEzLjcgMTAyIDEzLjQ1IDEwMi4wN0wxMy4xNCAxMDIuMzhDMTIu&#10;OTYgMTAyLjE5IDEyLjgzIDEwMiAxMi41OCAxMDIuMDcgMTIuNDYgMTAxLjgyIDEyLjcxIDEwMS42&#10;MyAxMi44MyAxMDEuNTEgMTIuNzEgMTAxLjMyIDEyLjUyIDEwMS4wNyAxMi4yNyAxMDEuMTkgMTIu&#10;MTUgMTAwLjg4IDEyLjM5IDEwMC43NiAxMi41OCAxMDAuNTcgMTIuMzMgMTAwLjAxIDExLjc3IDEw&#10;MC4zOCAxMS4zMyAxMDAuMjYgMTAuODQgOTkuNTEgMTIuNTIgOTguNjQgMTEuMDggOTguNTFMMTIu&#10;MjcgOTcuMjZDMTIuMzMgOTYuMDIgMTAuMDkgOTYuNDUgMTEuMDggOTUuNzcgMTEuNjUgOTYuMzkg&#10;MTIuMDIgOTUuNyAxMi41OCA5NS41MiAxMi4zOSA5NS4zMyAxMi4yMSA5NS4wOCAxMS45NiA5NS4y&#10;MUwxMi44MyA5NC41OEMxMi42NCA5NC4wMiAxMi4wOCA5NC4zOSAxMS42NSA5NC4yN0wxMS4zMyA5&#10;NC41OEMxMS4yNyA5NC4yMSAxMS41OCA5My41OCAxMS4wOCA5My40TDEwLjQ2IDkzLjQgMTEuMzMg&#10;OTIuNTIgMTEuMDggOTIuMjFDMTEuMjcgOTEuOSAxMS43NyA5MS43MSAxMS42NSA5MS4yOCAxMS41&#10;MyA5MC44NSAxMS4wOCA5MS4wMyAxMC43NyA5MS4wMyAxMS4yMSA5MS4xNSAxMS4zMyA5MC41OSAx&#10;MS42NSA5MC40TDExLjMzIDkwIDExLjY1IDkwLjMxQzEyLjMzIDkwIDExLjU4IDg5LjU2IDExLjY1&#10;IDg5LjEzTDEzLjE0IDg4LjVDMTIuOTYgODcuOTQgMTIuMzMgODguMzIgMTEuOTYgODguMTkgMTEu&#10;OTYgODcuNjkgMTIuNTggODcuNDQgMTIuODMgODcuMDEgMTMuMjEgODcuMDEgMTMuNTggODcuMDcg&#10;MTMuNzcgODYuNyAxMi45NiA4Ni43IDEzLjA4IDg1LjY0IDEyLjU4IDg1LjUxIDEyLjc3IDg1Ljg4&#10;IDEzLjE0IDg1LjgyIDEzLjQ1IDg1LjgyTDEzLjc3IDg1LjUxIDEzLjE0IDg1QzEzLjY0IDg1Ljc1&#10;IDE0LjE0IDg0Ljc1IDE0LjY0IDg0LjY5TDEzLjc3IDgzLjc1QzE0LjAyIDgzLjg4IDE0LjIgODMu&#10;NjMgMTQuMzMgODMuNSAxNC4xNCA4My4xMyAxMy43NyA4My4xOSAxMy40NSA4My4xOSAxMi40NSA4&#10;Mi4xMyAxNC4wMiA4MS43NiAxMi4yNyA4Mi4wMUwxMi4yNyA4MS4wN0MxMi41OCA4MS4zOCAxMi44&#10;OSA4MS44OCAxMy40NSA4MS42OSAxMy42NCA4MS4wNyAxNC40NSA4MC4zOCAxNC4wOCA3OS44OCAx&#10;My42NCA3OS43NiAxMy40NSA4MC4yNiAxMy4xNCA4MC41MUwxNC4wOCA3OS4wMSAxNC4zMyA3OS4y&#10;NkMxNC41MiA3OS4xNCAxNC43NiA3OC45NSAxNC42NCA3OC43TDE0LjA4IDc4LjA4QzE0LjQ1IDc4&#10;LjAxIDE1LjAxIDc4LjMzIDE1LjI2IDc3Ljc2IDE0Ljg5IDc2LjY0IDE0LjU4IDc2LjM5IDE1LjU4&#10;IDc1Ljc2IDE1Ljc2IDc1LjE5IDE2LjMyIDc1LjU3IDE2Ljc2IDc1LjQ0IDE2LjMyIDc1Ljc2IDE1&#10;LjUxIDc1LjU3IDE1LjU4IDc2LjMyIDE1Ljg5IDc2LjEzIDE3LjMyIDc2LjgyIDE3LjU4IDc1Ljc2&#10;TDE2LjQgNzQuMjZDMTYuNTkgNzQuMDcgMTYuNzcgNzMuOTUgMTYuNzEgNzMuNjRMMTYuNCA3My4z&#10;MiAxNS41MyA3NC4yNkMxNS44NzU0IDczLjgzNDUgMTYuMDcyMSA3My4zMDc3IDE2LjA5IDcyLjc2&#10;TDE1Ljc3IDcyLjQ1IDE2LjA5IDcyLjE0IDE1Ljc3IDcxLjgzQzE2LjA5IDcxLjk1IDE2LjIxIDcx&#10;LjcgMTYuNCA3MS41OEwxNi40IDcwLjk1QzE2LjgzIDcwLjg5IDE3LjI3IDcxLjY0IDE3LjU4IDcw&#10;Ljk1TDE3LjI3IDcwLjY0QzE3LjU4IDcwLjc3IDE3LjcxIDcwLjUyIDE3LjkgNzAuMzMgMTcuNzEg&#10;NjkuOTYgMTcuMzMgNzAuMDggMTcuMDIgNzAuMDggMTcuOTYgNzAuMzMgMTguNTggNjkuNjQgMTku&#10;MzkgNjkuNDYgMTkuNTIgNjcuNTggMTYuOSA2OS41OCAxNy4yNyA2Ny42NUwxOC43NyA2OC41OEMx&#10;OS4wMiA2Ny45NiAxOS43NyA2Ny41MiAxOC43NyA2Ny4wOUwxOC4yMSA2Ny4wOUMxOC44OSA2Ny4w&#10;MiAxOS42NCA2Ny4yMSAyMC4wMiA2Ni40NiAxOS4wMiA2NS44NCAyMC43IDY1LjI4IDE5LjcgNjQu&#10;NjVMMjAuMjcgNjQuMDkgMjAuMDIgNjMuNzhDMjAuOTUgNjMuODQgMjAuNTEgNjIuNTMgMjEuNTEg&#10;NjIuNkwyMC44OSA2MS45NyAyMS4yIDYxLjY2IDIwLjg5IDYxLjM1QzIyLjA3IDYxLjU0IDIwLjg5&#10;IDU5Ljk4IDIyLjA3IDYwLjE2IDIyLjUxIDU5LjM1IDIyLjM5IDU4LjA0IDIzLjU3IDU3Ljc5TDIz&#10;Ljg4IDU4LjFDMjQuMDcgNTcuOTIgMjQuMjYgNTcuNzkgMjQuMTkgNTcuNDhMMjMuODggNTcuMTdD&#10;MjQuNTcgNTYuOTIgMjUuMTMgNTcuOTggMjUuNjkgNTcuMTdMMjUuMDcgNTYuNjFDMjQuNjMgNTYu&#10;NjEgMjYuNSA1Ni43MyAyNiA1NS42NyAyNS44MiA1NS4zIDI1LjQ0IDU1LjQyIDI1LjA3IDU1LjM2&#10;IDI1LjUgNTUuMyAyNi4wNyA1NS42NyAyNi4yNSA1NS4xMUwyNi4yNSA1NC44QzI2LjU5OTQgNTUu&#10;MTEwNCAyNy4wMzU4IDU1LjMwNTkgMjcuNSA1NS4zNiAyOCA1NS4xMSAyNy42OSA1NC4zNiAyNy43&#10;NSA1My44NiAyOC4xOSA1My45OSAyOC4zNyA1My40OSAyOC42OSA1My4zIDI4LjUgNTMuMTIgMjgu&#10;MjUgNTIuOTkgMjguMzcgNTIuNjhMMjguNjkgNTIuOTlDMjkuMTggNTIuMyAzMC43NCA1Mi4wNSAz&#10;MC4xOCA1MC44N0wyOS44NyA1MC44N0MzMC40OSA0OS4yNSAzMS42OCA1MS42MiAzMi4yNCA1MCAz&#10;MS42OCA0OS43NSAzMi4yNCA0OC42OSAzMS4zNyA0OC44MSAzMS41NSA0OC42MiAzMS42OCA0OC40&#10;NCAzMS45OSA0OC41IDMyLjMgNDkuMTIgMzIuOCA0OC40NCAzMy4xOCA0OC4xOSAzMy4yNCA0Ny45&#10;NCAzMy4wNSA0Ny44MSAzMi44NiA0Ny42M0wzMy40OSA0NyAzMy4xOCA0Ni42OUMzMy43NCA0NS44&#10;MiAzNS4wNSA0Ni4xMyAzNS4yMyA0NC44OCAzNi4xMSA0NS4xMyAzNi44NiA0NS44OCAzNy42NyA0&#10;NC44OEwzNy4wOSA0NEMzNy4yOCA0NC4xOSAzNy40MSA0NC4zNyAzNy43MiA0NC4zMUwzOC4yOCA0&#10;My42OUMzOC4wOSA0My4zMSAzNy43MiA0My40NCAzNy40MSA0My4zOCAzOC45MDk0IDQyLjY4ODgg&#10;NDAuMjMwMSA0MS42NjI0IDQxLjI3IDQwLjM4IDQwLjcxIDQwLjA3IDQxLjkgMzkuMjYgNDEuMjcg&#10;MzguODggNDIuMjEgMzkuNyA0My4wOCAzOC43IDQ0LjAyIDM4LjY0IDQzLjY2NDggMzguMjE3MSA0&#10;My43MTk2IDM3LjU4NjMgNDQuMTQyNSAzNy4yMzExIDQ0LjE4MjUgMzcuMTk3NCA0NC4yMjUyIDM3&#10;LjE2NyA0NC4yNyAzNy4xNCA0NC43NyAzNy4zMiA0NC41MiAzOC4xNCA0NS4yIDM4LjAxTDQ1LjUx&#10;IDM3LjcgNDUuMiAzNy4zOUM0Ni4wNyAzNy43IDQ2LjQ1IDM2LjQ1IDQ2LjcgMzYuMiA0Ni44OSAz&#10;Ni41OCA0Ny4yNiAzNi41MSA0Ny41NyAzNi41MSA0Ny45NSAzNi4zMyA0Ny44OCAzNS45NSA0Ny44&#10;OCAzNS42NEw0Ny41NyAzNS4zM0M0OC4zOCAzNi4zMyA0OC44MiAzNC43MSA0OS42OSAzNS4wMiA0&#10;OS42MyAzMy40IDUwLjgxIDMzLjU4IDUxLjc1IDMyLjY1TDUxLjE5IDMyQzUxLjUgMzEuNjMgNTIu&#10;NDQgMzEuNjMgNTIuMDYgMzAuODJMNTEuNzUgMzAuNTFDNTIuMTkgMzAuMTkgNTMgMzAuMzggNTMg&#10;MjkuNjMgNTMuNTYgMjkuNyA1NC4xOCAzMC42OSA1NC43NCAyOS44OEw1NC4xOCAyOS4zMkM1NC4z&#10;MSAyOC43IDU2LjA1IDI4LjMyIDU3LjE4IDI3LjIgNTcuMDUgMjcuNTEgNTcuMyAyNy42NCA1Ny40&#10;OSAyNy44MiA1OC43NCAyNy44OSA1OC42MSAyNi41OCA1OS44NiAyNi42NEw1OS41NSAyNi4zM0M2&#10;MC40MiAyNi4zMyA2Mi4yMyAyNi44OSA2Mi44NSAyNS4zOSA2MS43MyAyNC43MSA2My42NiAyNC40&#10;NiA2My4xNiAyMy42NUw2My40OCAyMy45QzYzLjYgMjMuNzcgNjMuODUgMjMuNTggNjMuNzMgMjMu&#10;MzMgNjQuMTYgMjMuMjcgNjQuNiAyNC4wMiA2NC45NyAyMy4zM0w2NC45NyAyM0M2Ni4yOCAyMi44&#10;MiA2Ni45NyAyMy41IDY3Ljk3IDIyLjM4TDY3LjM0IDIxLjgyQzY3LjU5IDIxLjg4IDY3Ljc4IDIx&#10;LjY5IDY3Ljk3IDIxLjUxIDY3Ljg0IDIxLjEzIDY4LjIyIDIwLjUxIDY3LjY2IDIwLjMyIDY3LjI4&#10;IDIwLjM4IDY4LjUzIDE5LjgyIDY5LjE1IDIwLjAxIDY5LjY1IDIwLjQ1IDY5LjM0IDIxLjE5IDcw&#10;LjAzIDIxLjUxIDY5LjU2ODYgMjEuNTU2NiA2OS4xNDI2IDIxLjc3ODUgNjguODQgMjIuMTMgNjku&#10;MDMgMjIuNSA2OS40IDIyLjM4IDY5LjcxIDIyLjM4IDY5LjY1IDIyLjY5IDY5LjkgMjIuODIgNzAu&#10;MDMgMjMgNzAuNCAyMS44MiA3MS45IDIxLjEzIDcwLjY1IDIwTDcwIDIwQzY5LjU2IDE5LjMxIDcw&#10;LjkzIDE5IDcwIDE4LjVMNjkuNDMgMTkuMTNDNzEuOTkgMTcuNTcgNzUuMTcgMTcuMzggNzcuNzkg&#10;MTUuODIgNzguNDggMTUuOTQgNzkuMTYgMTYuODggNzkuOTEgMTYuMTNMODAuMTYgMTYuMzhDODAu&#10;NTQgMTYuMTkgODAuNDcgMTUuODIgODAuNDcgMTUuNTFMODAuMTYgMTUuMiA3OS45MSAxNS41MUM3&#10;OS43OSAxNS4yNiA4MC4wNCAxNS4wNyA4MC4xNiAxNC44OEw4MC43OSAxNi4xMyA4MS42NiAxNS4y&#10;QzgxLjYgMTUuNTEgODEuODUgMTUuNjMgODEuOTcgMTUuODIgODIuOTEgMTUuOTQgODIuMjggMTQu&#10;ODggODIuOTEgMTQuNjMgODMuMjIgMTUuMDEgODMuNzggMTUuMDEgODQuMDkgMTUuNTEgODQuNCAx&#10;NS4zMiA4NC41MyAxNC44MiA4NC45NiAxNC44OEw4NS4yOCAxNS4yQzg1LjQ2IDE0Ljg4IDg2LjE1&#10;IDE0LjMyIDg1LjU5IDE0LjAxIDg2LjUyIDE0LjAxIDg3LjU5IDE0LjE0IDg4LjI3IDEzLjM5TDg4&#10;IDEyLjUxQzg4LjMxIDEyLjQ1IDg4LjQzIDEyLjY0IDg4LjYyIDEyLjgzTDg4LjMxIDEzLjE0Qzg4&#10;LjUgMTMuMjYgODguNjIgMTMuNTEgODguOTMgMTMuMzlMODkuNDkgMTIuODMgODguOTMgMTIuMiA5&#10;MC4xMiAxMS44OSA4OS44MSAxMi4yIDkwLjEyIDEyLjUxIDkwLjk5IDExLjY0QzkwLjE4IDEyLjE0&#10;IDkxLjE4IDEyLjY0IDkxLjMgMTMuMTQgOTEuOCAxMi41OCA5MS40MyAxMS4zOSA5Mi40OSAxMS4z&#10;MyA5My4wNSAxMS44MyA5NC4yNCAxMS41OCA5NC42MSAxMS42NCA5NC42NyAxMS4zMyA5NC40MiAx&#10;MS4yIDk0LjMgMTEuMDIgOTQuNzMgMTEuMDIgOTQuNTUgMTIuMzkgOTUuNDggMTEuODkgOTUuNTUg&#10;MTIuMzMgOTQuOCAxMi44MyA5NS40OCAxMy4xNCA5NS45MiAxMy4yNiA5Ni4xMSAxMi43IDk2LjQy&#10;IDEyLjUxTDk2LjExIDExLjY0IDk2LjY3IDEyLjJDOTcuMSAxMS44OSA5Ny4wNCAxMS4zMyA5Ny42&#10;IDExLjAyTDk3LjI5IDEwLjcxIDk3LjYgMTEuMDJDOTguMSAxMC4wMiA5OC42IDExLjcgOTkuMSAx&#10;MC43MUw5OC43OSAxMS4wMkM5OS42IDExLjgzIDEwMS4xIDkuMDggMTAxLjQ3IDExLjMzIDEwMS42&#10;NiAxMS4xNCAxMDEuODQgMTEuMDIgMTAxLjc4IDEwLjcxIDEwMi4yMiAxMC41OCAxMDIuNDEgMTEu&#10;MTQgMTAyLjY2IDExLjMzIDEwMy4wMyAxMS4xNCAxMDIuOTcgMTAuNzcgMTAyLjk3IDEwLjM5IDEw&#10;NC4yOCAxMC4zMyAxMDUuNDYgMTAuMzkgMTA2LjU4IDkuNTIgMTA2LjQ2IDkuOTYgMTA2Ljk2IDEw&#10;LjE0IDEwNy4xNSAxMC4zOSAxMDcuODMgMTAuMzkgMTA4LjU4IDEwLjU4IDEwOC45NSA5LjgzIDEw&#10;OC43NyA5LjI3IDEwOC4xNCA5LjY1IDEwNy43NyA5LjUyTDEwNy43NyA5LjIxIDEwOC45NSA5LjIx&#10;QzEwOC44OSA5LjUyIDEwOS4wOCA5LjY1IDEwOS4yNyA5LjgzIDEwOS41OCA5LjgzIDEwOS45NSA5&#10;Ljg5IDExMC4xNCA5LjUyIDEwOS44MyA4LjcxIDExMC43IDguOSAxMTEuMDggOC42NSAxMTAuOTUg&#10;OC45IDExMS4yIDkuMDIgMTExLjM5IDkuMjEgMTEyLjQ0IDkuNCAxMTIuNzUgNy43MSAxMTQuMDYg&#10;OC4zNFoiIGZpbGw9IiMwMDYwQTkiIHRyYW5zZm9ybT0idHJhbnNsYXRlKC0xMC40NiAtOC4yKSIv&#10;PjxwYXRoIGQ9Ik0xMTYuMTIgMTEuNjRDMTE1Ljg3IDExLjUyIDExNS43NCAxMS43NyAxMTUuNTYg&#10;MTEuODlMMTE0LjkzIDExLjAyWiIgZmlsbD0iIzAwNjBBOSIgdHJhbnNmb3JtPSJ0cmFuc2xhdGUo&#10;LTEwLjQ2IC04LjIpIi8+PHBhdGggZD0iTTEzOCAxMS44OUMxMzcuNzUgMTIuNDUgMTM3LjE5IDEy&#10;LjE0IDEzNi44MSAxMi4yIDEzNyAxMS42NCAxMzcuNTcgMTEuMzMgMTM4IDExLjg5WiIgZmlsbD0i&#10;IzAwNjBBOSIgdHJhbnNmb3JtPSJ0cmFuc2xhdGUoLTEwLjQ2IC04LjIpIi8+PHBhdGggZD0iTTkz&#10;LjY2IDEzLjE0IDkzLjQxIDEyLjgzIDkzLjEgMTMuMTRDOTMuMSAxMy44OSA5My4xNiAxMi44MyA5&#10;Mi43OSAxMi44MyA5My4zOTM0IDEyLjM2MyA5NC4xNDk1IDEyLjEzODQgOTQuOTEgMTIuMloiIGZp&#10;bGw9IiMwMDYwQTkiIHRyYW5zZm9ybT0idHJhbnNsYXRlKC0xMC40NiAtOC4yKSIvPjxwYXRoIGQ9&#10;Ik0xMzAuNTQgNC45NCAxMzAuMjMgNC4zMiAxMzAuNTQgNC42MyAxMzAuNTQgNC45NFoiIGZpbGw9&#10;IiMwMDYwQTkiLz48cGF0aCBkPSJNMTU3LjQ3IDE3LjMyQzE1Ny4xNiAxNy4xOSAxNTcuMDMgMTcu&#10;NDQgMTU2Ljg1IDE3LjYzTDE1Ny4xNiAxNi4zOFoiIGZpbGw9IiMwMDYwQTkiIHRyYW5zZm9ybT0i&#10;dHJhbnNsYXRlKC0xMC40NiAtOC4yKSIvPjxwYXRoIGQ9Ik03NCAxOC41QzczLjI2IDE4LjI1IDcy&#10;Ljk0IDE5LjEzIDcyLjIgMTguODEgNzIuMDggMTcuODIgNzMuNTIgMTguMTkgNzQgMTguNVoiIGZp&#10;bGw9IiMwMDYwQTkiIHRyYW5zZm9ybT0idHJhbnNsYXRlKC0xMC40NiAtOC4yKSIvPjxwYXRoIGQ9&#10;Ik04MC41IDE4LjE5IDgwLjgyIDE4LjVaIiBmaWxsPSIjMDA2MEE5IiB0cmFuc2Zvcm09InRyYW5z&#10;bGF0ZSgtMTAuNDYgLTguMikiLz48cGF0aCBkPSJNMTcyLjcxIDIxLjY2IDE3My4zMyAyMi4yOCAx&#10;NzIuNzEgMjEuNDEgMTczLjAyIDIxLjQxIDE3Mi43MSAyMS42NloiIGZpbGw9IiMwMDYwQTkiLz48&#10;cGF0aCBkPSJNMTcyLjcxIDI0LjA5IDE3Mi4xNSAyMy43OCAxNzIuNzEgMjMuNzggMTcyLjcxIDI0&#10;LjA5WiIgZmlsbD0iIzAwNjBBOSIvPjxwYXRoIGQ9Ik0xODkuNzggMzQuMzRDMTg5LjQgMzQuNzIg&#10;MTg5Ljc4IDM1LjQ3IDE5MC4wOSAzNS44NCAxOTAuMzQgMzUuOTcgMTkwLjUzIDM1LjcyIDE5MC42&#10;NSAzNS41OUwxOTAuNjUgMzUuMjhDMTg5LjkgMzUuOSAxOTAuNzggMzYuNTkgMTkxLjI3IDM3LjA5&#10;IDE5MS40NiAzNi43MSAxOTEuODQgMzYuNzggMTkyLjE1IDM2Ljc4IDE5Mi41OCAzNy4wOSAxOTIu&#10;ODMgMzcuNzEgMTkzLjQgMzcuNjVMMTkzLjA4IDM3Ljk2QzE5NS44NzEgNDAuMzM2MiAxOTguMTA3&#10;IDQzLjI5NTcgMTk5LjYzIDQ2LjYzIDE5OC44OCA0Ny4yNSAxOTkuODggNDcuODIgMTk5Ljk0IDQ4&#10;LjQ0IDE5OS4yIDQ5LjA2IDIwMC4xMyA0OS42MiAyMDAuMjYgNTAuMjUgMjAwLjU3IDUwLjMxIDIw&#10;MC42OSA1MC4xMiAyMDAuODggNDkuOTRMMjAwLjU3IDUwLjI1IDIwMC44OCA1MC41NkMyMDAuNTEg&#10;NTAuNTYgMjAwLjEzIDUwLjQ0IDE5OS45NCA1MC44MSAxOTkuODc3IDUxLjA5MDEgMjAwLjA1MiA1&#10;MS4zNjg1IDIwMC4zMzIgNTEuNDMxOSAyMDAuNDExIDUxLjQ0OTYgMjAwLjQ5MiA1MS40NDg5IDIw&#10;MC41NyA1MS40M0wyMDEuNDQgNTEuNDNDMjAxLjQ0IDUxLjc1IDIwMS4zOCA1Mi4xMiAyMDEuNzUg&#10;NTIuMzFMMjAyLjA2IDUyLjMxIDIwMS40NCA1Mi45M0MyMDEuNjMgNTMuMTIgMjAxLjc1IDUzLjMg&#10;MjAyLjA2IDUzLjI0IDIwMiA1My40MyAyMDAuOTQgNTMuOTkgMjAxLjc1IDU0LjQzTDIwMi4zOCA1&#10;NC40M0MyMDIuMjUgNTQuNzQgMjAyLjUgNTQuODYgMjAyLjYzIDU1LjA1IDIwMi4zOCA1NC45OSAy&#10;MDIuMTMgNTQuMTIgMjAxLjQ0IDU0LjQzIDIwMC45NTkgNTQuNzYgMjAwLjczNiA1NS4zNTUgMjAw&#10;Ljg4IDU1LjkyTDIwMS43NSA1Ni41NUMyMDEuNSA1Ni40MiAyMDEuMzIgNTYuNjcgMjAxLjEzIDU2&#10;LjggMjAxLjMyIDU2Ljk4IDIwMS41IDU3LjIzIDIwMS43NSA1Ny4xMSAyMDEuNjMgNTcuMyAyMDEu&#10;MzggNTcuNDIgMjAxLjQ0IDU3LjczTDIwMS43NSA1OC4wNCAyMDIuMDYgNTcuNzNDMjAyLjI1IDU4&#10;LjExIDIwMi42MyA1OC4wNCAyMDIuOTQgNTguMDQgMjAyLjQ5NyA1OC4xMTA4IDIwMi4wODMgNTgu&#10;MzA4OCAyMDEuNzUgNTguNjFMMjAyLjA2IDU4LjkyQzIwMi4wNiA1OS45OCAyMDAuOTQgNTkuMTcg&#10;MjAwLjU3IDU5Ljc5IDIwMS4wNDEgNjAuMTMyMyAyMDEuMjYxIDYwLjcyMjkgMjAxLjEzIDYxLjI5&#10;IDIwMC44OCA2MS4yMyAyMDAuNzYgNjEuNDggMjAwLjU3IDYxLjYgMjAwLjQ0IDYyLjA0IDIwMC45&#10;NCA2Mi4yMiAyMDEuMTMgNjIuNTQgMjAwLjgyIDYyLjU0IDIwMC40NCA2Mi40MSAyMDAuMjYgNjIu&#10;NzggMjAwLjI2IDYzLjM1IDIwMC44OCA2My42IDIwMS4xMyA2NC4wMyAyMDAuODggNjMuOTEgMjAw&#10;Ljc2IDY0LjE2IDIwMC41NyA2NC4yOCAxOTkuNzYgNjQuMjggMjAwLjA3IDY1LjAzIDE5OS4zOCA2&#10;NS4yMkwxOTkuNjMgNjUuNTNDMTk5LjM4IDY1LjQgMTk5LjI2IDY1LjY1IDE5OS4wNyA2NS43OEwx&#10;OTkuMzggNjYuMDlDMTk5LjA3IDY2LjU5IDE5OC4xNCA2Ni44NCAxOTguNDUgNjcuNTkgMTk4LjE0&#10;IDY3LjAzIDE5Ny42NCA2Ny43MSAxOTcuMjYgNjcuOSAxOTYuODkgNjkuNTIgMTk0LjY0IDcwLjc3&#10;IDE5My40IDcxLjUyIDE5Mi4xNiA3Mi4yNyAxOTAuODQgNzQgMTg5LjE1IDczIDE4OS4yMiA3Mi4z&#10;MiAxODkuMDMgNzEuNTcgMTg5Ljc4IDcxLjIgMTkwLjczMyA3MS42MzI1IDE5MS44MjcgNzEuNjMy&#10;NSAxOTIuNzggNzEuMiAxOTIuNTkgNzAuODIgMTkyLjIyIDcwLjg4IDE5MS45MSA3MC44OCAxOTIu&#10;MTYgNzAuNjMgMTkzLjE2IDcwLjMyIDE5Mi43OCA2OS4zOUwxOTIuNDcgNjkuMDdDMTkyLjY2IDY5&#10;LjI2IDE5Mi43OCA2OS41MSAxOTMuMDkgNjkuMzkgMTkzLjA5IDY4LjE0IDE5NC45IDY4LjI2IDE5&#10;NS4xNSA2Ny4wMiAxOTcuNDYgNjQuNzcgMTk5LjQ2IDYxLjk2IDE5OS42NCA1OC42TDIwMC4yNyA1&#10;OC4wM0MxOTkuMjcgNTYuMTYgMTk5Ljg5IDUyLjg2IDE5OC40NiA1MC44IDIwMC4wMiA0Ny45MyAx&#10;OTUuNzEgNDguMTggMTk2LjY1IDQ1LjEyTDE5Ni4wOSA0NC41NiAxOTUuNzggNDQuODEgMTk1LjQ2&#10;IDQ0LjU2QzE5Ni4wOSA0NC4xOSAxOTQuOSA0My40NCAxOTUuNDYgNDMuMDcgMTk0LjkgNDIuMTMg&#10;MTk0LjE1IDQzLjc1IDE5My42NiA0Mi40NCAxOTMuNjYgNDAuNTEgMTkwLjc5IDQwLjI2IDE5MC40&#10;MSAzOC41OCAxOTAuMDQgMzcuMTQgMTg4LjczIDM3LjUxIDE4OC4yOSAzNi4xNCAxODYuOTIgMzYu&#10;MTQgMTg3LjYgMzQuMjEgMTg2Ljc5IDMzLjQ2IDE4Ny45MiAzMS44NCAxODguMTcgMzQuMDggMTg5&#10;LjQ4IDMzLjc3IDE4OS40IDM0IDE4OS42NSAzNC4yMiAxODkuNzggMzQuMzRaIiBmaWxsPSIjMDA2&#10;MEE5IiB0cmFuc2Zvcm09InRyYW5zbGF0ZSgtMTAuNDYgLTguMikiLz48cGF0aCBkPSJNNDcuODgg&#10;MzQuMzRDNDcuNTcgMzQuNDcgNDcuNDUgMzQuMjIgNDcuMjYgMzQuMDlMNDcuMDEgMzQuMzQgNDgu&#10;MiAzMy43OEM0OCAzNCA0Ny43NiAzNC4wOSA0Ny44OCAzNC4zNFoiIGZpbGw9IiMwMDYwQTkiIHRy&#10;YW5zZm9ybT0idHJhbnNsYXRlKC0xMC40NiAtOC4yKSIvPjxwYXRoIGQ9Ik00My43IDQxLjU4QzQz&#10;LjUyIDQxLjc3IDQzLjI3IDQxLjg5IDQzLjM5IDQyLjE0IDQzLjA4IDQyLjI3IDQyLjk2IDQyLjAy&#10;IDQyLjc3IDQxLjgzIDQyLjU4IDQyLjIgNDIuMjEgNDIuMTQgNDEuOSA0Mi4xNCA0Mi4wOCA0MS42&#10;NCA0MyA0MS40NSA0My43IDQxLjU4WiIgZmlsbD0iIzAwNjBBOSIgdHJhbnNmb3JtPSJ0cmFuc2xh&#10;dGUoLTEwLjQ2IC04LjIpIi8+PHBhdGggZD0iTTM0LjcyIDQ3LjI1QzM0Ljg1IDQ3LjQ0IDM1LjEg&#10;NDcuNTcgMzUuMDQgNDcuODJMMzQuMSA0Ni45NCAzNSA0Ni45NFoiIGZpbGw9IiMwMDYwQTkiIHRy&#10;YW5zZm9ybT0idHJhbnNsYXRlKC0xMC40NiAtOC4yKSIvPjxwYXRoIGQ9Ik0zMy4yMyA0OS4wNiAz&#10;My41NCA0OC43NSAzMy43OSA0OS4wNkMzMy42IDQ5LjQ0IDMzLjIzIDQ5LjMxIDMyLjkxIDQ5LjMx&#10;TDMyLjYgNDguNzVDMzIuOTEgNDguNjMgMzMgNDguODggMzMuMjMgNDkuMDZaIiBmaWxsPSIjMDA2&#10;MEE5IiB0cmFuc2Zvcm09InRyYW5zbGF0ZSgtMTAuNDYgLTguMikiLz48cGF0aCBkPSJNMzIuOTEg&#10;NTEuMTJDMzIuMSA1MC4xMiAzMS4yOSA1MS44NyAzMC41NCA1MC44MUwzMy4yMyA1MC44MVoiIGZp&#10;bGw9IiMwMDYwQTkiIHRyYW5zZm9ybT0idHJhbnNsYXRlKC0xMC40NiAtOC4yKSIvPjxwYXRoIGQ9&#10;Ik0yMDIuMzggNTUuOTIgMjAyLjYzIDU1LjYxIDIwMi42MyA1NS45MiAyMDEuNzUgNTUuNjFDMjAy&#10;LjA2IDU1LjU1IDIwMi4xOSA1NS44IDIwMi4zOCA1NS45MloiIGZpbGw9IiMwMDYwQTkiIHRyYW5z&#10;Zm9ybT0idHJhbnNsYXRlKC0xMC40NiAtOC4yKSIvPjxwYXRoIGQ9Ik0yMy45MyA1OC4yOUMyNC4x&#10;OCA1OS4wNCAyMy4zMSA1OS4zNSAyMy42MiA2MC4xTDIzLjA2IDYwLjFDMjIuOTQgNTkuODUgMjMu&#10;MTggNTkuNzMgMjMuMzEgNTkuNTRMMjIuNzUgNTguOTJDMjMuMDYgNTguOTIgMjMuNDMgNTguOTgg&#10;MjMuNjIgNTguNjFMMjMuMzEgNTguMjlaIiBmaWxsPSIjMDA2MEE5IiB0cmFuc2Zvcm09InRyYW5z&#10;bGF0ZSgtMTAuNDYgLTguMikiLz48cGF0aCBkPSJNMjQuMjQgNjEuNiAyNC41NiA2MS45MUMyNC44&#10;NyA2MS42NiAyMy43NSA2Mi4zNSAyMy4zMSA2Mi41NCAyMy43NSA2My4xIDI0LjU2IDYyLjcyIDI1&#10;LjEyIDYyLjc4IDI0LjYyIDYyLjkxIDIzLjkzIDYyLjU0IDIzLjYyIDYzLjEgMjMuNTYgNjMuNDEg&#10;MjMuNzUgNjMuNTMgMjMuOTMgNjMuNzIgMjMuNjIgNjMuNzIgMjMuMjUgNjMuNzggMjMuMDYgNjMu&#10;NDFMMjMuMzEgNjMuMUMyMyA2Mi4xIDIyIDYyIDIzLjA2IDYxTDIzLjYyIDYxLjU2IDI0LjU2IDYw&#10;LjM3QzI0IDYwLjY2IDI0LjMxIDYxLjIzIDI0LjI0IDYxLjZaIiBmaWxsPSIjMDA2MEE5IiB0cmFu&#10;c2Zvcm09InRyYW5zbGF0ZSgtMTAuNDYgLTguMikiLz48cGF0aCBkPSJNNy40OSA2Mi43IDguMzYg&#10;NjEuODIgOC42NyA2Mi4wNyA3LjQ5IDYyLjdaIiBmaWxsPSIjMDA2MEE5Ii8+PHBhdGggZD0iTTMu&#10;NjIgNzQuMDUgMy4zMSA3My40OSAzLjYyIDczLjQ5IDMuNjIgNzQuMDVaIiBmaWxsPSIjMDA2MEE5&#10;Ii8+PHBhdGggZD0iTTIuMzcgODYuMDIgMi42OCA4NS40NiAyLjk5IDg1LjQ2IDIuMzcgODYuMDJa&#10;IiBmaWxsPSIjMDA2MEE5Ii8+PHBhdGggZD0iTTEzLjc3IDk4LjE1QzEzLjU4IDk4LjM0IDEzLjMz&#10;IDk4LjQ2IDEzLjQ1IDk4LjcxTDEzLjE0IDk4LjQ2QzEzLjMzIDk4LjI3IDEzLjQ1IDk4IDEzLjc3&#10;IDk4LjE1WiIgZmlsbD0iIzAwNjBBOSIgdHJhbnNmb3JtPSJ0cmFuc2xhdGUoLTEwLjQ2IC04LjIp&#10;Ii8+PHBhdGggZD0iTTEzLjE0IDk5LjMzIDEzLjQ1IDEwMC4yMVoiIGZpbGw9IiMwMDYwQTkiIHRy&#10;YW5zZm9ybT0idHJhbnNsYXRlKC0xMC40NiAtOC4yKSIvPjxwYXRoIGQ9Ik0xNSAxMDEuMTRDMTQu&#10;ODEgMTAxLjcgMTQuMTkgMTAxLjMzIDEzLjgyIDEwMS40NiAxNC4wOCAxMDEuMTQgMTQuNTggMTAw&#10;LjQ2IDE1IDEwMS4xNFoiIGZpbGw9IiMwMDYwQTkiIHRyYW5zZm9ybT0idHJhbnNsYXRlKC0xMC40&#10;NiAtOC4yKSIvPjxwYXRoIGQ9Ik0xOC4yNiAxMTAuNDRDMTguMzIgMTEwLjY5IDE4LjEzIDExMC44&#10;MSAxNy45NSAxMTFMMTguMjYgMTExLjMxQzE4LjU3IDExMS44MSAxNi43IDExMC40NCAxOC4yNiAx&#10;MTAuNDRaIiBmaWxsPSIjMDA2MEE5IiB0cmFuc2Zvcm09InRyYW5zbGF0ZSgtMTAuNDYgLTguMiki&#10;Lz48cGF0aCBkPSJNOTQgMTE4LjE3Qzk0LjMxIDExNy42NyA5NSAxMTcuOTggOTUuNDkgMTE3Ljky&#10;IDk1LjQzIDExOC4xNyA5NS42MiAxMTguMyA5NS44IDExOC40OEw5Ni40MyAxMTcuOTJDOTYuMzcg&#10;MTE4LjkyIDk4LjMgMTE4LjIzIDk3LjYxIDExOS42N0w5Ni40MyAxMjAuMjlDOTYuNTUgMTIwLjQ4&#10;IDk2Ljc0IDEyMC42NyA5Ni45OSAxMjAuNiA5Ni42OCAxMjEuNzMgOTUuNjIgMTIwLjY3IDk0Ljkz&#10;IDEyMC42IDk0LjQ5IDExOS42NyA5My41NiAxMjAuMSA5Mi44MSAxMTkuOTggOTIuNSAxMjAuMzUg&#10;OTIgMTIwLjYgOTIuMTkgMTIxLjE2IDkxLjMxMzQgMTIxLjIxMiA5MC40NTQ4IDEyMC44OTcgODku&#10;ODIgMTIwLjI5IDg5LjQ5NzEgMTIwLjc4OCA4OC45MDAyIDEyMS4wMzUgODguMzIgMTIwLjkxIDg4&#10;LjI2IDExOS43OSA4OC4yIDExOC4xNyA4OS41IDExOC4xNyA4OS40NCAxMTguNDggODkuNjMgMTE4&#10;LjYxIDg5LjgyIDExOC43OSA5MC4xOSAxMTguNjcgOTAuODIgMTE5LjA0IDkxIDExOC40OEw5MC42&#10;OSAxMTguMTdaIiBmaWxsPSIjMDA2MEE5IiB0cmFuc2Zvcm09InRyYW5zbGF0ZSgtMTAuNDYgLTgu&#10;MikiLz48cGF0aCBkPSJNODcuNjkgMTA5Ljk3IDg3LjEzIDEwOS43MyA4Ny42OSAxMDkuNzMgODcu&#10;NjkgMTA5Ljk3WiIgZmlsbD0iIzAwNjBBOSIvPjxwYXRoIGQ9Ik05MS4yOSAxMTkuMTFDOTAuNjcg&#10;MTE5LjE3IDkwLjM2IDExOS43OSA4OS44IDExOS45OEw5MC40MiAxMTkuMTEgOTAuNjcgMTE5LjQy&#10;IDkwLjk4IDExOC43OVoiIGZpbGw9IiMwMDYwQTkiIHRyYW5zZm9ybT0idHJhbnNsYXRlKC0xMC40&#10;NiAtOC4yKSIvPjxwYXRoIGQ9Ik0xMDMuNTggMTIxLjE2QzEwMy4yNyAxMjEuMSAxMDMuMTQgMTIx&#10;LjM1IDEwMi45NiAxMjEuNDhMMTAzLjI3IDExOS45OEMxMDMuMzkgMTIwLjQyIDEwMyAxMjEgMTAz&#10;LjU4IDEyMS4xNloiIGZpbGw9IiMwMDYwQTkiIHRyYW5zZm9ybT0idHJhbnNsYXRlKC0xMC40NiAt&#10;OC4yKSIvPjxwYXRoIGQ9Ik05My4xIDEyMS43OUM5My4xNiAxMjEuNTQgOTIuOTIgMTIxLjM1IDky&#10;Ljc5IDEyMS4xNiA5My4zNSAxMjAuOTEgOTMuNzMgMTIwLjc5IDkzLjk4IDEyMS40OFoiIGZpbGw9&#10;IiMwMDYwQTkiIHRyYW5zZm9ybT0idHJhbnNsYXRlKC0xMC40NiAtOC4yKSIvPjxwYXRoIGQ9Ik0x&#10;MDYgMTIzQzEwNi44MSAxMjQuNDQgMTA3LjgxIDEyMi44MiAxMDkgMTIzLjMyIDEwOC42OSAxMjMu&#10;MzIgMTA4LjMyIDEyMy4yNSAxMDguMTMgMTIzLjYzTDEwOSAxMjQuNUMxMDkuMTkgMTI0LjM4IDEw&#10;OS4zMiAxMjQuMTMgMTA5LjYzIDEyNC4xOUwxMDkuOTQgMTI0LjUgMTA5LjMyIDEyNS4xMkMxMDku&#10;MzggMTI0LjgxIDEwOS4xOSAxMjQuNjkgMTA5IDEyNC41IDEwOC44MSAxMjQuMzEgMTA4LjMyIDEy&#10;NC44MSAxMDguNDQgMTI1LjEyTDEwOC40NCAxMjZDMTA4LjI2IDEyNS45MyAxMDcuNjMgMTI0Ljg3&#10;IDEwNy4yIDEyNS42OSAxMDcuMTMgMTI2IDEwNy4zOCAxMjYuMTIgMTA3LjUxIDEyNi4zMSAxMDcu&#10;MTMgMTI2LjQzIDEwNi41MSAxMjYuMDYgMTA2LjMyIDEyNi42MiAxMDYuMzIgMTI3LjM3IDEwNi4z&#10;OSAxMjYuMzEgMTA2LjAxIDEyNi4zMSAxMDUuODIgMTI2LjUgMTA1LjcgMTI2LjY4IDEwNS40NSAx&#10;MjYuNjIgMTA2Ljk1IDEyNi42OCAxMDYuNjMgMTI0Ljk0IDEwNy41MSAxMjQuMTlMMTA2LjMyIDEy&#10;My4zMkMxMDYuMTQgMTIzLjUgMTA1Ljk1IDEyMy42MyAxMDYuMDEgMTIzLjk0TDEwNS4xNCAxMjMu&#10;NjNDMTA0Ljc2IDEyMi43NSAxMDUuNzYgMTIyLjYzIDEwNi4zMiAxMjIuNjlaIiBmaWxsPSIjMDA2&#10;MEE5IiB0cmFuc2Zvcm09InRyYW5zbGF0ZSgtMTAuNDYgLTguMikiLz48cGF0aCBkPSJNMTAyLjY1&#10;IDEyNC4xNkMxMDIuNzcgMTIzLjkxIDEwMi41MiAxMjMuNzggMTAyLjQgMTIzLjZMMTAyLjA4IDEy&#10;My45MSAxMDEuNzcgMTIzLjI5QzEwMi41OCAxMjIuOTEgMTAyLjQgMTIzLjg1IDEwMi42NSAxMjQu&#10;MTZaIiBmaWxsPSIjMDA2MEE5IiB0cmFuc2Zvcm09InRyYW5zbGF0ZSgtMTAuNDYgLTguMikiLz48&#10;cGF0aCBkPSJNMTEzLjQ0IDEyMy45MSAxMTMuNDQgMTI0LjE2IDExMi44NyAxMjMuNkMxMTMuMTIg&#10;MTIzLjQ3IDExMy4yNSAxMjMuNzIgMTEzLjQ0IDEyMy45MVoiIGZpbGw9IiMwMDYwQTkiIHRyYW5z&#10;Zm9ybT0idHJhbnNsYXRlKC0xMC40NiAtOC4yKSIvPjxwYXRoIGQ9Ik0xMTIuMjUgMTI0LjQ3IDEx&#10;MS45NCAxMjQuNzggMTExLjYzIDEyNC4xNkMxMTEuODEgMTI0LjM1IDExMS45NCAxMjQuNTkgMTEy&#10;LjI1IDEyNC40N1oiIGZpbGw9IiMwMDYwQTkiIHRyYW5zZm9ybT0idHJhbnNsYXRlKC0xMC40NiAt&#10;OC4yKSIvPjxwYXRoIGQ9Ik05OC40NyAxMjQuNzhDOTguNTkgMTI1LjA5IDk4LjM0IDEyNS4yMiA5&#10;OC4xNSAxMjUuNDFMOTguMTUgMTI0Ljc4WiIgZmlsbD0iIzAwNjBBOSIgdHJhbnNmb3JtPSJ0cmFu&#10;c2xhdGUoLTEwLjQ2IC04LjIpIi8+PHBhdGggZD0iTTk5LjQgMTI0Ljc4Qzk5LjQ2IDEyNS4wOSA5&#10;OS4yMSAxMjUuMjIgOTkuMDkgMTI1LjQxTDk5LjA5IDEyNC43OFoiIGZpbGw9IiMwMDYwQTkiIHRy&#10;YW5zZm9ybT0idHJhbnNsYXRlKC0xMC40NiAtOC4yKSIvPjxwYXRoIGQ9Ik04OC42MyAxMTguOTYg&#10;ODguOTQgMTE4LjA4IDg5LjUgMTE4LjA4IDg4LjYzIDExOC45NloiIGZpbGw9IiMwMDYwQTkiLz48&#10;cGF0aCBkPSJNMTExLjM4IDEyNy4xNUMxMTAuNjMgMTI2LjUzIDEwOS42MyAxMjcuOTYgMTA4Ljk0&#10;IDEyNy40NiAxMDkuMzggMTI2LjY1IDExMC40NCAxMjYuOTYgMTExLjM4IDEyNi45WiIgZmlsbD0i&#10;IzAwNjBBOSIgdHJhbnNmb3JtPSJ0cmFuc2xhdGUoLTEwLjQ2IC04LjIpIi8+PHBhdGggZD0iTTEw&#10;Ni44OSAxMjcuNzggMTA2Ljg5IDEyNy40NiAxMDcuMTQgMTI3Ljc4QzEwNy43IDEyNy41MyAxMDcu&#10;MzIgMTI2Ljk2IDEwOC4wNyAxMjcuMTVaIiBmaWxsPSIjMDA2MEE5IiB0cmFuc2Zvcm09InRyYW5z&#10;bGF0ZSgtMTAuNDYgLTguMikiLz48cGF0aCBkPSJNMTAxLjE1IDEyNy43OEMxMDEuMTUgMTI4LjUy&#10;IDEwMS4yNyAxMjcuNDYgMTAwLjkgMTI3LjQ2TDEwMC41OSAxMjcuNzggMTAwLjU5IDEyNy40NkMx&#10;MDAuODQgMTI3LjQgMTAxIDEyNy41OSAxMDEuMTUgMTI3Ljc4WiIgZmlsbD0iIzAwNjBBOSIgdHJh&#10;bnNmb3JtPSJ0cmFuc2xhdGUoLTEwLjQ2IC04LjIpIi8+PHBhdGggZD0iTTEwMyAxMjguMDlDMTAz&#10;LjE4IDEyNy43MSAxMDMuNTYgMTI3Ljc4IDEwMy45MyAxMjcuNzggMTAzLjYyIDEyNy43MSAxMDMu&#10;NSAxMjcuOSAxMDMuMzEgMTI4LjA5TDEwMy42MiAxMjguNEMxMDQuMzEgMTI4LjQ2IDEwMyAxMjgu&#10;MTUgMTAzIDEyOC42NSAxMDIuODEgMTI4LjUyIDEwMi42OSAxMjguMjcgMTAyLjQ0IDEyOC40TDEw&#10;Mi42OSAxMjcuNzhaIiBmaWxsPSIjMDA2MEE5IiB0cmFuc2Zvcm09InRyYW5zbGF0ZSgtMTAuNDYg&#10;LTguMikiLz48cGF0aCBkPSJNOTYuNDEgMTI4LjY1IDk1LjQ3IDEyOC40Qzk1LjkxIDEyOC4yNyA5&#10;Ni40MSAxMjggOTYuNDEgMTI4LjY1WiIgZmlsbD0iIzAwNjBBOSIgdHJhbnNmb3JtPSJ0cmFuc2xh&#10;dGUoLTEwLjQ2IC04LjIpIi8+PHBhdGggZD0iTTg1LjYyIDEyOS41OEM4NS40MyAxMjkuNzEgODUu&#10;MzEgMTI5Ljk2IDg0Ljk5IDEyOS45TDg1LjMxIDEyOS4yN1oiIGZpbGw9IiMwMDYwQTkiIHRyYW5z&#10;Zm9ybT0idHJhbnNsYXRlKC0xMC40NiAtOC4yKSIvPjxwYXRoIGQ9Ik04My4xOSAxMjkuNThDODMu&#10;MDYgMTI5Ljc3IDgyLjgxIDEyOS45IDgyLjk0IDEzMC4xNUw4Mi42MiAxMjkuOUM4Mi4wNiAxMzAu&#10;MDggODIuOTQgMTI5LjUyIDgzLjE5IDEyOS41OFoiIGZpbGw9IiMwMDYwQTkiIHRyYW5zZm9ybT0i&#10;dHJhbnNsYXRlKC0xMC40NiAtOC4yKSIvPjxwYXRoIGQ9Ik01Ni44OCAxMjMuMiA1OC4wNyAxMjEu&#10;OTUgNTguMzggMTIyLjI2IDU2Ljg4IDEyMy4yWiIgZmlsbD0iIzAwNjBBOSIvPjxwYXRoIGQ9Ik04&#10;OC42MSAxMzEuNjRDODguNzQgMTMxLjUyIDg4Ljk5IDEzMS4zMyA4OC45MiAxMzEuMDggODkuMzYg&#10;MTMxLjA4IDg5LjI0IDEzMS44OSA4OS40OCAxMzIuMjcgODguOCAxMzIuNTIgODguNDggMTMxLjg5&#10;IDg3Ljk5IDEzMS42NCA4OC43NCAxMzEuMzkgODcuNzQgMTMxLjIxIDg3Ljk5IDEzMC43N1oiIGZp&#10;bGw9IiMwMDYwQTkiIHRyYW5zZm9ybT0idHJhbnNsYXRlKC0xMC40NiAtOC4yKSIvPjxwYXRoIGQ9&#10;Ik00My4xIDEyMy4yIDQyLjU0IDEyMi44OSA0My4xIDEyMi44OSA0My4xIDEyMy4yWiIgZmlsbD0i&#10;IzAwNjBBOSIvPjxwYXRoIGQ9Ik01OS44NiAxMzJDNTkuNzMgMTMyLjc1IDU4Ljg2IDEzMy4wNyA1&#10;OC4wNSAxMzIuOTRMNTkuNTUgMTMyIDU5LjIzIDEzMS40NFoiIGZpbGw9IiMwMDYwQTkiIHRyYW5z&#10;Zm9ybT0idHJhbnNsYXRlKC0xMC40NiAtOC4yKSIvPjxwYXRoIGQ9Ik01NC43NCAxMzIgNTUuMDYg&#10;MTMxLjY5QzU1LjI0IDEzMS44OCA1NS40MyAxMzIuMDcgNTUuMzcgMTMyLjMyTDU0LjE4IDEzMS42&#10;OUM1NC40MyAxMzEuNTggNTQuNjIgMTMxLjgzIDU0Ljc0IDEzMloiIGZpbGw9IiMwMDYwQTkiIHRy&#10;YW5zZm9ybT0idHJhbnNsYXRlKC0xMC40NiAtOC4yKSIvPjxwYXRoIGQ9Ik03MS41MiAxMzIuODlD&#10;NzEuMDkgMTMyLjgzIDcwLjY1IDEzMy41OCA3MC4zNCAxMzIuODlMNzEuMjEgMTMyLjI3QzcxLjE1&#10;IDEzMi41OCA3MS40IDEzMi43IDcxLjUyIDEzMi44OVoiIGZpbGw9IiMwMDYwQTkiIHRyYW5zZm9y&#10;bT0idHJhbnNsYXRlKC0xMC40NiAtOC4yKSIvPjxwYXRoIGQ9Ik01Ny40OSAxMzMuMTQgNTYuNTUg&#10;MTMyLjg5QzU2Ljk5IDEzMy4wOCA1Ny4wNSAxMzIuMzMgNTcuNDkgMTMyLjU4WiIgZmlsbD0iIzAw&#10;NjBBOSIgdHJhbnNmb3JtPSJ0cmFuc2xhdGUoLTEwLjQ2IC04LjIpIi8+PHBhdGggZD0iTTEwMi4w&#10;OCAxMzYuMTNDMTAxLjkgMTM2LjAxIDEwMS43NyAxMzUuNzYgMTAxLjQ2IDEzNS44OEwxMDEuMTUg&#10;MTM2LjEzIDEwMC45IDEzNS44OCAxMDIuMDggMTM1Ljg4WiIgZmlsbD0iIzAwNjBBOSIgdHJhbnNm&#10;b3JtPSJ0cmFuc2xhdGUoLTEwLjQ2IC04LjIpIi8+PHBhdGggZD0iTTg2LjIgMTI5Ljc1IDg2LjIg&#10;MTI5LjQ0IDg2LjUxIDEyOS40NCA4Ni4yIDEyOS43NVoiIGZpbGw9IiMwMDYwQTkiLz48cGF0aCBk&#10;PSJNMTAwLjkgMTM5LjEzIDEwMC41OSAxMzkuNDQgMTAwLjI4IDEzOC44OEMxMDAuNTIgMTM4Ljc1&#10;IDEwMC43MSAxMzkgMTAwLjkgMTM5LjEzWiIgZmlsbD0iIzAwNjBBOSIgdHJhbnNmb3JtPSJ0cmFu&#10;c2xhdGUoLTEwLjQ2IC04LjIpIi8+PHBhdGggZD0iTTI1LjI4IDE1NS40NkMyNS4yOCAxNTMuMTIg&#10;MjUuMDggMTUzLjA2IDI0LjA0IDE1Mi45TDIzLjY3IDE1Mi44NEMyMy41MDk4IDE1Mi42NjQgMjMu&#10;NTA5OCAxNTIuMzk2IDIzLjY3IDE1Mi4yMiAyNC41NSAxNTIuMjIgMjUuNTQgMTUyLjI3IDI2LjUx&#10;IDE1Mi4yNyAyNy40OCAxNTIuMjcgMjguNTEgMTUyLjI3IDI5LjUxIDE1Mi4yMiAyOS42NzUxIDE1&#10;Mi4zOTQgMjkuNjc1MSAxNTIuNjY2IDI5LjUxIDE1Mi44NEwyOS4wMyAxNTIuOUMyOC4wMyAxNTMu&#10;MDYgMjcuNzkgMTUzLjEyIDI3Ljc5IDE1NS40NkwyNy43OSAxNjAuNDZDMjcuNzkgMTYzLjQ2IDI4&#10;LjcyIDE2Ni4wNSAzMS43OSAxNjYuMDUgMzQuNjggMTY2LjA1IDM1Ljg3IDE2My44NyAzNS44NyAx&#10;NjAuNTJMMzUuODcgMTU3Ljc3QzM1Ljg3IDE1Ni4xMiAzNS44NyAxNTQuMDcgMzUuNDUgMTUzLjQz&#10;IDM1LjE4OTkgMTUzLjA4MiAzNC43ODQ2IDE1Mi44NzIgMzQuMzUgMTUyLjg2TDMzLjkxIDE1Mi44&#10;QzMzLjcxIDE1Mi42NCAzMy43MyAxNTIuMjQgMzMuOTEgMTUyLjE4IDM0LjY2IDE1Mi4xOCAzNS41&#10;IDE1Mi4yMyAzNi4zNiAxNTIuMjMgMzcuMjIgMTUyLjIzIDM3Ljg3IDE1Mi4yMyAzOC42NyAxNTIu&#10;MTggMzguODQxMiAxNTIuMzQ1IDM4Ljg0NjYgMTUyLjYxNyAzOC42ODIgMTUyLjc4OCAzOC42Nzgx&#10;IDE1Mi43OTIgMzguNjc0MSAxNTIuNzk2IDM4LjY3IDE1Mi44TDM4LjE5IDE1Mi45MUMzNy43OCAx&#10;NTIuOTkgMzcuMzkgMTUzLjA4IDM3LjE5IDE1My40MyAzNi44OTgxIDE1NC44NTcgMzYuNzk3MiAx&#10;NTYuMzE2IDM2Ljg5IDE1Ny43N0wzNi44OSAxNjAuMzlDMzYuODkgMTYyLjM5IDM2LjU4IDE2NC4y&#10;NSAzNS40MyAxNjUuNDggMzQuMjc3IDE2Ni41OTcgMzIuNzEzMyAxNjcuMTg3IDMxLjExIDE2Ny4x&#10;MSAyOS40NzMgMTY3LjI2IDI3Ljg0MjYgMTY2Ljc2MSAyNi41NyAxNjUuNzIgMjUuNTcgMTY0Ljc3&#10;IDI1LjEyIDE2My4yMyAyNS4xMiAxNjEuMDFaIiBmaWxsPSIjMDA2MEE5IiB0cmFuc2Zvcm09InRy&#10;YW5zbGF0ZSgtMTAuNDYgLTguMikiLz48cGF0aCBkPSJNNDAuNTUgMTY1LjY3QzQwLjU1NTUgMTY0&#10;Ljg3NSA0MS4yMDQ3IDE2NC4yMzUgNDIgMTY0LjI0IDQyLjc5NTMgMTY0LjI0NiA0My40MzU1IDE2&#10;NC44OTUgNDMuNDI5OSAxNjUuNjkgNDMuNDI0NCAxNjYuNDc4IDQyLjc4NzQgMTY3LjExNSA0MiAx&#10;NjcuMTIgNDEuMjIxNiAxNjcuMTQyIDQwLjU3MjQgMTY2LjUzIDQwLjU1IDE2NS43NTEgNDAuNTQ5&#10;MiAxNjUuNzI0IDQwLjU0OTIgMTY1LjY5NyA0MC41NSAxNjUuNjdaIiBmaWxsPSIjMDA2MEE5IiB0&#10;cmFuc2Zvcm09InRyYW5zbGF0ZSgtMTAuNDYgLTguMikiLz48cGF0aCBkPSJNNDYuMjYgMTY2LjIz&#10;QzQ1Ljc0MjUgMTY1LjE5NyA0NS41MTQ0IDE2NC4wNDIgNDUuNiAxNjIuODkgNDUuNzY0NCAxNjIu&#10;NjggNDYuMDY2NiAxNjIuNjQgNDYuMjggMTYyLjggNDYuNjcgMTYzLjkyIDQ3Ljg2IDE2Ni4yOCA1&#10;MC4wMiAxNjYuMjggNTEuMzAzNyAxNjYuNDI5IDUyLjQ2NTMgMTY1LjUxIDUyLjYxNDYgMTY0LjIy&#10;NiA1Mi42MjY0IDE2NC4xMjQgNTIuNjMxNiAxNjQuMDIyIDUyLjYzIDE2My45MiA1Mi42MyAxNjIu&#10;NjcgNTIuMDMgMTYxLjY2IDUwLjM5IDE2MC43M0w0OS4zOSAxNjAuMkM0Ny43NSAxNTkuMjggNDYu&#10;MjkgMTU3Ljk0IDQ2LjI5IDE1NS45NiA0Ni4yOSAxNTMuNzggNDcuOTIgMTUxLjk2IDUxLjEzIDE1&#10;MS45NiA1Mi4xNDI5IDE1Mi4wMTMgNTMuMTQ3OSAxNTIuMTY3IDU0LjEzIDE1Mi40MiA1NC40NTU1&#10;IDE1My4zODYgNTQuNjE0NCAxNTQuNDAxIDU0LjYgMTU1LjQyIDU0LjQxNDYgMTU1LjYxOSA1NC4x&#10;MTA2IDE1NS42NDkgNTMuODkgMTU1LjQ5IDUzLjY1MDEgMTU0LjAwOSA1Mi4zODk5IDE1Mi45MDgg&#10;NTAuODkgMTUyLjg3IDQ5LjY2NjMgMTUyLjczMSA0OC41NjE1IDE1My42MSA0OC40MjIzIDE1NC44&#10;MzQgNDguNDA5MiAxNTQuOTQ5IDQ4LjQwNTEgMTU1LjA2NCA0OC40MSAxNTUuMTggNDguNDEgMTU2&#10;LjEgNDkuMDUgMTU3LjA5IDUwLjUgMTU3Ljg3TDUxLjg2IDE1OC41OUM1My42MDQgMTU5LjM0OCA1&#10;NC43NjY3IDE2MS4wMzEgNTQuODYgMTYyLjkzIDU0Ljg2IDE2NS40NCA1Mi45NCAxNjcuMjEgNDku&#10;NzUgMTY3LjIxIDQ4LjUxNzkgMTY3LjIxNyA0Ny4zMDg2IDE2Ni44NzcgNDYuMjYgMTY2LjIzWiIg&#10;ZmlsbD0iIzAwNjBBOSIgdHJhbnNmb3JtPSJ0cmFuc2xhdGUoLTEwLjQ2IC04LjIpIi8+PHBhdGgg&#10;ZD0iTTU3LjI0IDE2NS42N0M1Ny4yNDU1IDE2NC44NzUgNTcuODk0NyAxNjQuMjM1IDU4LjY5IDE2&#10;NC4yNCA1OS40ODUzIDE2NC4yNDYgNjAuMTI1NSAxNjQuODk1IDYwLjExOTkgMTY1LjY5IDYwLjEx&#10;NDQgMTY2LjQ3OCA1OS40Nzc0IDE2Ny4xMTUgNTguNjkgMTY3LjEyIDU3LjkwNTkgMTY3LjEzNyA1&#10;Ny4yNTY3IDE2Ni41MTUgNTcuMjQgMTY1LjczMSA1Ny4yMzk2IDE2NS43MSA1Ny4yMzk2IDE2NS42&#10;OSA1Ny4yNCAxNjUuNjdaIiBmaWxsPSIjMDA2MEE5IiB0cmFuc2Zvcm09InRyYW5zbGF0ZSgtMTAu&#10;NDYgLTguMikiLz48cGF0aCBkPSJNNzUuNTkgMTUyLjgxQzc5LjA5IDE1Mi44MSA4MC41OSAxNTYu&#10;NjYgODAuNTkgMTU5Ljk4IDgwLjU5IDE2NC40MSA3OC41OSAxNjYuMjggNzYuMDYgMTY2LjI4IDcy&#10;LjI5IDE2Ni4yOCA3MC45OSAxNjIuMTQgNzAuOTkgMTU5LjEgNzEgMTU0LjQyIDczLjM5IDE1Mi44&#10;MSA3NS41OSAxNTIuODFaTTc1Ljg4IDE1MS45M0M3MS42OTcgMTUxLjc2MiA2OC4xNzAxIDE1NS4w&#10;MTcgNjguMDAyNCAxNTkuMiA2Ny45OTUyIDE1OS4zOCA2Ny45OTQ0IDE1OS41NiA2OCAxNTkuNzQg&#10;NjggMTYzLjY2IDcwLjg2IDE2Ny4xNSA3NS44NCAxNjcuMTUgNzkuOTU2OSAxNjcuMzExIDgzLjQy&#10;NDUgMTY0LjEwMyA4My41ODUxIDE1OS45ODYgODMuNTkwMiAxNTkuODU0IDgzLjU5MTkgMTU5Ljcy&#10;MiA4My41OSAxNTkuNTkgODMuNzgzOCAxNTUuNTUyIDgwLjY2NzMgMTUyLjEyMSA3Ni42MjkzIDE1&#10;MS45MjggNzYuMzc5NiAxNTEuOTE2IDc2LjEyOTUgMTUxLjkxNiA3NS44OCAxNTEuOTNaIiBmaWxs&#10;PSIjMDA2MEE5IiB0cmFuc2Zvcm09InRyYW5zbGF0ZSgtMTAuNDYgLTguMikiLz48cGF0aCBkPSJN&#10;ODkuMjIgMTU5LjE4Qzg4Ljc2IDE1OS4xOCA4OC43NiAxNTkuMTggODguNzYgMTU5Ljg2TDg4Ljc2&#10;IDE2NC4xOUM4OC43NiAxNjUuODEgODguODUgMTY2LjA2IDg5LjYyIDE2Ni4xNEw5MC40OCAxNjYu&#10;MjNDOTAuNjMgMTY2LjM4IDkwLjYxIDE2Ni43OCA5MC40OCAxNjYuODcgODkuNDggMTY2Ljg3IDg4&#10;LjY0IDE2Ni44MSA4Ny42IDE2Ni44MSA4Ni44OCAxNjYuODEgODYuMTMgMTY2LjgxIDg1LjIzIDE2&#10;Ni44NyA4NS4wNSAxNjYuNzggODUuMDMgMTY2LjM4IDg1LjE4IDE2Ni4yM0w4NS42NyAxNjYuMTdD&#10;ODYuNDEgMTY2LjA2IDg2LjUgMTY1LjgxIDg2LjUgMTY0LjE3TDg2LjUgMTU5LjgyQzg2LjUgMTU5&#10;LjIzIDg2LjUgMTU5LjE2IDg2LjExIDE1OS4xNkw4NS4zMSAxNTkuMTZDODUuMTU4OSAxNTkuMDY4&#10;IDg1LjExMDggMTU4Ljg3MSA4NS4yMDI1IDE1OC43MiA4NS4yMTU5IDE1OC42OTggODUuMjMxOCAx&#10;NTguNjc4IDg1LjI1IDE1OC42Nkw4Ni4xOSAxNTguMThDODYuMzgzMyAxNTguMDk1IDg2LjUwNTgg&#10;MTU3LjkwMSA4Ni41IDE1Ny42OUw4Ni41IDE1Ny4zQzg2LjQ4MjkgMTU2LjIzMiA4Ni42MzgzIDE1&#10;NS4xNjggODYuOTYgMTU0LjE1IDg3LjQ5NTkgMTUyLjM1OSA4OS4xMzA0IDE1MS4xMjEgOTEgMTUx&#10;LjA5IDkyLjUyIDE1MS4wOSA5My41MSAxNTEuNzcgOTMuNTEgMTUyLjcgOTMuNDg4NiAxNTMuMjgy&#10;IDkzLjAxMjggMTUzLjc0NSA5Mi40MyAxNTMuNzUgOTIuMTc5MyAxNTMuNzY3IDkxLjkzNzUgMTUz&#10;LjY1NCA5MS43OSAxNTMuNDUgOTEuMDkgMTUyLjQ1IDkwLjYgMTUxLjk5IDkwLjA3IDE1MS45OSA4&#10;OS4zMiAxNTEuOTkgODguNzMgMTUzLjQ5IDg4LjczIDE1Ni43OUw4OC43MyAxNTcuNDVDODguNzMg&#10;MTU4LjExIDg4LjczIDE1OC4xNSA4OS4yMiAxNTguMTVMOTEuNTMgMTU4LjE1QzkxLjYxOTggMTU4&#10;LjI0NCA5MS42NjY5IDE1OC4zNyA5MS42NiAxNTguNSA5MS42OTQgMTU4Ljc2NyA5MS41NzM5IDE1&#10;OS4wMyA5MS4zNSAxNTkuMThaIiBmaWxsPSIjMDA2MEE5IiB0cmFuc2Zvcm09InRyYW5zbGF0ZSgt&#10;MTAuNDYgLTguMikiLz48cGF0aCBkPSJNOTUuODUgMTU5LjE4Qzk1LjM4IDE1OS4xOCA5NS4zOCAx&#10;NTkuMTggOTUuMzggMTU5Ljg2TDk1LjM4IDE2NC4xOUM5NS4zOCAxNjUuODEgOTUuNDcgMTY2LjA2&#10;IDk2LjI0IDE2Ni4xNEw5Ny4xIDE2Ni4yM0M5Ny4yNjMgMTY2LjQxMiA5Ny4yNjMgMTY2LjY4OCA5&#10;Ny4xIDE2Ni44NyA5Ni4xIDE2Ni44NyA5NS4yNSAxNjYuODEgOTQuMjEgMTY2LjgxIDkzLjQ5IDE2&#10;Ni44MSA5Mi43NCAxNjYuODEgOTEuODQgMTY2Ljg3IDkxLjY2IDE2Ni43OCA5MS42NCAxNjYuMzgg&#10;OTEuODQgMTY2LjIzTDkyLjMzIDE2Ni4xN0M5My4wOCAxNjYuMDYgOTMuMTYgMTY1LjgxIDkzLjE2&#10;IDE2NC4xN0w5My4xNiAxNTkuODJDOTMuMTYgMTU5LjIzIDkzLjE2IDE1OS4xNiA5Mi43NyAxNTku&#10;MTZMOTEuOTggMTU5LjE2QzkxLjgyODIgMTU5LjA4MSA5MS43NjkyIDE1OC44OTQgOTEuODQ4MyAx&#10;NTguNzQyIDkxLjg2NDIgMTU4LjcxMSA5MS44ODUgMTU4LjY4NCA5MS45MSAxNTguNjZMOTIuOTEg&#10;MTU4LjE4QzkzLjA5NzUgMTU4LjA5IDkzLjIxNDkgMTU3Ljg5OCA5My4yMSAxNTcuNjlMOTMuMjEg&#10;MTU3LjNDOTMuMTkxNyAxNTYuMjMxIDkzLjM1MDUgMTU1LjE2NyA5My42OCAxNTQuMTUgOTQuMjA3&#10;NSAxNTIuMzIgOTUuODg1NiAxNTEuMDYzIDk3Ljc5IDE1MS4wNyA5OS4zMSAxNTEuMDcgMTAwLjMg&#10;MTUxLjc1IDEwMC4zIDE1Mi42OCAxMDAuMjc5IDE1My4yNjIgOTkuODAyOCAxNTMuNzI1IDk5LjIy&#10;IDE1My43MyA5OC45NjkzIDE1My43NDcgOTguNzI3NSAxNTMuNjMzIDk4LjU4IDE1My40MyA5Ny44&#10;OCAxNTIuNDMgOTcuMzkgMTUxLjk3IDk2Ljg3IDE1MS45NyA5Ni4xMiAxNTEuOTcgOTUuNTIgMTUz&#10;LjQ3IDk1LjUyIDE1Ni43N0w5NS41MiAxNTcuNDNDOTUuNTIgMTU4LjA5IDk1LjUyIDE1OC4xMyA5&#10;Ni4wMSAxNTguMTNMOTguMzIgMTU4LjEzQzk4LjQxNDQgMTU4LjIyMSA5OC40NjIyIDE1OC4zNSA5&#10;OC40NSAxNTguNDggOTguNDg0IDE1OC43NDcgOTguMzYzOSAxNTkuMDEgOTguMTQgMTU5LjE2WiIg&#10;ZmlsbD0iIzAwNjBBOSIgdHJhbnNmb3JtPSJ0cmFuc2xhdGUoLTEwLjQ2IC04LjIpIi8+PHBhdGgg&#10;ZD0iTTEwMiAxNjQuMkMxMDIgMTY1LjgzIDEwMi4wOSAxNjYuMDcgMTAyLjg0IDE2Ni4yTDEwMy4y&#10;NCAxNjYuMjdDMTAzLjM5IDE2Ni40MiAxMDMuMzcgMTY2LjgxIDEwMy4yNCAxNjYuODkgMTAyLjQz&#10;IDE2Ni44OSAxMDEuNjggMTY2LjgzIDEwMC44NyAxNjYuODMgMTAwLjA2IDE2Ni44MyA5OS4zOSAx&#10;NjYuODMgOTguNTYgMTY2Ljg5IDk4LjM4IDE2Ni44MSA5OC4zNiAxNjYuNDIgOTguNTEgMTY2LjI3&#10;TDk4LjkxIDE2Ni4yQzk5LjY2IDE2Ni4wOSA5OS43NCAxNjUuODUgOTkuNzQgMTY0LjJMOTkuNzQg&#10;MTYxQzk5Ljc0IDE2MCA5OS43NCAxNTkuNzUgOTkuMiAxNTkuNDJMOTguOTMgMTU5LjI3Qzk4Ljg0&#10;OTcgMTU5LjEwOSA5OC44NDk3IDE1OC45MjEgOTguOTMgMTU4Ljc2IDk5LjkyNzQgMTU4LjQ3OSAx&#10;MDAuODg4IDE1OC4wNzkgMTAxLjc5IDE1Ny41NyAxMDEuOTE2IDE1Ny41NzggMTAyLjAzMSAxNTcu&#10;NjQ0IDEwMi4xIDE1Ny43NSAxMDIuMSAxNTguNDcgMTAyLjAzIDE1OS41MyAxMDIuMDMgMTYwLjQz&#10;Wk05OS40NCAxNTMuNTRDOTkuNDI5IDE1Mi43NjEgMTAwLjA1MSAxNTIuMTIxIDEwMC44MyAxNTIu&#10;MTEgMTAxLjYwOCAxNTIuMDk5IDEwMi4yNDkgMTUyLjcyMSAxMDIuMjYgMTUzLjUgMTAyLjI3MSAx&#10;NTQuMjc5IDEwMS42NDggMTU0LjkxOSAxMDAuODcgMTU0LjkzIDEwMC44NjMgMTU0LjkzIDEwMC44&#10;NTcgMTU0LjkzIDEwMC44NSAxNTQuOTMgMTAwLjEwNSAxNTQuOTYzIDk5LjQ3NDIgMTU0LjM4NyA5&#10;OS40NDA3IDE1My42NDIgOTkuNDM5MiAxNTMuNjA4IDk5LjQzOSAxNTMuNTc0IDk5LjQ0IDE1My41&#10;NFoiIGZpbGw9IiMwMDYwQTkiIHRyYW5zZm9ybT0idHJhbnNsYXRlKC0xMC40NiAtOC4yKSIvPjxw&#10;YXRoIGQ9Ik0xMTEuNjQgMTU4LjE1QzExMS45NDggMTU4LjQzOCAxMTIuMTA5IDE1OC44NDkgMTEy&#10;LjA4IDE1OS4yNyAxMTIuMDggMTU5Ljk3IDExMS43MSAxNjAuMjcgMTExLjUzIDE2MC4yNyAxMTEu&#10;MzU3IDE2MC4yNzIgMTExLjE5NyAxNjAuMTggMTExLjExIDE2MC4wMyAxMTAuNjg2IDE1OS4yOTkg&#10;MTA5Ljk0OCAxNTguODA0IDEwOS4xMSAxNTguNjkgMTA3Ljg2IDE1OC42OSAxMDYuNTYgMTU5Ljky&#10;IDEwNi41NiAxNjEuOTkgMTA2LjQyNyAxNjMuNzc0IDEwNy43NjUgMTY1LjMyOSAxMDkuNTUgMTY1&#10;LjQ2MiAxMDkuNiAxNjUuNDY2IDEwOS42NSAxNjUuNDY5IDEwOS43IDE2NS40NyAxMTAuNjU0IDE2&#10;NS41OCAxMTEuNTg1IDE2NS4xMjMgMTEyLjA4IDE2NC4zIDExMi4zMTcgMTY0LjI4MyAxMTIuNTIz&#10;IDE2NC40NjEgMTEyLjU0IDE2NC42OTggMTEyLjU0IDE2NC42OTkgMTEyLjU0IDE2NC42OTkgMTEy&#10;LjU0IDE2NC43IDExMS44NTEgMTY2LjIwNSAxMTAuMzI0IDE2Ny4xNDggMTA4LjY3IDE2Ny4wOSAx&#10;MDcuNTM4IDE2Ny4wOTUgMTA2LjQ0NiAxNjYuNjczIDEwNS42MSAxNjUuOTEgMTA0Ljc4MSAxNjUu&#10;MDY1IDEwNC4zMjQgMTYzLjkyNCAxMDQuMzQgMTYyLjc0IDEwNC4zNCAxNjAuMTYgMTA2LjIxIDE1&#10;Ny44MSAxMDkuNzUgMTU3LjgxIDExMC4zOTUgMTU3LjgxMyAxMTEuMDM0IDE1Ny45MjggMTExLjY0&#10;IDE1OC4xNVoiIGZpbGw9IiMwMDYwQTkiIHRyYW5zZm9ybT0idHJhbnNsYXRlKC0xMC40NiAtOC4y&#10;KSIvPjxwYXRoIGQ9Ik0xMTUuNjUgMTYwLjcyQzExNS4zOSAxNjAuNzIgMTE1LjM1IDE2MC42NSAx&#10;MTUuMzUgMTYwLjU2IDExNS41MjIgMTU5LjQ5OCAxMTYuNDI1IDE1OC43MDkgMTE3LjUgMTU4LjY4&#10;IDExOC4yNDEgMTU4LjU5NiAxMTguOTEgMTU5LjEyOCAxMTguOTk0IDE1OS44NjkgMTE5LjAwMiAx&#10;NTkuOTQ2IDExOS4wMDQgMTYwLjAyMyAxMTkgMTYwLjEgMTE5LjAxMiAxNjAuMjgxIDExOC45Mjkg&#10;MTYwLjQ1NiAxMTguNzggMTYwLjU2IDExOC40NDIgMTYwLjcgMTE4LjA3NCAxNjAuNzU1IDExNy43&#10;MSAxNjAuNzJaTTExOS40NCAxNjEuNTlDMTIwLjMyIDE2MS41OSAxMjAuODMgMTYxLjUgMTIwLjk2&#10;IDE2MS4zMSAxMjEuMDQxIDE2MS4xNTMgMTIxLjA3OSAxNjAuOTc3IDEyMS4wNyAxNjAuOCAxMjEu&#10;MDI0IDE1OS4wOTQgMTE5LjYwNCAxNTcuNzQ4IDExNy44OTggMTU3Ljc5NCAxMTcuODU2IDE1Ny43&#10;OTUgMTE3LjgxMyAxNTcuNzk3IDExNy43NyAxNTcuOCAxMTUuMjEzIDE1Ny43OTcgMTEzLjEzNyAx&#10;NTkuODY3IDExMy4xMzQgMTYyLjQyNCAxMTMuMTM0IDE2Mi41MDYgMTEzLjEzNiAxNjIuNTg4IDEx&#10;My4xNCAxNjIuNjcgMTEyLjk5NiAxNjQuOTU3IDExNC43MzMgMTY2LjkyOSAxMTcuMDIxIDE2Ny4w&#10;NzMgMTE3LjEzNyAxNjcuMDggMTE3LjI1NCAxNjcuMDgyIDExNy4zNyAxNjcuMDggMTE4Ljk5MSAx&#10;NjcuMTAxIDEyMC40NjQgMTY2LjE0MSAxMjEuMSAxNjQuNjUgMTIxLjA1OSAxNjQuNDE5IDEyMC44&#10;NDEgMTY0LjI2NCAxMjAuNjEgMTY0LjMgMTIwLjE2NCAxNjUuMDM0IDExOS4zNDcgMTY1LjQ1OCAx&#10;MTguNDkgMTY1LjQgMTE2LjYzNCAxNjUuMzgxIDExNS4xNDUgMTYzLjg2MiAxMTUuMTY0IDE2Mi4w&#10;MDYgMTE1LjE2NSAxNjEuOTUxIDExNS4xNjcgMTYxLjg5NSAxMTUuMTcgMTYxLjg0IDExNS4xNyAx&#10;NjEuNTcgMTE1LjE3IDE2MS41NSAxMTUuNjMgMTYxLjU1WiIgZmlsbD0iIzAwNjBBOSIgdHJhbnNm&#10;b3JtPSJ0cmFuc2xhdGUoLTEwLjQ2IC04LjIpIi8+PHBhdGggZD0iTTEzMC4zNCAxNjIuMzFDMTMw&#10;LjM0IDE1OS44NiAxMzEuMjIgMTU4LjcyIDEzMi4zNCAxNTguNzIgMTMzLjk3IDE1OC43MiAxMzQu&#10;NjEgMTYwLjkgMTM0LjYxIDE2Mi43MiAxMzQuNjEgMTY0LjQxIDEzNC4xNyAxNjYuMjIgMTMyLjYx&#10;IDE2Ni4yMiAxMzEuMDUgMTY2LjIyIDEzMC4zNCAxNjQuMzEgMTMwLjM0IDE2Mi4zMVpNMTMyLjU3&#10;IDE1Ny44NEMxMjkuOTkyIDE1Ny43NTYgMTI3LjgzNCAxNTkuNzc4IDEyNy43NTEgMTYyLjM1NiAx&#10;MjcuNzQ4IDE2Mi40NSAxMjcuNzQ3IDE2Mi41NDUgMTI3Ljc1IDE2Mi42NCAxMjcuNjY3IDE2NS4w&#10;MzUgMTI5LjU0MSAxNjcuMDQ1IDEzMS45MzcgMTY3LjEyOCAxMzIuMDg4IDE2Ny4xMzMgMTMyLjIz&#10;OSAxNjcuMTMxIDEzMi4zOSAxNjcuMTIgMTM0Ljg3NCAxNjcuMzAxIDEzNy4wMzUgMTY1LjQzMyAx&#10;MzcuMjE1IDE2Mi45NDkgMTM3LjIyOSAxNjIuNzU2IDEzNy4yMzEgMTYyLjU2MyAxMzcuMjIgMTYy&#10;LjM3IDEzNy4yODQgMTU5LjkzIDEzNS4zNTggMTU3LjkgMTMyLjkxOCAxNTcuODM1IDEzMi44MDIg&#10;MTU3LjgzMiAxMzIuNjg2IDE1Ny44MzQgMTMyLjU3IDE1Ny44NFoiIGZpbGw9IiMwMDYwQTkiIHRy&#10;YW5zZm9ybT0idHJhbnNsYXRlKC0xMC40NiAtOC4yKSIvPjxwYXRoIGQ9Ik0xNDIuNTkgMTU5LjE4&#10;QzE0Mi4xMyAxNTkuMTggMTQyLjEzIDE1OS4xOCAxNDIuMTMgMTU5Ljg2TDE0Mi4xMyAxNjQuMTlD&#10;MTQyLjEzIDE2NS44MSAxNDIuMjIgMTY2LjA2IDE0Mi45OSAxNjYuMTRMMTQzLjg1IDE2Ni4yM0Mx&#10;NDQgMTY2LjM4IDE0My45OCAxNjYuNzggMTQzLjg1IDE2Ni44NyAxNDIuODUgMTY2Ljg3IDE0Mi4w&#10;MSAxNjYuODEgMTQwLjk3IDE2Ni44MSAxNDAuMjUgMTY2LjgxIDEzOS41IDE2Ni44MSAxMzguNiAx&#10;NjYuODcgMTM4LjQyIDE2Ni43OCAxMzguNCAxNjYuMzggMTM4LjU1IDE2Ni4yM0wxMzkuMDQgMTY2&#10;LjE3QzEzOS43OCAxNjYuMDYgMTM5Ljg3IDE2NS44MSAxMzkuODcgMTY0LjE3TDEzOS44NyAxNTku&#10;ODJDMTM5Ljg3IDE1OS4yMyAxMzkuODcgMTU5LjE2IDEzOS40OCAxNTkuMTZMMTM4LjY4IDE1OS4x&#10;NkMxMzguNTI5IDE1OS4wNjggMTM4LjQ4MSAxNTguODcxIDEzOC41NzMgMTU4LjcyIDEzOC41ODYg&#10;MTU4LjY5OCAxMzguNjAyIDE1OC42NzggMTM4LjYyIDE1OC42NkwxMzkuNTYgMTU4LjE4QzEzOS43&#10;NTMgMTU4LjA5NSAxMzkuODc2IDE1Ny45MDEgMTM5Ljg3IDE1Ny42OUwxMzkuODcgMTU3LjNDMTM5&#10;Ljg1MyAxNTYuMjMyIDE0MC4wMDggMTU1LjE2OCAxNDAuMzMgMTU0LjE1IDE0MC44NjcgMTUyLjMy&#10;MyAxNDIuNTQ1IDE1MS4wNjggMTQ0LjQ1IDE1MS4wNyAxNDUuOTcgMTUxLjA3IDE0Ni45NiAxNTEu&#10;NzUgMTQ2Ljk2IDE1Mi42OCAxNDYuOTM5IDE1My4yNjIgMTQ2LjQ2MyAxNTMuNzI1IDE0NS44OCAx&#10;NTMuNzMgMTQ1LjYyOSAxNTMuNzQ3IDE0NS4zODcgMTUzLjYzMyAxNDUuMjQgMTUzLjQzIDE0NC41&#10;NCAxNTIuNDMgMTQ0LjA1IDE1MS45NyAxNDMuNTIgMTUxLjk3IDE0Mi43OCAxNTEuOTcgMTQyLjE4&#10;IDE1My40NyAxNDIuMTggMTU2Ljc3TDE0Mi4xOCAxNTcuNDNDMTQyLjE4IDE1OC4wOSAxNDIuMTgg&#10;MTU4LjEzIDE0Mi42NyAxNTguMTNMMTQ0Ljk4IDE1OC4xM0MxNDUuMDcgMTU4LjIyNCAxNDUuMTE3&#10;IDE1OC4zNSAxNDUuMTEgMTU4LjQ4IDE0NS4xNDQgMTU4Ljc0NyAxNDUuMDI0IDE1OS4wMSAxNDQu&#10;OCAxNTkuMTZaIiBmaWxsPSIjMDA2MEE5IiB0cmFuc2Zvcm09InRyYW5zbGF0ZSgtMTAuNDYgLTgu&#10;MikiLz48cGF0aCBkPSJNMTUxLjU5IDE2Ni4yM0MxNTEuMDc3IDE2NS4xOTUgMTUwLjg0OSAxNjQu&#10;MDQyIDE1MC45MyAxNjIuODkgMTUxLjA5NCAxNjIuNjggMTUxLjM5NyAxNjIuNjQgMTUxLjYxIDE2&#10;Mi44IDE1Mi4wMSAxNjMuOTIgMTUzLjIgMTY2LjI4IDE1NS4zNSAxNjYuMjggMTU2LjYzNCAxNjYu&#10;NDI5IDE1Ny43OTUgMTY1LjUxIDE1Ny45NDUgMTY0LjIyNiAxNTcuOTU2IDE2NC4xMjQgMTU3Ljk2&#10;MiAxNjQuMDIyIDE1Ny45NiAxNjMuOTIgMTU3Ljk2IDE2Mi42NyAxNTcuMzcgMTYxLjY2IDE1NS43&#10;MiAxNjAuNzNMMTU0Ljc4IDE2MC4yQzE1My4xMyAxNTkuMjggMTUxLjY4IDE1Ny45NCAxNTEuNjgg&#10;MTU1Ljk2IDE1MS42OCAxNTMuNzggMTUzLjMxIDE1MS45NiAxNTYuNTEgMTUxLjk2IDE1Ny41MjMg&#10;MTUyLjAxNCAxNTguNTI4IDE1Mi4xNjggMTU5LjUxIDE1Mi40MiAxNTkuODI2IDE1My4zODggMTU5&#10;Ljk4MSAxNTQuNDAyIDE1OS45NyAxNTUuNDIgMTU5Ljc4OCAxNTUuNjE3IDE1OS40ODcgMTU1LjY0&#10;NyAxNTkuMjcgMTU1LjQ5IDE1OS4wMjMgMTU0LjAxMyAxNTcuNzY3IDE1Mi45MTYgMTU2LjI3IDE1&#10;Mi44NyAxNTUuMDQgMTUyLjczNyAxNTMuOTM1IDE1My42MjYgMTUzLjgwMiAxNTQuODU1IDE1My43&#10;OSAxNTQuOTYzIDE1My43ODYgMTU1LjA3MiAxNTMuNzkgMTU1LjE4IDE1My43OSAxNTYuMSAxNTQu&#10;NDMgMTU3LjA5IDE1NS44OCAxNTcuODdMMTU3LjI0IDE1OC41OUMxNTguOTg0IDE1OS4zNDggMTYw&#10;LjE0NyAxNjEuMDMxIDE2MC4yNCAxNjIuOTMgMTYwLjI0IDE2NS40NCAxNTguMzIgMTY3LjIxIDE1&#10;NS4xMyAxNjcuMjEgMTUzLjg4MSAxNjcuMjI2IDE1Mi42NTMgMTY2Ljg4NiAxNTEuNTkgMTY2LjIz&#10;WiIgZmlsbD0iIzAwNjBBOSIgdHJhbnNmb3JtPSJ0cmFuc2xhdGUoLTEwLjQ2IC04LjIpIi8+PHBh&#10;dGggZD0iTTE2NS4xNyAxNjEuMDZDMTY1LjE3IDE2MC4xMyAxNjUuMjQgMTU5Ljc2IDE2NS40MSAx&#10;NTkuNTYgMTY1LjczOSAxNTkuMjY1IDE2Ni4xNjggMTU5LjEwNyAxNjYuNjEgMTU5LjEyIDE2OC4z&#10;NCAxNTkuMTIgMTY5LjQyIDE2MC41NSAxNjkuNDIgMTYyLjY0IDE2OS40MiAxNjQuNzMgMTY4LjU4&#10;IDE2Ni4yNSAxNjcuMDUgMTY2LjI1IDE2Ni42MjYgMTY2LjIxOCAxNjYuMjIgMTY2LjA2NiAxNjUu&#10;ODggMTY1LjgxIDE2NS40MTUgMTY1LjQ5NSAxNjUuMTQ2IDE2NC45NjEgMTY1LjE3IDE2NC40Wk0x&#10;NjIuODYgMTY5LjgxQzE2Mi44NiAxNzEuNDQgMTYyLjc3IDE3MS42OCAxNjIuMDIgMTcxLjgxTDE2&#10;MS40NSAxNzEuODhDMTYxLjMgMTcyLjAzIDE2MS4zMiAxNzIuNDMgMTYxLjUgMTcyLjUxIDE2Mi4z&#10;OCAxNzIuNTEgMTYzLjIzIDE3Mi40NiAxNjMuOTYgMTcyLjQ2IDE2NC42OSAxNzIuNDYgMTY1LjY0&#10;IDE3Mi40NiAxNjYuNzkgMTcyLjUxIDE2Ni45NiAxNzIuNDMgMTY2Ljk5IDE3Mi4wMyAxNjYuNzkg&#10;MTcxLjg4TDE2NS45OSAxNzEuNzlDMTY1LjIyIDE3MS43IDE2NS4xMyAxNzEuNDYgMTY1LjEzIDE2&#10;OS43OUwxNjUuMTMgMTY3LjYzQzE2NS4xMyAxNjcuMTggMTY1LjI2IDE2Ny4wNSAxNjUuNDYgMTY3&#10;LjAxIDE2NS43OSAxNjcuMDY5IDE2Ni4xMjUgMTY3LjA5OSAxNjYuNDYgMTY3LjEgMTY5LjI0MiAx&#10;NjcuMyAxNzEuNjU5IDE2NS4yMDggMTcxLjg2IDE2Mi40MjYgMTcxLjg3MyAxNjIuMjQ4IDE3MS44&#10;NzYgMTYyLjA2OSAxNzEuODcgMTYxLjg5IDE3Mi4wNDcgMTU5LjgyNyAxNzAuNTE4IDE1OC4wMSAx&#10;NjguNDU0IDE1Ny44MzMgMTY4LjMyNiAxNTcuODIyIDE2OC4xOTggMTU3LjgxOCAxNjguMDcgMTU3&#10;LjgyIDE2Ny4wOTkgMTU3LjkzNCAxNjYuMTY0IDE1OC4yNTggMTY1LjMzIDE1OC43NyAxNjUuMjEx&#10;IDE1OC43MjUgMTY1LjEzNyAxNTguNjA2IDE2NS4xNSAxNTguNDggMTY1LjE2NCAxNTguMTk0IDE2&#10;NS4yMDEgMTU3LjkxIDE2NS4yNiAxNTcuNjMgMTY1LjIwNiAxNTcuNDg2IDE2NS4wNjMgMTU3LjM5&#10;NiAxNjQuOTEgMTU3LjQxIDE2NC4wMTcgMTU3Ljk2MyAxNjMuMDU1IDE1OC4zOTYgMTYyLjA1IDE1&#10;OC43IDE2MS45NSAxNTguODU1IDE2MS45NSAxNTkuMDU1IDE2Mi4wNSAxNTkuMjFMMTYyLjMxIDE1&#10;OS4zOUMxNjIuODYgMTU5Ljc4IDE2Mi44NiAxNTkuOTYgMTYyLjg2IDE2MC45NVoiIGZpbGw9IiMw&#10;MDYwQTkiIHRyYW5zZm9ybT0idHJhbnNsYXRlKC0xMC40NiAtOC4yKSIvPjxwYXRoIGQ9Ik0xNzUu&#10;NzYgMTYwLjcyQzE3NS40OSAxNjAuNzIgMTc1LjQ1IDE2MC42NSAxNzUuNDUgMTYwLjU2IDE3NS42&#10;MjcgMTU5LjQ5NyAxNzYuNTMzIDE1OC43MDggMTc3LjYxIDE1OC42OCAxNzguMzU5IDE1OC42Mjkg&#10;MTc5LjAwOCAxNTkuMTk2IDE3OS4wNTggMTU5Ljk0NSAxNzkuMDYyIDE1OS45OTcgMTc5LjA2MiAx&#10;NjAuMDQ4IDE3OS4wNiAxNjAuMSAxNzkuMDY4IDE2MC4yOCAxNzguOTg2IDE2MC40NTMgMTc4Ljg0&#10;IDE2MC41NiAxNzguNDk4IDE2MC43IDE3OC4xMjggMTYwLjc1NSAxNzcuNzYgMTYwLjcyWk0xNzku&#10;NTQgMTYxLjU5QzE4MC40MyAxNjEuNTkgMTgwLjkzIDE2MS41IDE4MS4wNyAxNjEuMzEgMTgxLjE0&#10;NiAxNjEuMTUxIDE4MS4xODQgMTYwLjk3NiAxODEuMTggMTYwLjggMTgxLjEyOSAxNTkuMDg5IDE3&#10;OS43IDE1Ny43NDMgMTc3Ljk4OSAxNTcuNzk0IDE3Ny45NDkgMTU3Ljc5NSAxNzcuOTEgMTU3Ljc5&#10;NyAxNzcuODcgMTU3LjggMTc1LjMxMyAxNTcuNzk3IDE3My4yMzcgMTU5Ljg2NyAxNzMuMjM0IDE2&#10;Mi40MjQgMTczLjIzNCAxNjIuNTA2IDE3My4yMzYgMTYyLjU4OCAxNzMuMjQgMTYyLjY3IDE3My4w&#10;OTYgMTY0Ljk1NyAxNzQuODMzIDE2Ni45MjkgMTc3LjEyMSAxNjcuMDczIDE3Ny4yMzcgMTY3LjA4&#10;IDE3Ny4zNTQgMTY3LjA4MiAxNzcuNDcgMTY3LjA4IDE3OS4wOTEgMTY3LjEwMSAxODAuNTY0IDE2&#10;Ni4xNDEgMTgxLjIgMTY0LjY1IDE4MS4xNjUgMTY0LjQyMSAxODAuOTUxIDE2NC4yNjMgMTgwLjcy&#10;MiAxNjQuMjk4IDE4MC43MTggMTY0LjI5OSAxODAuNzE0IDE2NC4yOTkgMTgwLjcxIDE2NC4zIDE4&#10;MC4yNjkgMTY1LjAzNCAxNzkuNDU0IDE2NS40NTkgMTc4LjYgMTY1LjQgMTc2LjczOSAxNjUuMzgx&#10;IDE3NS4yNDYgMTYzLjg1NyAxNzUuMjY1IDE2MS45OTYgMTc1LjI2NSAxNjEuOTQ0IDE3NS4yNjcg&#10;MTYxLjg5MiAxNzUuMjcgMTYxLjg0IDE3NS4yNyAxNjEuNTcgMTc1LjI3IDE2MS41NSAxNzUuNzQg&#10;MTYxLjU1WiIgZmlsbD0iIzAwNjBBOSIgdHJhbnNmb3JtPSJ0cmFuc2xhdGUoLTEwLjQ2IC04LjIp&#10;Ii8+PHBhdGggZD0iTTE4OS41NCAxNTguMTVDMTg5Ljg0OCAxNTguNDM4IDE5MC4wMDkgMTU4Ljg0&#10;OSAxODkuOTggMTU5LjI3IDE4OS45OCAxNTkuOTcgMTg5LjYxIDE2MC4yNyAxODkuNDMgMTYwLjI3&#10;IDE4OS4yNTcgMTYwLjI3MiAxODkuMDk2IDE2MC4xOCAxODkuMDEgMTYwLjAzIDE4OC41ODYgMTU5&#10;LjI5OSAxODcuODQ4IDE1OC44MDQgMTg3LjAxIDE1OC42OSAxODUuNzYgMTU4LjY5IDE4NC40NiAx&#10;NTkuOTIgMTg0LjQ2IDE2MS45OSAxODQuMzI3IDE2My43NzQgMTg1LjY2NSAxNjUuMzI5IDE4Ny40&#10;NSAxNjUuNDYyIDE4Ny41IDE2NS40NjYgMTg3LjU1IDE2NS40NjkgMTg3LjYgMTY1LjQ3IDE4OC41&#10;NTQgMTY1LjU4IDE4OS40ODUgMTY1LjEyMyAxODkuOTggMTY0LjMgMTkwLjIxNyAxNjQuMjgzIDE5&#10;MC40MjMgMTY0LjQ2MSAxOTAuNDQgMTY0LjY5OCAxOTAuNDQgMTY0LjY5OSAxOTAuNDQgMTY0LjY5&#10;OSAxOTAuNDQgMTY0LjcgMTg5Ljc1MSAxNjYuMjA1IDE4OC4yMjQgMTY3LjE0OCAxODYuNTcgMTY3&#10;LjA5IDE4NC4yNTcgMTY3LjE2OSAxODIuMzE4IDE2NS4zNTggMTgyLjIzOSAxNjMuMDQ2IDE4Mi4y&#10;MzYgMTYyLjk0NCAxODIuMjM2IDE2Mi44NDIgMTgyLjI0IDE2Mi43NCAxODIuMjQgMTYwLjE2IDE4&#10;NC4xMSAxNTcuODEgMTg3LjY1IDE1Ny44MSAxODguMjk1IDE1Ny44MTMgMTg4LjkzNCAxNTcuOTI4&#10;IDE4OS41NCAxNTguMTVaIiBmaWxsPSIjMDA2MEE5IiB0cmFuc2Zvcm09InRyYW5zbGF0ZSgtMTAu&#10;NDYgLTguMikiLz48cGF0aCBkPSJNMTk0LjYgMTY0LjJDMTk0LjYgMTY1LjgzIDE5NC42OSAxNjYu&#10;MDcgMTk1LjQ0IDE2Ni4yTDE5NS44MyAxNjYuMjdDMTk1Ljk5IDE2Ni40MiAxOTUuOTcgMTY2Ljgx&#10;IDE5NS44MyAxNjYuODkgMTk1LjAyIDE2Ni44OSAxOTQuMjcgMTY2LjgzIDE5My40NSAxNjYuODMg&#10;MTkyLjYzIDE2Ni44MyAxOTEuOTggMTY2LjgzIDE5MS4xNCAxNjYuODkgMTkwLjk3IDE2Ni44MSAx&#10;OTAuOTUgMTY2LjQyIDE5MS4xNCAxNjYuMjdMMTkxLjU0IDE2Ni4yQzE5Mi4yOCAxNjYuMDkgMTky&#10;LjM3IDE2NS44NSAxOTIuMzcgMTY0LjJMMTkyLjM3IDE2MUMxOTIuMzcgMTYwIDE5Mi4zNyAxNTku&#10;NzUgMTkxLjgyIDE1OS40MkwxOTEuNTYgMTU5LjI3QzE5MS40OCAxNTkuMTA5IDE5MS40OCAxNTgu&#10;OTIxIDE5MS41NiAxNTguNzYgMTkyLjU1NiAxNTguNDc1IDE5My41MTYgMTU4LjA3NiAxOTQuNDIg&#10;MTU3LjU3IDE5NC41NDUgMTU3LjU4MSAxOTQuNjU5IDE1Ny42NDcgMTk0LjczIDE1Ny43NSAxOTQu&#10;NzMgMTU4LjQ3IDE5NC42NiAxNTkuNTMgMTk0LjY2IDE2MC40M1pNMTkyIDE1My41NEMxOTEuOTg5&#10;IDE1Mi43NjEgMTkyLjYxMSAxNTIuMTIxIDE5My4zOSAxNTIuMTEgMTk0LjE2OSAxNTIuMDk5IDE5&#10;NC44MDkgMTUyLjcyMSAxOTQuODIgMTUzLjUgMTk0LjgzMSAxNTQuMjc5IDE5NC4yMDggMTU0Ljkx&#10;OSAxOTMuNDMgMTU0LjkzIDE5My40MjMgMTU0LjkzIDE5My40MTcgMTU0LjkzIDE5My40MSAxNTQu&#10;OTMgMTkyLjY3MSAxNTQuOTY5IDE5Mi4wNCAxNTQuNDAyIDE5Mi4wMDEgMTUzLjY2MyAxOTEuOTk5&#10;IDE1My42MjIgMTkxLjk5OCAxNTMuNTgxIDE5MiAxNTMuNTRaIiBmaWxsPSIjMDA2MEE5IiB0cmFu&#10;c2Zvcm09InRyYW5zbGF0ZSgtMTAuNDYgLTguMikiLz48cGF0aCBkPSJNMjAxLjYxIDE2NC44NUMy&#10;MDEuNjQ0IDE2NS40MDEgMjAxLjIyNSAxNjUuODc2IDIwMC42NzQgMTY1LjkxIDIwMC42MzMgMTY1&#10;LjkxMyAyMDAuNTkxIDE2NS45MTMgMjAwLjU1IDE2NS45MSAxOTkuODY1IDE2NS45MSAxOTkuMzEg&#10;MTY1LjM1NSAxOTkuMzA5IDE2NC42NzEgMTk5LjMwOSAxNjQuNjU3IDE5OS4zMSAxNjQuNjQ0IDE5&#10;OS4zMSAxNjQuNjMgMTk5LjI5MyAxNjMuOTE1IDE5OS43OTcgMTYzLjI5MiAyMDAuNSAxNjMuMTYg&#10;MjAwLjgyIDE2My4wMjggMjAxLjE1NiAxNjIuOTQgMjAxLjUgMTYyLjkgMjAxLjYxIDE2Mi45IDIw&#10;MS42NyAxNjMuMDMgMjAxLjY3IDE2My4yN1pNMjAzLjk1IDE2MC41OUMyMDQuMDQgMTU4LjY2IDIw&#10;Mi45NSAxNTcuODQgMjAxLjIzIDE1Ny44NCAxOTkuOTgzIDE1Ny45MzkgMTk4Ljc5NyAxNTguNDI1&#10;IDE5Ny44NCAxNTkuMjMgMTk3LjEyIDE1OS45MSAxOTYuOTkgMTYwLjM3IDE5Ni45OSAxNjAuNjQg&#10;MTk2Ljk5IDE2MC45MSAxOTcuMTIgMTYwLjk5IDE5Ny40MSAxNjAuOTkgMTk3LjkwMiAxNjAuOTc0&#10;IDE5OC4zODMgMTYwLjgzNiAxOTguODEgMTYwLjU5IDE5OS4wNzMgMTYwLjQxNSAxOTkuMjI4IDE2&#10;MC4xMTYgMTk5LjIyIDE1OS44IDE5OS4yNjggMTU5LjIwMSAxOTkuNzkxIDE1OC43NTQgMjAwLjM5&#10;IDE1OC44IDIwMS40OCAxNTguOCAyMDEuNzkgMTU5LjggMjAxLjc0IDE2MC44OEwyMDEuNzQgMTYx&#10;LjQ1QzIwMS43NCAxNjEuNjcgMjAxLjY3IDE2MS44NyAyMDEuMjMgMTYyLjAyIDIwMC40MSAxNjIu&#10;MzMgMTk5LjU3IDE2Mi42NCAxOTguODEgMTYyLjkgMTk3LjI5IDE2My40MyAxOTYuOTkgMTY0LjE1&#10;IDE5Ni45OSAxNjQuOSAxOTYuOTU0IDE2Ni4wNDggMTk3Ljg1NSAxNjcuMDA4IDE5OS4wMDMgMTY3&#10;LjA0NCAxOTkuMDc2IDE2Ny4wNDcgMTk5LjE0OCAxNjcuMDQ1IDE5OS4yMiAxNjcuMDQgMTk5Ljg4&#10;NyAxNjcuMDI3IDIwMC41MzggMTY2LjgzIDIwMS4xIDE2Ni40NyAyMDEuNDMgMTY2LjI3IDIwMS41&#10;OSAxNjYuMTYgMjAxLjcgMTY2LjE2IDIwMS44MSAxNjYuMTYgMjAxLjg5IDE2Ni4yNyAyMDIuMDUg&#10;MTY2LjQzIDIwMi40NjUgMTY2Ljg0MyAyMDMuMDM0IDE2Ny4wNjUgMjAzLjYyIDE2Ny4wNCAyMDQu&#10;NDYxIDE2Ny4wMyAyMDUuMjU5IDE2Ni42NjcgMjA1LjgyIDE2Ni4wNCAyMDUuODggMTY1Ljg0IDIw&#10;NS43MyAxNjUuNiAyMDUuNjIgMTY1LjYgMjA1LjM4OCAxNjUuNzI5IDIwNS4xMzMgMTY1LjgxMSAy&#10;MDQuODcgMTY1Ljg0IDIwNC4wOCAxNjUuODQgMjAzLjc1IDE2NS4xOCAyMDMuODcgMTYzLjkxWiIg&#10;ZmlsbD0iIzAwNjBBOSIgdHJhbnNmb3JtPSJ0cmFuc2xhdGUoLTEwLjQ2IC04LjIpIi8+PHBhdGgg&#10;ZD0iTTIwNy4yMSAxNTQuNzRDMjA3LjIxIDE1My4yNyAyMDcuMjEgMTUzLjExIDIwNi42NCAxNTIu&#10;NzRMMjA2LjM5IDE1Mi41OUMyMDYuMjYgMTUyLjUgMjA2LjI0IDE1Mi4xNSAyMDYuMzkgMTUyLjA4&#10;IDIwNy4yNSAxNTEuODUgMjA4LjM5IDE1MS4zOSAyMDkuMjggMTUxLjA4IDIwOS40MDYgMTUxLjA2&#10;NSAyMDkuNTI4IDE1MS4xMzQgMjA5LjU4IDE1MS4yNSAyMDkuNTggMTUyLjExIDIwOS41MiAxNTMu&#10;NDggMjA5LjUyIDE1NC40M0wyMDkuNTIgMTY0LjE5QzIwOS41MiAxNjUuODIgMjA5LjYxIDE2Ni4w&#10;NiAyMTAuMzUgMTY2LjE5TDIxMC44NCAxNjYuMjZDMjEwLjk5IDE2Ni40MSAyMTAuOTcgMTY2Ljgg&#10;MjEwLjc5IDE2Ni44OCAyMDkuODkgMTY2Ljg4IDIwOS4xNCAxNjYuODIgMjA4LjMzIDE2Ni44MiAy&#10;MDcuNTIgMTY2LjgyIDIwNi44NiAxNjYuODIgMjA1Ljk1IDE2Ni44OCAyMDUuNzggMTY2LjggMjA1&#10;Ljc2IDE2Ni40MSAyMDUuOTUgMTY2LjI2TDIwNi40MSAxNjYuMTlDMjA3LjE2IDE2Ni4wOCAyMDcu&#10;MjUgMTY1Ljg0IDIwNy4yNSAxNjQuMTlaIiBmaWxsPSIjMDA2MEE5IiB0cmFuc2Zvcm09InRyYW5z&#10;bGF0ZSgtMTAuNDYgLTguMikiLz48cGF0aCBkPSJNNTggMTc3LjQ1QzU4IDE3NS4xMSA1Ny44IDE3&#10;NS4wNSA1Ni43NyAxNzQuODlMNTYuNDIgMTc0Ljg5QzU2LjI1MjMgMTc0LjcxIDU2LjI1MjMgMTc0&#10;LjQzIDU2LjQyIDE3NC4yNSA1Ny4yNiAxNzQuMjUgNTguMjkgMTc0LjMyIDU5LjI2IDE3NC4zMkw2&#10;My40NiAxNzQuMzJDNjQuODcgMTc0LjMyIDY2LjE0IDE3NC4zMiA2Ni40NiAxNzQuMjYgNjYuNTUg&#10;MTc0LjYzIDY2LjY4IDE3Ni4zNyA2Ni44MSAxNzcuMzEgNjYuNzIgMTc3LjQ5IDY2LjI4IDE3Ny41&#10;MyA2Ni4xMSAxNzcuNCA2NS43NiAxNzYuMTIgNjUuNDMgMTc1LjU3IDY0LjcyIDE3NS40IDY0LjE0&#10;NTEgMTc1LjI1NCA2My41NTMgMTc1LjE4NyA2Mi45NiAxNzUuMkw2MS41NCAxNzUuMkM2MC42IDE3&#10;NS4yIDYwLjYgMTc1LjIgNjAuNiAxNzYuNTFMNjAuNiAxODAuMjRDNjAuNiAxODAuODEgNjAuNiAx&#10;ODAuODMgNjEuMTIgMTgwLjgzTDYyLjE4IDE4MC44M0M2NC4wOSAxODAuODMgNjQuNDYgMTgwLjgz&#10;IDY0LjYyIDE3OS44M0w2NC43NyAxNzkuMDhDNjQuOTUgMTc4LjkzIDY1LjM3IDE3OC45MyA2NS40&#10;OCAxNzkuMDggNjUuNDggMTc5LjY4IDY1LjQxIDE4MC40NyA2NS40MSAxODEuMjkgNjUuNDEgMTgy&#10;LjExIDY1LjQxIDE4Mi45IDY1LjQ4IDE4My42IDY1LjM3IDE4My43NiA2NC45NSAxODMuNzYgNjQu&#10;NzcgMTgzLjZMNjQuNjIgMTgyLjcyQzY0LjQ2IDE4MS44IDY0LjA5IDE4MS43MiA2Mi4xOCAxODEu&#10;NzJMNjEuMTIgMTgxLjcyQzYwLjYyIDE4MS43MiA2MC42IDE4MS43MiA2MC42IDE4Mi4zMkw2MC42&#10;IDE4NS4xMkM2MC40OTE1IDE4NS45IDYwLjYyMDUgMTg2LjY5NCA2MC45NyAxODcuNCA2MS4yMyAx&#10;ODcuNzEgNjEuNjEgMTg3Ljg4IDYzLjQ1IDE4Ny44OCA2Ni4yNSAxODcuODggNjYuNzMgMTg3LjI5&#10;IDY3LjQ1IDE4NS41MSA2Ny42Nzk2IDE4NS4zNjUgNjcuOTgxOSAxODUuNDE2IDY4LjE1IDE4NS42&#10;MyA2Ny45NzE3IDE4Ni43MjkgNjcuNjYyOSAxODcuODA0IDY3LjIzIDE4OC44MyA2Ni4yMyAxODgu&#10;ODMgNjQuMzcgMTg4Ljc2IDYxLjggMTg4Ljc2TDU5LjM0IDE4OC43NkM1OC4zNCAxODguNzYgNTcu&#10;MDMgMTg4Ljc2IDU2LjA0IDE4OC44MiA1NS44NiAxODguNzMgNTUuODQgMTg4LjM0IDU2LjA0IDE4&#10;OC4xOEw1Ni44NSAxODguMDlDNTcuODUgMTg3Ljk4IDU4LjA4IDE4Ny45MiA1OC4wOCAxODUuNTla&#10;IiBmaWxsPSIjMDA2MEE5IiB0cmFuc2Zvcm09InRyYW5zbGF0ZSgtMTAuNDYgLTguMikiLz48cGF0&#10;aCBkPSJNNzUuNTUgMTg2LjcxQzc1LjU3OTcgMTg2LjkyNSA3NS41MjYxIDE4Ny4xNDMgNzUuNCAx&#10;ODcuMzIgNzUuMDM1MiAxODcuNjI3IDc0LjU3NjUgMTg3LjggNzQuMSAxODcuODEgNzIuNTQgMTg3&#10;LjgxIDcxLjM2IDE4Ni4zMSA3MS4zNiAxODQuMDQgNzEuMzYgMTgyLjE5IDcyLjMgMTgwLjcyIDcz&#10;Ljc5IDE4MC43MiA3NC4zNzE5IDE4MC43MSA3NC45MjE0IDE4MC45ODcgNzUuMjYgMTgxLjQ2IDc1&#10;LjQ3MjggMTgxLjc3MSA3NS41NzQ5IDE4Mi4xNDQgNzUuNTUgMTgyLjUyWk03Ny44NiAxNzYuNDRD&#10;NzcuODYgMTc1LjQ5IDc3Ljg2IDE3NC4xMiA3Ny45MiAxNzMuMjYgNzcuODY4MiAxNzMuMTQ0IDc3&#10;Ljc0NjUgMTczLjA3NSA3Ny42MiAxNzMuMDkgNzYuNzQgMTczLjQzIDc1LjYyIDE3My44OSA3NC43&#10;NCAxNzQuMDkgNzQuNTggMTc0LjE2IDc0LjYxIDE3NC41MSA3NC43NCAxNzQuNkw3NS4wNCAxNzQu&#10;OEM3NS41MyAxNzUuMDkgNzUuNTUgMTc1LjI0IDc1LjU1IDE3Ni43Mkw3NS41NSAxNzkuNjFDNzUu&#10;NTUgMTc5Ljg2IDc1LjU1IDE3OS45NCA3NS40MiAxNzkuOTcgNzUuMDA3IDE3OS44NTQgNzQuNTc4&#10;OSAxNzkuOCA3NC4xNSAxNzkuODEgNzEuMzkzMiAxNzkuNjUgNjkuMDI4NCAxODEuNzU0IDY4Ljg2&#10;OCAxODQuNTExIDY4Ljg2MSAxODQuNjMxIDY4Ljg1ODQgMTg0Ljc1IDY4Ljg2IDE4NC44NyA2OC43&#10;NzcyIDE4Ny4xMTYgNzAuNTMxIDE4OS4wMDQgNzIuNzc3MiAxODkuMDg3IDcyLjgzMTUgMTg5LjA4&#10;OSA3Mi44ODU3IDE4OS4wOSA3Mi45NCAxODkuMDkgNzMuODY2OCAxODkuMDQxIDc0Ljc1MjEgMTg4&#10;LjY5IDc1LjQ2IDE4OC4wOUw3NS41NyAxODguMDlDNzUuNjE2OSAxODguMjkxIDc1LjYxNjkgMTg4&#10;LjQ5OSA3NS41NyAxODguN0w3NS41NyAxODkuMDNDNzUuNjA2OSAxODkuMTUxIDc1LjcwNjMgMTg5&#10;LjI0MyA3NS44MyAxODkuMjcgNzYuOTQ1OSAxODguODQ0IDc4LjExMjMgMTg4LjU2NSA3OS4zIDE4&#10;OC40NCA3OS41NCAxODguMzEgNzkuNSAxODcuNzggNzkuMyAxODcuNjUgNzkuMDA3MiAxODcuNzY5&#10;IDc4LjY5NTkgMTg3LjgzNyA3OC4zOCAxODcuODUgNzguMDEgMTg3Ljg1IDc3Ljg2IDE4Ny4xNyA3&#10;Ny44NiAxODUuMTZaIiBmaWxsPSIjMDA2MEE5IiB0cmFuc2Zvcm09InRyYW5zbGF0ZSgtMTAuNDYg&#10;LTguMikiLz48cGF0aCBkPSJNODkuMjQgMTg1LjU4Qzg5LjI0IDE4Ni44MiA4OS4yNCAxODcuOTIg&#10;ODkuNzkgMTg3LjkyIDkwLjEwODQgMTg3LjkxIDkwLjQyNDMgMTg3Ljg2IDkwLjczIDE4Ny43NyA5&#10;MC45MjAxIDE4Ny45NjMgOTAuOTE4IDE4OC4yNzMgOTAuNzI1NCAxODguNDYzIDkwLjcwODEgMTg4&#10;LjQ4IDkwLjY4OTYgMTg4LjQ5NiA5MC42NyAxODguNTEgODkuNDM1NCAxODguNjI3IDg4LjIyMTYg&#10;MTg4LjkwNiA4Ny4wNiAxODkuMzQgODYuOTUzOCAxODkuMzE2IDg2Ljg3NCAxODkuMjI4IDg2Ljg2&#10;IDE4OS4xMiA4Ni45MTYzIDE4OC44NTQgODYuOTM5OCAxODguNTgyIDg2LjkzIDE4OC4zMSA4Ni45&#10;MyAxODguMTQgODYuODQgMTg4LjA3IDg2LjcxIDE4OC4wNyA4NS44MjU4IDE4OC42OSA4NC43ODc2&#10;IDE4OS4wNTMgODMuNzEgMTg5LjEyIDgxLjcxIDE4OS4xMiA4MS4xIDE4OC4wMyA4MS4xIDE4Ni4y&#10;TDgxLjEgMTgyLjc2QzgxLjEgMTgxLjIxIDgxLjAxIDE4MS4wNiA4MC40NiAxODAuODhMODAuMTUg&#10;MTgwLjc5QzgwLjAyIDE4MC42OCA4MC4wMiAxODAuMjggODAuMTUgMTgwLjIyIDgxLjE4MTcgMTgw&#10;LjIxOSA4Mi4yMDk0IDE4MC4wOTEgODMuMjEgMTc5Ljg0IDgzLjMxOCAxNzkuODU0IDgzLjQwNTgg&#10;MTc5LjkzNCA4My40MyAxODAuMDQgODMuMzcyOSAxODAuNjYyIDgzLjM1MjkgMTgxLjI4NiA4My4z&#10;NyAxODEuOTFMODMuMzcgMTg1LjNDODMuMzcgMTg2LjYgODMuNjEgMTg3LjgxIDg1LjE2IDE4Ny44&#10;MSA4NS42OTM0IDE4Ny44MDUgODYuMjA3NiAxODcuNjEgODYuNjEgMTg3LjI2IDg2LjgyIDE4Ny4w&#10;NCA4Ni44NyAxODYuODQgODYuODcgMTg2LjAzTDg2Ljg3IDE4Mi43Qzg2Ljg3IDE4MS4yOSA4Ni43&#10;NCAxODEuMTggODUuODcgMTgwLjk0TDg1LjUyIDE4MC44M0M4NS4zNiAxODAuNzIgODUuMzYgMTgw&#10;LjMyIDg1LjUyIDE4MC4yNCA4Ni42ODMgMTgwLjI2NyA4Ny44NDQgMTgwLjEzMiA4OC45NyAxNzku&#10;ODQgODkuMDc0MSAxNzkuODU4IDg5LjE1NzEgMTc5LjkzNyA4OS4xOCAxODAuMDQgODkuMTggMTgw&#10;LjQ2IDg5LjEyIDE4MS4xIDg5LjEyIDE4MS45MVoiIGZpbGw9IiMwMDYwQTkiIHRyYW5zZm9ybT0i&#10;dHJhbnNsYXRlKC0xMC40NiAtOC4yKSIvPjxwYXRoIGQ9Ik05OC44OSAxODAuMTVDOTkuMTk0MyAx&#10;ODAuNDQgOTkuMzU1MiAxODAuODUgOTkuMzMgMTgxLjI3IDk5LjMzIDE4MS45NyA5OC45NSAxODIu&#10;MjcgOTguNzggMTgyLjI3IDk4LjYwNTggMTgyLjI3NiA5OC40NDMyIDE4Mi4xODMgOTguMzYgMTgy&#10;LjAzIDk3LjkzMzUgMTgxLjMwMSA5Ny4xOTY2IDE4MC44MDcgOTYuMzYgMTgwLjY5IDk1LjEgMTgw&#10;LjY5IDkzLjggMTgxLjkyIDkzLjggMTgzLjk5IDkzLjY1NjMgMTg1Ljc3OSA5NC45OTAyIDE4Ny4z&#10;NDYgOTYuNzc5MyAxODcuNDkgOTYuODUyOCAxODcuNDk2IDk2LjkyNjQgMTg3LjQ5OSA5NyAxODcu&#10;NSA5Ny45NTQxIDE4Ny42MSA5OC44ODQ2IDE4Ny4xNTMgOTkuMzggMTg2LjMzIDk5LjYxNTggMTg2&#10;LjMxOCA5OS44MTg4IDE4Ni40OTUgOTkuODQgMTg2LjczIDk5LjE0ODYgMTg4LjIzMyA5Ny42MjM0&#10;IDE4OS4xNzUgOTUuOTcgMTg5LjEyIDk0LjgzODEgMTg5LjEyNSA5My43NDU4IDE4OC43MDMgOTIu&#10;OTEgMTg3Ljk0IDkyLjA4MSAxODcuMDk1IDkxLjYyMzggMTg1Ljk1NCA5MS42NCAxODQuNzcgOTEu&#10;NjQgMTgyLjE5IDkzLjUgMTc5Ljg0IDk3LjA0IDE3OS44NCA5Ny42Njk2IDE3OS44NCA5OC4yOTQ5&#10;IDE3OS45NDQgOTguODkgMTgwLjE1WiIgZmlsbD0iIzAwNjBBOSIgdHJhbnNmb3JtPSJ0cmFuc2xh&#10;dGUoLTEwLjQ2IC04LjIpIi8+PHBhdGggZD0iTTEwNS4wNiAxODYuODVDMTA1LjA5NCAxODcuNDAx&#10;IDEwNC42NzUgMTg3Ljg3NiAxMDQuMTI0IDE4Ny45MSAxMDQuMDgzIDE4Ny45MTMgMTA0LjA0MSAx&#10;ODcuOTEzIDEwNCAxODcuOTEgMTAzLjMxNSAxODcuOTEgMTAyLjc2IDE4Ny4zNTUgMTAyLjc1OSAx&#10;ODYuNjcxIDEwMi43NTkgMTg2LjY1NyAxMDIuNzYgMTg2LjY0NCAxMDIuNzYgMTg2LjYzIDEwMi43&#10;MzkgMTg1LjkxIDEwMy4yNSAxODUuMjg0IDEwMy45NiAxODUuMTYgMTA0LjI3OSAxODUuMDI2IDEw&#10;NC42MTYgMTg0LjkzOCAxMDQuOTYgMTg0LjkgMTA1LjA3IDE4NC45IDEwNS4xMyAxODUuMDMgMTA1&#10;LjEzIDE4NS4yN1pNMTA3LjQgMTgyLjU5QzEwNy40OSAxODAuNjYgMTA2LjQgMTc5Ljg0IDEwNC42&#10;OCAxNzkuODQgMTAzLjQzMyAxNzkuOTM5IDEwMi4yNDcgMTgwLjQyNSAxMDEuMjkgMTgxLjIzIDEw&#10;MC41NyAxODEuOTEgMTAwLjQ0IDE4Mi4zNyAxMDAuNDQgMTgyLjY0IDEwMC40NCAxODIuOTEgMTAw&#10;LjU3IDE4Mi45OSAxMDAuODYgMTgyLjk5IDEwMS4zNTIgMTgyLjk3NCAxMDEuODMzIDE4Mi44MzYg&#10;MTAyLjI2IDE4Mi41OSAxMDIuNTIzIDE4Mi40MTUgMTAyLjY3OCAxODIuMTE2IDEwMi42NyAxODEu&#10;OCAxMDIuNzE4IDE4MS4yMDEgMTAzLjI0MSAxODAuNzU0IDEwMy44NCAxODAuOCAxMDQuOTMgMTgw&#10;LjggMTA1LjI0IDE4MS44IDEwNS4xOSAxODIuODhMMTA1LjE5IDE4My40NUMxMDUuMTkgMTgzLjY3&#10;IDEwNS4xMiAxODMuODcgMTA0LjY4IDE4NC4wMiAxMDMuODYgMTg0LjMzIDEwMy4wMiAxODQuNjQg&#10;MTAyLjI2IDE4NC45IDEwMC43NCAxODUuNDMgMTAwLjQ0IDE4Ni4xNSAxMDAuNDQgMTg2LjkgMTAw&#10;LjQwNCAxODguMDQ4IDEwMS4zMDUgMTg5LjAwOCAxMDIuNDUzIDE4OS4wNDQgMTAyLjUyNiAxODku&#10;MDQ3IDEwMi41OTggMTg5LjA0NSAxMDIuNjcgMTg5LjA0IDEwMy4zMzcgMTg5LjAyNyAxMDMuOTg4&#10;IDE4OC44MyAxMDQuNTUgMTg4LjQ3IDEwNC44OCAxODguMjcgMTA1LjA0IDE4OC4xNiAxMDUuMTUg&#10;MTg4LjE2IDEwNS4yNiAxODguMTYgMTA1LjM0IDE4OC4yNyAxMDUuNSAxODguNDMgMTA1LjkxNSAx&#10;ODguODQzIDEwNi40ODQgMTg5LjA2NSAxMDcuMDcgMTg5LjA0IDEwNy45MTEgMTg5LjAzIDEwOC43&#10;MDkgMTg4LjY2NyAxMDkuMjcgMTg4LjA0IDEwOS4zMyAxODcuODQgMTA5LjE4IDE4Ny42IDEwOS4w&#10;NyAxODcuNiAxMDguODM4IDE4Ny43MjkgMTA4LjU4MyAxODcuODExIDEwOC4zMiAxODcuODQgMTA3&#10;LjUzIDE4Ny44NCAxMDcuMiAxODcuMTggMTA3LjMyIDE4NS45MVoiIGZpbGw9IiMwMDYwQTkiIHRy&#10;YW5zZm9ybT0idHJhbnNsYXRlKC0xMC40NiAtOC4yKSIvPjxwYXRoIGQ9Ik0xMTMuNTEgMTgxLjEy&#10;QzExMy4xMiAxODEuMTIgMTEzLjA5IDE4MS4xMiAxMTMuMDkgMTgxLjg3TDExMy4wOSAxODUuMjZD&#10;MTEzLjA5IDE4Ni42NCAxMTMuMjkgMTg3Ljg3IDExNC43IDE4Ny44NyAxMTUuMDg3IDE4Ny44NjIg&#10;MTE1LjQ2IDE4Ny43MjUgMTE1Ljc2IDE4Ny40OCAxMTUuOTQ2IDE4Ny41MDQgMTE2LjA3NyAxODcu&#10;Njc1IDExNi4wNTMgMTg3Ljg2MSAxMTYuMDUgMTg3Ljg4MSAxMTYuMDQ2IDE4Ny45MDEgMTE2LjA0&#10;IDE4Ny45MiAxMTUuMzQ0IDE4OC43MjcgMTE0LjMxNSAxODkuMTcgMTEzLjI1IDE4OS4xMiAxMTEu&#10;MTYgMTg5LjEyIDExMC43OCAxODcuOTIgMTEwLjc4IDE4Ni4zOEwxMTAuNzggMTgxLjkxQzExMC43&#10;OCAxODEuMTQgMTEwLjc4IDE4MS4xMiAxMTAuMzkgMTgxLjEyTDEwOS42MiAxODEuMTJDMTA5LjQ0&#10;NCAxODEuMDI4IDEwOS4zNzYgMTgwLjgxIDEwOS40NjggMTgwLjYzNCAxMDkuNDg5IDE4MC41OTUg&#10;MTA5LjUxNiAxODAuNTU5IDEwOS41NSAxODAuNTMgMTEwLjE2OSAxODAuMzA1IDExMC43NTUgMTc5&#10;Ljk5NSAxMTEuMjkgMTc5LjYxIDExMS43OTEgMTc5LjI1IDExMi4yMDUgMTc4Ljc4MiAxMTIuNSAx&#10;NzguMjQgMTEyLjcwNSAxNzguMTE3IDExMi45NyAxNzguMTY0IDExMy4xMiAxNzguMzVMMTEzLjEy&#10;IDE3OS42N0MxMTMuMTIgMTgwLjAyIDExMy4xMiAxODAuMDkgMTEzLjUzIDE4MC4wOUwxMTUuNzEg&#10;MTgwLjA5QzExNS44NCAxODAuMTYgMTE1Ljg5IDE4MC4zMyAxMTUuODkgMTgwLjU1IDExNS44OTQg&#10;MTgwLjc3NiAxMTUuNzg2IDE4MC45OSAxMTUuNiAxODEuMTJaIiBmaWxsPSIjMDA2MEE5IiB0cmFu&#10;c2Zvcm09InRyYW5zbGF0ZSgtMTAuNDYgLTguMikiLz48cGF0aCBkPSJNMTIwLjI1IDE4Ni4yQzEy&#10;MC4yNSAxODcuODMgMTIwLjM0IDE4OC4wNyAxMjEuMDkgMTg4LjJMMTIxLjQ4IDE4OC4yN0MxMjEu&#10;NjQgMTg4LjQyIDEyMS42MSAxODguODEgMTIxLjQ4IDE4OC44OSAxMjAuNjYgMTg4Ljg5IDExOS45&#10;MiAxODguODMgMTE5LjEgMTg4LjgzIDExOC4yOCAxODguODMgMTE3LjYzIDE4OC44MyAxMTYuNzkg&#10;MTg4Ljg5IDExNi42MiAxODguODEgMTE2LjU5IDE4OC40MiAxMTYuNzkgMTg4LjI3TDExNy4xOCAx&#10;ODguMkMxMTcuOTMgMTg4LjA5IDExOC4wMiAxODcuODUgMTE4LjAyIDE4Ni4yTDExOC4wMiAxODND&#10;MTE4LjAyIDE4MiAxMTguMDIgMTgxLjc1IDExNy40NyAxODEuNDJMMTE3LjIgMTgxLjI3QzExNy4x&#10;MjYgMTgxLjEwOCAxMTcuMTI2IDE4MC45MjIgMTE3LjIgMTgwLjc2IDExOC4xOTYgMTgwLjQ3NSAx&#10;MTkuMTU2IDE4MC4wNzYgMTIwLjA2IDE3OS41NyAxMjAuMTgzIDE3OS41NzggMTIwLjI5NSAxNzku&#10;NjQ1IDEyMC4zNiAxNzkuNzUgMTIwLjM2IDE4MC40NyAxMjAuMyAxODEuNTMgMTIwLjMgMTgyLjQz&#10;Wk0xMTcuNjkgMTc1LjU0QzExNy42NzkgMTc0Ljc2MSAxMTguMzAxIDE3NC4xMjEgMTE5LjA4IDE3&#10;NC4xMSAxMTkuODU5IDE3NC4wOTkgMTIwLjQ5OSAxNzQuNzIxIDEyMC41MSAxNzUuNSAxMjAuNTIx&#10;IDE3Ni4yNzkgMTE5Ljg5OCAxNzYuOTE5IDExOS4xMiAxNzYuOTMgMTE5LjExIDE3Ni45MyAxMTku&#10;MSAxNzYuOTMgMTE5LjA5IDE3Ni45MyAxMTguMzUxIDE3Ni45NjQgMTE3LjcyNCAxNzYuMzkyIDEx&#10;Ny42OSAxNzUuNjUyIDExNy42ODkgMTc1LjYxNSAxMTcuNjg5IDE3NS41NzcgMTE3LjY5IDE3NS41&#10;NFoiIGZpbGw9IiMwMDYwQTkiIHRyYW5zZm9ybT0idHJhbnNsYXRlKC0xMC40NiAtOC4yKSIvPjxw&#10;YXRoIGQ9Ik0xMjUuMTggMTg0LjMxQzEyNS4xOCAxODEuODYgMTI2LjA2IDE4MC43MiAxMjcuMTgg&#10;MTgwLjcyIDEyOC44MSAxODAuNzIgMTI5LjQ1IDE4Mi45IDEyOS40NSAxODQuNzIgMTI5LjQ1IDE4&#10;Ni40MSAxMjkuMDEgMTg4LjIyIDEyNy40NSAxODguMjIgMTI1Ljg5IDE4OC4yMiAxMjUuMTggMTg2&#10;LjMxIDEyNS4xOCAxODQuMzFaTTEyNy40MSAxNzkuODRDMTI0LjgyNyAxNzkuNzU2IDEyMi42NjUg&#10;MTgxLjc4MyAxMjIuNTgxIDE4NC4zNjYgMTIyLjU3OCAxODQuNDU3IDEyMi41NzggMTg0LjU0OSAx&#10;MjIuNTggMTg0LjY0IDEyMi40OTYgMTg3LjAzNSAxMjQuMzcxIDE4OS4wNDUgMTI2Ljc2NiAxODku&#10;MTI5IDEyNi45MjEgMTg5LjEzNCAxMjcuMDc2IDE4OS4xMzEgMTI3LjIzIDE4OS4xMiAxMjkuNzE1&#10;IDE4OS4yOTUgMTMxLjg3MSAxODcuNDIzIDEzMi4wNDYgMTg0LjkzOCAxMzIuMDU5IDE4NC43NDkg&#10;MTMyLjA2MSAxODQuNTU5IDEzMi4wNSAxODQuMzcgMTMyLjEyIDE4MS45MzUgMTMwLjIwMiAxNzku&#10;OTA1IDEyNy43NjggMTc5LjgzNiAxMjcuNjQ5IDE3OS44MzIgMTI3LjUyOSAxNzkuODM0IDEyNy40&#10;MSAxNzkuODRaIiBmaWxsPSIjMDA2MEE5IiB0cmFuc2Zvcm09InRyYW5zbGF0ZSgtMTAuNDYgLTgu&#10;MikiLz48cGF0aCBkPSJNMTM3IDE4Ni4yQzEzNyAxODcuODMgMTM3LjA5IDE4OC4wNyAxMzcuODMg&#10;MTg4LjJMMTM4LjE2IDE4OC4yNUMxMzguMzEgMTg4LjQgMTM4LjI5IDE4OC43OSAxMzguMTYgMTg4&#10;Ljg3IDEzNy40IDE4OC44NyAxMzYuNjUgMTg4LjgxIDEzNS44NCAxODguODEgMTM1LjAzIDE4OC44&#10;MSAxMzQuMzkgMTg4LjgxIDEzMy40NiAxODguODcgMTMzLjI5IDE4OC43OSAxMzMuMjYgMTg4LjQg&#10;MTMzLjQ2IDE4OC4yNUwxMzMuOTQgMTg4LjE4QzEzNC42OSAxODguMDcgMTM0Ljc4IDE4Ny44MyAx&#10;MzQuNzggMTg2LjE4TDEzNC43OCAxODNDMTM0Ljc4IDE4MiAxMzQuNzggMTgxLjc0IDEzNC4yMyAx&#10;ODEuNDFMMTMzLjk2IDE4MS4yNkMxMzMuODg2IDE4MS4xMDIgMTMzLjg4NiAxODAuOTE4IDEzMy45&#10;NiAxODAuNzYgMTM0Ljk1MSAxODAuNDYxIDEzNS45MDkgMTgwLjA2MiAxMzYuODIgMTc5LjU3IDEz&#10;Ni45NDEgMTc5LjU2OCAxMzcuMDUyIDE3OS42MzkgMTM3LjEgMTc5Ljc1IDEzNy4xIDE4MC4xNiAx&#10;MzcuMSAxODAuNTggMTM3LjEgMTgwLjc1IDEzNy4xIDE4MC45MiAxMzcuMTYgMTgwLjk0IDEzNy4z&#10;IDE4MC45NiAxMzguMTY3IDE4MC4zMDMgMTM5LjIxMyAxNzkuOTIzIDE0MC4zIDE3OS44NyAxNDIu&#10;MDkgMTc5Ljg3IDE0Mi45MiAxODEuMSAxNDIuOTIgMTgyLjgxTDE0Mi45MiAxODYuMjNDMTQyLjky&#10;IDE4Ny44NiAxNDMuMDEgMTg4LjEgMTQzLjc2IDE4OC4yM0wxNDQuMjYgMTg4LjNDMTQ0LjQyIDE4&#10;OC40NSAxNDQuMzkgMTg4Ljg0IDE0NC4yNiAxODguOTIgMTQzLjM0IDE4OC45MiAxNDIuNTkgMTg4&#10;Ljg2IDE0MS43NyAxODguODYgMTQwLjk1IDE4OC44NiAxNDAuMyAxODguODYgMTM5LjUzIDE4OC45&#10;MiAxMzkuMzYgMTg4Ljg0IDEzOS4zNCAxODguNDUgMTM5LjUzIDE4OC4zTDEzOS44NiAxODguMjVD&#10;MTQwLjYgMTg4LjEyIDE0MC42OSAxODcuODggMTQwLjY5IDE4Ni4yNUwxNDAuNjkgMTgzLjI1QzE0&#10;MC42OSAxODIuMTIgMTQwLjI1IDE4MS4yNSAxMzguOTQgMTgxLjI1IDEzOC4zNzUgMTgxLjI0IDEz&#10;Ny44MzggMTgxLjQ5NSAxMzcuNDkgMTgxLjk0IDEzNy4yMSAxODIuMzMgMTM3LjE5IDE4Mi41MyAx&#10;MzcuMTkgMTgzLjM1WiIgZmlsbD0iIzAwNjBBOSIgdHJhbnNmb3JtPSJ0cmFuc2xhdGUoLTEwLjQ2&#10;IC04LjIpIi8+PHBhdGggZD0iTTE1Mi42OCAxNzcuNThDMTUyLjY4IDE3NS41OCAxNTIuNjggMTc1&#10;LjI1IDE1MS43NCAxNzUuMTFMMTUxIDE3NUMxNTAuODQgMTc0Ljg1IDE1MC44NCAxNzQuNDggMTUx&#10;IDE3NC4zOSAxNTIuNjE1IDE3NC4yMzIgMTU0LjIzOCAxNzQuMTY5IDE1NS44NiAxNzQuMiAxNTcu&#10;NDM5IDE3NC4xIDE1OS4wMTcgMTc0LjQgMTYwLjQ1IDE3NS4wNyAxNjEuNjI1IDE3NS43NSAxNjIu&#10;MzQgMTc3LjAxMyAxNjIuMzIgMTc4LjM3IDE2Mi4zMiAxODEuNzIgMTU5LjEzIDE4Mi42NCAxNTcu&#10;NCAxODIuNjQgMTU3LjIxNyAxODIuNjUgMTU3LjAzMyAxODIuNjUgMTU2Ljg1IDE4Mi42NCAxNTYu&#10;NzA2IDE4Mi40OTMgMTU2LjY3OCAxODIuMjY4IDE1Ni43OCAxODIuMDkgMTU4Ljc4IDE4MS42OSAx&#10;NTkuNSAxODAuMjQgMTU5LjUgMTc4LjQ0IDE1OS42MjcgMTc2LjcyMiAxNTguMzM3IDE3NS4yMjUg&#10;MTU2LjYxOSAxNzUuMDk4IDE1Ni41MzYgMTc1LjA5MiAxNTYuNDUzIDE3NS4wOSAxNTYuMzcgMTc1&#10;LjA5IDE1NS4yNyAxNzUuMDkgMTU1LjI1IDE3NS4xNiAxNTUuMjUgMTc2LjAyTDE1NS4yNSAxODUu&#10;NjNDMTU1LjI1IDE4Ny45NyAxNTUuNDUgMTg4LjAzIDE1Ni40OCAxODguMTRMMTU3LjI5IDE4OC4y&#10;M0MxNTcuNDIgMTg4LjM4IDE1Ny40IDE4OC43OCAxNTcuMjQgMTg4Ljg3IDE1NS45NSAxODguODcg&#10;MTU0Ljk2IDE4OC44MSAxNTMuOTkgMTg4LjgxIDE1My4wMiAxODguODEgMTUxLjk5IDE4OC44MSAx&#10;NTEuMTUgMTg4Ljg3IDE1MC45ODcgMTg4LjY4OCAxNTAuOTg3IDE4OC40MTIgMTUxLjE1IDE4OC4y&#10;M0wxNTEuNSAxODguMjNDMTUyLjUgMTg4LjA3IDE1Mi43MyAxODguMDEgMTUyLjczIDE4NS42N1oi&#10;IGZpbGw9IiMwMDYwQTkiIHRyYW5zZm9ybT0idHJhbnNsYXRlKC0xMC40NiAtOC4yKSIvPjxwYXRo&#10;IGQ9Ik0xNjUgMTgzQzE2NSAxODIgMTY1IDE4MS43NSAxNjQuNDUgMTgxLjQyTDE2NC4xOSAxODEu&#10;MjZDMTY0LjExIDE4MS4xMDMgMTY0LjExIDE4MC45MTcgMTY0LjE5IDE4MC43NiAxNjUuMTUgMTgw&#10;LjQ1OCAxNjYuMDc4IDE4MC4wNjMgMTY2Ljk2IDE3OS41OCAxNjcuMDk1IDE3OS41NzQgMTY3LjIx&#10;OSAxNzkuNjU0IDE2Ny4yNyAxNzkuNzggMTY3LjI3IDE4MC4xOSAxNjcuMjcgMTgwLjU2IDE2Ny4y&#10;NyAxODAuNzggMTY3LjI3IDE4MSAxNjcuMzUgMTgxLjA0IDE2Ny40OSAxODEuMDQgMTY4LjA4NSAx&#10;ODAuNDY4IDE2OC44MzEgMTgwLjA3NiAxNjkuNjQgMTc5LjkxIDE3MC4yNDQgMTc5Ljg0OSAxNzAu&#10;Nzg0IDE4MC4yOSAxNzAuODQ1IDE4MC44OTQgMTcwLjg0OCAxODAuOTIzIDE3MC44NDkgMTgwLjk1&#10;MSAxNzAuODUgMTgwLjk4IDE3MC44ODMgMTgxLjY0NyAxNzAuMzY5IDE4Mi4yMTUgMTY5LjcwMiAx&#10;ODIuMjQ5IDE2OS42NzQgMTgyLjI1IDE2OS42NDcgMTgyLjI1IDE2OS42MiAxODIuMjUgMTY5LjM5&#10;MiAxODIuMjM1IDE2OS4xNzUgMTgyLjE0NyAxNjkgMTgyIDE2OC42OTUgMTgxLjc2IDE2OC4zMjcg&#10;MTgxLjYxNCAxNjcuOTQgMTgxLjU4IDE2Ny40MyAxODEuNTggMTY3LjMgMTgyLjA5IDE2Ny4zIDE4&#10;My4xNkwxNjcuMyAxODYuMTZDMTY3LjMgMTg3Ljc4IDE2Ny4zOSAxODguMDMgMTY4LjE2IDE4OC4x&#10;MUwxNjkuMDIgMTg4LjJDMTY5LjE3IDE4OC4zNSAxNjkuMTUgMTg4Ljc1IDE2OC45NyAxODguODQg&#10;MTY3LjY1IDE4OC44NCAxNjYuOTEgMTg4Ljc4IDE2Ni4wOSAxODguNzggMTY1LjI3IDE4OC43OCAx&#10;NjQuNjQgMTg4Ljc4IDE2My44IDE4OC44NCAxNjMuNjM3IDE4OC42NTggMTYzLjYzNyAxODguMzgy&#10;IDE2My44IDE4OC4yTDE2NC4yIDE4OC4xNEMxNjQuOTQgMTg4LjAzIDE2NS4wMyAxODcuNzggMTY1&#10;LjAzIDE4Ni4xNFoiIGZpbGw9IiMwMDYwQTkiIHRyYW5zZm9ybT0idHJhbnNsYXRlKC0xMC40NiAt&#10;OC4yKSIvPjxwYXRoIGQ9Ik0xNzQgMTg0LjMxQzE3NCAxODEuODYgMTc0Ljg4IDE4MC43MiAxNzYg&#10;MTgwLjcyIDE3Ny42MyAxODAuNzIgMTc4LjI3IDE4Mi45IDE3OC4yNyAxODQuNzIgMTc4LjI3IDE4&#10;Ni40MSAxNzcuODMgMTg4LjIyIDE3Ni4yNyAxODguMjIgMTc0LjcxIDE4OC4yMiAxNzQgMTg2LjMx&#10;IDE3NCAxODQuMzFaTTE3Ni4yMyAxNzkuODRDMTczLjY1MiAxNzkuNzU2IDE3MS40OTQgMTgxLjc3&#10;OCAxNzEuNDExIDE4NC4zNTYgMTcxLjQwOCAxODQuNDUgMTcxLjQwNyAxODQuNTQ1IDE3MS40MSAx&#10;ODQuNjQgMTcxLjMyNyAxODcuMDM1IDE3My4yMDEgMTg5LjA0NSAxNzUuNTk3IDE4OS4xMjggMTc1&#10;Ljc0OCAxODkuMTMzIDE3NS44OTkgMTg5LjEzMSAxNzYuMDUgMTg5LjEyIDE3OC41MzQgMTg5LjMw&#10;MSAxODAuNjk1IDE4Ny40MzMgMTgwLjg3NSAxODQuOTQ5IDE4MC44ODkgMTg0Ljc1NiAxODAuODkx&#10;IDE4NC41NjMgMTgwLjg4IDE4NC4zNyAxODAuOTQ2IDE4MS45MyAxNzkuMDIxIDE3OS44OTggMTc2&#10;LjU4MSAxNzkuODMzIDE3Ni40NDcgMTc5LjgyOSAxNzYuMzEzIDE3OS44MzEgMTc2LjE4IDE3OS44&#10;NFoiIGZpbGw9IiMwMDYwQTkiIHRyYW5zZm9ybT0idHJhbnNsYXRlKC0xMC40NiAtOC4yKSIvPjxw&#10;YXRoIGQ9Ik0xODcuNTkgMTg5LjlDMTg4Ljk2IDE4OS45IDE4OS45OSAxOTAuNDUgMTg5Ljk5IDE5&#10;MS41NyAxODkuOTkgMTkyLjg1IDE4OC45NCAxOTMuNjIgMTg3LjA2IDE5My42MiAxODUuMzcgMTkz&#10;LjYyIDE4NC4xOCAxOTIuNzQgMTg0LjE4IDE5MS40IDE4NC4xODkgMTkwLjkwNSAxODQuNDM1IDE5&#10;MC40NDQgMTg0Ljg0IDE5MC4xNiAxODUuMzA1IDE4OS45MzMgMTg1LjgyNSAxODkuODQzIDE4Ni4z&#10;NCAxODkuOVpNMTkxLjU5IDE4MS43N0MxOTEuNzcgMTgxLjc3IDE5MS45NCAxODEuNDcgMTkxLjk0&#10;IDE4MS4wMiAxOTEuOTQzIDE4MC44NjggMTkxLjg4MSAxODAuNzIzIDE5MS43NyAxODAuNjJMMTg5&#10;LjYxIDE4MC42MkMxODkuMjU2IDE4MC41ODYgMTg4LjkxNCAxODAuNDc0IDE4OC42MSAxODAuMjkg&#10;MTg3LjkwOCAxNzkuOTggMTg3LjE0NyAxNzkuODI2IDE4Ni4zOCAxNzkuODQgMTg0IDE3OS44NCAx&#10;ODIuMzggMTgxLjM0IDE4Mi4zOCAxODMuMzEgMTgyLjM0NiAxODQuNDMgMTgyLjk4OSAxODUuNDYg&#10;MTg0LjAxIDE4NS45MiAxODQuMDkgMTg1LjkyIDE4NC4wOSAxODYuMSAxODQuMDkgMTg2LjE2IDE4&#10;NC4wOSAxODYuNDcgMTgzLjAyIDE4Ny4xNiAxODIuNjkgMTg3LjM0IDE4Mi40ODEgMTg3LjQ0MiAx&#10;ODIuMzUyIDE4Ny42NTggMTgyLjM2IDE4Ny44OSAxODIuMzk5IDE4OC43NDUgMTgyLjk3OCAxODku&#10;NDgxIDE4My44IDE4OS43MiAxODQgMTg5Ljc5IDE4My44NSAxOTAuMDggMTgzLjY3IDE5MC4yMSAx&#10;ODMuMzQgMTkwLjUgMTgyLjUxIDE5MC45OCAxODIuMzEgMTkxLjIxIDE4Mi4wODMgMTkxLjQ5MSAx&#10;ODEuOTc1IDE5MS44NSAxODIuMDEgMTkyLjIxIDE4Mi4wMSAxOTMuMzUgMTgzLjAxIDE5NC44MSAx&#10;ODYuMTEgMTk0LjgxIDE4Ny42NjEgMTk0Ljg0NCAxODkuMTc1IDE5NC4zMjcgMTkwLjM4IDE5My4z&#10;NSAxOTEuMTk2IDE5Mi42ODYgMTkxLjY5NyAxOTEuNzEgMTkxLjc2IDE5MC42NiAxOTEuNzYgMTg4&#10;LjI2IDE4OS43NiAxODggMTg4LjE4IDE4OCAxODcuMjMgMTg4IDE4Ni4zOSAxODggMTg1Ljc1IDE4&#10;OCAxODQuODUgMTg4IDE4NC41NCAxODcuNTggMTg0LjU0IDE4Ny4xNCAxODQuNTg2IDE4Ni43NDYg&#10;MTg0Ljg0OCAxODYuNDEgMTg1LjIyIDE4Ni4yNyAxODUuNDk4IDE4Ni4zMTggMTg1Ljc3OCAxODYu&#10;MzQ4IDE4Ni4wNiAxODYuMzYgMTg4Ljg2IDE4Ni4zNiAxOTAuMDYgMTg0LjU4IDE5MC4wNiAxODIu&#10;NzQgMTkwLjA3IDE4Mi40MiAxOTAuMDMzIDE4Mi4xIDE4OS45NSAxODEuNzlaTTE4NC44MiAxODIu&#10;OTJDMTg0LjgyIDE4MS40IDE4NS41IDE4MC42OCAxODYuMjggMTgwLjY4IDE4Ny4yOCAxODAuNjgg&#10;MTg3LjkxIDE4MS43NSAxODcuOTEgMTgzLjI0IDE4Ny45MSAxODQuNzMgMTg3LjMgMTg1LjUgMTg2&#10;LjQ1IDE4NS41IDE4NS42IDE4NS41IDE4NC44NyAxODQuNiAxODQuODcgMTgyLjkyWiIgZmlsbD0i&#10;IzAwNjBBOSIgdHJhbnNmb3JtPSJ0cmFuc2xhdGUoLTEwLjQ2IC04LjIpIi8+PHBhdGggZD0iTTE5&#10;My42NyAxODNDMTkzLjY3IDE4MiAxOTMuNjcgMTgxLjc1IDE5My4xMiAxODEuNDJMMTkyLjg2IDE4&#10;MS4yNkMxOTIuNzggMTgxLjEwMyAxOTIuNzggMTgwLjkxNyAxOTIuODYgMTgwLjc2IDE5My44MTkg&#10;MTgwLjQ1NiAxOTQuNzQ3IDE4MC4wNjEgMTk1LjYzIDE3OS41OCAxOTUuNzY1IDE3OS41NzQgMTk1&#10;Ljg4OSAxNzkuNjU0IDE5NS45NCAxNzkuNzggMTk1Ljk0IDE4MC4xOSAxOTUuOTQgMTgwLjU2IDE5&#10;NS45NCAxODAuNzggMTk1Ljk0IDE4MSAxOTYuMDIgMTgxLjA0IDE5Ni4xNSAxODEuMDQgMTk2Ljg0&#10;IDE4MC41NiAxOTcuNTYgMTc5LjkxIDE5OC4zMSAxNzkuOTEgMTk4LjkxNCAxNzkuODQ5IDE5OS40&#10;NTQgMTgwLjI5IDE5OS41MTUgMTgwLjg5NCAxOTkuNTE4IDE4MC45MjMgMTk5LjUxOSAxODAuOTUx&#10;IDE5OS41MiAxODAuOTggMTk5LjU1MyAxODEuNjQ3IDE5OS4wMzkgMTgyLjIxNSAxOTguMzcyIDE4&#10;Mi4yNDkgMTk4LjM0NCAxODIuMjUgMTk4LjMxNyAxODIuMjUgMTk4LjI5IDE4Mi4yNSAxOTguMDc4&#10;IDE4Mi4yNTEgMTk3Ljg3IDE4Mi4xOTIgMTk3LjY5IDE4Mi4wOCAxOTcuNDAzIDE4MS44NDggMTk3&#10;LjA1NiAxODEuNzAyIDE5Ni42OSAxODEuNjYgMTk2LjE4IDE4MS42NiAxOTYuMDUgMTgyLjE3IDE5&#10;Ni4wNSAxODMuMjRMMTk2LjA1IDE4Ni4yNEMxOTYuMDUgMTg3Ljg2IDE5Ni4xNCAxODguMTEgMTk2&#10;LjkxIDE4OC4xOUwxOTcuNzcgMTg4LjI4QzE5Ny45MiAxODguNDMgMTk3LjkgMTg4LjgzIDE5Ny43&#10;NyAxODguOTIgMTk2LjQ1IDE4OC45MiAxOTUuNyAxODguODYgMTk0Ljg5IDE4OC44NiAxOTQuMDgg&#10;MTg4Ljg2IDE5My40NCAxODguODYgMTkyLjYgMTg4LjkyIDE5Mi40MzIgMTg4Ljc0IDE5Mi40MzIg&#10;MTg4LjQ2IDE5Mi42IDE4OC4yOEwxOTIuOTkgMTg4LjIyQzE5My43NCAxODguMTEgMTkzLjgzIDE4&#10;Ny44NiAxOTMuODMgMTg2LjIyWiIgZmlsbD0iIzAwNjBBOSIgdHJhbnNmb3JtPSJ0cmFuc2xhdGUo&#10;LTEwLjQ2IC04LjIpIi8+PHBhdGggZD0iTTIwNC43NCAxODYuODVDMjA0Ljc3NCAxODcuNDAxIDIw&#10;NC4zNTUgMTg3Ljg3NiAyMDMuODA0IDE4Ny45MSAyMDMuNzYzIDE4Ny45MTMgMjAzLjcyMSAxODcu&#10;OTEzIDIwMy42OCAxODcuOTEgMjAyLjk5NSAxODcuOTEgMjAyLjQ0IDE4Ny4zNTUgMjAyLjQzOSAx&#10;ODYuNjcxIDIwMi40MzkgMTg2LjY1NyAyMDIuNDQgMTg2LjY0NCAyMDIuNDQgMTg2LjYzIDIwMi40&#10;MTkgMTg1LjkxIDIwMi45MyAxODUuMjg0IDIwMy42NCAxODUuMTYgMjAzLjk1OSAxODUuMDI2IDIw&#10;NC4yOTYgMTg0LjkzOCAyMDQuNjQgMTg0LjkgMjA0Ljc1IDE4NC45IDIwNC44MiAxODUuMDMgMjA0&#10;LjgyIDE4NS4yN1pNMjA3LjA4IDE4Mi41OUMyMDcuMTcgMTgwLjY2IDIwNi4wOCAxNzkuODQgMjA0&#10;LjM2IDE3OS44NCAyMDMuMTEzIDE3OS45MzkgMjAxLjkyNyAxODAuNDI1IDIwMC45NyAxODEuMjMg&#10;MjAwLjI1IDE4MS45MSAyMDAuMTIgMTgyLjM3IDIwMC4xMiAxODIuNjQgMjAwLjEyIDE4Mi45MSAy&#10;MDAuMjUgMTgyLjk5IDIwMC41NCAxODIuOTkgMjAxLjAzMiAxODIuOTc0IDIwMS41MTMgMTgyLjgz&#10;NiAyMDEuOTQgMTgyLjU5IDIwMi4yMDMgMTgyLjQxNSAyMDIuMzU4IDE4Mi4xMTYgMjAyLjM1IDE4&#10;MS44IDIwMi4zOTggMTgxLjIwMSAyMDIuOTIxIDE4MC43NTQgMjAzLjUyIDE4MC44IDIwNC42MSAx&#10;ODAuOCAyMDQuOTIgMTgxLjggMjA0Ljg3IDE4Mi44OEwyMDQuODcgMTgzLjQ1QzIwNC44NyAxODMu&#10;NjcgMjA0LjgxIDE4My44NyAyMDQuMzYgMTg0LjAyIDIwMy41NCAxODQuMzMgMjAyLjcgMTg0LjY0&#10;IDIwMS45NCAxODQuOSAyMDAuNDIgMTg1LjQzIDIwMC4xMiAxODYuMTUgMjAwLjEyIDE4Ni45IDIw&#10;MC4wODQgMTg4LjA0OCAyMDAuOTg1IDE4OS4wMDggMjAyLjEzMyAxODkuMDQ0IDIwMi4yMDYgMTg5&#10;LjA0NyAyMDIuMjc4IDE4OS4wNDUgMjAyLjM1IDE4OS4wNCAyMDMuMDE3IDE4OS4wMjcgMjAzLjY2&#10;OCAxODguODMgMjA0LjIzIDE4OC40NyAyMDQuNTYgMTg4LjI3IDIwNC43MiAxODguMTYgMjA0Ljgz&#10;IDE4OC4xNiAyMDQuOTQgMTg4LjE2IDIwNS4wMiAxODguMjcgMjA1LjE4IDE4OC40MyAyMDUuNTk1&#10;IDE4OC44NDMgMjA2LjE2NCAxODkuMDY1IDIwNi43NSAxODkuMDQgMjA3LjU5MSAxODkuMDMgMjA4&#10;LjM4OSAxODguNjY3IDIwOC45NSAxODguMDQgMjA5LjAxIDE4Ny44NCAyMDguODYgMTg3LjYgMjA4&#10;Ljc1IDE4Ny42IDIwOC41MTggMTg3LjcyOSAyMDguMjYzIDE4Ny44MTEgMjA4IDE4Ny44NCAyMDcu&#10;MjEgMTg3Ljg0IDIwNi44OCAxODcuMTggMjA3IDE4NS45MVoiIGZpbGw9IiMwMDYwQTkiIHRyYW5z&#10;Zm9ybT0idHJhbnNsYXRlKC0xMC40NiAtOC4yKSIvPjxwYXRoIGQ9Ik0yMTAuNTYgMTgzQzIxMC41&#10;NiAxODIgMjEwLjU2IDE4MS43NCAyMTAuMDEgMTgxLjQxTDIwOS43NCAxODEuMjZDMjA5LjY2NiAx&#10;ODEuMTAyIDIwOS42NjYgMTgwLjkxOCAyMDkuNzQgMTgwLjc2IDIxMC43MzIgMTgwLjQ2NCAyMTEu&#10;NjkxIDE4MC4wNjUgMjEyLjYgMTc5LjU3IDIxMi43MjEgMTc5LjU2OCAyMTIuODMyIDE3OS42Mzkg&#10;MjEyLjg4IDE3OS43NSAyMTIuODggMTgwLjE2IDIxMi44OCAxODAuNTggMjEyLjg4IDE4MC43NSAy&#10;MTIuODggMTgwLjkyIDIxMi45NCAxODAuOTQgMjEzLjA4IDE4MC45NiAyMTMuOTk3IDE4MC4yODkg&#10;MjE1LjA5NSAxNzkuOTEgMjE2LjIzIDE3OS44NyAyMTcuMDAyIDE3OS44NTcgMjE3LjczOCAxODAu&#10;MTk1IDIxOC4yMyAxODAuNzkgMjE4LjM2IDE4MC45OSAyMTguNDkgMTgxLjEyIDIxOC41OCAxODEu&#10;MTIgMjE4Ljc1MyAxODEuMDggMjE4LjkxNyAxODEuMDA1IDIxOS4wNiAxODAuOSAyMTkuODgzIDE4&#10;MC4yOTIgMjIwLjg2OCAxNzkuOTQ0IDIyMS44OSAxNzkuOSAyMjMuNzQgMTc5LjkgMjI0LjU4IDE4&#10;MS4xMyAyMjQuNTggMTgyLjg0TDIyNC41OCAxODYuMjVDMjI0LjU4IDE4Ny44OCAyMjQuNjYgMTg4&#10;LjEyIDIyNS40MSAxODguMjVMMjI1LjkgMTg4LjMyQzIyNi4wOSAxODguNDcgMjI1Ljk4IDE4OC44&#10;NiAyMjUuOSAxODguOTUgMjI0Ljk1IDE4OC45NSAyMjQuMiAxODguODkgMjIzLjM5IDE4OC44OSAy&#10;MjIuNTggMTg4Ljg5IDIyMS45MSAxODguODkgMjIxLjEyIDE4OC45NSAyMjAuOTU0IDE4OC43NzMg&#10;MjIwLjk1NCAxODguNDk3IDIyMS4xMiAxODguMzJMMjIxLjQ4IDE4OC4yNUMyMjIuMjMgMTg4LjE0&#10;IDIyMi4zMiAxODcuOSAyMjIuMzIgMTg2LjI1TDIyMi4zMiAxODMuMjVDMjIyLjMyIDE4Mi4wOCAy&#10;MjEuOTIgMTgxLjI1IDIyMC41MyAxODEuMjUgMjE5Ljk2NiAxODEuMjUxIDIxOS40MjggMTgxLjQ5&#10;MSAyMTkuMDUgMTgxLjkxIDIxOC44MTYgMTgyLjI0NCAyMTguNzE5IDE4Mi42NTYgMjE4Ljc4IDE4&#10;My4wNkwyMTguNzggMTg2LjI5QzIxOC43OCAxODcuOTIgMjE4Ljg3IDE4OC4xNiAyMTkuNjIgMTg4&#10;LjI5TDIxOS45NSAxODguMzRDMjIwLjExNiAxODguNTE3IDIyMC4xMTYgMTg4Ljc5MyAyMTkuOTUg&#10;MTg4Ljk3IDIxOS4xNyAxODguOTcgMjE4LjQ1IDE4OC45MSAyMTcuNjMgMTg4LjkxIDIxNi44MSAx&#10;ODguOTEgMjE2LjE2IDE4OC45MSAyMTUuNDMgMTg4Ljk3IDIxNS4yNjQgMTg4Ljc5MyAyMTUuMjY0&#10;IDE4OC41MTcgMjE1LjQzIDE4OC4zNEwyMTUuNzIgMTg4LjI5QzIxNi40NyAxODguMTYgMjE2LjU2&#10;IDE4Ny45MiAyMTYuNTYgMTg2LjI5TDIxNi41NiAxODMuMjlDMjE2LjU2IDE4Mi4xMiAyMTYuMTYg&#10;MTgxLjI5IDIxNC44OCAxODEuMjkgMjE0LjI4IDE4MS4yNzMgMjEzLjcwMyAxODEuNTI2IDIxMy4z&#10;MSAxODEuOTggMjEzLjA1IDE4Mi4zMyAyMTMuMDMgMTgyLjUzIDIxMy4wMyAxODMuMzhMMjEzLjAz&#10;IDE4Ni4zM0MyMTMuMDMgMTg3Ljk2IDIxMy4xMiAxODguMiAyMTMuODcgMTg4LjMzTDIxNC4yIDE4&#10;OC4zOEMyMTQuMzY2IDE4OC41NTcgMjE0LjM2NiAxODguODMzIDIxNC4yIDE4OS4wMSAyMTMuNDMg&#10;MTg5LjAxIDIxMi42OCAxODguOTUgMjExLjg3IDE4OC45NSAyMTEuMDYgMTg4Ljk1IDIxMC40MiAx&#10;ODguOTUgMjA5LjU4IDE4OS4wMSAyMDkuNDA4IDE4OC44MzUgMjA5LjQwOCAxODguNTU1IDIwOS41&#10;OCAxODguMzhMMjA5Ljk3IDE4OC4zMUMyMTAuNzIgMTg4LjIgMjEwLjgxIDE4Ny45NiAyMTAuODEg&#10;MTg2LjMxWiIgZmlsbD0iIzAwNjBBOSIgdHJhbnNmb3JtPSJ0cmFuc2xhdGUoLTEwLjQ2IC04LjIp&#10;Ii8+PHBhdGggZD0iTTIyNy4yNCAxODguNDFDMjI2Ljk3MiAxODcuNjEyIDIyNi44NyAxODYuNzY4&#10;IDIyNi45NCAxODUuOTMgMjI3LjExIDE4NS43NjYgMjI3LjM4IDE4NS43NjYgMjI3LjU1IDE4NS45&#10;MyAyMjcuOTUgMTg3LjE2IDIyOC43NiAxODguMzIgMjI5LjkzIDE4OC4zMiAyMzAuNTg2IDE4OC4z&#10;NTQgMjMxLjE0NiAxODcuODQ5IDIzMS4xNzkgMTg3LjE5MiAyMzEuMTgxIDE4Ny4xNTggMjMxLjE4&#10;MSAxODcuMTI0IDIzMS4xOCAxODcuMDkgMjMxLjE4IDE4Ni4yOCAyMzAuNDQgMTg1Ljc1IDIyOS42&#10;NyAxODUuMzggMjI4LjUyIDE4NC44MyAyMjcuMzMgMTg0LjAyIDIyNy4zMyAxODIuNjEgMjI3LjMz&#10;IDE4MC45IDIyOC43OCAxNzkuODggMjMwLjYyIDE3OS44OCAyMzEuMzEgMTc5Ljg4MiAyMzEuOTky&#10;IDE4MC4wMzIgMjMyLjYyIDE4MC4zMiAyMzIuODggMTgxLjAwMiAyMzIuOTkyIDE4MS43MzEgMjMy&#10;Ljk1IDE4Mi40NiAyMzIuODkgMTgyLjYzIDIzMi41MSAxODIuNyAyMzIuMzYgMTgyLjU3IDIzMi4w&#10;MyAxODEuNTcgMjMxLjM2IDE4MC43MiAyMzAuNDYgMTgwLjcyIDIyOS44MDkgMTgwLjY4NyAyMjku&#10;MjU0IDE4MS4xODcgMjI5LjIyMSAxODEuODM4IDIyOS4yMjEgMTgxLjg0NSAyMjkuMjIgMTgxLjg1&#10;MyAyMjkuMjIgMTgxLjg2IDIyOS4yMiAxODIuNSAyMjkuODYgMTgyLjk2IDIzMC43MSAxODMuMzYg&#10;MjMxLjkgMTgzLjkzIDIzMy4xNSAxODQuNjcgMjMzLjE1IDE4Ni40MSAyMzMuMTUgMTg4LjMyIDIz&#10;MS40NiAxODkuMTYgMjI5LjcxIDE4OS4xNiAyMjguODI4IDE4OS4xNzkgMjI3Ljk2MyAxODguOTE2&#10;IDIyNy4yNCAxODguNDFaIiBmaWxsPSIjMDA2MEE5IiB0cmFuc2Zvcm09InRyYW5zbGF0ZSgtMTAu&#10;NDYgLTguMikiLz48L3N2Zz5QSwMEFAAGAAgAAAAhAK9SDU3cAAAABAEAAA8AAABkcnMvZG93bnJl&#10;di54bWxMj0FLw0AQhe+C/2EZwZvdrMVoYzalFPVUBFtBeptmp0lodjZkt0n671296GXg8R7vfZMv&#10;J9uKgXrfONagZgkI4tKZhisNn7vXuycQPiAbbB2Thgt5WBbXVzlmxo38QcM2VCKWsM9QQx1Cl0np&#10;y5os+pnriKN3dL3FEGVfSdPjGMttK++TJJUWG44LNXa0rqk8bc9Ww9uI42quXobN6bi+7HcP718b&#10;RVrf3kyrZxCBpvAXhh/8iA5FZDq4MxsvWg3xkfB7ozdXaQrioGGhHkEWufwPX3wDAAD//wMAUEsD&#10;BBQABgAIAAAAIQAUOEMXzwAAACkCAAAZAAAAZHJzL19yZWxzL2Uyb0RvYy54bWwucmVsc7yRwUoD&#10;MRCG74LvEObuZncLItJsLyL0KvUBhmQ2G7qZhEws9u0NiGCh4q3HmeH//g9mu/uMqzpRkZDYwND1&#10;oIhtcoG9gffD68MTKKnIDtfEZOBMArvp/m77RivWFpIlZFGNwmJgqTU/ay12oYjSpUzcLnMqEWsb&#10;i9cZ7RE96bHvH3X5zYDpgqn2zkDZuw2owzm35v/ZaZ6DpZdkPyJxvVKhQ2zdDYjFUzUQyQX8Xm46&#10;OXnQ1x3G2ziMXeY/HYbbOAw/DvriwdMXAAAA//8DAFBLAQItABQABgAIAAAAIQCo1seoEwEAAEkC&#10;AAATAAAAAAAAAAAAAAAAAAAAAABbQ29udGVudF9UeXBlc10ueG1sUEsBAi0AFAAGAAgAAAAhADj9&#10;If/WAAAAlAEAAAsAAAAAAAAAAAAAAAAARAEAAF9yZWxzLy5yZWxzUEsBAi0AFAAGAAgAAAAhAJKU&#10;8awQBAAAcAsAAA4AAAAAAAAAAAAAAAAAQwIAAGRycy9lMm9Eb2MueG1sUEsBAi0ACgAAAAAAAAAh&#10;ALwywd8F9QAABfUAABQAAAAAAAAAAAAAAAAAfwYAAGRycy9tZWRpYS9pbWFnZTEucG5nUEsBAi0A&#10;CgAAAAAAAAAhAEvIhkgefAAAHnwAABQAAAAAAAAAAAAAAAAAtvsAAGRycy9tZWRpYS9pbWFnZTIu&#10;cG5nUEsBAi0ACgAAAAAAAAAhAN+qsx0uMwEALjMBABQAAAAAAAAAAAAAAAAABngBAGRycy9tZWRp&#10;YS9pbWFnZTMuc3ZnUEsBAi0AFAAGAAgAAAAhAK9SDU3cAAAABAEAAA8AAAAAAAAAAAAAAAAAZqsC&#10;AGRycy9kb3ducmV2LnhtbFBLAQItABQABgAIAAAAIQAUOEMXzwAAACkCAAAZAAAAAAAAAAAAAAAA&#10;AG+sAgBkcnMvX3JlbHMvZTJvRG9jLnhtbC5yZWxzUEsFBgAAAAAIAAgAAAIAAHWtAgAAAA==&#10;">
              <v:rect id="Rectangle 4" o:spid="_x0000_s1027" style="position:absolute;left:7171;top:-7113;width:5822;height:2004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NF+wwAAANoAAAAPAAAAZHJzL2Rvd25yZXYueG1sRI9Pi8Iw&#10;FMTvwn6H8Ba8aboislajLAXRi4h/YPf4aJ5tNXkpTbTttzcLC3scZuY3zHLdWSOe1PjKsYKPcQKC&#10;OHe64kLB5bwZfYLwAVmjcUwKevKwXr0Nlphq1/KRnqdQiAhhn6KCMoQ6ldLnJVn0Y1cTR+/qGosh&#10;yqaQusE2wq2RkySZSYsVx4USa8pKyu+nh1VwmH/vt7P23N+OWUZmb6a3/vqj1PC9+1qACNSF//Bf&#10;e6cVTOH3SrwBcvUCAAD//wMAUEsBAi0AFAAGAAgAAAAhANvh9svuAAAAhQEAABMAAAAAAAAAAAAA&#10;AAAAAAAAAFtDb250ZW50X1R5cGVzXS54bWxQSwECLQAUAAYACAAAACEAWvQsW78AAAAVAQAACwAA&#10;AAAAAAAAAAAAAAAfAQAAX3JlbHMvLnJlbHNQSwECLQAUAAYACAAAACEAX0DRfsMAAADaAAAADwAA&#10;AAAAAAAAAAAAAAAHAgAAZHJzL2Rvd25yZXYueG1sUEsFBgAAAAADAAMAtwAAAPcCAAAAAA==&#10;" fillcolor="white [3212]" stroked="f">
                <v:textbox inset="3.6pt,,3.6p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style="position:absolute;top:62;width:11036;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bB+wAAAANsAAAAPAAAAZHJzL2Rvd25yZXYueG1sRE9Ni8Iw&#10;EL0v+B/CCN7WtIK7Uo0iwoIHwa0KXodmbKvNJDTZWv+9EYS9zeN9zmLVm0Z01PrasoJ0nIAgLqyu&#10;uVRwOv58zkD4gKyxsUwKHuRhtRx8LDDT9s45dYdQihjCPkMFVQguk9IXFRn0Y+uII3exrcEQYVtK&#10;3eI9hptGTpLkSxqsOTZU6GhTUXE7/BkF31pjnk7zyVl3O3e55tPffeKUGg379RxEoD78i9/urY7z&#10;U3j9Eg+QyycAAAD//wMAUEsBAi0AFAAGAAgAAAAhANvh9svuAAAAhQEAABMAAAAAAAAAAAAAAAAA&#10;AAAAAFtDb250ZW50X1R5cGVzXS54bWxQSwECLQAUAAYACAAAACEAWvQsW78AAAAVAQAACwAAAAAA&#10;AAAAAAAAAAAfAQAAX3JlbHMvLnJlbHNQSwECLQAUAAYACAAAACEAcKGwfsAAAADbAAAADwAAAAAA&#10;AAAAAAAAAAAHAgAAZHJzL2Rvd25yZXYueG1sUEsFBgAAAAADAAMAtwAAAPQCAAAAAA==&#10;">
                <v:imagedata r:id="rId5" o:title=""/>
              </v:shape>
              <v:shape id="Graphic 12" o:spid="_x0000_s1029" type="#_x0000_t75" style="position:absolute;left:13851;top:62;width:6243;height:5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QXwQAAANsAAAAPAAAAZHJzL2Rvd25yZXYueG1sRE9La8JA&#10;EL4L/odlBC+hbqogNbpKKBR66MUHPY/ZaRLMzMbsGuO/7xYK3ubje85mN3Cjeup87cTA6ywFRVI4&#10;W0tp4HT8eHkD5QOKxcYJGXiQh912PNpgZt1d9tQfQqliiPgMDVQhtJnWvqiI0c9cSxK5H9cxhgi7&#10;UtsO7zGcGz1P06VmrCU2VNjSe0XF5XBjA+U1L/rj8rZIzvnX5ZR8c8IrNmY6GfI1qEBDeIr/3Z82&#10;zp/D3y/xAL39BQAA//8DAFBLAQItABQABgAIAAAAIQDb4fbL7gAAAIUBAAATAAAAAAAAAAAAAAAA&#10;AAAAAABbQ29udGVudF9UeXBlc10ueG1sUEsBAi0AFAAGAAgAAAAhAFr0LFu/AAAAFQEAAAsAAAAA&#10;AAAAAAAAAAAAHwEAAF9yZWxzLy5yZWxzUEsBAi0AFAAGAAgAAAAhAAX/NBfBAAAA2wAAAA8AAAAA&#10;AAAAAAAAAAAABwIAAGRycy9kb3ducmV2LnhtbFBLBQYAAAAAAwADALcAAAD1AgAAAAA=&#10;">
                <v:imagedata r:id="rId6" o:title=""/>
              </v:shape>
              <w10:anchorlock/>
            </v:group>
          </w:pict>
        </mc:Fallback>
      </mc:AlternateContent>
    </w:r>
  </w:p>
  <w:p w14:paraId="00F7A813" w14:textId="77777777" w:rsidR="00D77E6F" w:rsidRPr="00BC5556" w:rsidRDefault="00D77E6F" w:rsidP="0041114D">
    <w:pPr>
      <w:pStyle w:val="Spacer-HeaderFooter"/>
    </w:pPr>
  </w:p>
  <w:p w14:paraId="37F79F65" w14:textId="77777777" w:rsidR="00D77E6F" w:rsidRPr="002D522C" w:rsidRDefault="00D77E6F" w:rsidP="004111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3FC6A6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444CF2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1B85B1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C227F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EF4984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F2B01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18D73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0066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E1415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F70E9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021D56"/>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3324B80"/>
    <w:multiLevelType w:val="multilevel"/>
    <w:tmpl w:val="5E148718"/>
    <w:styleLink w:val="ListOrdered-Table11"/>
    <w:lvl w:ilvl="0">
      <w:start w:val="1"/>
      <w:numFmt w:val="decimal"/>
      <w:pStyle w:val="Table11Numbering"/>
      <w:lvlText w:val="%1."/>
      <w:lvlJc w:val="left"/>
      <w:pPr>
        <w:ind w:left="288" w:hanging="288"/>
      </w:pPr>
      <w:rPr>
        <w:rFonts w:asciiTheme="majorHAnsi" w:hAnsiTheme="majorHAnsi" w:hint="default"/>
        <w:sz w:val="22"/>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2" w15:restartNumberingAfterBreak="0">
    <w:nsid w:val="088460F9"/>
    <w:multiLevelType w:val="multilevel"/>
    <w:tmpl w:val="040EC5C0"/>
    <w:styleLink w:val="Callout-Inline"/>
    <w:lvl w:ilvl="0">
      <w:start w:val="1"/>
      <w:numFmt w:val="bullet"/>
      <w:pStyle w:val="Callout-InlineSource"/>
      <w:suff w:val="space"/>
      <w:lvlText w:val="–"/>
      <w:lvlJc w:val="left"/>
      <w:pPr>
        <w:ind w:left="0" w:firstLine="0"/>
      </w:pPr>
      <w:rPr>
        <w:rFonts w:ascii="Arial Narrow" w:hAnsi="Arial Narrow" w:hint="default"/>
        <w:color w:val="4D4D4F"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Wingdings" w:hAnsi="Wingdings" w:hint="default"/>
        <w:color w:val="10719C" w:themeColor="accent4"/>
      </w:rPr>
    </w:lvl>
    <w:lvl w:ilvl="1">
      <w:start w:val="1"/>
      <w:numFmt w:val="bullet"/>
      <w:pStyle w:val="Table11Bullet2"/>
      <w:lvlText w:val="–"/>
      <w:lvlJc w:val="left"/>
      <w:pPr>
        <w:ind w:left="576" w:hanging="288"/>
      </w:pPr>
      <w:rPr>
        <w:rFonts w:ascii="Calibri" w:hAnsi="Calibri" w:hint="default"/>
        <w:color w:val="10719C" w:themeColor="accent4"/>
      </w:rPr>
    </w:lvl>
    <w:lvl w:ilvl="2">
      <w:start w:val="1"/>
      <w:numFmt w:val="bullet"/>
      <w:pStyle w:val="Table11Bullet3"/>
      <w:lvlText w:val="»"/>
      <w:lvlJc w:val="left"/>
      <w:pPr>
        <w:ind w:left="864" w:hanging="288"/>
      </w:pPr>
      <w:rPr>
        <w:rFonts w:ascii="Arial" w:hAnsi="Arial" w:hint="default"/>
        <w:color w:val="10719C" w:themeColor="accent4"/>
      </w:rPr>
    </w:lvl>
    <w:lvl w:ilvl="3">
      <w:start w:val="1"/>
      <w:numFmt w:val="bullet"/>
      <w:lvlText w:val="◦"/>
      <w:lvlJc w:val="left"/>
      <w:pPr>
        <w:ind w:left="1152" w:hanging="288"/>
      </w:pPr>
      <w:rPr>
        <w:rFonts w:ascii="Calibri" w:hAnsi="Calibri" w:hint="default"/>
        <w:color w:val="10719C" w:themeColor="accent4"/>
      </w:rPr>
    </w:lvl>
    <w:lvl w:ilvl="4">
      <w:start w:val="1"/>
      <w:numFmt w:val="bullet"/>
      <w:lvlText w:val="›"/>
      <w:lvlJc w:val="left"/>
      <w:pPr>
        <w:ind w:left="1440" w:hanging="288"/>
      </w:pPr>
      <w:rPr>
        <w:rFonts w:ascii="Calibri" w:hAnsi="Calibri" w:hint="default"/>
        <w:color w:val="10719C" w:themeColor="accent4"/>
      </w:rPr>
    </w:lvl>
    <w:lvl w:ilvl="5">
      <w:start w:val="1"/>
      <w:numFmt w:val="bullet"/>
      <w:lvlText w:val="‹"/>
      <w:lvlJc w:val="left"/>
      <w:pPr>
        <w:ind w:left="1728" w:hanging="288"/>
      </w:pPr>
      <w:rPr>
        <w:rFonts w:ascii="Calibri" w:hAnsi="Calibri" w:hint="default"/>
        <w:color w:val="10719C" w:themeColor="accent4"/>
      </w:rPr>
    </w:lvl>
    <w:lvl w:ilvl="6">
      <w:start w:val="1"/>
      <w:numFmt w:val="bullet"/>
      <w:lvlText w:val="«"/>
      <w:lvlJc w:val="left"/>
      <w:pPr>
        <w:ind w:left="2016" w:hanging="288"/>
      </w:pPr>
      <w:rPr>
        <w:rFonts w:ascii="Calibri" w:hAnsi="Calibri" w:hint="default"/>
        <w:color w:val="10719C" w:themeColor="accent4"/>
      </w:rPr>
    </w:lvl>
    <w:lvl w:ilvl="7">
      <w:start w:val="1"/>
      <w:numFmt w:val="bullet"/>
      <w:lvlText w:val="-"/>
      <w:lvlJc w:val="left"/>
      <w:pPr>
        <w:ind w:left="2304" w:hanging="288"/>
      </w:pPr>
      <w:rPr>
        <w:rFonts w:ascii="Calibri" w:hAnsi="Calibri" w:hint="default"/>
        <w:color w:val="10719C" w:themeColor="accent4"/>
      </w:rPr>
    </w:lvl>
    <w:lvl w:ilvl="8">
      <w:start w:val="1"/>
      <w:numFmt w:val="bullet"/>
      <w:lvlText w:val=""/>
      <w:lvlJc w:val="left"/>
      <w:pPr>
        <w:ind w:left="2592" w:hanging="288"/>
      </w:pPr>
      <w:rPr>
        <w:rFonts w:ascii="Wingdings" w:hAnsi="Wingdings" w:hint="default"/>
        <w:color w:val="10719C" w:themeColor="accent4"/>
      </w:rPr>
    </w:lvl>
  </w:abstractNum>
  <w:abstractNum w:abstractNumId="14" w15:restartNumberingAfterBreak="0">
    <w:nsid w:val="135C768C"/>
    <w:multiLevelType w:val="multilevel"/>
    <w:tmpl w:val="96C0CB18"/>
    <w:numStyleLink w:val="ListBullets-Table10"/>
  </w:abstractNum>
  <w:abstractNum w:abstractNumId="15" w15:restartNumberingAfterBreak="0">
    <w:nsid w:val="16B25063"/>
    <w:multiLevelType w:val="multilevel"/>
    <w:tmpl w:val="0E46FF8E"/>
    <w:numStyleLink w:val="ListOrdered-Table10"/>
  </w:abstractNum>
  <w:abstractNum w:abstractNumId="16" w15:restartNumberingAfterBreak="0">
    <w:nsid w:val="1CA94574"/>
    <w:multiLevelType w:val="multilevel"/>
    <w:tmpl w:val="4B06A856"/>
    <w:styleLink w:val="ListBullets-Body"/>
    <w:lvl w:ilvl="0">
      <w:start w:val="1"/>
      <w:numFmt w:val="bullet"/>
      <w:pStyle w:val="Bullet1"/>
      <w:lvlText w:val=""/>
      <w:lvlJc w:val="left"/>
      <w:pPr>
        <w:ind w:left="360" w:hanging="360"/>
      </w:pPr>
      <w:rPr>
        <w:rFonts w:ascii="Wingdings" w:hAnsi="Wingdings" w:hint="default"/>
        <w:color w:val="447939" w:themeColor="accent1"/>
      </w:rPr>
    </w:lvl>
    <w:lvl w:ilvl="1">
      <w:start w:val="1"/>
      <w:numFmt w:val="bullet"/>
      <w:pStyle w:val="Bullet2"/>
      <w:lvlText w:val="–"/>
      <w:lvlJc w:val="left"/>
      <w:pPr>
        <w:ind w:left="720" w:hanging="360"/>
      </w:pPr>
      <w:rPr>
        <w:rFonts w:ascii="Calibri" w:hAnsi="Calibri" w:hint="default"/>
        <w:color w:val="447939" w:themeColor="accent1"/>
      </w:rPr>
    </w:lvl>
    <w:lvl w:ilvl="2">
      <w:start w:val="1"/>
      <w:numFmt w:val="bullet"/>
      <w:pStyle w:val="Bullet3"/>
      <w:lvlText w:val="»"/>
      <w:lvlJc w:val="left"/>
      <w:pPr>
        <w:ind w:left="1080" w:hanging="360"/>
      </w:pPr>
      <w:rPr>
        <w:rFonts w:ascii="Calibri" w:hAnsi="Calibri" w:hint="default"/>
        <w:color w:val="447939" w:themeColor="accent1"/>
      </w:rPr>
    </w:lvl>
    <w:lvl w:ilvl="3">
      <w:start w:val="1"/>
      <w:numFmt w:val="bullet"/>
      <w:lvlText w:val="◦"/>
      <w:lvlJc w:val="left"/>
      <w:pPr>
        <w:ind w:left="1440" w:hanging="360"/>
      </w:pPr>
      <w:rPr>
        <w:rFonts w:ascii="Calibri" w:hAnsi="Calibri" w:hint="default"/>
        <w:color w:val="447939" w:themeColor="accent1"/>
      </w:rPr>
    </w:lvl>
    <w:lvl w:ilvl="4">
      <w:start w:val="1"/>
      <w:numFmt w:val="bullet"/>
      <w:lvlText w:val="›"/>
      <w:lvlJc w:val="left"/>
      <w:pPr>
        <w:ind w:left="1800" w:hanging="360"/>
      </w:pPr>
      <w:rPr>
        <w:rFonts w:ascii="Calibri" w:hAnsi="Calibri" w:hint="default"/>
        <w:color w:val="447939" w:themeColor="accent1"/>
      </w:rPr>
    </w:lvl>
    <w:lvl w:ilvl="5">
      <w:start w:val="1"/>
      <w:numFmt w:val="bullet"/>
      <w:lvlText w:val="‹"/>
      <w:lvlJc w:val="left"/>
      <w:pPr>
        <w:ind w:left="2160" w:hanging="360"/>
      </w:pPr>
      <w:rPr>
        <w:rFonts w:ascii="Calibri" w:hAnsi="Calibri" w:hint="default"/>
        <w:color w:val="447939" w:themeColor="accent1"/>
      </w:rPr>
    </w:lvl>
    <w:lvl w:ilvl="6">
      <w:start w:val="1"/>
      <w:numFmt w:val="bullet"/>
      <w:lvlText w:val="«"/>
      <w:lvlJc w:val="left"/>
      <w:pPr>
        <w:ind w:left="2520" w:hanging="360"/>
      </w:pPr>
      <w:rPr>
        <w:rFonts w:ascii="Calibri" w:hAnsi="Calibri" w:hint="default"/>
        <w:color w:val="447939" w:themeColor="accent1"/>
      </w:rPr>
    </w:lvl>
    <w:lvl w:ilvl="7">
      <w:start w:val="1"/>
      <w:numFmt w:val="bullet"/>
      <w:lvlText w:val="-"/>
      <w:lvlJc w:val="left"/>
      <w:pPr>
        <w:ind w:left="2880" w:hanging="360"/>
      </w:pPr>
      <w:rPr>
        <w:rFonts w:ascii="Calibri" w:hAnsi="Calibri" w:hint="default"/>
        <w:color w:val="447939" w:themeColor="accent1"/>
      </w:rPr>
    </w:lvl>
    <w:lvl w:ilvl="8">
      <w:start w:val="1"/>
      <w:numFmt w:val="bullet"/>
      <w:lvlText w:val=""/>
      <w:lvlJc w:val="left"/>
      <w:pPr>
        <w:ind w:left="3240" w:hanging="360"/>
      </w:pPr>
      <w:rPr>
        <w:rFonts w:ascii="Wingdings" w:hAnsi="Wingdings" w:hint="default"/>
        <w:color w:val="447939" w:themeColor="accent1"/>
      </w:rPr>
    </w:lvl>
  </w:abstractNum>
  <w:abstractNum w:abstractNumId="17" w15:restartNumberingAfterBreak="0">
    <w:nsid w:val="21795F3B"/>
    <w:multiLevelType w:val="multilevel"/>
    <w:tmpl w:val="C1B2594C"/>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8" w15:restartNumberingAfterBreak="0">
    <w:nsid w:val="22137AB5"/>
    <w:multiLevelType w:val="hybridMultilevel"/>
    <w:tmpl w:val="87B244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3ED69CC"/>
    <w:multiLevelType w:val="multilevel"/>
    <w:tmpl w:val="0E46FF8E"/>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0" w15:restartNumberingAfterBreak="0">
    <w:nsid w:val="28063562"/>
    <w:multiLevelType w:val="multilevel"/>
    <w:tmpl w:val="5E148718"/>
    <w:numStyleLink w:val="ListOrdered-Table11"/>
  </w:abstractNum>
  <w:abstractNum w:abstractNumId="21" w15:restartNumberingAfterBreak="0">
    <w:nsid w:val="2CDC3A1D"/>
    <w:multiLevelType w:val="multilevel"/>
    <w:tmpl w:val="894E1C92"/>
    <w:numStyleLink w:val="ListBullets-Table11"/>
  </w:abstractNum>
  <w:abstractNum w:abstractNumId="22" w15:restartNumberingAfterBreak="0">
    <w:nsid w:val="2D107578"/>
    <w:multiLevelType w:val="multilevel"/>
    <w:tmpl w:val="894E1C92"/>
    <w:numStyleLink w:val="ListBullets-Table11"/>
  </w:abstractNum>
  <w:abstractNum w:abstractNumId="23" w15:restartNumberingAfterBreak="0">
    <w:nsid w:val="32D4385D"/>
    <w:multiLevelType w:val="multilevel"/>
    <w:tmpl w:val="5E148718"/>
    <w:numStyleLink w:val="ListOrdered-Table11"/>
  </w:abstractNum>
  <w:abstractNum w:abstractNumId="24" w15:restartNumberingAfterBreak="0">
    <w:nsid w:val="35036543"/>
    <w:multiLevelType w:val="multilevel"/>
    <w:tmpl w:val="2940034C"/>
    <w:numStyleLink w:val="ListOrdered-Body"/>
  </w:abstractNum>
  <w:abstractNum w:abstractNumId="25" w15:restartNumberingAfterBreak="0">
    <w:nsid w:val="3A2449C6"/>
    <w:multiLevelType w:val="hybridMultilevel"/>
    <w:tmpl w:val="DF509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553A1B"/>
    <w:multiLevelType w:val="multilevel"/>
    <w:tmpl w:val="894E1C92"/>
    <w:numStyleLink w:val="ListBullets-Table11"/>
  </w:abstractNum>
  <w:abstractNum w:abstractNumId="27" w15:restartNumberingAfterBreak="0">
    <w:nsid w:val="458B3382"/>
    <w:multiLevelType w:val="multilevel"/>
    <w:tmpl w:val="1D409478"/>
    <w:styleLink w:val="ListStyle-BoxBullets"/>
    <w:lvl w:ilvl="0">
      <w:start w:val="1"/>
      <w:numFmt w:val="bullet"/>
      <w:lvlText w:val="•"/>
      <w:lvlJc w:val="left"/>
      <w:pPr>
        <w:ind w:left="360" w:hanging="360"/>
      </w:pPr>
      <w:rPr>
        <w:rFonts w:ascii="Calibri" w:hAnsi="Calibri" w:hint="default"/>
        <w:color w:val="4D4D4F" w:themeColor="text2"/>
        <w:sz w:val="22"/>
      </w:rPr>
    </w:lvl>
    <w:lvl w:ilvl="1">
      <w:start w:val="1"/>
      <w:numFmt w:val="bullet"/>
      <w:lvlText w:val="–"/>
      <w:lvlJc w:val="left"/>
      <w:pPr>
        <w:ind w:left="720" w:hanging="360"/>
      </w:pPr>
      <w:rPr>
        <w:rFonts w:ascii="Calibri" w:hAnsi="Calibri" w:hint="default"/>
        <w:color w:val="4D4D4F" w:themeColor="text2"/>
        <w:sz w:val="22"/>
      </w:rPr>
    </w:lvl>
    <w:lvl w:ilvl="2">
      <w:start w:val="1"/>
      <w:numFmt w:val="bullet"/>
      <w:lvlText w:val="»"/>
      <w:lvlJc w:val="left"/>
      <w:pPr>
        <w:ind w:left="1080" w:hanging="360"/>
      </w:pPr>
      <w:rPr>
        <w:rFonts w:ascii="Calibri" w:hAnsi="Calibri" w:hint="default"/>
        <w:color w:val="4D4D4F" w:themeColor="text2"/>
        <w:sz w:val="22"/>
      </w:rPr>
    </w:lvl>
    <w:lvl w:ilvl="3">
      <w:start w:val="1"/>
      <w:numFmt w:val="none"/>
      <w:suff w:val="nothing"/>
      <w:lvlText w:val=""/>
      <w:lvlJc w:val="left"/>
      <w:pPr>
        <w:ind w:left="1440" w:hanging="360"/>
      </w:pPr>
      <w:rPr>
        <w:rFonts w:hint="default"/>
      </w:rPr>
    </w:lvl>
    <w:lvl w:ilvl="4">
      <w:start w:val="1"/>
      <w:numFmt w:val="none"/>
      <w:suff w:val="nothing"/>
      <w:lvlText w:val=""/>
      <w:lvlJc w:val="left"/>
      <w:pPr>
        <w:ind w:left="1800" w:hanging="360"/>
      </w:pPr>
      <w:rPr>
        <w:rFonts w:hint="default"/>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8" w15:restartNumberingAfterBreak="0">
    <w:nsid w:val="46480D06"/>
    <w:multiLevelType w:val="multilevel"/>
    <w:tmpl w:val="B7247B38"/>
    <w:lvl w:ilvl="0">
      <w:start w:val="1"/>
      <w:numFmt w:val="decimal"/>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9" w15:restartNumberingAfterBreak="0">
    <w:nsid w:val="465900C9"/>
    <w:multiLevelType w:val="multilevel"/>
    <w:tmpl w:val="96C0CB18"/>
    <w:numStyleLink w:val="ListBullets-Table10"/>
  </w:abstractNum>
  <w:abstractNum w:abstractNumId="30" w15:restartNumberingAfterBreak="0">
    <w:nsid w:val="47956DB9"/>
    <w:multiLevelType w:val="hybridMultilevel"/>
    <w:tmpl w:val="39921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1006D3"/>
    <w:multiLevelType w:val="multilevel"/>
    <w:tmpl w:val="4B06A856"/>
    <w:numStyleLink w:val="ListBullets-Body"/>
  </w:abstractNum>
  <w:abstractNum w:abstractNumId="32" w15:restartNumberingAfterBreak="0">
    <w:nsid w:val="4F8F711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4" w15:restartNumberingAfterBreak="0">
    <w:nsid w:val="53AB027A"/>
    <w:multiLevelType w:val="hybridMultilevel"/>
    <w:tmpl w:val="3E48B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BD0429"/>
    <w:multiLevelType w:val="multilevel"/>
    <w:tmpl w:val="4B06A856"/>
    <w:numStyleLink w:val="ListBullets-Body"/>
  </w:abstractNum>
  <w:abstractNum w:abstractNumId="36" w15:restartNumberingAfterBreak="0">
    <w:nsid w:val="69E12866"/>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A0756DB"/>
    <w:multiLevelType w:val="multilevel"/>
    <w:tmpl w:val="96C0CB18"/>
    <w:styleLink w:val="ListBullets-Table10"/>
    <w:lvl w:ilvl="0">
      <w:start w:val="1"/>
      <w:numFmt w:val="bullet"/>
      <w:pStyle w:val="Table10Bullet1"/>
      <w:lvlText w:val=""/>
      <w:lvlJc w:val="left"/>
      <w:pPr>
        <w:ind w:left="288" w:hanging="288"/>
      </w:pPr>
      <w:rPr>
        <w:rFonts w:ascii="Wingdings" w:hAnsi="Wingdings" w:hint="default"/>
        <w:color w:val="10719C" w:themeColor="accent4"/>
        <w:sz w:val="20"/>
      </w:rPr>
    </w:lvl>
    <w:lvl w:ilvl="1">
      <w:start w:val="1"/>
      <w:numFmt w:val="bullet"/>
      <w:pStyle w:val="Table10Bullet2"/>
      <w:lvlText w:val="–"/>
      <w:lvlJc w:val="left"/>
      <w:pPr>
        <w:ind w:left="576" w:hanging="288"/>
      </w:pPr>
      <w:rPr>
        <w:rFonts w:ascii="Calibri" w:hAnsi="Calibri" w:hint="default"/>
        <w:color w:val="10719C" w:themeColor="accent4"/>
      </w:rPr>
    </w:lvl>
    <w:lvl w:ilvl="2">
      <w:start w:val="1"/>
      <w:numFmt w:val="bullet"/>
      <w:pStyle w:val="Table10Bullet3"/>
      <w:lvlText w:val="»"/>
      <w:lvlJc w:val="left"/>
      <w:pPr>
        <w:ind w:left="864" w:hanging="288"/>
      </w:pPr>
      <w:rPr>
        <w:rFonts w:ascii="Arial" w:hAnsi="Arial" w:hint="default"/>
        <w:color w:val="10719C" w:themeColor="accent4"/>
      </w:rPr>
    </w:lvl>
    <w:lvl w:ilvl="3">
      <w:start w:val="1"/>
      <w:numFmt w:val="bullet"/>
      <w:lvlText w:val="◦"/>
      <w:lvlJc w:val="left"/>
      <w:pPr>
        <w:ind w:left="1152" w:hanging="288"/>
      </w:pPr>
      <w:rPr>
        <w:rFonts w:ascii="Calibri" w:hAnsi="Calibri" w:hint="default"/>
        <w:color w:val="10719C" w:themeColor="accent4"/>
      </w:rPr>
    </w:lvl>
    <w:lvl w:ilvl="4">
      <w:start w:val="1"/>
      <w:numFmt w:val="bullet"/>
      <w:lvlText w:val="›"/>
      <w:lvlJc w:val="left"/>
      <w:pPr>
        <w:ind w:left="1440" w:hanging="288"/>
      </w:pPr>
      <w:rPr>
        <w:rFonts w:ascii="Calibri" w:hAnsi="Calibri" w:hint="default"/>
        <w:color w:val="10719C" w:themeColor="accent4"/>
      </w:rPr>
    </w:lvl>
    <w:lvl w:ilvl="5">
      <w:start w:val="1"/>
      <w:numFmt w:val="bullet"/>
      <w:lvlText w:val="‹"/>
      <w:lvlJc w:val="left"/>
      <w:pPr>
        <w:ind w:left="1728" w:hanging="288"/>
      </w:pPr>
      <w:rPr>
        <w:rFonts w:ascii="Calibri" w:hAnsi="Calibri" w:hint="default"/>
        <w:color w:val="10719C" w:themeColor="accent4"/>
      </w:rPr>
    </w:lvl>
    <w:lvl w:ilvl="6">
      <w:start w:val="1"/>
      <w:numFmt w:val="bullet"/>
      <w:lvlText w:val="«"/>
      <w:lvlJc w:val="left"/>
      <w:pPr>
        <w:ind w:left="2016" w:hanging="288"/>
      </w:pPr>
      <w:rPr>
        <w:rFonts w:ascii="Calibri" w:hAnsi="Calibri" w:hint="default"/>
        <w:color w:val="10719C" w:themeColor="accent4"/>
      </w:rPr>
    </w:lvl>
    <w:lvl w:ilvl="7">
      <w:start w:val="1"/>
      <w:numFmt w:val="bullet"/>
      <w:lvlText w:val="-"/>
      <w:lvlJc w:val="left"/>
      <w:pPr>
        <w:ind w:left="2304" w:hanging="288"/>
      </w:pPr>
      <w:rPr>
        <w:rFonts w:ascii="Calibri" w:hAnsi="Calibri" w:hint="default"/>
        <w:color w:val="10719C" w:themeColor="accent4"/>
      </w:rPr>
    </w:lvl>
    <w:lvl w:ilvl="8">
      <w:start w:val="1"/>
      <w:numFmt w:val="bullet"/>
      <w:lvlText w:val=""/>
      <w:lvlJc w:val="left"/>
      <w:pPr>
        <w:ind w:left="2592" w:hanging="288"/>
      </w:pPr>
      <w:rPr>
        <w:rFonts w:ascii="Wingdings" w:hAnsi="Wingdings" w:hint="default"/>
        <w:color w:val="10719C" w:themeColor="accent4"/>
      </w:rPr>
    </w:lvl>
  </w:abstractNum>
  <w:abstractNum w:abstractNumId="38" w15:restartNumberingAfterBreak="0">
    <w:nsid w:val="6C78137E"/>
    <w:multiLevelType w:val="hybridMultilevel"/>
    <w:tmpl w:val="1310A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B059C0"/>
    <w:multiLevelType w:val="multilevel"/>
    <w:tmpl w:val="894E1C92"/>
    <w:numStyleLink w:val="ListBullets-Table11"/>
  </w:abstractNum>
  <w:abstractNum w:abstractNumId="40" w15:restartNumberingAfterBreak="0">
    <w:nsid w:val="6FFA0702"/>
    <w:multiLevelType w:val="multilevel"/>
    <w:tmpl w:val="96C0CB18"/>
    <w:numStyleLink w:val="ListBullets-Table10"/>
  </w:abstractNum>
  <w:abstractNum w:abstractNumId="41" w15:restartNumberingAfterBreak="0">
    <w:nsid w:val="70040C6F"/>
    <w:multiLevelType w:val="multilevel"/>
    <w:tmpl w:val="1D409478"/>
    <w:numStyleLink w:val="ListStyle-BoxBullets"/>
  </w:abstractNum>
  <w:abstractNum w:abstractNumId="42" w15:restartNumberingAfterBreak="0">
    <w:nsid w:val="739974CE"/>
    <w:multiLevelType w:val="hybridMultilevel"/>
    <w:tmpl w:val="AA5C1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5522997">
    <w:abstractNumId w:val="31"/>
  </w:num>
  <w:num w:numId="2" w16cid:durableId="277564111">
    <w:abstractNumId w:val="24"/>
  </w:num>
  <w:num w:numId="3" w16cid:durableId="1310089145">
    <w:abstractNumId w:val="16"/>
  </w:num>
  <w:num w:numId="4" w16cid:durableId="27144915">
    <w:abstractNumId w:val="37"/>
  </w:num>
  <w:num w:numId="5" w16cid:durableId="1313094879">
    <w:abstractNumId w:val="13"/>
  </w:num>
  <w:num w:numId="6" w16cid:durableId="1208685354">
    <w:abstractNumId w:val="33"/>
  </w:num>
  <w:num w:numId="7" w16cid:durableId="1522157740">
    <w:abstractNumId w:val="19"/>
  </w:num>
  <w:num w:numId="8" w16cid:durableId="665091293">
    <w:abstractNumId w:val="11"/>
  </w:num>
  <w:num w:numId="9" w16cid:durableId="684131070">
    <w:abstractNumId w:val="35"/>
  </w:num>
  <w:num w:numId="10" w16cid:durableId="2013334229">
    <w:abstractNumId w:val="17"/>
  </w:num>
  <w:num w:numId="11" w16cid:durableId="1670208650">
    <w:abstractNumId w:val="14"/>
  </w:num>
  <w:num w:numId="12" w16cid:durableId="540747111">
    <w:abstractNumId w:val="26"/>
  </w:num>
  <w:num w:numId="13" w16cid:durableId="1356422518">
    <w:abstractNumId w:val="12"/>
  </w:num>
  <w:num w:numId="14" w16cid:durableId="890966964">
    <w:abstractNumId w:val="27"/>
  </w:num>
  <w:num w:numId="15" w16cid:durableId="96295807">
    <w:abstractNumId w:val="41"/>
  </w:num>
  <w:num w:numId="16" w16cid:durableId="882054768">
    <w:abstractNumId w:val="15"/>
  </w:num>
  <w:num w:numId="17" w16cid:durableId="1169058008">
    <w:abstractNumId w:val="20"/>
  </w:num>
  <w:num w:numId="18" w16cid:durableId="1653212924">
    <w:abstractNumId w:val="28"/>
  </w:num>
  <w:num w:numId="19" w16cid:durableId="442463705">
    <w:abstractNumId w:val="22"/>
  </w:num>
  <w:num w:numId="20" w16cid:durableId="219368218">
    <w:abstractNumId w:val="23"/>
  </w:num>
  <w:num w:numId="21" w16cid:durableId="734279987">
    <w:abstractNumId w:val="38"/>
  </w:num>
  <w:num w:numId="22" w16cid:durableId="169374157">
    <w:abstractNumId w:val="30"/>
  </w:num>
  <w:num w:numId="23" w16cid:durableId="1175652789">
    <w:abstractNumId w:val="42"/>
  </w:num>
  <w:num w:numId="24" w16cid:durableId="1373730071">
    <w:abstractNumId w:val="34"/>
  </w:num>
  <w:num w:numId="25" w16cid:durableId="141504210">
    <w:abstractNumId w:val="25"/>
  </w:num>
  <w:num w:numId="26" w16cid:durableId="985935953">
    <w:abstractNumId w:val="40"/>
  </w:num>
  <w:num w:numId="27" w16cid:durableId="1206714743">
    <w:abstractNumId w:val="21"/>
  </w:num>
  <w:num w:numId="28" w16cid:durableId="1820614509">
    <w:abstractNumId w:val="32"/>
  </w:num>
  <w:num w:numId="29" w16cid:durableId="936718871">
    <w:abstractNumId w:val="36"/>
  </w:num>
  <w:num w:numId="30" w16cid:durableId="829053782">
    <w:abstractNumId w:val="10"/>
  </w:num>
  <w:num w:numId="31" w16cid:durableId="1595018986">
    <w:abstractNumId w:val="9"/>
  </w:num>
  <w:num w:numId="32" w16cid:durableId="47801283">
    <w:abstractNumId w:val="7"/>
  </w:num>
  <w:num w:numId="33" w16cid:durableId="1636372615">
    <w:abstractNumId w:val="6"/>
  </w:num>
  <w:num w:numId="34" w16cid:durableId="1430933305">
    <w:abstractNumId w:val="5"/>
  </w:num>
  <w:num w:numId="35" w16cid:durableId="489096898">
    <w:abstractNumId w:val="4"/>
  </w:num>
  <w:num w:numId="36" w16cid:durableId="391658571">
    <w:abstractNumId w:val="8"/>
  </w:num>
  <w:num w:numId="37" w16cid:durableId="1047215689">
    <w:abstractNumId w:val="3"/>
  </w:num>
  <w:num w:numId="38" w16cid:durableId="2084524448">
    <w:abstractNumId w:val="2"/>
  </w:num>
  <w:num w:numId="39" w16cid:durableId="1217888085">
    <w:abstractNumId w:val="1"/>
  </w:num>
  <w:num w:numId="40" w16cid:durableId="2104833602">
    <w:abstractNumId w:val="0"/>
  </w:num>
  <w:num w:numId="41" w16cid:durableId="279646481">
    <w:abstractNumId w:val="29"/>
  </w:num>
  <w:num w:numId="42" w16cid:durableId="1863350331">
    <w:abstractNumId w:val="39"/>
  </w:num>
  <w:num w:numId="43" w16cid:durableId="1762753911">
    <w:abstractNumId w:val="1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displayBackgroundShape/>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jQyNDEwMDc1sjBV0lEKTi0uzszPAykwqgUA7V8TGiwAAAA="/>
  </w:docVars>
  <w:rsids>
    <w:rsidRoot w:val="00D14414"/>
    <w:rsid w:val="00000B51"/>
    <w:rsid w:val="00003DBE"/>
    <w:rsid w:val="00004792"/>
    <w:rsid w:val="00005082"/>
    <w:rsid w:val="0000695C"/>
    <w:rsid w:val="00006CA2"/>
    <w:rsid w:val="0001197F"/>
    <w:rsid w:val="00016CDB"/>
    <w:rsid w:val="00022FF0"/>
    <w:rsid w:val="00024AD6"/>
    <w:rsid w:val="000250C0"/>
    <w:rsid w:val="00032A3D"/>
    <w:rsid w:val="0004214F"/>
    <w:rsid w:val="0004651B"/>
    <w:rsid w:val="00047B33"/>
    <w:rsid w:val="00056BCA"/>
    <w:rsid w:val="0006178A"/>
    <w:rsid w:val="00062F45"/>
    <w:rsid w:val="0006702D"/>
    <w:rsid w:val="000709D0"/>
    <w:rsid w:val="00071F5C"/>
    <w:rsid w:val="00073958"/>
    <w:rsid w:val="00083171"/>
    <w:rsid w:val="000851AA"/>
    <w:rsid w:val="00085F7C"/>
    <w:rsid w:val="000861B1"/>
    <w:rsid w:val="00087C83"/>
    <w:rsid w:val="00090F12"/>
    <w:rsid w:val="000936E6"/>
    <w:rsid w:val="00094A4E"/>
    <w:rsid w:val="00094F13"/>
    <w:rsid w:val="000966E5"/>
    <w:rsid w:val="000979A9"/>
    <w:rsid w:val="000A0F6F"/>
    <w:rsid w:val="000A3AFD"/>
    <w:rsid w:val="000B0039"/>
    <w:rsid w:val="000B0462"/>
    <w:rsid w:val="000B064F"/>
    <w:rsid w:val="000B1BCD"/>
    <w:rsid w:val="000B2DD8"/>
    <w:rsid w:val="000B3127"/>
    <w:rsid w:val="000B6E31"/>
    <w:rsid w:val="000C23D1"/>
    <w:rsid w:val="000C4A0B"/>
    <w:rsid w:val="000C5403"/>
    <w:rsid w:val="000D0C71"/>
    <w:rsid w:val="000D2900"/>
    <w:rsid w:val="000D41B7"/>
    <w:rsid w:val="000E268F"/>
    <w:rsid w:val="000E4C78"/>
    <w:rsid w:val="000E7F65"/>
    <w:rsid w:val="000F2437"/>
    <w:rsid w:val="000F366A"/>
    <w:rsid w:val="000F6769"/>
    <w:rsid w:val="000F7223"/>
    <w:rsid w:val="00101CB6"/>
    <w:rsid w:val="00105084"/>
    <w:rsid w:val="00105FBF"/>
    <w:rsid w:val="00106060"/>
    <w:rsid w:val="001152E0"/>
    <w:rsid w:val="00116B6F"/>
    <w:rsid w:val="00117BD4"/>
    <w:rsid w:val="00125DFE"/>
    <w:rsid w:val="00126609"/>
    <w:rsid w:val="001266E6"/>
    <w:rsid w:val="00127041"/>
    <w:rsid w:val="0013388B"/>
    <w:rsid w:val="00134961"/>
    <w:rsid w:val="00135203"/>
    <w:rsid w:val="0013695A"/>
    <w:rsid w:val="00141ADA"/>
    <w:rsid w:val="00144C97"/>
    <w:rsid w:val="00150B7A"/>
    <w:rsid w:val="001534EA"/>
    <w:rsid w:val="00153AAE"/>
    <w:rsid w:val="001558E5"/>
    <w:rsid w:val="00155B83"/>
    <w:rsid w:val="00157B84"/>
    <w:rsid w:val="001627C7"/>
    <w:rsid w:val="00163C1E"/>
    <w:rsid w:val="0016602E"/>
    <w:rsid w:val="0017072D"/>
    <w:rsid w:val="001710BD"/>
    <w:rsid w:val="0017150A"/>
    <w:rsid w:val="00172424"/>
    <w:rsid w:val="00174963"/>
    <w:rsid w:val="00175807"/>
    <w:rsid w:val="0017609B"/>
    <w:rsid w:val="00176922"/>
    <w:rsid w:val="00176E33"/>
    <w:rsid w:val="00181EA9"/>
    <w:rsid w:val="0018702D"/>
    <w:rsid w:val="001876F3"/>
    <w:rsid w:val="00191C87"/>
    <w:rsid w:val="00193317"/>
    <w:rsid w:val="001958DD"/>
    <w:rsid w:val="0019688C"/>
    <w:rsid w:val="001A0E10"/>
    <w:rsid w:val="001A10B3"/>
    <w:rsid w:val="001A6973"/>
    <w:rsid w:val="001A6AF1"/>
    <w:rsid w:val="001A7724"/>
    <w:rsid w:val="001B073A"/>
    <w:rsid w:val="001B13B1"/>
    <w:rsid w:val="001B2A16"/>
    <w:rsid w:val="001B6ED7"/>
    <w:rsid w:val="001C7C18"/>
    <w:rsid w:val="001D1D91"/>
    <w:rsid w:val="001D7CB7"/>
    <w:rsid w:val="001E044C"/>
    <w:rsid w:val="001E225C"/>
    <w:rsid w:val="001E3916"/>
    <w:rsid w:val="001E4FC7"/>
    <w:rsid w:val="001F2AB8"/>
    <w:rsid w:val="0020780D"/>
    <w:rsid w:val="0021518C"/>
    <w:rsid w:val="00216BB4"/>
    <w:rsid w:val="00222828"/>
    <w:rsid w:val="002242D8"/>
    <w:rsid w:val="0023360A"/>
    <w:rsid w:val="00237BD3"/>
    <w:rsid w:val="00242D08"/>
    <w:rsid w:val="00242F59"/>
    <w:rsid w:val="00245CFF"/>
    <w:rsid w:val="0024600B"/>
    <w:rsid w:val="00250113"/>
    <w:rsid w:val="0025328A"/>
    <w:rsid w:val="002553B6"/>
    <w:rsid w:val="00255602"/>
    <w:rsid w:val="00257FD7"/>
    <w:rsid w:val="00261C61"/>
    <w:rsid w:val="00264955"/>
    <w:rsid w:val="00264ACF"/>
    <w:rsid w:val="00270243"/>
    <w:rsid w:val="00273AEB"/>
    <w:rsid w:val="002759E2"/>
    <w:rsid w:val="0027634F"/>
    <w:rsid w:val="00277EC6"/>
    <w:rsid w:val="00281AB9"/>
    <w:rsid w:val="00282F01"/>
    <w:rsid w:val="00284A74"/>
    <w:rsid w:val="00286122"/>
    <w:rsid w:val="002869C0"/>
    <w:rsid w:val="00290237"/>
    <w:rsid w:val="00293424"/>
    <w:rsid w:val="002942B4"/>
    <w:rsid w:val="00295EAA"/>
    <w:rsid w:val="002A12F9"/>
    <w:rsid w:val="002A46D5"/>
    <w:rsid w:val="002B180E"/>
    <w:rsid w:val="002B34C5"/>
    <w:rsid w:val="002B6DBC"/>
    <w:rsid w:val="002B7EAF"/>
    <w:rsid w:val="002C003F"/>
    <w:rsid w:val="002C0456"/>
    <w:rsid w:val="002C278F"/>
    <w:rsid w:val="002C2C64"/>
    <w:rsid w:val="002C2E7B"/>
    <w:rsid w:val="002C60C1"/>
    <w:rsid w:val="002C6583"/>
    <w:rsid w:val="002D0B6B"/>
    <w:rsid w:val="002D1E1A"/>
    <w:rsid w:val="002D2C52"/>
    <w:rsid w:val="002D3C9A"/>
    <w:rsid w:val="002D6894"/>
    <w:rsid w:val="002D73E5"/>
    <w:rsid w:val="002E1079"/>
    <w:rsid w:val="002E114A"/>
    <w:rsid w:val="002E1171"/>
    <w:rsid w:val="002E3722"/>
    <w:rsid w:val="002E3742"/>
    <w:rsid w:val="002F0143"/>
    <w:rsid w:val="002F0E2D"/>
    <w:rsid w:val="002F6565"/>
    <w:rsid w:val="002F7CEE"/>
    <w:rsid w:val="00306DAC"/>
    <w:rsid w:val="00315BDA"/>
    <w:rsid w:val="00316C7D"/>
    <w:rsid w:val="00320175"/>
    <w:rsid w:val="00320A13"/>
    <w:rsid w:val="00324628"/>
    <w:rsid w:val="003250E7"/>
    <w:rsid w:val="0032513B"/>
    <w:rsid w:val="003259E4"/>
    <w:rsid w:val="00327463"/>
    <w:rsid w:val="00332970"/>
    <w:rsid w:val="00333E95"/>
    <w:rsid w:val="003416FB"/>
    <w:rsid w:val="003432FB"/>
    <w:rsid w:val="00343A7C"/>
    <w:rsid w:val="003449A6"/>
    <w:rsid w:val="0034759C"/>
    <w:rsid w:val="00352928"/>
    <w:rsid w:val="00353147"/>
    <w:rsid w:val="003549A1"/>
    <w:rsid w:val="003611FB"/>
    <w:rsid w:val="0036122F"/>
    <w:rsid w:val="003630AE"/>
    <w:rsid w:val="0036335C"/>
    <w:rsid w:val="00363F6E"/>
    <w:rsid w:val="0036694A"/>
    <w:rsid w:val="00375FBC"/>
    <w:rsid w:val="00377216"/>
    <w:rsid w:val="003806F4"/>
    <w:rsid w:val="00383592"/>
    <w:rsid w:val="00383E2D"/>
    <w:rsid w:val="00384256"/>
    <w:rsid w:val="00395F20"/>
    <w:rsid w:val="003A0024"/>
    <w:rsid w:val="003A3AF7"/>
    <w:rsid w:val="003B063D"/>
    <w:rsid w:val="003B077F"/>
    <w:rsid w:val="003B0B92"/>
    <w:rsid w:val="003B132A"/>
    <w:rsid w:val="003B2FFA"/>
    <w:rsid w:val="003B4292"/>
    <w:rsid w:val="003B796B"/>
    <w:rsid w:val="003C4AA3"/>
    <w:rsid w:val="003C71C4"/>
    <w:rsid w:val="003D0D01"/>
    <w:rsid w:val="003D1F73"/>
    <w:rsid w:val="003D2C79"/>
    <w:rsid w:val="003D4493"/>
    <w:rsid w:val="003D5C40"/>
    <w:rsid w:val="003E1DB8"/>
    <w:rsid w:val="003E2894"/>
    <w:rsid w:val="003E7F96"/>
    <w:rsid w:val="003F3F47"/>
    <w:rsid w:val="00401646"/>
    <w:rsid w:val="00404511"/>
    <w:rsid w:val="00405D07"/>
    <w:rsid w:val="00405DAD"/>
    <w:rsid w:val="0041114D"/>
    <w:rsid w:val="004129FD"/>
    <w:rsid w:val="00421D99"/>
    <w:rsid w:val="00424D7D"/>
    <w:rsid w:val="0042534E"/>
    <w:rsid w:val="0042547A"/>
    <w:rsid w:val="00426F6B"/>
    <w:rsid w:val="004315C5"/>
    <w:rsid w:val="00433135"/>
    <w:rsid w:val="004343E3"/>
    <w:rsid w:val="00434F4E"/>
    <w:rsid w:val="0043537F"/>
    <w:rsid w:val="0044199B"/>
    <w:rsid w:val="00443969"/>
    <w:rsid w:val="004511E6"/>
    <w:rsid w:val="004513C4"/>
    <w:rsid w:val="00454AEF"/>
    <w:rsid w:val="00463E7F"/>
    <w:rsid w:val="004667EF"/>
    <w:rsid w:val="004723C3"/>
    <w:rsid w:val="00477B19"/>
    <w:rsid w:val="00483B32"/>
    <w:rsid w:val="004855AE"/>
    <w:rsid w:val="004862B3"/>
    <w:rsid w:val="004905AA"/>
    <w:rsid w:val="00490907"/>
    <w:rsid w:val="00492D1C"/>
    <w:rsid w:val="0049464B"/>
    <w:rsid w:val="00496239"/>
    <w:rsid w:val="00496D16"/>
    <w:rsid w:val="00497734"/>
    <w:rsid w:val="004A4E9C"/>
    <w:rsid w:val="004A535A"/>
    <w:rsid w:val="004B0EFE"/>
    <w:rsid w:val="004B2959"/>
    <w:rsid w:val="004C12C7"/>
    <w:rsid w:val="004C4C36"/>
    <w:rsid w:val="004C53B9"/>
    <w:rsid w:val="004C7143"/>
    <w:rsid w:val="004D074D"/>
    <w:rsid w:val="004D0D24"/>
    <w:rsid w:val="004D3688"/>
    <w:rsid w:val="004D6157"/>
    <w:rsid w:val="004D7C88"/>
    <w:rsid w:val="004E0514"/>
    <w:rsid w:val="004E32A8"/>
    <w:rsid w:val="004E3EB0"/>
    <w:rsid w:val="004E7B02"/>
    <w:rsid w:val="004E7DE9"/>
    <w:rsid w:val="004F6560"/>
    <w:rsid w:val="00503A31"/>
    <w:rsid w:val="005049B6"/>
    <w:rsid w:val="005057CE"/>
    <w:rsid w:val="0050676A"/>
    <w:rsid w:val="005200F7"/>
    <w:rsid w:val="00525D15"/>
    <w:rsid w:val="00526DCF"/>
    <w:rsid w:val="005334CC"/>
    <w:rsid w:val="005351D5"/>
    <w:rsid w:val="005438CF"/>
    <w:rsid w:val="005477BA"/>
    <w:rsid w:val="0055139F"/>
    <w:rsid w:val="00551860"/>
    <w:rsid w:val="00553F76"/>
    <w:rsid w:val="0055448D"/>
    <w:rsid w:val="005555DF"/>
    <w:rsid w:val="00555672"/>
    <w:rsid w:val="00556C55"/>
    <w:rsid w:val="00562361"/>
    <w:rsid w:val="005658EA"/>
    <w:rsid w:val="005700BF"/>
    <w:rsid w:val="0057246B"/>
    <w:rsid w:val="005770F8"/>
    <w:rsid w:val="00580F3D"/>
    <w:rsid w:val="00581F92"/>
    <w:rsid w:val="005849A7"/>
    <w:rsid w:val="0059049F"/>
    <w:rsid w:val="00590F97"/>
    <w:rsid w:val="005912EA"/>
    <w:rsid w:val="005934A4"/>
    <w:rsid w:val="005A0A21"/>
    <w:rsid w:val="005A17AC"/>
    <w:rsid w:val="005A53B4"/>
    <w:rsid w:val="005B04E3"/>
    <w:rsid w:val="005B58DA"/>
    <w:rsid w:val="005C2190"/>
    <w:rsid w:val="005C2FA3"/>
    <w:rsid w:val="005C722B"/>
    <w:rsid w:val="005C753E"/>
    <w:rsid w:val="005D03E7"/>
    <w:rsid w:val="005D10DE"/>
    <w:rsid w:val="005D33A4"/>
    <w:rsid w:val="005D4260"/>
    <w:rsid w:val="005D74A3"/>
    <w:rsid w:val="005D7DB6"/>
    <w:rsid w:val="005E4475"/>
    <w:rsid w:val="005E6AD6"/>
    <w:rsid w:val="005F27F7"/>
    <w:rsid w:val="005F2BE1"/>
    <w:rsid w:val="005F3E30"/>
    <w:rsid w:val="0060167B"/>
    <w:rsid w:val="00604B83"/>
    <w:rsid w:val="00604D79"/>
    <w:rsid w:val="00606E6C"/>
    <w:rsid w:val="00607046"/>
    <w:rsid w:val="006119E5"/>
    <w:rsid w:val="006132BE"/>
    <w:rsid w:val="00613B43"/>
    <w:rsid w:val="00622F7D"/>
    <w:rsid w:val="006235D0"/>
    <w:rsid w:val="00625129"/>
    <w:rsid w:val="00625E85"/>
    <w:rsid w:val="00633952"/>
    <w:rsid w:val="00634DE0"/>
    <w:rsid w:val="00636730"/>
    <w:rsid w:val="00636F1A"/>
    <w:rsid w:val="00640BFC"/>
    <w:rsid w:val="00643C42"/>
    <w:rsid w:val="00643D91"/>
    <w:rsid w:val="0064416D"/>
    <w:rsid w:val="0064595C"/>
    <w:rsid w:val="00656841"/>
    <w:rsid w:val="0065773F"/>
    <w:rsid w:val="006619BC"/>
    <w:rsid w:val="00665887"/>
    <w:rsid w:val="00666937"/>
    <w:rsid w:val="006675AA"/>
    <w:rsid w:val="0067069F"/>
    <w:rsid w:val="00674742"/>
    <w:rsid w:val="006749DB"/>
    <w:rsid w:val="00680DC3"/>
    <w:rsid w:val="006826D9"/>
    <w:rsid w:val="006831B6"/>
    <w:rsid w:val="00684357"/>
    <w:rsid w:val="0068477D"/>
    <w:rsid w:val="0068560E"/>
    <w:rsid w:val="00686095"/>
    <w:rsid w:val="00690ED2"/>
    <w:rsid w:val="00694956"/>
    <w:rsid w:val="00697FBD"/>
    <w:rsid w:val="006A08E8"/>
    <w:rsid w:val="006A5284"/>
    <w:rsid w:val="006A6CDB"/>
    <w:rsid w:val="006B07EA"/>
    <w:rsid w:val="006B3FF8"/>
    <w:rsid w:val="006B4D6F"/>
    <w:rsid w:val="006B5E26"/>
    <w:rsid w:val="006B5E69"/>
    <w:rsid w:val="006C3F3F"/>
    <w:rsid w:val="006C5009"/>
    <w:rsid w:val="006C66C9"/>
    <w:rsid w:val="006C69D8"/>
    <w:rsid w:val="006D4234"/>
    <w:rsid w:val="006D5CB3"/>
    <w:rsid w:val="006D5F97"/>
    <w:rsid w:val="006D712A"/>
    <w:rsid w:val="006D7512"/>
    <w:rsid w:val="006E0659"/>
    <w:rsid w:val="006E5C5C"/>
    <w:rsid w:val="006E6B48"/>
    <w:rsid w:val="006E7F01"/>
    <w:rsid w:val="006F18C2"/>
    <w:rsid w:val="006F21B0"/>
    <w:rsid w:val="006F3C4D"/>
    <w:rsid w:val="006F4C70"/>
    <w:rsid w:val="00700FB7"/>
    <w:rsid w:val="007025ED"/>
    <w:rsid w:val="00703720"/>
    <w:rsid w:val="00705427"/>
    <w:rsid w:val="00710C3E"/>
    <w:rsid w:val="007115B2"/>
    <w:rsid w:val="00711658"/>
    <w:rsid w:val="0071422A"/>
    <w:rsid w:val="007224DF"/>
    <w:rsid w:val="00724390"/>
    <w:rsid w:val="00725361"/>
    <w:rsid w:val="0073270A"/>
    <w:rsid w:val="00734398"/>
    <w:rsid w:val="00734DCD"/>
    <w:rsid w:val="00737EC6"/>
    <w:rsid w:val="0074086B"/>
    <w:rsid w:val="007415EF"/>
    <w:rsid w:val="00741941"/>
    <w:rsid w:val="00743CB9"/>
    <w:rsid w:val="0074400D"/>
    <w:rsid w:val="007519C4"/>
    <w:rsid w:val="0075385E"/>
    <w:rsid w:val="007540CE"/>
    <w:rsid w:val="00754401"/>
    <w:rsid w:val="00755CAE"/>
    <w:rsid w:val="00757474"/>
    <w:rsid w:val="007620FA"/>
    <w:rsid w:val="00762F23"/>
    <w:rsid w:val="00763DA1"/>
    <w:rsid w:val="007642C7"/>
    <w:rsid w:val="00764354"/>
    <w:rsid w:val="00765467"/>
    <w:rsid w:val="00767F32"/>
    <w:rsid w:val="0077306D"/>
    <w:rsid w:val="00773361"/>
    <w:rsid w:val="007735ED"/>
    <w:rsid w:val="0077398E"/>
    <w:rsid w:val="00773A11"/>
    <w:rsid w:val="00776C00"/>
    <w:rsid w:val="00777998"/>
    <w:rsid w:val="007805F2"/>
    <w:rsid w:val="00783DEC"/>
    <w:rsid w:val="007841AF"/>
    <w:rsid w:val="00790786"/>
    <w:rsid w:val="0079100E"/>
    <w:rsid w:val="00791DF9"/>
    <w:rsid w:val="007A0072"/>
    <w:rsid w:val="007A1BC5"/>
    <w:rsid w:val="007A5949"/>
    <w:rsid w:val="007A6A6A"/>
    <w:rsid w:val="007A6D2A"/>
    <w:rsid w:val="007C51A2"/>
    <w:rsid w:val="007D4B67"/>
    <w:rsid w:val="007D518F"/>
    <w:rsid w:val="007D716E"/>
    <w:rsid w:val="007E1EDA"/>
    <w:rsid w:val="007E2569"/>
    <w:rsid w:val="007E3A21"/>
    <w:rsid w:val="007E7233"/>
    <w:rsid w:val="007F2344"/>
    <w:rsid w:val="007F4DF7"/>
    <w:rsid w:val="007F4FD8"/>
    <w:rsid w:val="007F511B"/>
    <w:rsid w:val="00811486"/>
    <w:rsid w:val="00814666"/>
    <w:rsid w:val="00816159"/>
    <w:rsid w:val="00816430"/>
    <w:rsid w:val="00816E34"/>
    <w:rsid w:val="0081755D"/>
    <w:rsid w:val="008202EC"/>
    <w:rsid w:val="00821A55"/>
    <w:rsid w:val="00821D35"/>
    <w:rsid w:val="00830584"/>
    <w:rsid w:val="00830D6A"/>
    <w:rsid w:val="00831DE5"/>
    <w:rsid w:val="008357C8"/>
    <w:rsid w:val="00835EAF"/>
    <w:rsid w:val="008372DB"/>
    <w:rsid w:val="0083769F"/>
    <w:rsid w:val="0084081C"/>
    <w:rsid w:val="00850212"/>
    <w:rsid w:val="00854B56"/>
    <w:rsid w:val="0085652D"/>
    <w:rsid w:val="00856F09"/>
    <w:rsid w:val="008635FE"/>
    <w:rsid w:val="008643EF"/>
    <w:rsid w:val="0086515C"/>
    <w:rsid w:val="00865961"/>
    <w:rsid w:val="0086747F"/>
    <w:rsid w:val="008712BF"/>
    <w:rsid w:val="00871B87"/>
    <w:rsid w:val="00872596"/>
    <w:rsid w:val="00883517"/>
    <w:rsid w:val="00885A38"/>
    <w:rsid w:val="008A02B0"/>
    <w:rsid w:val="008A1BC1"/>
    <w:rsid w:val="008A295E"/>
    <w:rsid w:val="008A370F"/>
    <w:rsid w:val="008A4CAB"/>
    <w:rsid w:val="008A5EF4"/>
    <w:rsid w:val="008A7225"/>
    <w:rsid w:val="008A7419"/>
    <w:rsid w:val="008B2244"/>
    <w:rsid w:val="008B449A"/>
    <w:rsid w:val="008B602D"/>
    <w:rsid w:val="008C02DB"/>
    <w:rsid w:val="008C76BC"/>
    <w:rsid w:val="008D2736"/>
    <w:rsid w:val="008D4512"/>
    <w:rsid w:val="008D5632"/>
    <w:rsid w:val="008D6CBD"/>
    <w:rsid w:val="008E3089"/>
    <w:rsid w:val="008E3450"/>
    <w:rsid w:val="008F77D5"/>
    <w:rsid w:val="00900FEB"/>
    <w:rsid w:val="00904ADC"/>
    <w:rsid w:val="009063EA"/>
    <w:rsid w:val="00913C89"/>
    <w:rsid w:val="0091653E"/>
    <w:rsid w:val="0091760C"/>
    <w:rsid w:val="009215DA"/>
    <w:rsid w:val="00921B72"/>
    <w:rsid w:val="009241B7"/>
    <w:rsid w:val="00924570"/>
    <w:rsid w:val="00926AF6"/>
    <w:rsid w:val="00932963"/>
    <w:rsid w:val="00932D33"/>
    <w:rsid w:val="00933051"/>
    <w:rsid w:val="009346CB"/>
    <w:rsid w:val="009351C4"/>
    <w:rsid w:val="009406DF"/>
    <w:rsid w:val="00940879"/>
    <w:rsid w:val="00943362"/>
    <w:rsid w:val="009443C4"/>
    <w:rsid w:val="00945EA1"/>
    <w:rsid w:val="00946611"/>
    <w:rsid w:val="00950CF0"/>
    <w:rsid w:val="00951470"/>
    <w:rsid w:val="0095178A"/>
    <w:rsid w:val="00957A36"/>
    <w:rsid w:val="00962CC4"/>
    <w:rsid w:val="009655A9"/>
    <w:rsid w:val="00967D3E"/>
    <w:rsid w:val="009722C3"/>
    <w:rsid w:val="00977A7A"/>
    <w:rsid w:val="00980625"/>
    <w:rsid w:val="009857F6"/>
    <w:rsid w:val="00985B50"/>
    <w:rsid w:val="00987326"/>
    <w:rsid w:val="0098738B"/>
    <w:rsid w:val="009932E6"/>
    <w:rsid w:val="00994ED1"/>
    <w:rsid w:val="009A3463"/>
    <w:rsid w:val="009A3A73"/>
    <w:rsid w:val="009A71A8"/>
    <w:rsid w:val="009B4300"/>
    <w:rsid w:val="009B4BB6"/>
    <w:rsid w:val="009B6B5C"/>
    <w:rsid w:val="009B6C95"/>
    <w:rsid w:val="009B6E9C"/>
    <w:rsid w:val="009C0B6F"/>
    <w:rsid w:val="009C6F88"/>
    <w:rsid w:val="009C70A1"/>
    <w:rsid w:val="009D0BBC"/>
    <w:rsid w:val="009D1700"/>
    <w:rsid w:val="009D1C0A"/>
    <w:rsid w:val="009D43D1"/>
    <w:rsid w:val="009D7030"/>
    <w:rsid w:val="009E39B7"/>
    <w:rsid w:val="009E605C"/>
    <w:rsid w:val="009E7F45"/>
    <w:rsid w:val="009F2360"/>
    <w:rsid w:val="00A00DA1"/>
    <w:rsid w:val="00A03423"/>
    <w:rsid w:val="00A06109"/>
    <w:rsid w:val="00A1149F"/>
    <w:rsid w:val="00A16968"/>
    <w:rsid w:val="00A237A8"/>
    <w:rsid w:val="00A243A6"/>
    <w:rsid w:val="00A25D7B"/>
    <w:rsid w:val="00A269C1"/>
    <w:rsid w:val="00A275E8"/>
    <w:rsid w:val="00A3026D"/>
    <w:rsid w:val="00A32A01"/>
    <w:rsid w:val="00A400E3"/>
    <w:rsid w:val="00A5014A"/>
    <w:rsid w:val="00A512C1"/>
    <w:rsid w:val="00A62352"/>
    <w:rsid w:val="00A62C14"/>
    <w:rsid w:val="00A71A7E"/>
    <w:rsid w:val="00A71D5B"/>
    <w:rsid w:val="00A77A85"/>
    <w:rsid w:val="00A77DA4"/>
    <w:rsid w:val="00A80D9C"/>
    <w:rsid w:val="00A81C8C"/>
    <w:rsid w:val="00A82CEC"/>
    <w:rsid w:val="00A86782"/>
    <w:rsid w:val="00A870ED"/>
    <w:rsid w:val="00AA06F9"/>
    <w:rsid w:val="00AA1114"/>
    <w:rsid w:val="00AA4D91"/>
    <w:rsid w:val="00AA7CF6"/>
    <w:rsid w:val="00AB51AD"/>
    <w:rsid w:val="00AB52D1"/>
    <w:rsid w:val="00AB78A5"/>
    <w:rsid w:val="00AC0C2B"/>
    <w:rsid w:val="00AC24EE"/>
    <w:rsid w:val="00AC666F"/>
    <w:rsid w:val="00AD05BF"/>
    <w:rsid w:val="00AD0A44"/>
    <w:rsid w:val="00AD5377"/>
    <w:rsid w:val="00AD7ADB"/>
    <w:rsid w:val="00AE1E5E"/>
    <w:rsid w:val="00AE5FCE"/>
    <w:rsid w:val="00AE6E71"/>
    <w:rsid w:val="00AE7249"/>
    <w:rsid w:val="00AE7D0C"/>
    <w:rsid w:val="00AF62E9"/>
    <w:rsid w:val="00AF6763"/>
    <w:rsid w:val="00AF6BD1"/>
    <w:rsid w:val="00AF7CDC"/>
    <w:rsid w:val="00B06B17"/>
    <w:rsid w:val="00B11E56"/>
    <w:rsid w:val="00B14508"/>
    <w:rsid w:val="00B2046D"/>
    <w:rsid w:val="00B22810"/>
    <w:rsid w:val="00B24D98"/>
    <w:rsid w:val="00B30CA1"/>
    <w:rsid w:val="00B323F2"/>
    <w:rsid w:val="00B37127"/>
    <w:rsid w:val="00B3792B"/>
    <w:rsid w:val="00B404F2"/>
    <w:rsid w:val="00B41455"/>
    <w:rsid w:val="00B57141"/>
    <w:rsid w:val="00B57DAB"/>
    <w:rsid w:val="00B60182"/>
    <w:rsid w:val="00B60254"/>
    <w:rsid w:val="00B63251"/>
    <w:rsid w:val="00B6652F"/>
    <w:rsid w:val="00B70AA2"/>
    <w:rsid w:val="00B70BC9"/>
    <w:rsid w:val="00B71A12"/>
    <w:rsid w:val="00B73A41"/>
    <w:rsid w:val="00B74375"/>
    <w:rsid w:val="00B76ED9"/>
    <w:rsid w:val="00B774DF"/>
    <w:rsid w:val="00B865EB"/>
    <w:rsid w:val="00B90517"/>
    <w:rsid w:val="00B90825"/>
    <w:rsid w:val="00B91713"/>
    <w:rsid w:val="00B951B6"/>
    <w:rsid w:val="00B96B38"/>
    <w:rsid w:val="00BA0FBF"/>
    <w:rsid w:val="00BA1128"/>
    <w:rsid w:val="00BB61B3"/>
    <w:rsid w:val="00BC026A"/>
    <w:rsid w:val="00BC4836"/>
    <w:rsid w:val="00BC5F88"/>
    <w:rsid w:val="00BC7E07"/>
    <w:rsid w:val="00BD5713"/>
    <w:rsid w:val="00BD5970"/>
    <w:rsid w:val="00BD61D0"/>
    <w:rsid w:val="00BD7778"/>
    <w:rsid w:val="00BE0CC3"/>
    <w:rsid w:val="00BE18C9"/>
    <w:rsid w:val="00BE3B31"/>
    <w:rsid w:val="00BE4BC2"/>
    <w:rsid w:val="00BF21FF"/>
    <w:rsid w:val="00BF291F"/>
    <w:rsid w:val="00BF6C8D"/>
    <w:rsid w:val="00C00710"/>
    <w:rsid w:val="00C035FE"/>
    <w:rsid w:val="00C0465A"/>
    <w:rsid w:val="00C07AB5"/>
    <w:rsid w:val="00C113CB"/>
    <w:rsid w:val="00C1162F"/>
    <w:rsid w:val="00C14FDD"/>
    <w:rsid w:val="00C1700F"/>
    <w:rsid w:val="00C20C22"/>
    <w:rsid w:val="00C21CF5"/>
    <w:rsid w:val="00C258BB"/>
    <w:rsid w:val="00C2708E"/>
    <w:rsid w:val="00C34435"/>
    <w:rsid w:val="00C35732"/>
    <w:rsid w:val="00C375D5"/>
    <w:rsid w:val="00C51EC1"/>
    <w:rsid w:val="00C54E97"/>
    <w:rsid w:val="00C55F2C"/>
    <w:rsid w:val="00C62C90"/>
    <w:rsid w:val="00C63492"/>
    <w:rsid w:val="00C648DE"/>
    <w:rsid w:val="00C6504A"/>
    <w:rsid w:val="00C65178"/>
    <w:rsid w:val="00C72C77"/>
    <w:rsid w:val="00C734F4"/>
    <w:rsid w:val="00C7706E"/>
    <w:rsid w:val="00C773E5"/>
    <w:rsid w:val="00C837CE"/>
    <w:rsid w:val="00C86ECD"/>
    <w:rsid w:val="00C919A6"/>
    <w:rsid w:val="00C93186"/>
    <w:rsid w:val="00C956A4"/>
    <w:rsid w:val="00C977B9"/>
    <w:rsid w:val="00CA07B4"/>
    <w:rsid w:val="00CB07F3"/>
    <w:rsid w:val="00CB0E07"/>
    <w:rsid w:val="00CB1E96"/>
    <w:rsid w:val="00CB23C9"/>
    <w:rsid w:val="00CB4730"/>
    <w:rsid w:val="00CC7EFD"/>
    <w:rsid w:val="00CD013E"/>
    <w:rsid w:val="00CD0F5E"/>
    <w:rsid w:val="00CD4A60"/>
    <w:rsid w:val="00CD525C"/>
    <w:rsid w:val="00CD5BA3"/>
    <w:rsid w:val="00CD5C27"/>
    <w:rsid w:val="00CD6AAF"/>
    <w:rsid w:val="00CE3146"/>
    <w:rsid w:val="00CE7F51"/>
    <w:rsid w:val="00CF09D6"/>
    <w:rsid w:val="00CF2999"/>
    <w:rsid w:val="00CF349A"/>
    <w:rsid w:val="00CF35E4"/>
    <w:rsid w:val="00CF54DA"/>
    <w:rsid w:val="00CF5B64"/>
    <w:rsid w:val="00CF6ABD"/>
    <w:rsid w:val="00CF78AB"/>
    <w:rsid w:val="00D073CB"/>
    <w:rsid w:val="00D07BE6"/>
    <w:rsid w:val="00D14414"/>
    <w:rsid w:val="00D14A3C"/>
    <w:rsid w:val="00D17EB9"/>
    <w:rsid w:val="00D2000C"/>
    <w:rsid w:val="00D201C6"/>
    <w:rsid w:val="00D210DF"/>
    <w:rsid w:val="00D212AD"/>
    <w:rsid w:val="00D22A24"/>
    <w:rsid w:val="00D23A21"/>
    <w:rsid w:val="00D25887"/>
    <w:rsid w:val="00D26785"/>
    <w:rsid w:val="00D3193F"/>
    <w:rsid w:val="00D325C6"/>
    <w:rsid w:val="00D3672F"/>
    <w:rsid w:val="00D37FFE"/>
    <w:rsid w:val="00D41AEF"/>
    <w:rsid w:val="00D41F12"/>
    <w:rsid w:val="00D45FB8"/>
    <w:rsid w:val="00D50CEB"/>
    <w:rsid w:val="00D535D6"/>
    <w:rsid w:val="00D53952"/>
    <w:rsid w:val="00D545E6"/>
    <w:rsid w:val="00D567D1"/>
    <w:rsid w:val="00D617D1"/>
    <w:rsid w:val="00D61974"/>
    <w:rsid w:val="00D61DEC"/>
    <w:rsid w:val="00D62B3A"/>
    <w:rsid w:val="00D65A06"/>
    <w:rsid w:val="00D660B1"/>
    <w:rsid w:val="00D67762"/>
    <w:rsid w:val="00D71ED0"/>
    <w:rsid w:val="00D73DE3"/>
    <w:rsid w:val="00D741D8"/>
    <w:rsid w:val="00D74D14"/>
    <w:rsid w:val="00D75A85"/>
    <w:rsid w:val="00D76CCF"/>
    <w:rsid w:val="00D77D30"/>
    <w:rsid w:val="00D77E6F"/>
    <w:rsid w:val="00D81322"/>
    <w:rsid w:val="00D81A10"/>
    <w:rsid w:val="00D82776"/>
    <w:rsid w:val="00D86AD5"/>
    <w:rsid w:val="00D8758D"/>
    <w:rsid w:val="00D87EB8"/>
    <w:rsid w:val="00D91945"/>
    <w:rsid w:val="00D947B9"/>
    <w:rsid w:val="00D97FF1"/>
    <w:rsid w:val="00DA1A9C"/>
    <w:rsid w:val="00DA3AC5"/>
    <w:rsid w:val="00DA3BAD"/>
    <w:rsid w:val="00DA3FF1"/>
    <w:rsid w:val="00DA7111"/>
    <w:rsid w:val="00DB5DF3"/>
    <w:rsid w:val="00DB7E49"/>
    <w:rsid w:val="00DC4C65"/>
    <w:rsid w:val="00DC7D25"/>
    <w:rsid w:val="00DD2FAF"/>
    <w:rsid w:val="00DD4F04"/>
    <w:rsid w:val="00DD6CE9"/>
    <w:rsid w:val="00DE06EC"/>
    <w:rsid w:val="00DE0BA0"/>
    <w:rsid w:val="00E0307B"/>
    <w:rsid w:val="00E03D05"/>
    <w:rsid w:val="00E070AF"/>
    <w:rsid w:val="00E1134F"/>
    <w:rsid w:val="00E14978"/>
    <w:rsid w:val="00E14BCB"/>
    <w:rsid w:val="00E14F60"/>
    <w:rsid w:val="00E16813"/>
    <w:rsid w:val="00E16BC4"/>
    <w:rsid w:val="00E22D94"/>
    <w:rsid w:val="00E31B76"/>
    <w:rsid w:val="00E33353"/>
    <w:rsid w:val="00E33A99"/>
    <w:rsid w:val="00E33C27"/>
    <w:rsid w:val="00E33F9E"/>
    <w:rsid w:val="00E34B0D"/>
    <w:rsid w:val="00E369BE"/>
    <w:rsid w:val="00E44B56"/>
    <w:rsid w:val="00E47B1F"/>
    <w:rsid w:val="00E502F7"/>
    <w:rsid w:val="00E52FF9"/>
    <w:rsid w:val="00E56438"/>
    <w:rsid w:val="00E570DE"/>
    <w:rsid w:val="00E571C8"/>
    <w:rsid w:val="00E633D2"/>
    <w:rsid w:val="00E67922"/>
    <w:rsid w:val="00E73D2A"/>
    <w:rsid w:val="00E74012"/>
    <w:rsid w:val="00E816DD"/>
    <w:rsid w:val="00E8351E"/>
    <w:rsid w:val="00E83650"/>
    <w:rsid w:val="00E84DAF"/>
    <w:rsid w:val="00E92DC3"/>
    <w:rsid w:val="00E936D0"/>
    <w:rsid w:val="00E94A40"/>
    <w:rsid w:val="00E959D8"/>
    <w:rsid w:val="00EA2D5C"/>
    <w:rsid w:val="00EA3A53"/>
    <w:rsid w:val="00EA4746"/>
    <w:rsid w:val="00EA6157"/>
    <w:rsid w:val="00EB4AB1"/>
    <w:rsid w:val="00EB4E4E"/>
    <w:rsid w:val="00EB518D"/>
    <w:rsid w:val="00EB5A8C"/>
    <w:rsid w:val="00EB76BA"/>
    <w:rsid w:val="00EC1995"/>
    <w:rsid w:val="00EC74A9"/>
    <w:rsid w:val="00ED2A9F"/>
    <w:rsid w:val="00ED6558"/>
    <w:rsid w:val="00ED734C"/>
    <w:rsid w:val="00EE04F5"/>
    <w:rsid w:val="00EE10FD"/>
    <w:rsid w:val="00EE1E59"/>
    <w:rsid w:val="00EE4BA5"/>
    <w:rsid w:val="00EE4E0F"/>
    <w:rsid w:val="00EE7FD2"/>
    <w:rsid w:val="00EF6385"/>
    <w:rsid w:val="00EF7C28"/>
    <w:rsid w:val="00F00674"/>
    <w:rsid w:val="00F025B5"/>
    <w:rsid w:val="00F04879"/>
    <w:rsid w:val="00F10791"/>
    <w:rsid w:val="00F12197"/>
    <w:rsid w:val="00F15E90"/>
    <w:rsid w:val="00F21E09"/>
    <w:rsid w:val="00F23E1F"/>
    <w:rsid w:val="00F4050E"/>
    <w:rsid w:val="00F42973"/>
    <w:rsid w:val="00F444B0"/>
    <w:rsid w:val="00F46BF8"/>
    <w:rsid w:val="00F5075E"/>
    <w:rsid w:val="00F52215"/>
    <w:rsid w:val="00F527DF"/>
    <w:rsid w:val="00F538AF"/>
    <w:rsid w:val="00F54FB5"/>
    <w:rsid w:val="00F559E2"/>
    <w:rsid w:val="00F55F56"/>
    <w:rsid w:val="00F573B5"/>
    <w:rsid w:val="00F63767"/>
    <w:rsid w:val="00F64566"/>
    <w:rsid w:val="00F65EBE"/>
    <w:rsid w:val="00F80567"/>
    <w:rsid w:val="00F8231F"/>
    <w:rsid w:val="00F84C6D"/>
    <w:rsid w:val="00F85308"/>
    <w:rsid w:val="00F905B6"/>
    <w:rsid w:val="00F9084C"/>
    <w:rsid w:val="00F92902"/>
    <w:rsid w:val="00F932F1"/>
    <w:rsid w:val="00F96D7E"/>
    <w:rsid w:val="00FA0BEB"/>
    <w:rsid w:val="00FA0E7B"/>
    <w:rsid w:val="00FB0EF7"/>
    <w:rsid w:val="00FB1F12"/>
    <w:rsid w:val="00FB222A"/>
    <w:rsid w:val="00FB4F8B"/>
    <w:rsid w:val="00FB51C5"/>
    <w:rsid w:val="00FC1CF7"/>
    <w:rsid w:val="00FC2121"/>
    <w:rsid w:val="00FC329A"/>
    <w:rsid w:val="00FC4216"/>
    <w:rsid w:val="00FC7A40"/>
    <w:rsid w:val="00FD18CD"/>
    <w:rsid w:val="00FD4446"/>
    <w:rsid w:val="00FD7FB4"/>
    <w:rsid w:val="00FE6739"/>
    <w:rsid w:val="00FE75D2"/>
    <w:rsid w:val="00FF0AC9"/>
    <w:rsid w:val="00FF146F"/>
    <w:rsid w:val="00FF1D28"/>
    <w:rsid w:val="00FF64EE"/>
    <w:rsid w:val="17CED1DC"/>
    <w:rsid w:val="284D65A3"/>
    <w:rsid w:val="2C4F1D9F"/>
    <w:rsid w:val="2EE2895A"/>
    <w:rsid w:val="3264DA07"/>
    <w:rsid w:val="32E1792C"/>
    <w:rsid w:val="3E5CD40C"/>
    <w:rsid w:val="3EC4F32A"/>
    <w:rsid w:val="49CD55CF"/>
    <w:rsid w:val="66638107"/>
    <w:rsid w:val="6D3B77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8F4285"/>
  <w15:chartTrackingRefBased/>
  <w15:docId w15:val="{AAA9F155-3F87-4447-A4D8-CB8FBFB14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422A"/>
  </w:style>
  <w:style w:type="paragraph" w:styleId="Heading1">
    <w:name w:val="heading 1"/>
    <w:next w:val="BodyTextPostHead"/>
    <w:link w:val="Heading1Char"/>
    <w:uiPriority w:val="1"/>
    <w:qFormat/>
    <w:rsid w:val="006B07EA"/>
    <w:pPr>
      <w:spacing w:line="240" w:lineRule="auto"/>
      <w:outlineLvl w:val="0"/>
    </w:pPr>
    <w:rPr>
      <w:rFonts w:asciiTheme="majorHAnsi" w:eastAsia="Perpetua" w:hAnsiTheme="majorHAnsi" w:cstheme="majorHAnsi"/>
      <w:b/>
      <w:bCs/>
      <w:sz w:val="40"/>
      <w:szCs w:val="40"/>
    </w:rPr>
  </w:style>
  <w:style w:type="paragraph" w:styleId="Heading2">
    <w:name w:val="heading 2"/>
    <w:basedOn w:val="HeadingFont"/>
    <w:next w:val="Normal"/>
    <w:link w:val="Heading2Char"/>
    <w:uiPriority w:val="9"/>
    <w:unhideWhenUsed/>
    <w:qFormat/>
    <w:rsid w:val="006B07EA"/>
    <w:pPr>
      <w:keepLines/>
      <w:numPr>
        <w:ilvl w:val="1"/>
      </w:numPr>
      <w:spacing w:before="360" w:after="120" w:line="240" w:lineRule="auto"/>
      <w:outlineLvl w:val="1"/>
    </w:pPr>
    <w:rPr>
      <w:rFonts w:eastAsiaTheme="majorEastAsia" w:cstheme="majorBidi"/>
      <w:b/>
      <w:sz w:val="36"/>
    </w:rPr>
  </w:style>
  <w:style w:type="paragraph" w:styleId="Heading3">
    <w:name w:val="heading 3"/>
    <w:basedOn w:val="Heading2"/>
    <w:next w:val="BodyTextPostHead"/>
    <w:link w:val="Heading3Char"/>
    <w:uiPriority w:val="9"/>
    <w:unhideWhenUsed/>
    <w:qFormat/>
    <w:rsid w:val="00D617D1"/>
    <w:pPr>
      <w:numPr>
        <w:ilvl w:val="2"/>
      </w:numPr>
      <w:spacing w:before="240" w:after="6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85652D"/>
    <w:pPr>
      <w:numPr>
        <w:ilvl w:val="3"/>
      </w:numPr>
      <w:outlineLvl w:val="3"/>
    </w:pPr>
    <w:rPr>
      <w:i/>
      <w:iCs/>
      <w:sz w:val="26"/>
    </w:rPr>
  </w:style>
  <w:style w:type="paragraph" w:styleId="Heading5">
    <w:name w:val="heading 5"/>
    <w:basedOn w:val="BodyText"/>
    <w:next w:val="BodyTextPostHead"/>
    <w:link w:val="Heading5Char"/>
    <w:uiPriority w:val="9"/>
    <w:unhideWhenUsed/>
    <w:qFormat/>
    <w:rsid w:val="006D5F97"/>
    <w:pPr>
      <w:numPr>
        <w:ilvl w:val="4"/>
        <w:numId w:val="10"/>
      </w:numPr>
      <w:spacing w:after="0" w:line="240" w:lineRule="auto"/>
      <w:outlineLvl w:val="4"/>
    </w:pPr>
    <w:rPr>
      <w:rFonts w:cs="Calibri"/>
      <w:b/>
    </w:rPr>
  </w:style>
  <w:style w:type="paragraph" w:styleId="Heading6">
    <w:name w:val="heading 6"/>
    <w:basedOn w:val="BodyText"/>
    <w:next w:val="BodyTextPostHead"/>
    <w:link w:val="Heading6Char"/>
    <w:uiPriority w:val="9"/>
    <w:unhideWhenUsed/>
    <w:qFormat/>
    <w:rsid w:val="006D5F97"/>
    <w:pPr>
      <w:numPr>
        <w:ilvl w:val="5"/>
        <w:numId w:val="10"/>
      </w:numPr>
      <w:spacing w:after="0" w:line="240" w:lineRule="auto"/>
      <w:outlineLvl w:val="5"/>
    </w:pPr>
    <w:rPr>
      <w:b/>
      <w:i/>
    </w:rPr>
  </w:style>
  <w:style w:type="paragraph" w:styleId="Heading7">
    <w:name w:val="heading 7"/>
    <w:basedOn w:val="Normal"/>
    <w:next w:val="Normal"/>
    <w:link w:val="Heading7Char"/>
    <w:uiPriority w:val="9"/>
    <w:unhideWhenUsed/>
    <w:qFormat/>
    <w:rsid w:val="00B06B17"/>
    <w:pPr>
      <w:keepNext/>
      <w:keepLines/>
      <w:numPr>
        <w:ilvl w:val="6"/>
        <w:numId w:val="10"/>
      </w:numPr>
      <w:spacing w:before="40"/>
      <w:outlineLvl w:val="6"/>
    </w:pPr>
    <w:rPr>
      <w:rFonts w:asciiTheme="majorHAnsi" w:eastAsiaTheme="majorEastAsia" w:hAnsiTheme="majorHAnsi" w:cstheme="majorBidi"/>
      <w:i/>
      <w:iCs/>
      <w:color w:val="213C1C" w:themeColor="accent1" w:themeShade="7F"/>
    </w:rPr>
  </w:style>
  <w:style w:type="paragraph" w:styleId="Heading8">
    <w:name w:val="heading 8"/>
    <w:basedOn w:val="Normal"/>
    <w:next w:val="Normal"/>
    <w:link w:val="Heading8Char"/>
    <w:uiPriority w:val="9"/>
    <w:unhideWhenUsed/>
    <w:qFormat/>
    <w:rsid w:val="00B06B17"/>
    <w:pPr>
      <w:keepNext/>
      <w:keepLines/>
      <w:numPr>
        <w:ilvl w:val="7"/>
        <w:numId w:val="10"/>
      </w:numPr>
      <w:spacing w:before="40"/>
      <w:outlineLvl w:val="7"/>
    </w:pPr>
    <w:rPr>
      <w:rFonts w:asciiTheme="majorHAnsi" w:eastAsiaTheme="majorEastAsia" w:hAnsiTheme="majorHAnsi" w:cstheme="majorBidi"/>
      <w:color w:val="474747" w:themeColor="text1" w:themeTint="D8"/>
      <w:sz w:val="21"/>
      <w:szCs w:val="21"/>
    </w:rPr>
  </w:style>
  <w:style w:type="paragraph" w:styleId="Heading9">
    <w:name w:val="heading 9"/>
    <w:basedOn w:val="Normal"/>
    <w:next w:val="Normal"/>
    <w:link w:val="Heading9Char"/>
    <w:uiPriority w:val="9"/>
    <w:unhideWhenUsed/>
    <w:qFormat/>
    <w:rsid w:val="00B06B17"/>
    <w:pPr>
      <w:keepNext/>
      <w:keepLines/>
      <w:numPr>
        <w:ilvl w:val="8"/>
        <w:numId w:val="10"/>
      </w:numPr>
      <w:spacing w:before="40"/>
      <w:outlineLvl w:val="8"/>
    </w:pPr>
    <w:rPr>
      <w:rFonts w:asciiTheme="majorHAnsi" w:eastAsiaTheme="majorEastAsia" w:hAnsiTheme="majorHAnsi" w:cstheme="majorBidi"/>
      <w:i/>
      <w:iCs/>
      <w:color w:val="47474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HeadingFont"/>
    <w:link w:val="HeaderChar"/>
    <w:uiPriority w:val="99"/>
    <w:unhideWhenUsed/>
    <w:rsid w:val="00950CF0"/>
    <w:pPr>
      <w:tabs>
        <w:tab w:val="center" w:pos="4680"/>
        <w:tab w:val="right" w:pos="9360"/>
      </w:tabs>
      <w:spacing w:line="240" w:lineRule="auto"/>
    </w:pPr>
    <w:rPr>
      <w:sz w:val="20"/>
    </w:rPr>
  </w:style>
  <w:style w:type="character" w:customStyle="1" w:styleId="HeaderChar">
    <w:name w:val="Header Char"/>
    <w:basedOn w:val="DefaultParagraphFont"/>
    <w:link w:val="Header"/>
    <w:uiPriority w:val="99"/>
    <w:rsid w:val="00950CF0"/>
    <w:rPr>
      <w:rFonts w:asciiTheme="majorHAnsi" w:hAnsiTheme="majorHAnsi"/>
      <w:sz w:val="20"/>
    </w:rPr>
  </w:style>
  <w:style w:type="paragraph" w:styleId="Footer">
    <w:name w:val="footer"/>
    <w:basedOn w:val="HeadingFont"/>
    <w:link w:val="FooterChar"/>
    <w:uiPriority w:val="99"/>
    <w:unhideWhenUsed/>
    <w:qFormat/>
    <w:rsid w:val="00950CF0"/>
    <w:pPr>
      <w:keepNext w:val="0"/>
      <w:tabs>
        <w:tab w:val="center" w:pos="4680"/>
        <w:tab w:val="right" w:pos="9090"/>
      </w:tabs>
      <w:ind w:right="270"/>
    </w:pPr>
    <w:rPr>
      <w:sz w:val="20"/>
    </w:rPr>
  </w:style>
  <w:style w:type="character" w:customStyle="1" w:styleId="FooterChar">
    <w:name w:val="Footer Char"/>
    <w:basedOn w:val="DefaultParagraphFont"/>
    <w:link w:val="Footer"/>
    <w:uiPriority w:val="99"/>
    <w:rsid w:val="00950CF0"/>
    <w:rPr>
      <w:rFonts w:asciiTheme="majorHAnsi" w:hAnsiTheme="majorHAnsi"/>
      <w:sz w:val="20"/>
    </w:rPr>
  </w:style>
  <w:style w:type="paragraph" w:customStyle="1" w:styleId="CoverPubID">
    <w:name w:val="Cover PubID"/>
    <w:basedOn w:val="Normal"/>
    <w:qFormat/>
    <w:rsid w:val="0081755D"/>
    <w:pPr>
      <w:tabs>
        <w:tab w:val="right" w:pos="9360"/>
      </w:tabs>
      <w:spacing w:line="240" w:lineRule="auto"/>
      <w:jc w:val="right"/>
    </w:pPr>
    <w:rPr>
      <w:rFonts w:eastAsiaTheme="minorEastAsia"/>
      <w:sz w:val="16"/>
      <w:szCs w:val="22"/>
    </w:rPr>
  </w:style>
  <w:style w:type="paragraph" w:customStyle="1" w:styleId="Callout">
    <w:name w:val="Callout"/>
    <w:basedOn w:val="BodyText"/>
    <w:rsid w:val="009932E6"/>
  </w:style>
  <w:style w:type="paragraph" w:customStyle="1" w:styleId="Footer-CenterName">
    <w:name w:val="Footer-Center Name"/>
    <w:basedOn w:val="Footer"/>
    <w:qFormat/>
    <w:rsid w:val="0081755D"/>
    <w:pPr>
      <w:tabs>
        <w:tab w:val="left" w:pos="1080"/>
      </w:tabs>
      <w:spacing w:before="360"/>
    </w:pPr>
    <w:rPr>
      <w:szCs w:val="20"/>
    </w:rPr>
  </w:style>
  <w:style w:type="paragraph" w:styleId="FootnoteText">
    <w:name w:val="footnote text"/>
    <w:basedOn w:val="BodyText"/>
    <w:link w:val="FootnoteTextChar"/>
    <w:uiPriority w:val="99"/>
    <w:unhideWhenUsed/>
    <w:rsid w:val="0085652D"/>
    <w:pPr>
      <w:spacing w:before="0" w:after="0" w:line="240" w:lineRule="auto"/>
    </w:pPr>
    <w:rPr>
      <w:sz w:val="18"/>
    </w:rPr>
  </w:style>
  <w:style w:type="character" w:customStyle="1" w:styleId="FootnoteTextChar">
    <w:name w:val="Footnote Text Char"/>
    <w:basedOn w:val="DefaultParagraphFont"/>
    <w:link w:val="FootnoteText"/>
    <w:uiPriority w:val="99"/>
    <w:rsid w:val="0085652D"/>
    <w:rPr>
      <w:rFonts w:eastAsia="Calibri" w:cs="Times New Roman"/>
      <w:sz w:val="18"/>
      <w:szCs w:val="20"/>
    </w:rPr>
  </w:style>
  <w:style w:type="character" w:styleId="Hyperlink">
    <w:name w:val="Hyperlink"/>
    <w:basedOn w:val="DefaultParagraphFont"/>
    <w:uiPriority w:val="99"/>
    <w:unhideWhenUsed/>
    <w:rsid w:val="00D73DE3"/>
    <w:rPr>
      <w:color w:val="10719C" w:themeColor="hyperlink"/>
      <w:u w:val="single"/>
    </w:rPr>
  </w:style>
  <w:style w:type="character" w:styleId="FootnoteReference">
    <w:name w:val="footnote reference"/>
    <w:rsid w:val="0085652D"/>
    <w:rPr>
      <w:vertAlign w:val="superscript"/>
    </w:rPr>
  </w:style>
  <w:style w:type="character" w:customStyle="1" w:styleId="Heading3Char">
    <w:name w:val="Heading 3 Char"/>
    <w:basedOn w:val="DefaultParagraphFont"/>
    <w:link w:val="Heading3"/>
    <w:uiPriority w:val="9"/>
    <w:rsid w:val="00D617D1"/>
    <w:rPr>
      <w:rFonts w:asciiTheme="majorHAnsi" w:eastAsia="Times New Roman" w:hAnsiTheme="majorHAnsi" w:cs="Times New Roman"/>
      <w:b/>
      <w:sz w:val="28"/>
      <w:szCs w:val="26"/>
    </w:rPr>
  </w:style>
  <w:style w:type="paragraph" w:styleId="BodyText">
    <w:name w:val="Body Text"/>
    <w:aliases w:val="bt"/>
    <w:link w:val="BodyTextChar"/>
    <w:uiPriority w:val="1"/>
    <w:unhideWhenUsed/>
    <w:qFormat/>
    <w:rsid w:val="006B07EA"/>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uiPriority w:val="1"/>
    <w:rsid w:val="006B07EA"/>
    <w:rPr>
      <w:rFonts w:eastAsia="Calibri" w:cs="Times New Roman"/>
      <w:color w:val="auto"/>
    </w:rPr>
  </w:style>
  <w:style w:type="paragraph" w:customStyle="1" w:styleId="BodyTextPostHead">
    <w:name w:val="Body Text Post Head"/>
    <w:aliases w:val="btp"/>
    <w:basedOn w:val="BodyText"/>
    <w:next w:val="BodyText"/>
    <w:qFormat/>
    <w:rsid w:val="006D5F97"/>
    <w:pPr>
      <w:spacing w:before="60"/>
    </w:pPr>
  </w:style>
  <w:style w:type="character" w:customStyle="1" w:styleId="Heading2Char">
    <w:name w:val="Heading 2 Char"/>
    <w:basedOn w:val="DefaultParagraphFont"/>
    <w:link w:val="Heading2"/>
    <w:uiPriority w:val="9"/>
    <w:rsid w:val="006B07EA"/>
    <w:rPr>
      <w:rFonts w:asciiTheme="majorHAnsi" w:eastAsiaTheme="majorEastAsia" w:hAnsiTheme="majorHAnsi" w:cstheme="majorBidi"/>
      <w:b/>
      <w:color w:val="auto"/>
      <w:sz w:val="36"/>
    </w:rPr>
  </w:style>
  <w:style w:type="character" w:customStyle="1" w:styleId="Heading4Char">
    <w:name w:val="Heading 4 Char"/>
    <w:basedOn w:val="DefaultParagraphFont"/>
    <w:link w:val="Heading4"/>
    <w:uiPriority w:val="9"/>
    <w:rsid w:val="0085652D"/>
    <w:rPr>
      <w:rFonts w:asciiTheme="majorHAnsi" w:eastAsia="Times New Roman" w:hAnsiTheme="majorHAnsi" w:cs="Times New Roman"/>
      <w:b/>
      <w:i/>
      <w:iCs/>
      <w:color w:val="447939" w:themeColor="accent1"/>
      <w:sz w:val="26"/>
      <w:szCs w:val="26"/>
    </w:rPr>
  </w:style>
  <w:style w:type="character" w:customStyle="1" w:styleId="Heading5Char">
    <w:name w:val="Heading 5 Char"/>
    <w:basedOn w:val="DefaultParagraphFont"/>
    <w:link w:val="Heading5"/>
    <w:uiPriority w:val="9"/>
    <w:rsid w:val="006D5F97"/>
    <w:rPr>
      <w:rFonts w:eastAsia="Calibri" w:cs="Calibri"/>
      <w:b/>
    </w:rPr>
  </w:style>
  <w:style w:type="character" w:customStyle="1" w:styleId="Heading6Char">
    <w:name w:val="Heading 6 Char"/>
    <w:basedOn w:val="DefaultParagraphFont"/>
    <w:link w:val="Heading6"/>
    <w:uiPriority w:val="9"/>
    <w:rsid w:val="006D5F97"/>
    <w:rPr>
      <w:rFonts w:eastAsia="Calibri" w:cs="Times New Roman"/>
      <w:b/>
      <w:i/>
    </w:rPr>
  </w:style>
  <w:style w:type="paragraph" w:styleId="BlockText">
    <w:name w:val="Block Text"/>
    <w:basedOn w:val="BodyText"/>
    <w:next w:val="BodyText"/>
    <w:uiPriority w:val="99"/>
    <w:unhideWhenUsed/>
    <w:rsid w:val="0085652D"/>
    <w:pPr>
      <w:ind w:left="720"/>
    </w:pPr>
  </w:style>
  <w:style w:type="numbering" w:customStyle="1" w:styleId="ListBullets-Body">
    <w:name w:val="_List Bullets-Body"/>
    <w:uiPriority w:val="99"/>
    <w:rsid w:val="00A870ED"/>
    <w:pPr>
      <w:numPr>
        <w:numId w:val="3"/>
      </w:numPr>
    </w:pPr>
  </w:style>
  <w:style w:type="numbering" w:customStyle="1" w:styleId="ListBullets-Table11">
    <w:name w:val="_List Bullets-Table 11"/>
    <w:uiPriority w:val="99"/>
    <w:rsid w:val="0085652D"/>
    <w:pPr>
      <w:numPr>
        <w:numId w:val="5"/>
      </w:numPr>
    </w:pPr>
  </w:style>
  <w:style w:type="numbering" w:customStyle="1" w:styleId="ListOrdered-Body">
    <w:name w:val="_List Ordered-Body"/>
    <w:uiPriority w:val="99"/>
    <w:rsid w:val="0085652D"/>
    <w:pPr>
      <w:numPr>
        <w:numId w:val="6"/>
      </w:numPr>
    </w:pPr>
  </w:style>
  <w:style w:type="numbering" w:customStyle="1" w:styleId="ListOrdered-Table11">
    <w:name w:val="_List Ordered-Table 11"/>
    <w:uiPriority w:val="99"/>
    <w:rsid w:val="00E84DAF"/>
    <w:pPr>
      <w:numPr>
        <w:numId w:val="8"/>
      </w:numPr>
    </w:pPr>
  </w:style>
  <w:style w:type="paragraph" w:customStyle="1" w:styleId="Bullet1">
    <w:name w:val="Bullet 1"/>
    <w:basedOn w:val="BodyText"/>
    <w:uiPriority w:val="4"/>
    <w:qFormat/>
    <w:rsid w:val="00A870ED"/>
    <w:pPr>
      <w:numPr>
        <w:numId w:val="1"/>
      </w:numPr>
      <w:spacing w:before="120"/>
    </w:pPr>
    <w:rPr>
      <w:rFonts w:eastAsia="Times New Roman"/>
    </w:rPr>
  </w:style>
  <w:style w:type="paragraph" w:customStyle="1" w:styleId="Bullet2">
    <w:name w:val="Bullet 2"/>
    <w:basedOn w:val="BodyText"/>
    <w:uiPriority w:val="4"/>
    <w:qFormat/>
    <w:rsid w:val="00A870ED"/>
    <w:pPr>
      <w:numPr>
        <w:ilvl w:val="1"/>
        <w:numId w:val="1"/>
      </w:numPr>
      <w:spacing w:before="120"/>
    </w:pPr>
    <w:rPr>
      <w:rFonts w:eastAsia="Times New Roman"/>
    </w:rPr>
  </w:style>
  <w:style w:type="paragraph" w:customStyle="1" w:styleId="Bullet3">
    <w:name w:val="Bullet 3"/>
    <w:basedOn w:val="BodyText"/>
    <w:uiPriority w:val="4"/>
    <w:qFormat/>
    <w:rsid w:val="00A870ED"/>
    <w:pPr>
      <w:numPr>
        <w:ilvl w:val="2"/>
        <w:numId w:val="1"/>
      </w:numPr>
      <w:spacing w:before="120"/>
    </w:pPr>
    <w:rPr>
      <w:rFonts w:eastAsiaTheme="minorEastAsia"/>
    </w:rPr>
  </w:style>
  <w:style w:type="paragraph" w:customStyle="1" w:styleId="NumberedList">
    <w:name w:val="Numbered List"/>
    <w:basedOn w:val="BodyText"/>
    <w:qFormat/>
    <w:rsid w:val="000F2437"/>
    <w:pPr>
      <w:numPr>
        <w:numId w:val="2"/>
      </w:numPr>
      <w:spacing w:before="120" w:after="0"/>
    </w:pPr>
    <w:rPr>
      <w:rFonts w:eastAsia="Times New Roman"/>
    </w:rPr>
  </w:style>
  <w:style w:type="paragraph" w:customStyle="1" w:styleId="Table11Bullet1">
    <w:name w:val="Table 11 Bullet 1"/>
    <w:basedOn w:val="Table11Basic"/>
    <w:qFormat/>
    <w:rsid w:val="0085652D"/>
    <w:pPr>
      <w:numPr>
        <w:numId w:val="42"/>
      </w:numPr>
    </w:pPr>
  </w:style>
  <w:style w:type="paragraph" w:customStyle="1" w:styleId="Table11Bullet2">
    <w:name w:val="Table 11 Bullet 2"/>
    <w:basedOn w:val="Table11Basic"/>
    <w:qFormat/>
    <w:rsid w:val="0085652D"/>
    <w:pPr>
      <w:numPr>
        <w:ilvl w:val="1"/>
        <w:numId w:val="42"/>
      </w:numPr>
    </w:pPr>
  </w:style>
  <w:style w:type="paragraph" w:customStyle="1" w:styleId="Table11Bullet3">
    <w:name w:val="Table 11 Bullet 3"/>
    <w:basedOn w:val="Table11Basic"/>
    <w:qFormat/>
    <w:rsid w:val="0085652D"/>
    <w:pPr>
      <w:numPr>
        <w:ilvl w:val="2"/>
        <w:numId w:val="42"/>
      </w:numPr>
    </w:pPr>
    <w:rPr>
      <w:rFonts w:eastAsia="Times New Roman"/>
    </w:rPr>
  </w:style>
  <w:style w:type="paragraph" w:customStyle="1" w:styleId="Table11Numbering">
    <w:name w:val="Table 11 Numbering"/>
    <w:basedOn w:val="Table11Basic"/>
    <w:qFormat/>
    <w:rsid w:val="00946611"/>
    <w:pPr>
      <w:numPr>
        <w:numId w:val="20"/>
      </w:numPr>
    </w:pPr>
  </w:style>
  <w:style w:type="paragraph" w:customStyle="1" w:styleId="Callout-InlineText">
    <w:name w:val="Callout-Inline Text"/>
    <w:basedOn w:val="BodyText"/>
    <w:next w:val="BodyText"/>
    <w:rsid w:val="00674742"/>
    <w:pPr>
      <w:keepLines/>
      <w:pBdr>
        <w:top w:val="single" w:sz="24" w:space="4" w:color="C25131" w:themeColor="accent2"/>
        <w:bottom w:val="single" w:sz="12" w:space="4" w:color="C25131" w:themeColor="accent2"/>
      </w:pBdr>
      <w:spacing w:before="120" w:line="240" w:lineRule="auto"/>
      <w:ind w:left="360" w:right="360"/>
    </w:pPr>
    <w:rPr>
      <w:rFonts w:eastAsia="Times New Roman" w:cstheme="majorHAnsi"/>
      <w:iCs/>
    </w:rPr>
  </w:style>
  <w:style w:type="table" w:styleId="TableGrid">
    <w:name w:val="Table Grid"/>
    <w:basedOn w:val="TableNormal"/>
    <w:rsid w:val="0085652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553F76"/>
    <w:pPr>
      <w:spacing w:before="120" w:after="120"/>
    </w:pPr>
    <w:rPr>
      <w:rFonts w:asciiTheme="majorHAnsi" w:hAnsiTheme="majorHAnsi"/>
    </w:rPr>
    <w:tblPr>
      <w:tblCellMar>
        <w:left w:w="0" w:type="dxa"/>
        <w:right w:w="0" w:type="dxa"/>
      </w:tblCellMar>
    </w:tblPr>
    <w:tcPr>
      <w:shd w:val="clear" w:color="auto" w:fill="F9EDEA" w:themeFill="background2"/>
    </w:tcPr>
  </w:style>
  <w:style w:type="paragraph" w:customStyle="1" w:styleId="CalloutTableText">
    <w:name w:val="Callout Table Text"/>
    <w:basedOn w:val="BodyText"/>
    <w:qFormat/>
    <w:rsid w:val="00674742"/>
    <w:pPr>
      <w:framePr w:hSpace="187" w:wrap="around" w:vAnchor="page" w:hAnchor="page" w:xAlign="right" w:y="10470"/>
      <w:spacing w:before="120"/>
      <w:ind w:right="300"/>
      <w:suppressOverlap/>
    </w:pPr>
    <w:rPr>
      <w:szCs w:val="22"/>
    </w:rPr>
  </w:style>
  <w:style w:type="paragraph" w:customStyle="1" w:styleId="Table11Basic">
    <w:name w:val="Table 11 Basic"/>
    <w:basedOn w:val="HeadingFont"/>
    <w:qFormat/>
    <w:rsid w:val="006B07EA"/>
    <w:pPr>
      <w:keepNext w:val="0"/>
      <w:spacing w:before="60" w:after="60"/>
    </w:pPr>
    <w:rPr>
      <w:sz w:val="22"/>
      <w:szCs w:val="22"/>
    </w:rPr>
  </w:style>
  <w:style w:type="paragraph" w:customStyle="1" w:styleId="Table11Centered">
    <w:name w:val="Table 11 Centered"/>
    <w:basedOn w:val="Table11Basic"/>
    <w:qFormat/>
    <w:rsid w:val="0085652D"/>
    <w:pPr>
      <w:jc w:val="center"/>
    </w:pPr>
  </w:style>
  <w:style w:type="numbering" w:customStyle="1" w:styleId="ListBullets-Table10">
    <w:name w:val="_List Bullets-Table 10"/>
    <w:uiPriority w:val="99"/>
    <w:rsid w:val="009406DF"/>
    <w:pPr>
      <w:numPr>
        <w:numId w:val="4"/>
      </w:numPr>
    </w:pPr>
  </w:style>
  <w:style w:type="numbering" w:customStyle="1" w:styleId="ListOrdered-Table10">
    <w:name w:val="_List Ordered-Table 10"/>
    <w:uiPriority w:val="99"/>
    <w:rsid w:val="008D5632"/>
    <w:pPr>
      <w:numPr>
        <w:numId w:val="7"/>
      </w:numPr>
    </w:pPr>
  </w:style>
  <w:style w:type="paragraph" w:customStyle="1" w:styleId="TableNote">
    <w:name w:val="Table Note"/>
    <w:aliases w:val="Figure Note,Exhibit Note"/>
    <w:basedOn w:val="HeadingFont"/>
    <w:qFormat/>
    <w:rsid w:val="0017609B"/>
    <w:pPr>
      <w:keepNext w:val="0"/>
      <w:spacing w:before="120" w:after="360"/>
      <w:contextualSpacing/>
    </w:pPr>
    <w:rPr>
      <w:rFonts w:eastAsia="Times New Roman" w:cs="Times New Roman"/>
      <w:sz w:val="20"/>
    </w:rPr>
  </w:style>
  <w:style w:type="paragraph" w:customStyle="1" w:styleId="FigurePlacement">
    <w:name w:val="Figure Placement"/>
    <w:basedOn w:val="HeadingFont"/>
    <w:qFormat/>
    <w:rsid w:val="006F3C4D"/>
    <w:pPr>
      <w:spacing w:before="120" w:after="120"/>
      <w:jc w:val="center"/>
    </w:pPr>
    <w:rPr>
      <w:rFonts w:eastAsia="Times New Roman"/>
    </w:rPr>
  </w:style>
  <w:style w:type="paragraph" w:styleId="Caption">
    <w:name w:val="caption"/>
    <w:basedOn w:val="HeadingFont"/>
    <w:next w:val="BodyText"/>
    <w:link w:val="CaptionChar"/>
    <w:uiPriority w:val="35"/>
    <w:unhideWhenUsed/>
    <w:qFormat/>
    <w:rsid w:val="006B07EA"/>
    <w:pPr>
      <w:keepLines/>
      <w:spacing w:before="240" w:after="120"/>
    </w:pPr>
    <w:rPr>
      <w:rFonts w:eastAsia="Calibri" w:cs="Times New Roman"/>
      <w:b/>
      <w:iCs/>
      <w:szCs w:val="18"/>
    </w:rPr>
  </w:style>
  <w:style w:type="paragraph" w:customStyle="1" w:styleId="HeadingFont">
    <w:name w:val="Heading Font"/>
    <w:qFormat/>
    <w:rsid w:val="006B07EA"/>
    <w:pPr>
      <w:keepNext/>
      <w:suppressAutoHyphens/>
    </w:pPr>
    <w:rPr>
      <w:rFonts w:asciiTheme="majorHAnsi" w:hAnsiTheme="majorHAnsi"/>
    </w:rPr>
  </w:style>
  <w:style w:type="character" w:customStyle="1" w:styleId="Heading1Char">
    <w:name w:val="Heading 1 Char"/>
    <w:basedOn w:val="DefaultParagraphFont"/>
    <w:link w:val="Heading1"/>
    <w:uiPriority w:val="1"/>
    <w:rsid w:val="006B07EA"/>
    <w:rPr>
      <w:rFonts w:asciiTheme="majorHAnsi" w:eastAsia="Perpetua" w:hAnsiTheme="majorHAnsi" w:cstheme="majorHAnsi"/>
      <w:b/>
      <w:bCs/>
      <w:color w:val="auto"/>
      <w:sz w:val="40"/>
      <w:szCs w:val="40"/>
    </w:rPr>
  </w:style>
  <w:style w:type="paragraph" w:styleId="NoSpacing">
    <w:name w:val="No Spacing"/>
    <w:basedOn w:val="BodyText"/>
    <w:qFormat/>
    <w:rsid w:val="0085652D"/>
    <w:pPr>
      <w:spacing w:before="0" w:after="0"/>
    </w:pPr>
  </w:style>
  <w:style w:type="paragraph" w:styleId="EndnoteText">
    <w:name w:val="endnote text"/>
    <w:basedOn w:val="BodyText"/>
    <w:link w:val="EndnoteTextChar"/>
    <w:uiPriority w:val="99"/>
    <w:unhideWhenUsed/>
    <w:rsid w:val="0085652D"/>
    <w:pPr>
      <w:spacing w:after="0" w:line="240" w:lineRule="auto"/>
    </w:pPr>
  </w:style>
  <w:style w:type="character" w:customStyle="1" w:styleId="EndnoteTextChar">
    <w:name w:val="Endnote Text Char"/>
    <w:basedOn w:val="DefaultParagraphFont"/>
    <w:link w:val="EndnoteText"/>
    <w:uiPriority w:val="99"/>
    <w:rsid w:val="0085652D"/>
    <w:rPr>
      <w:rFonts w:eastAsia="Calibri" w:cs="Times New Roman"/>
      <w:sz w:val="20"/>
      <w:szCs w:val="20"/>
    </w:rPr>
  </w:style>
  <w:style w:type="paragraph" w:customStyle="1" w:styleId="ShapeText">
    <w:name w:val="Shape Text"/>
    <w:basedOn w:val="BodyText"/>
    <w:qFormat/>
    <w:rsid w:val="0085652D"/>
    <w:pPr>
      <w:spacing w:before="120"/>
      <w:jc w:val="center"/>
    </w:pPr>
  </w:style>
  <w:style w:type="paragraph" w:customStyle="1" w:styleId="Spacer-HeaderFooter">
    <w:name w:val="Spacer-HeaderFooter"/>
    <w:link w:val="Spacer-HeaderFooterChar"/>
    <w:rsid w:val="006B07EA"/>
    <w:pPr>
      <w:spacing w:line="20" w:lineRule="exact"/>
    </w:pPr>
    <w:rPr>
      <w:sz w:val="2"/>
      <w:szCs w:val="2"/>
    </w:rPr>
  </w:style>
  <w:style w:type="paragraph" w:customStyle="1" w:styleId="ExhibitTitle">
    <w:name w:val="Exhibit Title"/>
    <w:basedOn w:val="HeadingFont"/>
    <w:next w:val="FigurePlacement"/>
    <w:qFormat/>
    <w:rsid w:val="006B07EA"/>
    <w:pPr>
      <w:keepLines/>
      <w:spacing w:before="240" w:after="120"/>
    </w:pPr>
    <w:rPr>
      <w:rFonts w:eastAsia="Times New Roman" w:cs="Times"/>
      <w:b/>
      <w:iCs/>
    </w:r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85652D"/>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85652D"/>
  </w:style>
  <w:style w:type="paragraph" w:customStyle="1" w:styleId="Heading3NoTOC">
    <w:name w:val="Heading 3 No TOC"/>
    <w:basedOn w:val="Heading3"/>
    <w:next w:val="BodyTextPostHead"/>
    <w:link w:val="Heading3NoTOCChar"/>
    <w:qFormat/>
    <w:rsid w:val="0085652D"/>
    <w:pPr>
      <w:outlineLvl w:val="9"/>
    </w:pPr>
  </w:style>
  <w:style w:type="paragraph" w:customStyle="1" w:styleId="Heading4NoTOC">
    <w:name w:val="Heading 4 No TOC"/>
    <w:basedOn w:val="Heading4"/>
    <w:next w:val="BodyTextPostHead"/>
    <w:link w:val="Heading4NoTOCChar"/>
    <w:qFormat/>
    <w:rsid w:val="0085652D"/>
    <w:pPr>
      <w:outlineLvl w:val="9"/>
    </w:pPr>
  </w:style>
  <w:style w:type="paragraph" w:customStyle="1" w:styleId="Heading5NoTOC">
    <w:name w:val="Heading 5 No TOC"/>
    <w:basedOn w:val="Heading5"/>
    <w:next w:val="BodyTextPostHead"/>
    <w:link w:val="Heading5NoTOCChar"/>
    <w:rsid w:val="0085652D"/>
    <w:pPr>
      <w:keepNext/>
      <w:keepLines/>
      <w:outlineLvl w:val="9"/>
    </w:pPr>
    <w:rPr>
      <w:rFonts w:cstheme="majorHAnsi"/>
      <w:color w:val="000000"/>
    </w:rPr>
  </w:style>
  <w:style w:type="paragraph" w:customStyle="1" w:styleId="Heading6NoTOC">
    <w:name w:val="Heading 6 No TOC"/>
    <w:basedOn w:val="Heading6"/>
    <w:next w:val="BodyTextPostHead"/>
    <w:link w:val="Heading6NoTOCChar"/>
    <w:rsid w:val="0085652D"/>
    <w:pPr>
      <w:keepNext/>
      <w:keepLines/>
      <w:outlineLvl w:val="9"/>
    </w:pPr>
    <w:rPr>
      <w:color w:val="000000"/>
    </w:rPr>
  </w:style>
  <w:style w:type="character" w:customStyle="1" w:styleId="Heading5NoTOCChar">
    <w:name w:val="Heading 5 No TOC Char"/>
    <w:basedOn w:val="Heading5Char"/>
    <w:link w:val="Heading5NoTOC"/>
    <w:rsid w:val="0085652D"/>
    <w:rPr>
      <w:rFonts w:eastAsia="Calibri" w:cstheme="majorHAnsi"/>
      <w:b/>
      <w:color w:val="000000"/>
    </w:rPr>
  </w:style>
  <w:style w:type="character" w:customStyle="1" w:styleId="Heading4NoTOCChar">
    <w:name w:val="Heading 4 No TOC Char"/>
    <w:basedOn w:val="DefaultParagraphFont"/>
    <w:link w:val="Heading4NoTOC"/>
    <w:rsid w:val="0085652D"/>
    <w:rPr>
      <w:rFonts w:asciiTheme="majorHAnsi" w:eastAsia="Times New Roman" w:hAnsiTheme="majorHAnsi" w:cs="Times New Roman"/>
      <w:b/>
      <w:i/>
      <w:iCs/>
      <w:color w:val="447939" w:themeColor="accent1"/>
      <w:sz w:val="26"/>
      <w:szCs w:val="26"/>
    </w:rPr>
  </w:style>
  <w:style w:type="character" w:customStyle="1" w:styleId="Heading3NoTOCChar">
    <w:name w:val="Heading 3 No TOC Char"/>
    <w:basedOn w:val="Heading3Char"/>
    <w:link w:val="Heading3NoTOC"/>
    <w:rsid w:val="0085652D"/>
    <w:rPr>
      <w:rFonts w:asciiTheme="majorHAnsi" w:eastAsia="Times New Roman" w:hAnsiTheme="majorHAnsi" w:cs="Times New Roman"/>
      <w:b/>
      <w:color w:val="447939" w:themeColor="accent1"/>
      <w:sz w:val="28"/>
      <w:szCs w:val="26"/>
    </w:rPr>
  </w:style>
  <w:style w:type="paragraph" w:customStyle="1" w:styleId="AgendaTime">
    <w:name w:val="Agenda Time"/>
    <w:basedOn w:val="AgendaDescription"/>
    <w:uiPriority w:val="28"/>
    <w:qFormat/>
    <w:rsid w:val="0085652D"/>
    <w:pPr>
      <w:spacing w:before="240"/>
    </w:pPr>
    <w:rPr>
      <w:rFonts w:eastAsia="Calibri"/>
      <w:b/>
      <w:color w:val="000000"/>
    </w:rPr>
  </w:style>
  <w:style w:type="paragraph" w:customStyle="1" w:styleId="AgendaItem">
    <w:name w:val="Agenda Item"/>
    <w:basedOn w:val="AgendaDescription"/>
    <w:next w:val="AgendaDescription"/>
    <w:uiPriority w:val="28"/>
    <w:qFormat/>
    <w:rsid w:val="0085652D"/>
    <w:pPr>
      <w:spacing w:before="240"/>
    </w:pPr>
    <w:rPr>
      <w:rFonts w:eastAsia="Calibri"/>
      <w:b/>
    </w:rPr>
  </w:style>
  <w:style w:type="paragraph" w:customStyle="1" w:styleId="AgendaDescription">
    <w:name w:val="Agenda Description"/>
    <w:basedOn w:val="BodyText"/>
    <w:uiPriority w:val="28"/>
    <w:qFormat/>
    <w:rsid w:val="0085652D"/>
    <w:pPr>
      <w:spacing w:before="120"/>
    </w:pPr>
    <w:rPr>
      <w:rFonts w:eastAsia="Times New Roman"/>
    </w:rPr>
  </w:style>
  <w:style w:type="paragraph" w:customStyle="1" w:styleId="AgendaLocation">
    <w:name w:val="Agenda Location"/>
    <w:basedOn w:val="AgendaDescription"/>
    <w:uiPriority w:val="28"/>
    <w:qFormat/>
    <w:rsid w:val="0085652D"/>
    <w:pPr>
      <w:spacing w:before="240"/>
    </w:pPr>
    <w:rPr>
      <w:rFonts w:eastAsia="Calibri"/>
      <w:b/>
      <w:i/>
      <w:color w:val="000000"/>
    </w:rPr>
  </w:style>
  <w:style w:type="paragraph" w:customStyle="1" w:styleId="AgendaColumnHeading">
    <w:name w:val="Agenda Column Heading"/>
    <w:basedOn w:val="AgendaDescription"/>
    <w:uiPriority w:val="28"/>
    <w:rsid w:val="0085652D"/>
    <w:pPr>
      <w:spacing w:before="60" w:after="60"/>
    </w:pPr>
    <w:rPr>
      <w:b/>
    </w:rPr>
  </w:style>
  <w:style w:type="character" w:customStyle="1" w:styleId="Heading6NoTOCChar">
    <w:name w:val="Heading 6 No TOC Char"/>
    <w:basedOn w:val="Heading6Char"/>
    <w:link w:val="Heading6NoTOC"/>
    <w:rsid w:val="0085652D"/>
    <w:rPr>
      <w:rFonts w:eastAsia="Calibri" w:cs="Times New Roman"/>
      <w:b/>
      <w:i/>
      <w:color w:val="000000"/>
    </w:rPr>
  </w:style>
  <w:style w:type="character" w:styleId="FollowedHyperlink">
    <w:name w:val="FollowedHyperlink"/>
    <w:basedOn w:val="DefaultParagraphFont"/>
    <w:uiPriority w:val="99"/>
    <w:unhideWhenUsed/>
    <w:rsid w:val="0085652D"/>
    <w:rPr>
      <w:color w:val="800080" w:themeColor="followedHyperlink"/>
      <w:u w:val="single"/>
    </w:rPr>
  </w:style>
  <w:style w:type="character" w:styleId="Emphasis">
    <w:name w:val="Emphasis"/>
    <w:uiPriority w:val="20"/>
    <w:qFormat/>
    <w:rsid w:val="0085652D"/>
    <w:rPr>
      <w:i/>
      <w:iCs/>
    </w:rPr>
  </w:style>
  <w:style w:type="character" w:customStyle="1" w:styleId="CaptionChar">
    <w:name w:val="Caption Char"/>
    <w:basedOn w:val="BodyTextChar"/>
    <w:link w:val="Caption"/>
    <w:uiPriority w:val="35"/>
    <w:rsid w:val="006B07EA"/>
    <w:rPr>
      <w:rFonts w:asciiTheme="majorHAnsi" w:eastAsia="Calibri" w:hAnsiTheme="majorHAnsi" w:cs="Times New Roman"/>
      <w:b/>
      <w:iCs/>
      <w:color w:val="auto"/>
      <w:szCs w:val="18"/>
    </w:rPr>
  </w:style>
  <w:style w:type="paragraph" w:customStyle="1" w:styleId="Heading2NoTOC">
    <w:name w:val="Heading 2 No TOC"/>
    <w:link w:val="Heading2NoTOCChar"/>
    <w:uiPriority w:val="9"/>
    <w:qFormat/>
    <w:rsid w:val="00A870ED"/>
    <w:pPr>
      <w:keepNext/>
      <w:keepLines/>
      <w:spacing w:before="240" w:after="120" w:line="240" w:lineRule="auto"/>
    </w:pPr>
    <w:rPr>
      <w:rFonts w:asciiTheme="majorHAnsi" w:eastAsia="Times New Roman" w:hAnsiTheme="majorHAnsi" w:cs="Times New Roman"/>
      <w:b/>
      <w:bCs/>
      <w:sz w:val="36"/>
      <w:szCs w:val="36"/>
    </w:rPr>
  </w:style>
  <w:style w:type="character" w:customStyle="1" w:styleId="Heading2NoTOCChar">
    <w:name w:val="Heading 2 No TOC Char"/>
    <w:basedOn w:val="DefaultParagraphFont"/>
    <w:link w:val="Heading2NoTOC"/>
    <w:uiPriority w:val="9"/>
    <w:rsid w:val="00A870ED"/>
    <w:rPr>
      <w:rFonts w:asciiTheme="majorHAnsi" w:eastAsia="Times New Roman" w:hAnsiTheme="majorHAnsi" w:cs="Times New Roman"/>
      <w:b/>
      <w:bCs/>
      <w:sz w:val="36"/>
      <w:szCs w:val="36"/>
    </w:rPr>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85652D"/>
    <w:rPr>
      <w:b/>
    </w:rPr>
  </w:style>
  <w:style w:type="character" w:styleId="EndnoteReference">
    <w:name w:val="endnote reference"/>
    <w:basedOn w:val="DefaultParagraphFont"/>
    <w:uiPriority w:val="99"/>
    <w:unhideWhenUsed/>
    <w:rsid w:val="0085652D"/>
    <w:rPr>
      <w:vertAlign w:val="superscript"/>
    </w:rPr>
  </w:style>
  <w:style w:type="character" w:styleId="Strong">
    <w:name w:val="Strong"/>
    <w:basedOn w:val="DefaultParagraphFont"/>
    <w:uiPriority w:val="22"/>
    <w:qFormat/>
    <w:rsid w:val="0085652D"/>
    <w:rPr>
      <w:b/>
      <w:bCs/>
    </w:rPr>
  </w:style>
  <w:style w:type="character" w:customStyle="1" w:styleId="CtrlPlusspacecharacter">
    <w:name w:val="Ctrl Plus space character"/>
    <w:basedOn w:val="DefaultParagraphFont"/>
    <w:uiPriority w:val="1"/>
    <w:qFormat/>
    <w:rsid w:val="00D210DF"/>
    <w:rPr>
      <w:sz w:val="4"/>
    </w:rPr>
  </w:style>
  <w:style w:type="table" w:customStyle="1" w:styleId="TableStyle-Callout">
    <w:name w:val="_Table Style-Callout"/>
    <w:basedOn w:val="TableNormal"/>
    <w:uiPriority w:val="99"/>
    <w:rsid w:val="00553F76"/>
    <w:pPr>
      <w:spacing w:before="120" w:after="120"/>
    </w:pPr>
    <w:tblPr>
      <w:tblBorders>
        <w:top w:val="single" w:sz="24" w:space="0" w:color="C25131" w:themeColor="accent2"/>
        <w:left w:val="single" w:sz="48" w:space="0" w:color="FFFFFF" w:themeColor="background1"/>
        <w:bottom w:val="single" w:sz="12" w:space="0" w:color="C25131" w:themeColor="accent2"/>
        <w:right w:val="single" w:sz="48" w:space="0" w:color="FFFFFF" w:themeColor="background1"/>
      </w:tblBorders>
      <w:tblCellMar>
        <w:top w:w="43" w:type="dxa"/>
        <w:left w:w="0" w:type="dxa"/>
        <w:bottom w:w="43" w:type="dxa"/>
        <w:right w:w="504" w:type="dxa"/>
      </w:tblCellMar>
    </w:tblPr>
    <w:tcPr>
      <w:vAlign w:val="center"/>
    </w:tcPr>
  </w:style>
  <w:style w:type="character" w:customStyle="1" w:styleId="Heading7Char">
    <w:name w:val="Heading 7 Char"/>
    <w:basedOn w:val="DefaultParagraphFont"/>
    <w:link w:val="Heading7"/>
    <w:uiPriority w:val="9"/>
    <w:rsid w:val="00943362"/>
    <w:rPr>
      <w:rFonts w:asciiTheme="majorHAnsi" w:eastAsiaTheme="majorEastAsia" w:hAnsiTheme="majorHAnsi" w:cstheme="majorBidi"/>
      <w:i/>
      <w:iCs/>
      <w:color w:val="213C1C" w:themeColor="accent1" w:themeShade="7F"/>
    </w:rPr>
  </w:style>
  <w:style w:type="character" w:customStyle="1" w:styleId="Heading8Char">
    <w:name w:val="Heading 8 Char"/>
    <w:basedOn w:val="DefaultParagraphFont"/>
    <w:link w:val="Heading8"/>
    <w:uiPriority w:val="9"/>
    <w:rsid w:val="00943362"/>
    <w:rPr>
      <w:rFonts w:asciiTheme="majorHAnsi" w:eastAsiaTheme="majorEastAsia" w:hAnsiTheme="majorHAnsi" w:cstheme="majorBidi"/>
      <w:color w:val="474747" w:themeColor="text1" w:themeTint="D8"/>
      <w:sz w:val="21"/>
      <w:szCs w:val="21"/>
    </w:rPr>
  </w:style>
  <w:style w:type="character" w:customStyle="1" w:styleId="Heading9Char">
    <w:name w:val="Heading 9 Char"/>
    <w:basedOn w:val="DefaultParagraphFont"/>
    <w:link w:val="Heading9"/>
    <w:uiPriority w:val="9"/>
    <w:rsid w:val="00943362"/>
    <w:rPr>
      <w:rFonts w:asciiTheme="majorHAnsi" w:eastAsiaTheme="majorEastAsia" w:hAnsiTheme="majorHAnsi" w:cstheme="majorBidi"/>
      <w:i/>
      <w:iCs/>
      <w:color w:val="474747" w:themeColor="text1" w:themeTint="D8"/>
      <w:sz w:val="21"/>
      <w:szCs w:val="21"/>
    </w:rPr>
  </w:style>
  <w:style w:type="paragraph" w:customStyle="1" w:styleId="CalloutTableSource">
    <w:name w:val="Callout Table Source"/>
    <w:basedOn w:val="Callout-InlineSource"/>
    <w:qFormat/>
    <w:rsid w:val="00674742"/>
    <w:pPr>
      <w:framePr w:hSpace="187" w:wrap="around" w:vAnchor="page" w:hAnchor="page" w:xAlign="right" w:y="10470"/>
      <w:pBdr>
        <w:top w:val="none" w:sz="0" w:space="0" w:color="auto"/>
        <w:bottom w:val="none" w:sz="0" w:space="0" w:color="auto"/>
      </w:pBdr>
      <w:tabs>
        <w:tab w:val="clear" w:pos="360"/>
      </w:tabs>
      <w:spacing w:before="120" w:after="120"/>
      <w:ind w:left="0" w:right="300"/>
      <w:suppressOverlap/>
    </w:pPr>
  </w:style>
  <w:style w:type="paragraph" w:customStyle="1" w:styleId="CalloutHeading">
    <w:name w:val="Callout Heading"/>
    <w:basedOn w:val="CalloutTableText"/>
    <w:qFormat/>
    <w:rsid w:val="00D535D6"/>
    <w:pPr>
      <w:framePr w:hSpace="0" w:wrap="auto" w:vAnchor="margin" w:hAnchor="text" w:xAlign="left" w:yAlign="inline"/>
      <w:suppressOverlap w:val="0"/>
    </w:pPr>
    <w:rPr>
      <w:rFonts w:ascii="Calibri" w:hAnsi="Calibri"/>
      <w:b/>
      <w:bCs/>
      <w:color w:val="C25131" w:themeColor="accent2"/>
      <w:sz w:val="28"/>
      <w:szCs w:val="28"/>
    </w:rPr>
  </w:style>
  <w:style w:type="paragraph" w:styleId="TOC1">
    <w:name w:val="toc 1"/>
    <w:basedOn w:val="BodyText"/>
    <w:autoRedefine/>
    <w:uiPriority w:val="39"/>
    <w:unhideWhenUsed/>
    <w:rsid w:val="00CB07F3"/>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CB07F3"/>
    <w:pPr>
      <w:spacing w:before="80"/>
      <w:ind w:left="245"/>
    </w:pPr>
  </w:style>
  <w:style w:type="paragraph" w:styleId="TableofFigures">
    <w:name w:val="table of figures"/>
    <w:basedOn w:val="TOC1"/>
    <w:uiPriority w:val="99"/>
    <w:unhideWhenUsed/>
    <w:rsid w:val="00CB07F3"/>
    <w:rPr>
      <w:rFonts w:eastAsiaTheme="majorEastAsia"/>
    </w:rPr>
  </w:style>
  <w:style w:type="paragraph" w:styleId="TOCHeading">
    <w:name w:val="TOC Heading"/>
    <w:basedOn w:val="Heading2"/>
    <w:next w:val="Normal"/>
    <w:uiPriority w:val="39"/>
    <w:unhideWhenUsed/>
    <w:qFormat/>
    <w:rsid w:val="004C4C36"/>
    <w:pPr>
      <w:tabs>
        <w:tab w:val="right" w:pos="9360"/>
      </w:tabs>
      <w:spacing w:before="0"/>
      <w:outlineLvl w:val="9"/>
    </w:pPr>
    <w:rPr>
      <w:rFonts w:eastAsia="Times New Roman"/>
    </w:rPr>
  </w:style>
  <w:style w:type="character" w:customStyle="1" w:styleId="TOCPageHeading">
    <w:name w:val="TOC Page Heading"/>
    <w:basedOn w:val="DefaultParagraphFont"/>
    <w:uiPriority w:val="1"/>
    <w:qFormat/>
    <w:rsid w:val="00CB07F3"/>
    <w:rPr>
      <w:sz w:val="24"/>
    </w:rPr>
  </w:style>
  <w:style w:type="table" w:customStyle="1" w:styleId="TableStyle-ConclusionInfoBox">
    <w:name w:val="_Table Style-Conclusion/Info Box"/>
    <w:basedOn w:val="TableNormal"/>
    <w:uiPriority w:val="99"/>
    <w:rsid w:val="00553F76"/>
    <w:pPr>
      <w:spacing w:line="240" w:lineRule="auto"/>
    </w:pPr>
    <w:tblPr>
      <w:tblBorders>
        <w:top w:val="single" w:sz="48" w:space="0" w:color="C25131" w:themeColor="accent2"/>
      </w:tblBorders>
      <w:tblCellMar>
        <w:left w:w="360" w:type="dxa"/>
        <w:bottom w:w="360" w:type="dxa"/>
        <w:right w:w="360" w:type="dxa"/>
      </w:tblCellMar>
    </w:tblPr>
    <w:tcPr>
      <w:shd w:val="clear" w:color="auto" w:fill="F2F2F2" w:themeFill="background1" w:themeFillShade="F2"/>
    </w:tcPr>
    <w:tblStylePr w:type="firstRow">
      <w:rPr>
        <w:color w:val="4D4D4F" w:themeColor="text2"/>
      </w:rPr>
    </w:tblStylePr>
  </w:style>
  <w:style w:type="character" w:styleId="CommentReference">
    <w:name w:val="annotation reference"/>
    <w:basedOn w:val="DefaultParagraphFont"/>
    <w:uiPriority w:val="99"/>
    <w:unhideWhenUsed/>
    <w:rsid w:val="002F0E2D"/>
    <w:rPr>
      <w:sz w:val="16"/>
      <w:szCs w:val="16"/>
    </w:rPr>
  </w:style>
  <w:style w:type="paragraph" w:styleId="CommentText">
    <w:name w:val="annotation text"/>
    <w:basedOn w:val="Normal"/>
    <w:link w:val="CommentTextChar"/>
    <w:uiPriority w:val="99"/>
    <w:unhideWhenUsed/>
    <w:rsid w:val="002F0E2D"/>
    <w:pPr>
      <w:spacing w:line="240" w:lineRule="auto"/>
    </w:pPr>
  </w:style>
  <w:style w:type="character" w:customStyle="1" w:styleId="CommentTextChar">
    <w:name w:val="Comment Text Char"/>
    <w:basedOn w:val="DefaultParagraphFont"/>
    <w:link w:val="CommentText"/>
    <w:uiPriority w:val="99"/>
    <w:rsid w:val="002F0E2D"/>
    <w:rPr>
      <w:sz w:val="20"/>
      <w:szCs w:val="20"/>
    </w:rPr>
  </w:style>
  <w:style w:type="paragraph" w:styleId="CommentSubject">
    <w:name w:val="annotation subject"/>
    <w:basedOn w:val="CommentText"/>
    <w:next w:val="CommentText"/>
    <w:link w:val="CommentSubjectChar"/>
    <w:uiPriority w:val="99"/>
    <w:unhideWhenUsed/>
    <w:rsid w:val="002F0E2D"/>
    <w:rPr>
      <w:b/>
      <w:bCs/>
    </w:rPr>
  </w:style>
  <w:style w:type="character" w:customStyle="1" w:styleId="CommentSubjectChar">
    <w:name w:val="Comment Subject Char"/>
    <w:basedOn w:val="CommentTextChar"/>
    <w:link w:val="CommentSubject"/>
    <w:uiPriority w:val="99"/>
    <w:rsid w:val="002F0E2D"/>
    <w:rPr>
      <w:b/>
      <w:bCs/>
      <w:sz w:val="20"/>
      <w:szCs w:val="20"/>
    </w:rPr>
  </w:style>
  <w:style w:type="paragraph" w:customStyle="1" w:styleId="LastPageCopyright">
    <w:name w:val="Last Page Copyright"/>
    <w:qFormat/>
    <w:rsid w:val="005057CE"/>
    <w:pPr>
      <w:shd w:val="clear" w:color="auto" w:fill="447939" w:themeFill="accent1"/>
      <w:spacing w:after="80" w:line="240" w:lineRule="auto"/>
    </w:pPr>
    <w:rPr>
      <w:rFonts w:asciiTheme="majorHAnsi" w:eastAsia="Calibri" w:hAnsi="Calibri"/>
      <w:color w:val="F9EDEA" w:themeColor="background2"/>
      <w:kern w:val="24"/>
      <w:sz w:val="13"/>
      <w:szCs w:val="14"/>
    </w:rPr>
  </w:style>
  <w:style w:type="paragraph" w:customStyle="1" w:styleId="LastPageTrademark">
    <w:name w:val="Last Page Trademark"/>
    <w:link w:val="LastPageTrademarkChar"/>
    <w:qFormat/>
    <w:rsid w:val="005057CE"/>
    <w:pPr>
      <w:shd w:val="clear" w:color="auto" w:fill="447939" w:themeFill="accent1"/>
      <w:tabs>
        <w:tab w:val="right" w:pos="10080"/>
      </w:tabs>
      <w:spacing w:line="240" w:lineRule="auto"/>
    </w:pPr>
    <w:rPr>
      <w:rFonts w:ascii="Calibri" w:eastAsia="Calibri" w:hAnsi="Calibri"/>
      <w:color w:val="F9EDEA" w:themeColor="background2"/>
      <w:kern w:val="24"/>
      <w:sz w:val="13"/>
      <w:szCs w:val="13"/>
    </w:rPr>
  </w:style>
  <w:style w:type="paragraph" w:customStyle="1" w:styleId="LastPagePubIDExternal">
    <w:name w:val="Last Page PubID (External)"/>
    <w:basedOn w:val="LastPageTrademark"/>
    <w:link w:val="LastPagePubIDExternalChar"/>
    <w:qFormat/>
    <w:rsid w:val="00175807"/>
    <w:pPr>
      <w:shd w:val="clear" w:color="auto" w:fill="auto"/>
      <w:jc w:val="right"/>
    </w:pPr>
    <w:rPr>
      <w:color w:val="auto"/>
      <w:position w:val="-12"/>
    </w:rPr>
  </w:style>
  <w:style w:type="character" w:customStyle="1" w:styleId="LastPageTrademarkChar">
    <w:name w:val="Last Page Trademark Char"/>
    <w:basedOn w:val="DefaultParagraphFont"/>
    <w:link w:val="LastPageTrademark"/>
    <w:rsid w:val="005057CE"/>
    <w:rPr>
      <w:rFonts w:ascii="Calibri" w:eastAsia="Calibri" w:hAnsi="Calibri"/>
      <w:color w:val="F9EDEA" w:themeColor="background2"/>
      <w:kern w:val="24"/>
      <w:sz w:val="13"/>
      <w:szCs w:val="13"/>
      <w:shd w:val="clear" w:color="auto" w:fill="447939" w:themeFill="accent1"/>
    </w:rPr>
  </w:style>
  <w:style w:type="character" w:styleId="UnresolvedMention">
    <w:name w:val="Unresolved Mention"/>
    <w:basedOn w:val="DefaultParagraphFont"/>
    <w:uiPriority w:val="99"/>
    <w:unhideWhenUsed/>
    <w:rsid w:val="00D73DE3"/>
    <w:rPr>
      <w:color w:val="605E5C"/>
      <w:shd w:val="clear" w:color="auto" w:fill="E1DFDD"/>
    </w:rPr>
  </w:style>
  <w:style w:type="numbering" w:styleId="111111">
    <w:name w:val="Outline List 2"/>
    <w:basedOn w:val="NoList"/>
    <w:uiPriority w:val="99"/>
    <w:semiHidden/>
    <w:unhideWhenUsed/>
    <w:rsid w:val="00C734F4"/>
    <w:pPr>
      <w:numPr>
        <w:numId w:val="28"/>
      </w:numPr>
    </w:pPr>
  </w:style>
  <w:style w:type="numbering" w:styleId="1ai">
    <w:name w:val="Outline List 1"/>
    <w:basedOn w:val="NoList"/>
    <w:uiPriority w:val="99"/>
    <w:semiHidden/>
    <w:unhideWhenUsed/>
    <w:rsid w:val="00C734F4"/>
    <w:pPr>
      <w:numPr>
        <w:numId w:val="29"/>
      </w:numPr>
    </w:pPr>
  </w:style>
  <w:style w:type="paragraph" w:customStyle="1" w:styleId="Table10Basic">
    <w:name w:val="Table 10 Basic"/>
    <w:basedOn w:val="Table11Basic"/>
    <w:qFormat/>
    <w:rsid w:val="006B07EA"/>
    <w:rPr>
      <w:sz w:val="20"/>
    </w:rPr>
  </w:style>
  <w:style w:type="paragraph" w:customStyle="1" w:styleId="Table10Centered">
    <w:name w:val="Table 10 Centered"/>
    <w:basedOn w:val="Table10Basic"/>
    <w:qFormat/>
    <w:rsid w:val="00264ACF"/>
    <w:pPr>
      <w:jc w:val="center"/>
    </w:pPr>
  </w:style>
  <w:style w:type="paragraph" w:customStyle="1" w:styleId="Table10Bullet1">
    <w:name w:val="Table 10 Bullet 1"/>
    <w:basedOn w:val="Table10Basic"/>
    <w:rsid w:val="009406DF"/>
    <w:pPr>
      <w:numPr>
        <w:numId w:val="41"/>
      </w:numPr>
    </w:pPr>
  </w:style>
  <w:style w:type="paragraph" w:customStyle="1" w:styleId="Table10Bullet2">
    <w:name w:val="Table 10 Bullet 2"/>
    <w:basedOn w:val="Table10Basic"/>
    <w:rsid w:val="009406DF"/>
    <w:pPr>
      <w:numPr>
        <w:ilvl w:val="1"/>
        <w:numId w:val="41"/>
      </w:numPr>
    </w:pPr>
  </w:style>
  <w:style w:type="paragraph" w:customStyle="1" w:styleId="Table10Bullet3">
    <w:name w:val="Table 10 Bullet 3"/>
    <w:basedOn w:val="Table10Basic"/>
    <w:rsid w:val="009406DF"/>
    <w:pPr>
      <w:numPr>
        <w:ilvl w:val="2"/>
        <w:numId w:val="41"/>
      </w:numPr>
    </w:pPr>
  </w:style>
  <w:style w:type="paragraph" w:customStyle="1" w:styleId="Table10Numbering">
    <w:name w:val="Table 10 Numbering"/>
    <w:basedOn w:val="Table10Basic"/>
    <w:rsid w:val="00264ACF"/>
    <w:pPr>
      <w:numPr>
        <w:numId w:val="16"/>
      </w:numPr>
    </w:pPr>
  </w:style>
  <w:style w:type="paragraph" w:customStyle="1" w:styleId="Table10ColumnHeading">
    <w:name w:val="Table 10 Column Heading"/>
    <w:basedOn w:val="Table10Basic"/>
    <w:qFormat/>
    <w:rsid w:val="00264ACF"/>
    <w:pPr>
      <w:jc w:val="center"/>
    </w:pPr>
    <w:rPr>
      <w:b/>
      <w:color w:val="FFFFFF" w:themeColor="background1"/>
    </w:rPr>
  </w:style>
  <w:style w:type="paragraph" w:customStyle="1" w:styleId="Table10RowHeading">
    <w:name w:val="Table 10 Row Heading"/>
    <w:basedOn w:val="Table10Basic"/>
    <w:qFormat/>
    <w:rsid w:val="00264ACF"/>
    <w:rPr>
      <w:b/>
    </w:rPr>
  </w:style>
  <w:style w:type="paragraph" w:customStyle="1" w:styleId="ReportCoverFrontBottomleft">
    <w:name w:val="Report Cover Front Bottom left"/>
    <w:basedOn w:val="BodyText"/>
    <w:qFormat/>
    <w:rsid w:val="007A0072"/>
    <w:pPr>
      <w:spacing w:before="0" w:after="0"/>
      <w:ind w:left="20"/>
    </w:pPr>
    <w:rPr>
      <w:rFonts w:asciiTheme="majorHAnsi" w:hAnsiTheme="majorHAnsi" w:cstheme="majorHAnsi"/>
      <w:b/>
      <w:color w:val="FFFFFF" w:themeColor="background1"/>
      <w:sz w:val="20"/>
    </w:rPr>
  </w:style>
  <w:style w:type="paragraph" w:styleId="ListParagraph">
    <w:name w:val="List Paragraph"/>
    <w:basedOn w:val="Normal"/>
    <w:uiPriority w:val="34"/>
    <w:qFormat/>
    <w:rsid w:val="009D43D1"/>
    <w:pPr>
      <w:spacing w:after="160" w:line="259" w:lineRule="auto"/>
      <w:ind w:left="720"/>
      <w:contextualSpacing/>
    </w:pPr>
    <w:rPr>
      <w:sz w:val="22"/>
      <w:szCs w:val="22"/>
    </w:rPr>
  </w:style>
  <w:style w:type="paragraph" w:customStyle="1" w:styleId="InformationBoxHeading">
    <w:name w:val="Information Box Heading"/>
    <w:next w:val="InformationBoxText"/>
    <w:qFormat/>
    <w:rsid w:val="00A870ED"/>
    <w:pPr>
      <w:suppressAutoHyphens/>
      <w:spacing w:before="180" w:line="240" w:lineRule="auto"/>
    </w:pPr>
    <w:rPr>
      <w:rFonts w:asciiTheme="majorHAnsi" w:eastAsia="Calibri" w:hAnsiTheme="majorHAnsi" w:cs="Times New Roman"/>
      <w:b/>
      <w:bCs/>
      <w:caps/>
      <w:color w:val="C25131" w:themeColor="accent2"/>
    </w:rPr>
  </w:style>
  <w:style w:type="paragraph" w:customStyle="1" w:styleId="InformationBoxText">
    <w:name w:val="Information Box Text"/>
    <w:basedOn w:val="BodyText"/>
    <w:qFormat/>
    <w:rsid w:val="00A870ED"/>
    <w:pPr>
      <w:spacing w:before="180" w:after="0" w:line="300" w:lineRule="auto"/>
      <w:ind w:right="360"/>
    </w:pPr>
    <w:rPr>
      <w:rFonts w:asciiTheme="majorHAnsi" w:hAnsiTheme="majorHAnsi"/>
    </w:rPr>
  </w:style>
  <w:style w:type="table" w:customStyle="1" w:styleId="TableStyle-DocumentLayout">
    <w:name w:val="_Table Style-Document Layout"/>
    <w:basedOn w:val="TableNormal"/>
    <w:uiPriority w:val="99"/>
    <w:rsid w:val="00553F76"/>
    <w:pPr>
      <w:spacing w:line="240" w:lineRule="auto"/>
    </w:pPr>
    <w:tblPr>
      <w:tblCellMar>
        <w:top w:w="43" w:type="dxa"/>
        <w:left w:w="0" w:type="dxa"/>
        <w:bottom w:w="43" w:type="dxa"/>
        <w:right w:w="115" w:type="dxa"/>
      </w:tblCellMar>
    </w:tblPr>
  </w:style>
  <w:style w:type="character" w:customStyle="1" w:styleId="ReferenceItalics">
    <w:name w:val="Reference Italics"/>
    <w:basedOn w:val="DefaultParagraphFont"/>
    <w:qFormat/>
    <w:rsid w:val="001C7C18"/>
    <w:rPr>
      <w:i/>
    </w:rPr>
  </w:style>
  <w:style w:type="paragraph" w:customStyle="1" w:styleId="Callout-InlineSource">
    <w:name w:val="Callout-Inline Source"/>
    <w:basedOn w:val="Callout-InlineText"/>
    <w:next w:val="BodyText"/>
    <w:qFormat/>
    <w:rsid w:val="00674742"/>
    <w:pPr>
      <w:numPr>
        <w:numId w:val="13"/>
      </w:numPr>
      <w:tabs>
        <w:tab w:val="num" w:pos="360"/>
      </w:tabs>
      <w:spacing w:before="160" w:after="360"/>
      <w:ind w:left="360"/>
      <w:jc w:val="right"/>
    </w:pPr>
    <w:rPr>
      <w:i/>
    </w:rPr>
  </w:style>
  <w:style w:type="numbering" w:customStyle="1" w:styleId="Callout-Inline">
    <w:name w:val="Callout-Inline"/>
    <w:uiPriority w:val="99"/>
    <w:rsid w:val="006B4D6F"/>
    <w:pPr>
      <w:numPr>
        <w:numId w:val="13"/>
      </w:numPr>
    </w:pPr>
  </w:style>
  <w:style w:type="numbering" w:customStyle="1" w:styleId="ListStyle-BoxBullets">
    <w:name w:val="_List Style-Box Bullets"/>
    <w:uiPriority w:val="99"/>
    <w:rsid w:val="006B4D6F"/>
    <w:pPr>
      <w:numPr>
        <w:numId w:val="14"/>
      </w:numPr>
    </w:pPr>
  </w:style>
  <w:style w:type="table" w:styleId="GridTable1Light-Accent1">
    <w:name w:val="Grid Table 1 Light Accent 1"/>
    <w:basedOn w:val="TableNormal"/>
    <w:uiPriority w:val="46"/>
    <w:rsid w:val="009D43D1"/>
    <w:pPr>
      <w:spacing w:line="240" w:lineRule="auto"/>
    </w:pPr>
    <w:rPr>
      <w:sz w:val="22"/>
      <w:szCs w:val="22"/>
    </w:rPr>
    <w:tblPr>
      <w:tblStyleRowBandSize w:val="1"/>
      <w:tblStyleColBandSize w:val="1"/>
      <w:tblBorders>
        <w:top w:val="single" w:sz="4" w:space="0" w:color="ACD4A4" w:themeColor="accent1" w:themeTint="66"/>
        <w:left w:val="single" w:sz="4" w:space="0" w:color="ACD4A4" w:themeColor="accent1" w:themeTint="66"/>
        <w:bottom w:val="single" w:sz="4" w:space="0" w:color="ACD4A4" w:themeColor="accent1" w:themeTint="66"/>
        <w:right w:val="single" w:sz="4" w:space="0" w:color="ACD4A4" w:themeColor="accent1" w:themeTint="66"/>
        <w:insideH w:val="single" w:sz="4" w:space="0" w:color="ACD4A4" w:themeColor="accent1" w:themeTint="66"/>
        <w:insideV w:val="single" w:sz="4" w:space="0" w:color="ACD4A4" w:themeColor="accent1" w:themeTint="66"/>
      </w:tblBorders>
    </w:tblPr>
    <w:tblStylePr w:type="firstRow">
      <w:rPr>
        <w:b/>
        <w:bCs/>
      </w:rPr>
      <w:tblPr/>
      <w:tcPr>
        <w:tcBorders>
          <w:bottom w:val="single" w:sz="12" w:space="0" w:color="83BF77" w:themeColor="accent1" w:themeTint="99"/>
        </w:tcBorders>
      </w:tcPr>
    </w:tblStylePr>
    <w:tblStylePr w:type="lastRow">
      <w:rPr>
        <w:b/>
        <w:bCs/>
      </w:rPr>
      <w:tblPr/>
      <w:tcPr>
        <w:tcBorders>
          <w:top w:val="double" w:sz="2" w:space="0" w:color="83BF77" w:themeColor="accent1" w:themeTint="99"/>
        </w:tcBorders>
      </w:tcPr>
    </w:tblStylePr>
    <w:tblStylePr w:type="firstCol">
      <w:rPr>
        <w:b/>
        <w:bCs/>
      </w:rPr>
    </w:tblStylePr>
    <w:tblStylePr w:type="lastCol">
      <w:rPr>
        <w:b/>
        <w:bCs/>
      </w:rPr>
    </w:tblStylePr>
  </w:style>
  <w:style w:type="character" w:customStyle="1" w:styleId="LastPagePubIDExternalChar">
    <w:name w:val="Last Page PubID (External) Char"/>
    <w:basedOn w:val="LastPageTrademarkChar"/>
    <w:link w:val="LastPagePubIDExternal"/>
    <w:rsid w:val="00175807"/>
    <w:rPr>
      <w:rFonts w:ascii="Calibri" w:eastAsia="Calibri" w:hAnsi="Calibri"/>
      <w:color w:val="auto"/>
      <w:kern w:val="24"/>
      <w:position w:val="-12"/>
      <w:sz w:val="13"/>
      <w:szCs w:val="13"/>
      <w:shd w:val="clear" w:color="auto" w:fill="447939" w:themeFill="accent1"/>
    </w:rPr>
  </w:style>
  <w:style w:type="paragraph" w:customStyle="1" w:styleId="LastPagePubIDLandscape1-line">
    <w:name w:val="Last Page PubID Landscape/1-line"/>
    <w:basedOn w:val="LastPageTrademarkLandscape"/>
    <w:link w:val="LastPagePubIDLandscape1-lineChar"/>
    <w:qFormat/>
    <w:rsid w:val="00352928"/>
  </w:style>
  <w:style w:type="paragraph" w:customStyle="1" w:styleId="StylePropertiesHeading">
    <w:name w:val="Style Properties Heading"/>
    <w:next w:val="StyleProperties"/>
    <w:link w:val="StylePropertiesHeadingChar"/>
    <w:rsid w:val="008635FE"/>
    <w:pPr>
      <w:spacing w:before="360" w:line="240" w:lineRule="auto"/>
      <w:outlineLvl w:val="2"/>
    </w:pPr>
    <w:rPr>
      <w:rFonts w:asciiTheme="majorHAnsi" w:hAnsiTheme="majorHAnsi" w:cs="Times New Roman"/>
      <w:b/>
      <w:color w:val="010000"/>
      <w:sz w:val="28"/>
      <w:szCs w:val="2"/>
    </w:rPr>
  </w:style>
  <w:style w:type="character" w:customStyle="1" w:styleId="Spacer-HeaderFooterChar">
    <w:name w:val="Spacer-HeaderFooter Char"/>
    <w:basedOn w:val="DefaultParagraphFont"/>
    <w:link w:val="Spacer-HeaderFooter"/>
    <w:rsid w:val="006B07EA"/>
    <w:rPr>
      <w:color w:val="auto"/>
      <w:sz w:val="2"/>
      <w:szCs w:val="2"/>
    </w:rPr>
  </w:style>
  <w:style w:type="paragraph" w:styleId="Title">
    <w:name w:val="Title"/>
    <w:basedOn w:val="Normal"/>
    <w:next w:val="Normal"/>
    <w:link w:val="TitleChar"/>
    <w:uiPriority w:val="10"/>
    <w:qFormat/>
    <w:rsid w:val="002242D8"/>
    <w:pPr>
      <w:spacing w:after="300" w:line="240" w:lineRule="auto"/>
      <w:contextualSpacing/>
    </w:pPr>
    <w:rPr>
      <w:rFonts w:ascii="Arial" w:eastAsiaTheme="majorEastAsia" w:hAnsi="Arial" w:cs="Arial"/>
      <w:b/>
      <w:color w:val="39393B" w:themeColor="text2" w:themeShade="BF"/>
      <w:spacing w:val="5"/>
      <w:kern w:val="28"/>
      <w:sz w:val="40"/>
      <w:szCs w:val="40"/>
    </w:rPr>
  </w:style>
  <w:style w:type="character" w:customStyle="1" w:styleId="StylePropertiesHeadingChar">
    <w:name w:val="Style Properties Heading Char"/>
    <w:basedOn w:val="DefaultParagraphFont"/>
    <w:link w:val="StylePropertiesHeading"/>
    <w:rsid w:val="0036335C"/>
    <w:rPr>
      <w:rFonts w:asciiTheme="majorHAnsi" w:hAnsiTheme="majorHAnsi" w:cs="Times New Roman"/>
      <w:b/>
      <w:color w:val="010000"/>
      <w:sz w:val="28"/>
      <w:szCs w:val="2"/>
    </w:rPr>
  </w:style>
  <w:style w:type="paragraph" w:customStyle="1" w:styleId="StyleProperties">
    <w:name w:val="Style Properties"/>
    <w:link w:val="StylePropertiesChar"/>
    <w:rsid w:val="00932D33"/>
    <w:pPr>
      <w:spacing w:line="240" w:lineRule="auto"/>
      <w:ind w:left="360"/>
    </w:pPr>
    <w:rPr>
      <w:rFonts w:ascii="Times New Roman" w:hAnsi="Times New Roman" w:cs="Times New Roman"/>
      <w:color w:val="999999"/>
      <w:sz w:val="18"/>
      <w:szCs w:val="2"/>
    </w:rPr>
  </w:style>
  <w:style w:type="character" w:customStyle="1" w:styleId="StylePropertiesChar">
    <w:name w:val="Style Properties Char"/>
    <w:basedOn w:val="DefaultParagraphFont"/>
    <w:link w:val="StyleProperties"/>
    <w:rsid w:val="0036335C"/>
    <w:rPr>
      <w:rFonts w:ascii="Times New Roman" w:hAnsi="Times New Roman" w:cs="Times New Roman"/>
      <w:color w:val="999999"/>
      <w:sz w:val="18"/>
      <w:szCs w:val="2"/>
    </w:rPr>
  </w:style>
  <w:style w:type="paragraph" w:customStyle="1" w:styleId="LastPageTrademarkLandscape">
    <w:name w:val="Last Page Trademark Landscape"/>
    <w:basedOn w:val="LastPageTrademark"/>
    <w:link w:val="LastPageTrademarkLandscapeChar"/>
    <w:qFormat/>
    <w:rsid w:val="006C5009"/>
    <w:pPr>
      <w:tabs>
        <w:tab w:val="clear" w:pos="10080"/>
        <w:tab w:val="right" w:pos="13680"/>
      </w:tabs>
    </w:pPr>
  </w:style>
  <w:style w:type="character" w:customStyle="1" w:styleId="LastPageTrademarkLandscapeChar">
    <w:name w:val="Last Page Trademark Landscape Char"/>
    <w:basedOn w:val="LastPageTrademarkChar"/>
    <w:link w:val="LastPageTrademarkLandscape"/>
    <w:rsid w:val="006C5009"/>
    <w:rPr>
      <w:rFonts w:ascii="Calibri" w:eastAsia="Calibri" w:hAnsi="Calibri"/>
      <w:color w:val="F9EDEA" w:themeColor="background2"/>
      <w:kern w:val="24"/>
      <w:sz w:val="13"/>
      <w:szCs w:val="13"/>
      <w:shd w:val="clear" w:color="auto" w:fill="447939" w:themeFill="accent1"/>
    </w:rPr>
  </w:style>
  <w:style w:type="character" w:customStyle="1" w:styleId="LastPagePubIDLandscape1-lineChar">
    <w:name w:val="Last Page PubID Landscape/1-line Char"/>
    <w:basedOn w:val="LastPageTrademarkLandscapeChar"/>
    <w:link w:val="LastPagePubIDLandscape1-line"/>
    <w:rsid w:val="00352928"/>
    <w:rPr>
      <w:rFonts w:ascii="Calibri" w:eastAsia="Calibri" w:hAnsi="Calibri"/>
      <w:color w:val="F9EDEA" w:themeColor="background2"/>
      <w:kern w:val="24"/>
      <w:sz w:val="13"/>
      <w:szCs w:val="13"/>
      <w:shd w:val="clear" w:color="auto" w:fill="447939" w:themeFill="accent1"/>
    </w:rPr>
  </w:style>
  <w:style w:type="character" w:customStyle="1" w:styleId="TitleChar">
    <w:name w:val="Title Char"/>
    <w:basedOn w:val="DefaultParagraphFont"/>
    <w:link w:val="Title"/>
    <w:uiPriority w:val="10"/>
    <w:rsid w:val="002242D8"/>
    <w:rPr>
      <w:rFonts w:ascii="Arial" w:eastAsiaTheme="majorEastAsia" w:hAnsi="Arial" w:cs="Arial"/>
      <w:b/>
      <w:color w:val="39393B" w:themeColor="text2" w:themeShade="BF"/>
      <w:spacing w:val="5"/>
      <w:kern w:val="28"/>
      <w:sz w:val="40"/>
      <w:szCs w:val="40"/>
    </w:rPr>
  </w:style>
  <w:style w:type="paragraph" w:customStyle="1" w:styleId="LastPagePubIDInternal">
    <w:name w:val="Last Page Pub ID (Internal)"/>
    <w:basedOn w:val="LastPagePubIDExternal"/>
    <w:qFormat/>
    <w:rsid w:val="00404511"/>
    <w:rPr>
      <w:color w:val="447939" w:themeColor="accent1"/>
      <w:sz w:val="12"/>
      <w:szCs w:val="12"/>
    </w:rPr>
  </w:style>
  <w:style w:type="table" w:customStyle="1" w:styleId="Table-MediumTeal">
    <w:name w:val="__Table-Medium Teal"/>
    <w:basedOn w:val="TableNormal"/>
    <w:uiPriority w:val="99"/>
    <w:rsid w:val="005A17AC"/>
    <w:pPr>
      <w:spacing w:line="240" w:lineRule="auto"/>
    </w:pPr>
    <w:rPr>
      <w:rFonts w:eastAsiaTheme="minorEastAsia"/>
      <w:sz w:val="22"/>
      <w:szCs w:val="22"/>
    </w:rPr>
    <w:tblPr>
      <w:tblStyleRowBandSize w:val="1"/>
      <w:tblBorders>
        <w:top w:val="single" w:sz="4" w:space="0" w:color="10719C" w:themeColor="accent4"/>
        <w:bottom w:val="single" w:sz="12" w:space="0" w:color="10719C" w:themeColor="accent4"/>
        <w:insideH w:val="single" w:sz="4" w:space="0" w:color="10719C" w:themeColor="accent4"/>
      </w:tblBorders>
    </w:tblPr>
    <w:trPr>
      <w:cantSplit/>
    </w:trPr>
    <w:tblStylePr w:type="firstRow">
      <w:pPr>
        <w:jc w:val="center"/>
      </w:pPr>
      <w:rPr>
        <w:b w:val="0"/>
        <w:color w:val="FFFFFF" w:themeColor="background1"/>
      </w:rPr>
      <w:tblPr/>
      <w:tcPr>
        <w:tcBorders>
          <w:top w:val="nil"/>
          <w:left w:val="nil"/>
          <w:bottom w:val="nil"/>
          <w:right w:val="nil"/>
          <w:insideH w:val="nil"/>
          <w:insideV w:val="single" w:sz="4" w:space="0" w:color="FFFFFF" w:themeColor="background1"/>
          <w:tl2br w:val="nil"/>
          <w:tr2bl w:val="nil"/>
        </w:tcBorders>
        <w:shd w:val="clear" w:color="auto" w:fill="10719C" w:themeFill="accent4"/>
        <w:vAlign w:val="bottom"/>
      </w:tcPr>
    </w:tblStylePr>
    <w:tblStylePr w:type="firstCol">
      <w:rPr>
        <w:color w:val="auto"/>
      </w:rPr>
    </w:tblStylePr>
    <w:tblStylePr w:type="band2Horz">
      <w:tblPr/>
      <w:tcPr>
        <w:shd w:val="clear" w:color="auto" w:fill="EEEEEF"/>
      </w:tcPr>
    </w:tblStylePr>
  </w:style>
  <w:style w:type="paragraph" w:customStyle="1" w:styleId="Callout-InlineHeading">
    <w:name w:val="Callout-Inline Heading"/>
    <w:basedOn w:val="Callout-InlineText"/>
    <w:qFormat/>
    <w:rsid w:val="00D535D6"/>
    <w:rPr>
      <w:b/>
      <w:color w:val="C25131" w:themeColor="accent2"/>
      <w:sz w:val="28"/>
    </w:rPr>
  </w:style>
  <w:style w:type="numbering" w:styleId="ArticleSection">
    <w:name w:val="Outline List 3"/>
    <w:basedOn w:val="NoList"/>
    <w:uiPriority w:val="99"/>
    <w:semiHidden/>
    <w:unhideWhenUsed/>
    <w:rsid w:val="00C734F4"/>
    <w:pPr>
      <w:numPr>
        <w:numId w:val="30"/>
      </w:numPr>
    </w:pPr>
  </w:style>
  <w:style w:type="paragraph" w:styleId="BalloonText">
    <w:name w:val="Balloon Text"/>
    <w:basedOn w:val="Normal"/>
    <w:link w:val="BalloonTextChar"/>
    <w:uiPriority w:val="99"/>
    <w:semiHidden/>
    <w:unhideWhenUsed/>
    <w:rsid w:val="00C734F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34F4"/>
    <w:rPr>
      <w:rFonts w:ascii="Segoe UI" w:hAnsi="Segoe UI" w:cs="Segoe UI"/>
      <w:color w:val="auto"/>
      <w:sz w:val="18"/>
      <w:szCs w:val="18"/>
    </w:rPr>
  </w:style>
  <w:style w:type="paragraph" w:styleId="Bibliography">
    <w:name w:val="Bibliography"/>
    <w:basedOn w:val="Normal"/>
    <w:next w:val="Normal"/>
    <w:uiPriority w:val="37"/>
    <w:semiHidden/>
    <w:unhideWhenUsed/>
    <w:rsid w:val="00C734F4"/>
  </w:style>
  <w:style w:type="paragraph" w:styleId="BodyText2">
    <w:name w:val="Body Text 2"/>
    <w:basedOn w:val="Normal"/>
    <w:link w:val="BodyText2Char"/>
    <w:uiPriority w:val="99"/>
    <w:semiHidden/>
    <w:unhideWhenUsed/>
    <w:rsid w:val="00C734F4"/>
    <w:pPr>
      <w:spacing w:after="120" w:line="480" w:lineRule="auto"/>
    </w:pPr>
  </w:style>
  <w:style w:type="character" w:customStyle="1" w:styleId="BodyText2Char">
    <w:name w:val="Body Text 2 Char"/>
    <w:basedOn w:val="DefaultParagraphFont"/>
    <w:link w:val="BodyText2"/>
    <w:uiPriority w:val="99"/>
    <w:semiHidden/>
    <w:rsid w:val="00C734F4"/>
    <w:rPr>
      <w:color w:val="auto"/>
    </w:rPr>
  </w:style>
  <w:style w:type="paragraph" w:styleId="BodyText3">
    <w:name w:val="Body Text 3"/>
    <w:basedOn w:val="Normal"/>
    <w:link w:val="BodyText3Char"/>
    <w:uiPriority w:val="99"/>
    <w:semiHidden/>
    <w:unhideWhenUsed/>
    <w:rsid w:val="00C734F4"/>
    <w:pPr>
      <w:spacing w:after="120"/>
    </w:pPr>
    <w:rPr>
      <w:sz w:val="16"/>
      <w:szCs w:val="16"/>
    </w:rPr>
  </w:style>
  <w:style w:type="character" w:customStyle="1" w:styleId="BodyText3Char">
    <w:name w:val="Body Text 3 Char"/>
    <w:basedOn w:val="DefaultParagraphFont"/>
    <w:link w:val="BodyText3"/>
    <w:uiPriority w:val="99"/>
    <w:semiHidden/>
    <w:rsid w:val="00C734F4"/>
    <w:rPr>
      <w:color w:val="auto"/>
      <w:sz w:val="16"/>
      <w:szCs w:val="16"/>
    </w:rPr>
  </w:style>
  <w:style w:type="paragraph" w:styleId="BodyTextFirstIndent">
    <w:name w:val="Body Text First Indent"/>
    <w:basedOn w:val="BodyText"/>
    <w:link w:val="BodyTextFirstIndentChar"/>
    <w:uiPriority w:val="99"/>
    <w:semiHidden/>
    <w:unhideWhenUsed/>
    <w:rsid w:val="00C734F4"/>
    <w:pPr>
      <w:suppressAutoHyphens w:val="0"/>
      <w:spacing w:before="0" w:after="0"/>
      <w:ind w:firstLine="360"/>
    </w:pPr>
    <w:rPr>
      <w:rFonts w:eastAsiaTheme="minorHAnsi" w:cstheme="minorBidi"/>
    </w:rPr>
  </w:style>
  <w:style w:type="character" w:customStyle="1" w:styleId="BodyTextFirstIndentChar">
    <w:name w:val="Body Text First Indent Char"/>
    <w:basedOn w:val="BodyTextChar"/>
    <w:link w:val="BodyTextFirstIndent"/>
    <w:uiPriority w:val="99"/>
    <w:semiHidden/>
    <w:rsid w:val="00C734F4"/>
    <w:rPr>
      <w:rFonts w:eastAsia="Calibri" w:cs="Times New Roman"/>
      <w:color w:val="auto"/>
    </w:rPr>
  </w:style>
  <w:style w:type="paragraph" w:styleId="BodyTextIndent">
    <w:name w:val="Body Text Indent"/>
    <w:basedOn w:val="Normal"/>
    <w:link w:val="BodyTextIndentChar"/>
    <w:uiPriority w:val="99"/>
    <w:semiHidden/>
    <w:unhideWhenUsed/>
    <w:rsid w:val="00C734F4"/>
    <w:pPr>
      <w:spacing w:after="120"/>
      <w:ind w:left="360"/>
    </w:pPr>
  </w:style>
  <w:style w:type="character" w:customStyle="1" w:styleId="BodyTextIndentChar">
    <w:name w:val="Body Text Indent Char"/>
    <w:basedOn w:val="DefaultParagraphFont"/>
    <w:link w:val="BodyTextIndent"/>
    <w:uiPriority w:val="99"/>
    <w:semiHidden/>
    <w:rsid w:val="00C734F4"/>
    <w:rPr>
      <w:color w:val="auto"/>
    </w:rPr>
  </w:style>
  <w:style w:type="paragraph" w:styleId="BodyTextFirstIndent2">
    <w:name w:val="Body Text First Indent 2"/>
    <w:basedOn w:val="BodyTextIndent"/>
    <w:link w:val="BodyTextFirstIndent2Char"/>
    <w:uiPriority w:val="99"/>
    <w:semiHidden/>
    <w:unhideWhenUsed/>
    <w:rsid w:val="00C734F4"/>
    <w:pPr>
      <w:spacing w:after="0"/>
      <w:ind w:firstLine="360"/>
    </w:pPr>
  </w:style>
  <w:style w:type="character" w:customStyle="1" w:styleId="BodyTextFirstIndent2Char">
    <w:name w:val="Body Text First Indent 2 Char"/>
    <w:basedOn w:val="BodyTextIndentChar"/>
    <w:link w:val="BodyTextFirstIndent2"/>
    <w:uiPriority w:val="99"/>
    <w:semiHidden/>
    <w:rsid w:val="00C734F4"/>
    <w:rPr>
      <w:color w:val="auto"/>
    </w:rPr>
  </w:style>
  <w:style w:type="paragraph" w:styleId="BodyTextIndent2">
    <w:name w:val="Body Text Indent 2"/>
    <w:basedOn w:val="Normal"/>
    <w:link w:val="BodyTextIndent2Char"/>
    <w:uiPriority w:val="99"/>
    <w:semiHidden/>
    <w:unhideWhenUsed/>
    <w:rsid w:val="00C734F4"/>
    <w:pPr>
      <w:spacing w:after="120" w:line="480" w:lineRule="auto"/>
      <w:ind w:left="360"/>
    </w:pPr>
  </w:style>
  <w:style w:type="character" w:customStyle="1" w:styleId="BodyTextIndent2Char">
    <w:name w:val="Body Text Indent 2 Char"/>
    <w:basedOn w:val="DefaultParagraphFont"/>
    <w:link w:val="BodyTextIndent2"/>
    <w:uiPriority w:val="99"/>
    <w:semiHidden/>
    <w:rsid w:val="00C734F4"/>
    <w:rPr>
      <w:color w:val="auto"/>
    </w:rPr>
  </w:style>
  <w:style w:type="paragraph" w:styleId="BodyTextIndent3">
    <w:name w:val="Body Text Indent 3"/>
    <w:basedOn w:val="Normal"/>
    <w:link w:val="BodyTextIndent3Char"/>
    <w:uiPriority w:val="99"/>
    <w:semiHidden/>
    <w:unhideWhenUsed/>
    <w:rsid w:val="00C734F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734F4"/>
    <w:rPr>
      <w:color w:val="auto"/>
      <w:sz w:val="16"/>
      <w:szCs w:val="16"/>
    </w:rPr>
  </w:style>
  <w:style w:type="character" w:styleId="BookTitle">
    <w:name w:val="Book Title"/>
    <w:basedOn w:val="DefaultParagraphFont"/>
    <w:uiPriority w:val="33"/>
    <w:qFormat/>
    <w:rsid w:val="00C734F4"/>
    <w:rPr>
      <w:b/>
      <w:bCs/>
      <w:i/>
      <w:iCs/>
      <w:spacing w:val="5"/>
    </w:rPr>
  </w:style>
  <w:style w:type="paragraph" w:styleId="Closing">
    <w:name w:val="Closing"/>
    <w:basedOn w:val="Normal"/>
    <w:link w:val="ClosingChar"/>
    <w:uiPriority w:val="99"/>
    <w:semiHidden/>
    <w:unhideWhenUsed/>
    <w:rsid w:val="00C734F4"/>
    <w:pPr>
      <w:spacing w:line="240" w:lineRule="auto"/>
      <w:ind w:left="4320"/>
    </w:pPr>
  </w:style>
  <w:style w:type="character" w:customStyle="1" w:styleId="ClosingChar">
    <w:name w:val="Closing Char"/>
    <w:basedOn w:val="DefaultParagraphFont"/>
    <w:link w:val="Closing"/>
    <w:uiPriority w:val="99"/>
    <w:semiHidden/>
    <w:rsid w:val="00C734F4"/>
    <w:rPr>
      <w:color w:val="auto"/>
    </w:rPr>
  </w:style>
  <w:style w:type="table" w:styleId="ColorfulGrid">
    <w:name w:val="Colorful Grid"/>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D3D3D3" w:themeFill="text1" w:themeFillTint="33"/>
    </w:tcPr>
    <w:tblStylePr w:type="firstRow">
      <w:rPr>
        <w:b/>
        <w:bCs/>
      </w:rPr>
      <w:tblPr/>
      <w:tcPr>
        <w:shd w:val="clear" w:color="auto" w:fill="A8A8A8" w:themeFill="text1" w:themeFillTint="66"/>
      </w:tcPr>
    </w:tblStylePr>
    <w:tblStylePr w:type="lastRow">
      <w:rPr>
        <w:b/>
        <w:bCs/>
        <w:color w:val="262626" w:themeColor="text1"/>
      </w:rPr>
      <w:tblPr/>
      <w:tcPr>
        <w:shd w:val="clear" w:color="auto" w:fill="A8A8A8" w:themeFill="text1" w:themeFillTint="66"/>
      </w:tcPr>
    </w:tblStylePr>
    <w:tblStylePr w:type="firstCol">
      <w:rPr>
        <w:color w:val="FFFFFF" w:themeColor="background1"/>
      </w:rPr>
      <w:tblPr/>
      <w:tcPr>
        <w:shd w:val="clear" w:color="auto" w:fill="1C1C1C" w:themeFill="text1" w:themeFillShade="BF"/>
      </w:tcPr>
    </w:tblStylePr>
    <w:tblStylePr w:type="lastCol">
      <w:rPr>
        <w:color w:val="FFFFFF" w:themeColor="background1"/>
      </w:rPr>
      <w:tblPr/>
      <w:tcPr>
        <w:shd w:val="clear" w:color="auto" w:fill="1C1C1C" w:themeFill="text1" w:themeFillShade="BF"/>
      </w:tcPr>
    </w:tblStylePr>
    <w:tblStylePr w:type="band1Vert">
      <w:tblPr/>
      <w:tcPr>
        <w:shd w:val="clear" w:color="auto" w:fill="929292" w:themeFill="text1" w:themeFillTint="7F"/>
      </w:tcPr>
    </w:tblStylePr>
    <w:tblStylePr w:type="band1Horz">
      <w:tblPr/>
      <w:tcPr>
        <w:shd w:val="clear" w:color="auto" w:fill="929292" w:themeFill="text1" w:themeFillTint="7F"/>
      </w:tcPr>
    </w:tblStylePr>
  </w:style>
  <w:style w:type="table" w:styleId="ColorfulGrid-Accent1">
    <w:name w:val="Colorful Grid Accent 1"/>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D5E9D1" w:themeFill="accent1" w:themeFillTint="33"/>
    </w:tcPr>
    <w:tblStylePr w:type="firstRow">
      <w:rPr>
        <w:b/>
        <w:bCs/>
      </w:rPr>
      <w:tblPr/>
      <w:tcPr>
        <w:shd w:val="clear" w:color="auto" w:fill="ACD4A4" w:themeFill="accent1" w:themeFillTint="66"/>
      </w:tcPr>
    </w:tblStylePr>
    <w:tblStylePr w:type="lastRow">
      <w:rPr>
        <w:b/>
        <w:bCs/>
        <w:color w:val="262626" w:themeColor="text1"/>
      </w:rPr>
      <w:tblPr/>
      <w:tcPr>
        <w:shd w:val="clear" w:color="auto" w:fill="ACD4A4" w:themeFill="accent1" w:themeFillTint="66"/>
      </w:tcPr>
    </w:tblStylePr>
    <w:tblStylePr w:type="firstCol">
      <w:rPr>
        <w:color w:val="FFFFFF" w:themeColor="background1"/>
      </w:rPr>
      <w:tblPr/>
      <w:tcPr>
        <w:shd w:val="clear" w:color="auto" w:fill="325A2A" w:themeFill="accent1" w:themeFillShade="BF"/>
      </w:tcPr>
    </w:tblStylePr>
    <w:tblStylePr w:type="lastCol">
      <w:rPr>
        <w:color w:val="FFFFFF" w:themeColor="background1"/>
      </w:rPr>
      <w:tblPr/>
      <w:tcPr>
        <w:shd w:val="clear" w:color="auto" w:fill="325A2A" w:themeFill="accent1" w:themeFillShade="BF"/>
      </w:tcPr>
    </w:tblStylePr>
    <w:tblStylePr w:type="band1Vert">
      <w:tblPr/>
      <w:tcPr>
        <w:shd w:val="clear" w:color="auto" w:fill="98CA8E" w:themeFill="accent1" w:themeFillTint="7F"/>
      </w:tcPr>
    </w:tblStylePr>
    <w:tblStylePr w:type="band1Horz">
      <w:tblPr/>
      <w:tcPr>
        <w:shd w:val="clear" w:color="auto" w:fill="98CA8E" w:themeFill="accent1" w:themeFillTint="7F"/>
      </w:tcPr>
    </w:tblStylePr>
  </w:style>
  <w:style w:type="table" w:styleId="ColorfulGrid-Accent2">
    <w:name w:val="Colorful Grid Accent 2"/>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F4DBD4" w:themeFill="accent2" w:themeFillTint="33"/>
    </w:tcPr>
    <w:tblStylePr w:type="firstRow">
      <w:rPr>
        <w:b/>
        <w:bCs/>
      </w:rPr>
      <w:tblPr/>
      <w:tcPr>
        <w:shd w:val="clear" w:color="auto" w:fill="E9B7A9" w:themeFill="accent2" w:themeFillTint="66"/>
      </w:tcPr>
    </w:tblStylePr>
    <w:tblStylePr w:type="lastRow">
      <w:rPr>
        <w:b/>
        <w:bCs/>
        <w:color w:val="262626" w:themeColor="text1"/>
      </w:rPr>
      <w:tblPr/>
      <w:tcPr>
        <w:shd w:val="clear" w:color="auto" w:fill="E9B7A9" w:themeFill="accent2" w:themeFillTint="66"/>
      </w:tcPr>
    </w:tblStylePr>
    <w:tblStylePr w:type="firstCol">
      <w:rPr>
        <w:color w:val="FFFFFF" w:themeColor="background1"/>
      </w:rPr>
      <w:tblPr/>
      <w:tcPr>
        <w:shd w:val="clear" w:color="auto" w:fill="913C24" w:themeFill="accent2" w:themeFillShade="BF"/>
      </w:tcPr>
    </w:tblStylePr>
    <w:tblStylePr w:type="lastCol">
      <w:rPr>
        <w:color w:val="FFFFFF" w:themeColor="background1"/>
      </w:rPr>
      <w:tblPr/>
      <w:tcPr>
        <w:shd w:val="clear" w:color="auto" w:fill="913C24" w:themeFill="accent2" w:themeFillShade="BF"/>
      </w:tcPr>
    </w:tblStylePr>
    <w:tblStylePr w:type="band1Vert">
      <w:tblPr/>
      <w:tcPr>
        <w:shd w:val="clear" w:color="auto" w:fill="E4A694" w:themeFill="accent2" w:themeFillTint="7F"/>
      </w:tcPr>
    </w:tblStylePr>
    <w:tblStylePr w:type="band1Horz">
      <w:tblPr/>
      <w:tcPr>
        <w:shd w:val="clear" w:color="auto" w:fill="E4A694" w:themeFill="accent2" w:themeFillTint="7F"/>
      </w:tcPr>
    </w:tblStylePr>
  </w:style>
  <w:style w:type="table" w:styleId="ColorfulGrid-Accent3">
    <w:name w:val="Colorful Grid Accent 3"/>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CCDBED" w:themeFill="accent3" w:themeFillTint="33"/>
    </w:tcPr>
    <w:tblStylePr w:type="firstRow">
      <w:rPr>
        <w:b/>
        <w:bCs/>
      </w:rPr>
      <w:tblPr/>
      <w:tcPr>
        <w:shd w:val="clear" w:color="auto" w:fill="99B7DB" w:themeFill="accent3" w:themeFillTint="66"/>
      </w:tcPr>
    </w:tblStylePr>
    <w:tblStylePr w:type="lastRow">
      <w:rPr>
        <w:b/>
        <w:bCs/>
        <w:color w:val="262626" w:themeColor="text1"/>
      </w:rPr>
      <w:tblPr/>
      <w:tcPr>
        <w:shd w:val="clear" w:color="auto" w:fill="99B7DB" w:themeFill="accent3" w:themeFillTint="66"/>
      </w:tcPr>
    </w:tblStylePr>
    <w:tblStylePr w:type="firstCol">
      <w:rPr>
        <w:color w:val="FFFFFF" w:themeColor="background1"/>
      </w:rPr>
      <w:tblPr/>
      <w:tcPr>
        <w:shd w:val="clear" w:color="auto" w:fill="213C5C" w:themeFill="accent3" w:themeFillShade="BF"/>
      </w:tcPr>
    </w:tblStylePr>
    <w:tblStylePr w:type="lastCol">
      <w:rPr>
        <w:color w:val="FFFFFF" w:themeColor="background1"/>
      </w:rPr>
      <w:tblPr/>
      <w:tcPr>
        <w:shd w:val="clear" w:color="auto" w:fill="213C5C" w:themeFill="accent3" w:themeFillShade="BF"/>
      </w:tcPr>
    </w:tblStylePr>
    <w:tblStylePr w:type="band1Vert">
      <w:tblPr/>
      <w:tcPr>
        <w:shd w:val="clear" w:color="auto" w:fill="81A6D2" w:themeFill="accent3" w:themeFillTint="7F"/>
      </w:tcPr>
    </w:tblStylePr>
    <w:tblStylePr w:type="band1Horz">
      <w:tblPr/>
      <w:tcPr>
        <w:shd w:val="clear" w:color="auto" w:fill="81A6D2" w:themeFill="accent3" w:themeFillTint="7F"/>
      </w:tcPr>
    </w:tblStylePr>
  </w:style>
  <w:style w:type="table" w:styleId="ColorfulGrid-Accent4">
    <w:name w:val="Colorful Grid Accent 4"/>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C1E7F8" w:themeFill="accent4" w:themeFillTint="33"/>
    </w:tcPr>
    <w:tblStylePr w:type="firstRow">
      <w:rPr>
        <w:b/>
        <w:bCs/>
      </w:rPr>
      <w:tblPr/>
      <w:tcPr>
        <w:shd w:val="clear" w:color="auto" w:fill="84D0F2" w:themeFill="accent4" w:themeFillTint="66"/>
      </w:tcPr>
    </w:tblStylePr>
    <w:tblStylePr w:type="lastRow">
      <w:rPr>
        <w:b/>
        <w:bCs/>
        <w:color w:val="262626" w:themeColor="text1"/>
      </w:rPr>
      <w:tblPr/>
      <w:tcPr>
        <w:shd w:val="clear" w:color="auto" w:fill="84D0F2" w:themeFill="accent4" w:themeFillTint="66"/>
      </w:tcPr>
    </w:tblStylePr>
    <w:tblStylePr w:type="firstCol">
      <w:rPr>
        <w:color w:val="FFFFFF" w:themeColor="background1"/>
      </w:rPr>
      <w:tblPr/>
      <w:tcPr>
        <w:shd w:val="clear" w:color="auto" w:fill="0C5474" w:themeFill="accent4" w:themeFillShade="BF"/>
      </w:tcPr>
    </w:tblStylePr>
    <w:tblStylePr w:type="lastCol">
      <w:rPr>
        <w:color w:val="FFFFFF" w:themeColor="background1"/>
      </w:rPr>
      <w:tblPr/>
      <w:tcPr>
        <w:shd w:val="clear" w:color="auto" w:fill="0C5474" w:themeFill="accent4" w:themeFillShade="BF"/>
      </w:tcPr>
    </w:tblStylePr>
    <w:tblStylePr w:type="band1Vert">
      <w:tblPr/>
      <w:tcPr>
        <w:shd w:val="clear" w:color="auto" w:fill="66C4EF" w:themeFill="accent4" w:themeFillTint="7F"/>
      </w:tcPr>
    </w:tblStylePr>
    <w:tblStylePr w:type="band1Horz">
      <w:tblPr/>
      <w:tcPr>
        <w:shd w:val="clear" w:color="auto" w:fill="66C4EF" w:themeFill="accent4" w:themeFillTint="7F"/>
      </w:tcPr>
    </w:tblStylePr>
  </w:style>
  <w:style w:type="table" w:styleId="ColorfulGrid-Accent5">
    <w:name w:val="Colorful Grid Accent 5"/>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F0CDCC" w:themeFill="accent5" w:themeFillTint="33"/>
    </w:tcPr>
    <w:tblStylePr w:type="firstRow">
      <w:rPr>
        <w:b/>
        <w:bCs/>
      </w:rPr>
      <w:tblPr/>
      <w:tcPr>
        <w:shd w:val="clear" w:color="auto" w:fill="E29B9A" w:themeFill="accent5" w:themeFillTint="66"/>
      </w:tcPr>
    </w:tblStylePr>
    <w:tblStylePr w:type="lastRow">
      <w:rPr>
        <w:b/>
        <w:bCs/>
        <w:color w:val="262626" w:themeColor="text1"/>
      </w:rPr>
      <w:tblPr/>
      <w:tcPr>
        <w:shd w:val="clear" w:color="auto" w:fill="E29B9A" w:themeFill="accent5" w:themeFillTint="66"/>
      </w:tcPr>
    </w:tblStylePr>
    <w:tblStylePr w:type="firstCol">
      <w:rPr>
        <w:color w:val="FFFFFF" w:themeColor="background1"/>
      </w:rPr>
      <w:tblPr/>
      <w:tcPr>
        <w:shd w:val="clear" w:color="auto" w:fill="6C201F" w:themeFill="accent5" w:themeFillShade="BF"/>
      </w:tcPr>
    </w:tblStylePr>
    <w:tblStylePr w:type="lastCol">
      <w:rPr>
        <w:color w:val="FFFFFF" w:themeColor="background1"/>
      </w:rPr>
      <w:tblPr/>
      <w:tcPr>
        <w:shd w:val="clear" w:color="auto" w:fill="6C201F" w:themeFill="accent5" w:themeFillShade="BF"/>
      </w:tcPr>
    </w:tblStylePr>
    <w:tblStylePr w:type="band1Vert">
      <w:tblPr/>
      <w:tcPr>
        <w:shd w:val="clear" w:color="auto" w:fill="DA8282" w:themeFill="accent5" w:themeFillTint="7F"/>
      </w:tcPr>
    </w:tblStylePr>
    <w:tblStylePr w:type="band1Horz">
      <w:tblPr/>
      <w:tcPr>
        <w:shd w:val="clear" w:color="auto" w:fill="DA8282" w:themeFill="accent5" w:themeFillTint="7F"/>
      </w:tcPr>
    </w:tblStylePr>
  </w:style>
  <w:style w:type="table" w:styleId="ColorfulGrid-Accent6">
    <w:name w:val="Colorful Grid Accent 6"/>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E7CCE9" w:themeFill="accent6" w:themeFillTint="33"/>
    </w:tcPr>
    <w:tblStylePr w:type="firstRow">
      <w:rPr>
        <w:b/>
        <w:bCs/>
      </w:rPr>
      <w:tblPr/>
      <w:tcPr>
        <w:shd w:val="clear" w:color="auto" w:fill="D09AD4" w:themeFill="accent6" w:themeFillTint="66"/>
      </w:tcPr>
    </w:tblStylePr>
    <w:tblStylePr w:type="lastRow">
      <w:rPr>
        <w:b/>
        <w:bCs/>
        <w:color w:val="262626" w:themeColor="text1"/>
      </w:rPr>
      <w:tblPr/>
      <w:tcPr>
        <w:shd w:val="clear" w:color="auto" w:fill="D09AD4" w:themeFill="accent6" w:themeFillTint="66"/>
      </w:tcPr>
    </w:tblStylePr>
    <w:tblStylePr w:type="firstCol">
      <w:rPr>
        <w:color w:val="FFFFFF" w:themeColor="background1"/>
      </w:rPr>
      <w:tblPr/>
      <w:tcPr>
        <w:shd w:val="clear" w:color="auto" w:fill="4C224F" w:themeFill="accent6" w:themeFillShade="BF"/>
      </w:tcPr>
    </w:tblStylePr>
    <w:tblStylePr w:type="lastCol">
      <w:rPr>
        <w:color w:val="FFFFFF" w:themeColor="background1"/>
      </w:rPr>
      <w:tblPr/>
      <w:tcPr>
        <w:shd w:val="clear" w:color="auto" w:fill="4C224F" w:themeFill="accent6" w:themeFillShade="BF"/>
      </w:tcPr>
    </w:tblStylePr>
    <w:tblStylePr w:type="band1Vert">
      <w:tblPr/>
      <w:tcPr>
        <w:shd w:val="clear" w:color="auto" w:fill="C482C9" w:themeFill="accent6" w:themeFillTint="7F"/>
      </w:tcPr>
    </w:tblStylePr>
    <w:tblStylePr w:type="band1Horz">
      <w:tblPr/>
      <w:tcPr>
        <w:shd w:val="clear" w:color="auto" w:fill="C482C9" w:themeFill="accent6" w:themeFillTint="7F"/>
      </w:tcPr>
    </w:tblStylePr>
  </w:style>
  <w:style w:type="table" w:styleId="ColorfulList">
    <w:name w:val="Colorful List"/>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9E9E9" w:themeFill="text1"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C9C9" w:themeFill="text1" w:themeFillTint="3F"/>
      </w:tcPr>
    </w:tblStylePr>
    <w:tblStylePr w:type="band1Horz">
      <w:tblPr/>
      <w:tcPr>
        <w:shd w:val="clear" w:color="auto" w:fill="D3D3D3" w:themeFill="text1" w:themeFillTint="33"/>
      </w:tcPr>
    </w:tblStylePr>
  </w:style>
  <w:style w:type="table" w:styleId="ColorfulList-Accent1">
    <w:name w:val="Colorful List Accent 1"/>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AF4E8" w:themeFill="accent1"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E4C7" w:themeFill="accent1" w:themeFillTint="3F"/>
      </w:tcPr>
    </w:tblStylePr>
    <w:tblStylePr w:type="band1Horz">
      <w:tblPr/>
      <w:tcPr>
        <w:shd w:val="clear" w:color="auto" w:fill="D5E9D1" w:themeFill="accent1" w:themeFillTint="33"/>
      </w:tcPr>
    </w:tblStylePr>
  </w:style>
  <w:style w:type="table" w:styleId="ColorfulList-Accent2">
    <w:name w:val="Colorful List Accent 2"/>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9EDE9" w:themeFill="accent2"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D2CA" w:themeFill="accent2" w:themeFillTint="3F"/>
      </w:tcPr>
    </w:tblStylePr>
    <w:tblStylePr w:type="band1Horz">
      <w:tblPr/>
      <w:tcPr>
        <w:shd w:val="clear" w:color="auto" w:fill="F4DBD4" w:themeFill="accent2" w:themeFillTint="33"/>
      </w:tcPr>
    </w:tblStylePr>
  </w:style>
  <w:style w:type="table" w:styleId="ColorfulList-Accent3">
    <w:name w:val="Colorful List Accent 3"/>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6EDF6" w:themeFill="accent3" w:themeFillTint="19"/>
    </w:tcPr>
    <w:tblStylePr w:type="firstRow">
      <w:rPr>
        <w:b/>
        <w:bCs/>
        <w:color w:val="FFFFFF" w:themeColor="background1"/>
      </w:rPr>
      <w:tblPr/>
      <w:tcPr>
        <w:tcBorders>
          <w:bottom w:val="single" w:sz="12" w:space="0" w:color="FFFFFF" w:themeColor="background1"/>
        </w:tcBorders>
        <w:shd w:val="clear" w:color="auto" w:fill="0C597C" w:themeFill="accent4" w:themeFillShade="CC"/>
      </w:tcPr>
    </w:tblStylePr>
    <w:tblStylePr w:type="lastRow">
      <w:rPr>
        <w:b/>
        <w:bCs/>
        <w:color w:val="0C597C" w:themeColor="accent4"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D3E8" w:themeFill="accent3" w:themeFillTint="3F"/>
      </w:tcPr>
    </w:tblStylePr>
    <w:tblStylePr w:type="band1Horz">
      <w:tblPr/>
      <w:tcPr>
        <w:shd w:val="clear" w:color="auto" w:fill="CCDBED" w:themeFill="accent3" w:themeFillTint="33"/>
      </w:tcPr>
    </w:tblStylePr>
  </w:style>
  <w:style w:type="table" w:styleId="ColorfulList-Accent4">
    <w:name w:val="Colorful List Accent 4"/>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0F3FC" w:themeFill="accent4" w:themeFillTint="19"/>
    </w:tcPr>
    <w:tblStylePr w:type="firstRow">
      <w:rPr>
        <w:b/>
        <w:bCs/>
        <w:color w:val="FFFFFF" w:themeColor="background1"/>
      </w:rPr>
      <w:tblPr/>
      <w:tcPr>
        <w:tcBorders>
          <w:bottom w:val="single" w:sz="12" w:space="0" w:color="FFFFFF" w:themeColor="background1"/>
        </w:tcBorders>
        <w:shd w:val="clear" w:color="auto" w:fill="234063" w:themeFill="accent3" w:themeFillShade="CC"/>
      </w:tcPr>
    </w:tblStylePr>
    <w:tblStylePr w:type="lastRow">
      <w:rPr>
        <w:b/>
        <w:bCs/>
        <w:color w:val="234063" w:themeColor="accent3"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2F7" w:themeFill="accent4" w:themeFillTint="3F"/>
      </w:tcPr>
    </w:tblStylePr>
    <w:tblStylePr w:type="band1Horz">
      <w:tblPr/>
      <w:tcPr>
        <w:shd w:val="clear" w:color="auto" w:fill="C1E7F8" w:themeFill="accent4" w:themeFillTint="33"/>
      </w:tcPr>
    </w:tblStylePr>
  </w:style>
  <w:style w:type="table" w:styleId="ColorfulList-Accent5">
    <w:name w:val="Colorful List Accent 5"/>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8E6E6" w:themeFill="accent5" w:themeFillTint="19"/>
    </w:tcPr>
    <w:tblStylePr w:type="firstRow">
      <w:rPr>
        <w:b/>
        <w:bCs/>
        <w:color w:val="FFFFFF" w:themeColor="background1"/>
      </w:rPr>
      <w:tblPr/>
      <w:tcPr>
        <w:tcBorders>
          <w:bottom w:val="single" w:sz="12" w:space="0" w:color="FFFFFF" w:themeColor="background1"/>
        </w:tcBorders>
        <w:shd w:val="clear" w:color="auto" w:fill="522455" w:themeFill="accent6" w:themeFillShade="CC"/>
      </w:tcPr>
    </w:tblStylePr>
    <w:tblStylePr w:type="lastRow">
      <w:rPr>
        <w:b/>
        <w:bCs/>
        <w:color w:val="522455" w:themeColor="accent6"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1C0" w:themeFill="accent5" w:themeFillTint="3F"/>
      </w:tcPr>
    </w:tblStylePr>
    <w:tblStylePr w:type="band1Horz">
      <w:tblPr/>
      <w:tcPr>
        <w:shd w:val="clear" w:color="auto" w:fill="F0CDCC" w:themeFill="accent5" w:themeFillTint="33"/>
      </w:tcPr>
    </w:tblStylePr>
  </w:style>
  <w:style w:type="table" w:styleId="ColorfulList-Accent6">
    <w:name w:val="Colorful List Accent 6"/>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3E6F4" w:themeFill="accent6" w:themeFillTint="19"/>
    </w:tcPr>
    <w:tblStylePr w:type="firstRow">
      <w:rPr>
        <w:b/>
        <w:bCs/>
        <w:color w:val="FFFFFF" w:themeColor="background1"/>
      </w:rPr>
      <w:tblPr/>
      <w:tcPr>
        <w:tcBorders>
          <w:bottom w:val="single" w:sz="12" w:space="0" w:color="FFFFFF" w:themeColor="background1"/>
        </w:tcBorders>
        <w:shd w:val="clear" w:color="auto" w:fill="732221" w:themeFill="accent5" w:themeFillShade="CC"/>
      </w:tcPr>
    </w:tblStylePr>
    <w:tblStylePr w:type="lastRow">
      <w:rPr>
        <w:b/>
        <w:bCs/>
        <w:color w:val="732221" w:themeColor="accent5"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C1E4" w:themeFill="accent6" w:themeFillTint="3F"/>
      </w:tcPr>
    </w:tblStylePr>
    <w:tblStylePr w:type="band1Horz">
      <w:tblPr/>
      <w:tcPr>
        <w:shd w:val="clear" w:color="auto" w:fill="E7CCE9" w:themeFill="accent6" w:themeFillTint="33"/>
      </w:tcPr>
    </w:tblStylePr>
  </w:style>
  <w:style w:type="table" w:styleId="ColorfulShading">
    <w:name w:val="Colorful Shading"/>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262626" w:themeColor="text1"/>
        <w:bottom w:val="single" w:sz="4" w:space="0" w:color="262626" w:themeColor="text1"/>
        <w:right w:val="single" w:sz="4" w:space="0" w:color="262626" w:themeColor="text1"/>
        <w:insideH w:val="single" w:sz="4" w:space="0" w:color="FFFFFF" w:themeColor="background1"/>
        <w:insideV w:val="single" w:sz="4" w:space="0" w:color="FFFFFF" w:themeColor="background1"/>
      </w:tblBorders>
    </w:tblPr>
    <w:tcPr>
      <w:shd w:val="clear" w:color="auto" w:fill="E9E9E9" w:themeFill="text1"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1616" w:themeFill="text1" w:themeFillShade="99"/>
      </w:tcPr>
    </w:tblStylePr>
    <w:tblStylePr w:type="firstCol">
      <w:rPr>
        <w:color w:val="FFFFFF" w:themeColor="background1"/>
      </w:rPr>
      <w:tblPr/>
      <w:tcPr>
        <w:tcBorders>
          <w:top w:val="nil"/>
          <w:left w:val="nil"/>
          <w:bottom w:val="nil"/>
          <w:right w:val="nil"/>
          <w:insideH w:val="single" w:sz="4" w:space="0" w:color="161616" w:themeColor="text1" w:themeShade="99"/>
          <w:insideV w:val="nil"/>
        </w:tcBorders>
        <w:shd w:val="clear" w:color="auto" w:fill="161616"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C1C1C" w:themeFill="text1" w:themeFillShade="BF"/>
      </w:tcPr>
    </w:tblStylePr>
    <w:tblStylePr w:type="band1Vert">
      <w:tblPr/>
      <w:tcPr>
        <w:shd w:val="clear" w:color="auto" w:fill="A8A8A8" w:themeFill="text1" w:themeFillTint="66"/>
      </w:tcPr>
    </w:tblStylePr>
    <w:tblStylePr w:type="band1Horz">
      <w:tblPr/>
      <w:tcPr>
        <w:shd w:val="clear" w:color="auto" w:fill="929292" w:themeFill="text1" w:themeFillTint="7F"/>
      </w:tcPr>
    </w:tblStylePr>
    <w:tblStylePr w:type="neCell">
      <w:rPr>
        <w:color w:val="262626" w:themeColor="text1"/>
      </w:rPr>
    </w:tblStylePr>
    <w:tblStylePr w:type="nwCell">
      <w:rPr>
        <w:color w:val="262626" w:themeColor="text1"/>
      </w:rPr>
    </w:tblStylePr>
  </w:style>
  <w:style w:type="table" w:styleId="ColorfulShading-Accent1">
    <w:name w:val="Colorful Shading Accent 1"/>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447939" w:themeColor="accent1"/>
        <w:bottom w:val="single" w:sz="4" w:space="0" w:color="447939" w:themeColor="accent1"/>
        <w:right w:val="single" w:sz="4" w:space="0" w:color="447939" w:themeColor="accent1"/>
        <w:insideH w:val="single" w:sz="4" w:space="0" w:color="FFFFFF" w:themeColor="background1"/>
        <w:insideV w:val="single" w:sz="4" w:space="0" w:color="FFFFFF" w:themeColor="background1"/>
      </w:tblBorders>
    </w:tblPr>
    <w:tcPr>
      <w:shd w:val="clear" w:color="auto" w:fill="EAF4E8" w:themeFill="accent1"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4822" w:themeFill="accent1" w:themeFillShade="99"/>
      </w:tcPr>
    </w:tblStylePr>
    <w:tblStylePr w:type="firstCol">
      <w:rPr>
        <w:color w:val="FFFFFF" w:themeColor="background1"/>
      </w:rPr>
      <w:tblPr/>
      <w:tcPr>
        <w:tcBorders>
          <w:top w:val="nil"/>
          <w:left w:val="nil"/>
          <w:bottom w:val="nil"/>
          <w:right w:val="nil"/>
          <w:insideH w:val="single" w:sz="4" w:space="0" w:color="284822" w:themeColor="accent1" w:themeShade="99"/>
          <w:insideV w:val="nil"/>
        </w:tcBorders>
        <w:shd w:val="clear" w:color="auto" w:fill="28482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84822" w:themeFill="accent1" w:themeFillShade="99"/>
      </w:tcPr>
    </w:tblStylePr>
    <w:tblStylePr w:type="band1Vert">
      <w:tblPr/>
      <w:tcPr>
        <w:shd w:val="clear" w:color="auto" w:fill="ACD4A4" w:themeFill="accent1" w:themeFillTint="66"/>
      </w:tcPr>
    </w:tblStylePr>
    <w:tblStylePr w:type="band1Horz">
      <w:tblPr/>
      <w:tcPr>
        <w:shd w:val="clear" w:color="auto" w:fill="98CA8E" w:themeFill="accent1" w:themeFillTint="7F"/>
      </w:tcPr>
    </w:tblStylePr>
    <w:tblStylePr w:type="neCell">
      <w:rPr>
        <w:color w:val="262626" w:themeColor="text1"/>
      </w:rPr>
    </w:tblStylePr>
    <w:tblStylePr w:type="nwCell">
      <w:rPr>
        <w:color w:val="262626" w:themeColor="text1"/>
      </w:rPr>
    </w:tblStylePr>
  </w:style>
  <w:style w:type="table" w:styleId="ColorfulShading-Accent2">
    <w:name w:val="Colorful Shading Accent 2"/>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C25131" w:themeColor="accent2"/>
        <w:bottom w:val="single" w:sz="4" w:space="0" w:color="C25131" w:themeColor="accent2"/>
        <w:right w:val="single" w:sz="4" w:space="0" w:color="C25131" w:themeColor="accent2"/>
        <w:insideH w:val="single" w:sz="4" w:space="0" w:color="FFFFFF" w:themeColor="background1"/>
        <w:insideV w:val="single" w:sz="4" w:space="0" w:color="FFFFFF" w:themeColor="background1"/>
      </w:tblBorders>
    </w:tblPr>
    <w:tcPr>
      <w:shd w:val="clear" w:color="auto" w:fill="F9EDE9" w:themeFill="accent2"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4301D" w:themeFill="accent2" w:themeFillShade="99"/>
      </w:tcPr>
    </w:tblStylePr>
    <w:tblStylePr w:type="firstCol">
      <w:rPr>
        <w:color w:val="FFFFFF" w:themeColor="background1"/>
      </w:rPr>
      <w:tblPr/>
      <w:tcPr>
        <w:tcBorders>
          <w:top w:val="nil"/>
          <w:left w:val="nil"/>
          <w:bottom w:val="nil"/>
          <w:right w:val="nil"/>
          <w:insideH w:val="single" w:sz="4" w:space="0" w:color="74301D" w:themeColor="accent2" w:themeShade="99"/>
          <w:insideV w:val="nil"/>
        </w:tcBorders>
        <w:shd w:val="clear" w:color="auto" w:fill="74301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4301D" w:themeFill="accent2" w:themeFillShade="99"/>
      </w:tcPr>
    </w:tblStylePr>
    <w:tblStylePr w:type="band1Vert">
      <w:tblPr/>
      <w:tcPr>
        <w:shd w:val="clear" w:color="auto" w:fill="E9B7A9" w:themeFill="accent2" w:themeFillTint="66"/>
      </w:tcPr>
    </w:tblStylePr>
    <w:tblStylePr w:type="band1Horz">
      <w:tblPr/>
      <w:tcPr>
        <w:shd w:val="clear" w:color="auto" w:fill="E4A694" w:themeFill="accent2" w:themeFillTint="7F"/>
      </w:tcPr>
    </w:tblStylePr>
    <w:tblStylePr w:type="neCell">
      <w:rPr>
        <w:color w:val="262626" w:themeColor="text1"/>
      </w:rPr>
    </w:tblStylePr>
    <w:tblStylePr w:type="nwCell">
      <w:rPr>
        <w:color w:val="262626" w:themeColor="text1"/>
      </w:rPr>
    </w:tblStylePr>
  </w:style>
  <w:style w:type="table" w:styleId="ColorfulShading-Accent3">
    <w:name w:val="Colorful Shading Accent 3"/>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10719C" w:themeColor="accent4"/>
        <w:left w:val="single" w:sz="4" w:space="0" w:color="2C517C" w:themeColor="accent3"/>
        <w:bottom w:val="single" w:sz="4" w:space="0" w:color="2C517C" w:themeColor="accent3"/>
        <w:right w:val="single" w:sz="4" w:space="0" w:color="2C517C" w:themeColor="accent3"/>
        <w:insideH w:val="single" w:sz="4" w:space="0" w:color="FFFFFF" w:themeColor="background1"/>
        <w:insideV w:val="single" w:sz="4" w:space="0" w:color="FFFFFF" w:themeColor="background1"/>
      </w:tblBorders>
    </w:tblPr>
    <w:tcPr>
      <w:shd w:val="clear" w:color="auto" w:fill="E6EDF6" w:themeFill="accent3" w:themeFillTint="19"/>
    </w:tcPr>
    <w:tblStylePr w:type="firstRow">
      <w:rPr>
        <w:b/>
        <w:bCs/>
      </w:rPr>
      <w:tblPr/>
      <w:tcPr>
        <w:tcBorders>
          <w:top w:val="nil"/>
          <w:left w:val="nil"/>
          <w:bottom w:val="single" w:sz="24" w:space="0" w:color="10719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A304A" w:themeFill="accent3" w:themeFillShade="99"/>
      </w:tcPr>
    </w:tblStylePr>
    <w:tblStylePr w:type="firstCol">
      <w:rPr>
        <w:color w:val="FFFFFF" w:themeColor="background1"/>
      </w:rPr>
      <w:tblPr/>
      <w:tcPr>
        <w:tcBorders>
          <w:top w:val="nil"/>
          <w:left w:val="nil"/>
          <w:bottom w:val="nil"/>
          <w:right w:val="nil"/>
          <w:insideH w:val="single" w:sz="4" w:space="0" w:color="1A304A" w:themeColor="accent3" w:themeShade="99"/>
          <w:insideV w:val="nil"/>
        </w:tcBorders>
        <w:shd w:val="clear" w:color="auto" w:fill="1A304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A304A" w:themeFill="accent3" w:themeFillShade="99"/>
      </w:tcPr>
    </w:tblStylePr>
    <w:tblStylePr w:type="band1Vert">
      <w:tblPr/>
      <w:tcPr>
        <w:shd w:val="clear" w:color="auto" w:fill="99B7DB" w:themeFill="accent3" w:themeFillTint="66"/>
      </w:tcPr>
    </w:tblStylePr>
    <w:tblStylePr w:type="band1Horz">
      <w:tblPr/>
      <w:tcPr>
        <w:shd w:val="clear" w:color="auto" w:fill="81A6D2" w:themeFill="accent3" w:themeFillTint="7F"/>
      </w:tcPr>
    </w:tblStylePr>
  </w:style>
  <w:style w:type="table" w:styleId="ColorfulShading-Accent4">
    <w:name w:val="Colorful Shading Accent 4"/>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2C517C" w:themeColor="accent3"/>
        <w:left w:val="single" w:sz="4" w:space="0" w:color="10719C" w:themeColor="accent4"/>
        <w:bottom w:val="single" w:sz="4" w:space="0" w:color="10719C" w:themeColor="accent4"/>
        <w:right w:val="single" w:sz="4" w:space="0" w:color="10719C" w:themeColor="accent4"/>
        <w:insideH w:val="single" w:sz="4" w:space="0" w:color="FFFFFF" w:themeColor="background1"/>
        <w:insideV w:val="single" w:sz="4" w:space="0" w:color="FFFFFF" w:themeColor="background1"/>
      </w:tblBorders>
    </w:tblPr>
    <w:tcPr>
      <w:shd w:val="clear" w:color="auto" w:fill="E0F3FC" w:themeFill="accent4" w:themeFillTint="19"/>
    </w:tcPr>
    <w:tblStylePr w:type="firstRow">
      <w:rPr>
        <w:b/>
        <w:bCs/>
      </w:rPr>
      <w:tblPr/>
      <w:tcPr>
        <w:tcBorders>
          <w:top w:val="nil"/>
          <w:left w:val="nil"/>
          <w:bottom w:val="single" w:sz="24" w:space="0" w:color="2C517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435D" w:themeFill="accent4" w:themeFillShade="99"/>
      </w:tcPr>
    </w:tblStylePr>
    <w:tblStylePr w:type="firstCol">
      <w:rPr>
        <w:color w:val="FFFFFF" w:themeColor="background1"/>
      </w:rPr>
      <w:tblPr/>
      <w:tcPr>
        <w:tcBorders>
          <w:top w:val="nil"/>
          <w:left w:val="nil"/>
          <w:bottom w:val="nil"/>
          <w:right w:val="nil"/>
          <w:insideH w:val="single" w:sz="4" w:space="0" w:color="09435D" w:themeColor="accent4" w:themeShade="99"/>
          <w:insideV w:val="nil"/>
        </w:tcBorders>
        <w:shd w:val="clear" w:color="auto" w:fill="09435D"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435D" w:themeFill="accent4" w:themeFillShade="99"/>
      </w:tcPr>
    </w:tblStylePr>
    <w:tblStylePr w:type="band1Vert">
      <w:tblPr/>
      <w:tcPr>
        <w:shd w:val="clear" w:color="auto" w:fill="84D0F2" w:themeFill="accent4" w:themeFillTint="66"/>
      </w:tcPr>
    </w:tblStylePr>
    <w:tblStylePr w:type="band1Horz">
      <w:tblPr/>
      <w:tcPr>
        <w:shd w:val="clear" w:color="auto" w:fill="66C4EF" w:themeFill="accent4" w:themeFillTint="7F"/>
      </w:tcPr>
    </w:tblStylePr>
    <w:tblStylePr w:type="neCell">
      <w:rPr>
        <w:color w:val="262626" w:themeColor="text1"/>
      </w:rPr>
    </w:tblStylePr>
    <w:tblStylePr w:type="nwCell">
      <w:rPr>
        <w:color w:val="262626" w:themeColor="text1"/>
      </w:rPr>
    </w:tblStylePr>
  </w:style>
  <w:style w:type="table" w:styleId="ColorfulShading-Accent5">
    <w:name w:val="Colorful Shading Accent 5"/>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672E6B" w:themeColor="accent6"/>
        <w:left w:val="single" w:sz="4" w:space="0" w:color="912B2A" w:themeColor="accent5"/>
        <w:bottom w:val="single" w:sz="4" w:space="0" w:color="912B2A" w:themeColor="accent5"/>
        <w:right w:val="single" w:sz="4" w:space="0" w:color="912B2A" w:themeColor="accent5"/>
        <w:insideH w:val="single" w:sz="4" w:space="0" w:color="FFFFFF" w:themeColor="background1"/>
        <w:insideV w:val="single" w:sz="4" w:space="0" w:color="FFFFFF" w:themeColor="background1"/>
      </w:tblBorders>
    </w:tblPr>
    <w:tcPr>
      <w:shd w:val="clear" w:color="auto" w:fill="F8E6E6" w:themeFill="accent5" w:themeFillTint="19"/>
    </w:tcPr>
    <w:tblStylePr w:type="firstRow">
      <w:rPr>
        <w:b/>
        <w:bCs/>
      </w:rPr>
      <w:tblPr/>
      <w:tcPr>
        <w:tcBorders>
          <w:top w:val="nil"/>
          <w:left w:val="nil"/>
          <w:bottom w:val="single" w:sz="24" w:space="0" w:color="672E6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1919" w:themeFill="accent5" w:themeFillShade="99"/>
      </w:tcPr>
    </w:tblStylePr>
    <w:tblStylePr w:type="firstCol">
      <w:rPr>
        <w:color w:val="FFFFFF" w:themeColor="background1"/>
      </w:rPr>
      <w:tblPr/>
      <w:tcPr>
        <w:tcBorders>
          <w:top w:val="nil"/>
          <w:left w:val="nil"/>
          <w:bottom w:val="nil"/>
          <w:right w:val="nil"/>
          <w:insideH w:val="single" w:sz="4" w:space="0" w:color="561919" w:themeColor="accent5" w:themeShade="99"/>
          <w:insideV w:val="nil"/>
        </w:tcBorders>
        <w:shd w:val="clear" w:color="auto" w:fill="56191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61919" w:themeFill="accent5" w:themeFillShade="99"/>
      </w:tcPr>
    </w:tblStylePr>
    <w:tblStylePr w:type="band1Vert">
      <w:tblPr/>
      <w:tcPr>
        <w:shd w:val="clear" w:color="auto" w:fill="E29B9A" w:themeFill="accent5" w:themeFillTint="66"/>
      </w:tcPr>
    </w:tblStylePr>
    <w:tblStylePr w:type="band1Horz">
      <w:tblPr/>
      <w:tcPr>
        <w:shd w:val="clear" w:color="auto" w:fill="DA8282" w:themeFill="accent5" w:themeFillTint="7F"/>
      </w:tcPr>
    </w:tblStylePr>
    <w:tblStylePr w:type="neCell">
      <w:rPr>
        <w:color w:val="262626" w:themeColor="text1"/>
      </w:rPr>
    </w:tblStylePr>
    <w:tblStylePr w:type="nwCell">
      <w:rPr>
        <w:color w:val="262626" w:themeColor="text1"/>
      </w:rPr>
    </w:tblStylePr>
  </w:style>
  <w:style w:type="table" w:styleId="ColorfulShading-Accent6">
    <w:name w:val="Colorful Shading Accent 6"/>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912B2A" w:themeColor="accent5"/>
        <w:left w:val="single" w:sz="4" w:space="0" w:color="672E6B" w:themeColor="accent6"/>
        <w:bottom w:val="single" w:sz="4" w:space="0" w:color="672E6B" w:themeColor="accent6"/>
        <w:right w:val="single" w:sz="4" w:space="0" w:color="672E6B" w:themeColor="accent6"/>
        <w:insideH w:val="single" w:sz="4" w:space="0" w:color="FFFFFF" w:themeColor="background1"/>
        <w:insideV w:val="single" w:sz="4" w:space="0" w:color="FFFFFF" w:themeColor="background1"/>
      </w:tblBorders>
    </w:tblPr>
    <w:tcPr>
      <w:shd w:val="clear" w:color="auto" w:fill="F3E6F4" w:themeFill="accent6" w:themeFillTint="19"/>
    </w:tcPr>
    <w:tblStylePr w:type="firstRow">
      <w:rPr>
        <w:b/>
        <w:bCs/>
      </w:rPr>
      <w:tblPr/>
      <w:tcPr>
        <w:tcBorders>
          <w:top w:val="nil"/>
          <w:left w:val="nil"/>
          <w:bottom w:val="single" w:sz="24" w:space="0" w:color="912B2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D1B40" w:themeFill="accent6" w:themeFillShade="99"/>
      </w:tcPr>
    </w:tblStylePr>
    <w:tblStylePr w:type="firstCol">
      <w:rPr>
        <w:color w:val="FFFFFF" w:themeColor="background1"/>
      </w:rPr>
      <w:tblPr/>
      <w:tcPr>
        <w:tcBorders>
          <w:top w:val="nil"/>
          <w:left w:val="nil"/>
          <w:bottom w:val="nil"/>
          <w:right w:val="nil"/>
          <w:insideH w:val="single" w:sz="4" w:space="0" w:color="3D1B40" w:themeColor="accent6" w:themeShade="99"/>
          <w:insideV w:val="nil"/>
        </w:tcBorders>
        <w:shd w:val="clear" w:color="auto" w:fill="3D1B4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D1B40" w:themeFill="accent6" w:themeFillShade="99"/>
      </w:tcPr>
    </w:tblStylePr>
    <w:tblStylePr w:type="band1Vert">
      <w:tblPr/>
      <w:tcPr>
        <w:shd w:val="clear" w:color="auto" w:fill="D09AD4" w:themeFill="accent6" w:themeFillTint="66"/>
      </w:tcPr>
    </w:tblStylePr>
    <w:tblStylePr w:type="band1Horz">
      <w:tblPr/>
      <w:tcPr>
        <w:shd w:val="clear" w:color="auto" w:fill="C482C9" w:themeFill="accent6" w:themeFillTint="7F"/>
      </w:tcPr>
    </w:tblStylePr>
    <w:tblStylePr w:type="neCell">
      <w:rPr>
        <w:color w:val="262626" w:themeColor="text1"/>
      </w:rPr>
    </w:tblStylePr>
    <w:tblStylePr w:type="nwCell">
      <w:rPr>
        <w:color w:val="262626" w:themeColor="text1"/>
      </w:rPr>
    </w:tblStylePr>
  </w:style>
  <w:style w:type="table" w:styleId="DarkList">
    <w:name w:val="Dark List"/>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262626" w:themeFill="text1"/>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121212"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C1C1C"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C1C1C" w:themeFill="text1" w:themeFillShade="BF"/>
      </w:tcPr>
    </w:tblStylePr>
    <w:tblStylePr w:type="band1Vert">
      <w:tblPr/>
      <w:tcPr>
        <w:tcBorders>
          <w:top w:val="nil"/>
          <w:left w:val="nil"/>
          <w:bottom w:val="nil"/>
          <w:right w:val="nil"/>
          <w:insideH w:val="nil"/>
          <w:insideV w:val="nil"/>
        </w:tcBorders>
        <w:shd w:val="clear" w:color="auto" w:fill="1C1C1C" w:themeFill="text1" w:themeFillShade="BF"/>
      </w:tcPr>
    </w:tblStylePr>
    <w:tblStylePr w:type="band1Horz">
      <w:tblPr/>
      <w:tcPr>
        <w:tcBorders>
          <w:top w:val="nil"/>
          <w:left w:val="nil"/>
          <w:bottom w:val="nil"/>
          <w:right w:val="nil"/>
          <w:insideH w:val="nil"/>
          <w:insideV w:val="nil"/>
        </w:tcBorders>
        <w:shd w:val="clear" w:color="auto" w:fill="1C1C1C" w:themeFill="text1" w:themeFillShade="BF"/>
      </w:tcPr>
    </w:tblStylePr>
  </w:style>
  <w:style w:type="table" w:styleId="DarkList-Accent1">
    <w:name w:val="Dark List Accent 1"/>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44793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213C1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25A2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25A2A" w:themeFill="accent1" w:themeFillShade="BF"/>
      </w:tcPr>
    </w:tblStylePr>
    <w:tblStylePr w:type="band1Vert">
      <w:tblPr/>
      <w:tcPr>
        <w:tcBorders>
          <w:top w:val="nil"/>
          <w:left w:val="nil"/>
          <w:bottom w:val="nil"/>
          <w:right w:val="nil"/>
          <w:insideH w:val="nil"/>
          <w:insideV w:val="nil"/>
        </w:tcBorders>
        <w:shd w:val="clear" w:color="auto" w:fill="325A2A" w:themeFill="accent1" w:themeFillShade="BF"/>
      </w:tcPr>
    </w:tblStylePr>
    <w:tblStylePr w:type="band1Horz">
      <w:tblPr/>
      <w:tcPr>
        <w:tcBorders>
          <w:top w:val="nil"/>
          <w:left w:val="nil"/>
          <w:bottom w:val="nil"/>
          <w:right w:val="nil"/>
          <w:insideH w:val="nil"/>
          <w:insideV w:val="nil"/>
        </w:tcBorders>
        <w:shd w:val="clear" w:color="auto" w:fill="325A2A" w:themeFill="accent1" w:themeFillShade="BF"/>
      </w:tcPr>
    </w:tblStylePr>
  </w:style>
  <w:style w:type="table" w:styleId="DarkList-Accent2">
    <w:name w:val="Dark List Accent 2"/>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C251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60281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13C2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13C24" w:themeFill="accent2" w:themeFillShade="BF"/>
      </w:tcPr>
    </w:tblStylePr>
    <w:tblStylePr w:type="band1Vert">
      <w:tblPr/>
      <w:tcPr>
        <w:tcBorders>
          <w:top w:val="nil"/>
          <w:left w:val="nil"/>
          <w:bottom w:val="nil"/>
          <w:right w:val="nil"/>
          <w:insideH w:val="nil"/>
          <w:insideV w:val="nil"/>
        </w:tcBorders>
        <w:shd w:val="clear" w:color="auto" w:fill="913C24" w:themeFill="accent2" w:themeFillShade="BF"/>
      </w:tcPr>
    </w:tblStylePr>
    <w:tblStylePr w:type="band1Horz">
      <w:tblPr/>
      <w:tcPr>
        <w:tcBorders>
          <w:top w:val="nil"/>
          <w:left w:val="nil"/>
          <w:bottom w:val="nil"/>
          <w:right w:val="nil"/>
          <w:insideH w:val="nil"/>
          <w:insideV w:val="nil"/>
        </w:tcBorders>
        <w:shd w:val="clear" w:color="auto" w:fill="913C24" w:themeFill="accent2" w:themeFillShade="BF"/>
      </w:tcPr>
    </w:tblStylePr>
  </w:style>
  <w:style w:type="table" w:styleId="DarkList-Accent3">
    <w:name w:val="Dark List Accent 3"/>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2C517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16283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13C5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13C5C" w:themeFill="accent3" w:themeFillShade="BF"/>
      </w:tcPr>
    </w:tblStylePr>
    <w:tblStylePr w:type="band1Vert">
      <w:tblPr/>
      <w:tcPr>
        <w:tcBorders>
          <w:top w:val="nil"/>
          <w:left w:val="nil"/>
          <w:bottom w:val="nil"/>
          <w:right w:val="nil"/>
          <w:insideH w:val="nil"/>
          <w:insideV w:val="nil"/>
        </w:tcBorders>
        <w:shd w:val="clear" w:color="auto" w:fill="213C5C" w:themeFill="accent3" w:themeFillShade="BF"/>
      </w:tcPr>
    </w:tblStylePr>
    <w:tblStylePr w:type="band1Horz">
      <w:tblPr/>
      <w:tcPr>
        <w:tcBorders>
          <w:top w:val="nil"/>
          <w:left w:val="nil"/>
          <w:bottom w:val="nil"/>
          <w:right w:val="nil"/>
          <w:insideH w:val="nil"/>
          <w:insideV w:val="nil"/>
        </w:tcBorders>
        <w:shd w:val="clear" w:color="auto" w:fill="213C5C" w:themeFill="accent3" w:themeFillShade="BF"/>
      </w:tcPr>
    </w:tblStylePr>
  </w:style>
  <w:style w:type="table" w:styleId="DarkList-Accent4">
    <w:name w:val="Dark List Accent 4"/>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10719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08374D"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C547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C5474" w:themeFill="accent4" w:themeFillShade="BF"/>
      </w:tcPr>
    </w:tblStylePr>
    <w:tblStylePr w:type="band1Vert">
      <w:tblPr/>
      <w:tcPr>
        <w:tcBorders>
          <w:top w:val="nil"/>
          <w:left w:val="nil"/>
          <w:bottom w:val="nil"/>
          <w:right w:val="nil"/>
          <w:insideH w:val="nil"/>
          <w:insideV w:val="nil"/>
        </w:tcBorders>
        <w:shd w:val="clear" w:color="auto" w:fill="0C5474" w:themeFill="accent4" w:themeFillShade="BF"/>
      </w:tcPr>
    </w:tblStylePr>
    <w:tblStylePr w:type="band1Horz">
      <w:tblPr/>
      <w:tcPr>
        <w:tcBorders>
          <w:top w:val="nil"/>
          <w:left w:val="nil"/>
          <w:bottom w:val="nil"/>
          <w:right w:val="nil"/>
          <w:insideH w:val="nil"/>
          <w:insideV w:val="nil"/>
        </w:tcBorders>
        <w:shd w:val="clear" w:color="auto" w:fill="0C5474" w:themeFill="accent4" w:themeFillShade="BF"/>
      </w:tcPr>
    </w:tblStylePr>
  </w:style>
  <w:style w:type="table" w:styleId="DarkList-Accent5">
    <w:name w:val="Dark List Accent 5"/>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912B2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48151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6C201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6C201F" w:themeFill="accent5" w:themeFillShade="BF"/>
      </w:tcPr>
    </w:tblStylePr>
    <w:tblStylePr w:type="band1Vert">
      <w:tblPr/>
      <w:tcPr>
        <w:tcBorders>
          <w:top w:val="nil"/>
          <w:left w:val="nil"/>
          <w:bottom w:val="nil"/>
          <w:right w:val="nil"/>
          <w:insideH w:val="nil"/>
          <w:insideV w:val="nil"/>
        </w:tcBorders>
        <w:shd w:val="clear" w:color="auto" w:fill="6C201F" w:themeFill="accent5" w:themeFillShade="BF"/>
      </w:tcPr>
    </w:tblStylePr>
    <w:tblStylePr w:type="band1Horz">
      <w:tblPr/>
      <w:tcPr>
        <w:tcBorders>
          <w:top w:val="nil"/>
          <w:left w:val="nil"/>
          <w:bottom w:val="nil"/>
          <w:right w:val="nil"/>
          <w:insideH w:val="nil"/>
          <w:insideV w:val="nil"/>
        </w:tcBorders>
        <w:shd w:val="clear" w:color="auto" w:fill="6C201F" w:themeFill="accent5" w:themeFillShade="BF"/>
      </w:tcPr>
    </w:tblStylePr>
  </w:style>
  <w:style w:type="table" w:styleId="DarkList-Accent6">
    <w:name w:val="Dark List Accent 6"/>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672E6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331735"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C224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C224F" w:themeFill="accent6" w:themeFillShade="BF"/>
      </w:tcPr>
    </w:tblStylePr>
    <w:tblStylePr w:type="band1Vert">
      <w:tblPr/>
      <w:tcPr>
        <w:tcBorders>
          <w:top w:val="nil"/>
          <w:left w:val="nil"/>
          <w:bottom w:val="nil"/>
          <w:right w:val="nil"/>
          <w:insideH w:val="nil"/>
          <w:insideV w:val="nil"/>
        </w:tcBorders>
        <w:shd w:val="clear" w:color="auto" w:fill="4C224F" w:themeFill="accent6" w:themeFillShade="BF"/>
      </w:tcPr>
    </w:tblStylePr>
    <w:tblStylePr w:type="band1Horz">
      <w:tblPr/>
      <w:tcPr>
        <w:tcBorders>
          <w:top w:val="nil"/>
          <w:left w:val="nil"/>
          <w:bottom w:val="nil"/>
          <w:right w:val="nil"/>
          <w:insideH w:val="nil"/>
          <w:insideV w:val="nil"/>
        </w:tcBorders>
        <w:shd w:val="clear" w:color="auto" w:fill="4C224F" w:themeFill="accent6" w:themeFillShade="BF"/>
      </w:tcPr>
    </w:tblStylePr>
  </w:style>
  <w:style w:type="paragraph" w:styleId="Date">
    <w:name w:val="Date"/>
    <w:basedOn w:val="Normal"/>
    <w:next w:val="Normal"/>
    <w:link w:val="DateChar"/>
    <w:uiPriority w:val="99"/>
    <w:semiHidden/>
    <w:unhideWhenUsed/>
    <w:rsid w:val="00C734F4"/>
  </w:style>
  <w:style w:type="character" w:customStyle="1" w:styleId="DateChar">
    <w:name w:val="Date Char"/>
    <w:basedOn w:val="DefaultParagraphFont"/>
    <w:link w:val="Date"/>
    <w:uiPriority w:val="99"/>
    <w:semiHidden/>
    <w:rsid w:val="00C734F4"/>
    <w:rPr>
      <w:color w:val="auto"/>
    </w:rPr>
  </w:style>
  <w:style w:type="paragraph" w:styleId="DocumentMap">
    <w:name w:val="Document Map"/>
    <w:basedOn w:val="Normal"/>
    <w:link w:val="DocumentMapChar"/>
    <w:uiPriority w:val="99"/>
    <w:semiHidden/>
    <w:unhideWhenUsed/>
    <w:rsid w:val="00C734F4"/>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734F4"/>
    <w:rPr>
      <w:rFonts w:ascii="Segoe UI" w:hAnsi="Segoe UI" w:cs="Segoe UI"/>
      <w:color w:val="auto"/>
      <w:sz w:val="16"/>
      <w:szCs w:val="16"/>
    </w:rPr>
  </w:style>
  <w:style w:type="paragraph" w:styleId="E-mailSignature">
    <w:name w:val="E-mail Signature"/>
    <w:basedOn w:val="Normal"/>
    <w:link w:val="E-mailSignatureChar"/>
    <w:uiPriority w:val="99"/>
    <w:semiHidden/>
    <w:unhideWhenUsed/>
    <w:rsid w:val="00C734F4"/>
    <w:pPr>
      <w:spacing w:line="240" w:lineRule="auto"/>
    </w:pPr>
  </w:style>
  <w:style w:type="character" w:customStyle="1" w:styleId="E-mailSignatureChar">
    <w:name w:val="E-mail Signature Char"/>
    <w:basedOn w:val="DefaultParagraphFont"/>
    <w:link w:val="E-mailSignature"/>
    <w:uiPriority w:val="99"/>
    <w:semiHidden/>
    <w:rsid w:val="00C734F4"/>
    <w:rPr>
      <w:color w:val="auto"/>
    </w:rPr>
  </w:style>
  <w:style w:type="paragraph" w:styleId="EnvelopeAddress">
    <w:name w:val="envelope address"/>
    <w:basedOn w:val="Normal"/>
    <w:uiPriority w:val="99"/>
    <w:semiHidden/>
    <w:unhideWhenUsed/>
    <w:rsid w:val="00C734F4"/>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734F4"/>
    <w:pPr>
      <w:spacing w:line="240" w:lineRule="auto"/>
    </w:pPr>
    <w:rPr>
      <w:rFonts w:asciiTheme="majorHAnsi" w:eastAsiaTheme="majorEastAsia" w:hAnsiTheme="majorHAnsi" w:cstheme="majorBidi"/>
      <w:sz w:val="20"/>
      <w:szCs w:val="20"/>
    </w:rPr>
  </w:style>
  <w:style w:type="table" w:styleId="GridTable1Light">
    <w:name w:val="Grid Table 1 Light"/>
    <w:basedOn w:val="TableNormal"/>
    <w:uiPriority w:val="46"/>
    <w:rsid w:val="00C734F4"/>
    <w:pPr>
      <w:spacing w:line="240" w:lineRule="auto"/>
    </w:pPr>
    <w:tblPr>
      <w:tblStyleRowBandSize w:val="1"/>
      <w:tblStyleColBandSize w:val="1"/>
      <w:tblBorders>
        <w:top w:val="single" w:sz="4" w:space="0" w:color="A8A8A8" w:themeColor="text1" w:themeTint="66"/>
        <w:left w:val="single" w:sz="4" w:space="0" w:color="A8A8A8" w:themeColor="text1" w:themeTint="66"/>
        <w:bottom w:val="single" w:sz="4" w:space="0" w:color="A8A8A8" w:themeColor="text1" w:themeTint="66"/>
        <w:right w:val="single" w:sz="4" w:space="0" w:color="A8A8A8" w:themeColor="text1" w:themeTint="66"/>
        <w:insideH w:val="single" w:sz="4" w:space="0" w:color="A8A8A8" w:themeColor="text1" w:themeTint="66"/>
        <w:insideV w:val="single" w:sz="4" w:space="0" w:color="A8A8A8" w:themeColor="text1" w:themeTint="66"/>
      </w:tblBorders>
    </w:tblPr>
    <w:tblStylePr w:type="firstRow">
      <w:rPr>
        <w:b/>
        <w:bCs/>
      </w:rPr>
      <w:tblPr/>
      <w:tcPr>
        <w:tcBorders>
          <w:bottom w:val="single" w:sz="12" w:space="0" w:color="7C7C7C" w:themeColor="text1" w:themeTint="99"/>
        </w:tcBorders>
      </w:tcPr>
    </w:tblStylePr>
    <w:tblStylePr w:type="lastRow">
      <w:rPr>
        <w:b/>
        <w:bCs/>
      </w:rPr>
      <w:tblPr/>
      <w:tcPr>
        <w:tcBorders>
          <w:top w:val="double" w:sz="2" w:space="0" w:color="7C7C7C" w:themeColor="tex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734F4"/>
    <w:pPr>
      <w:spacing w:line="240" w:lineRule="auto"/>
    </w:pPr>
    <w:tblPr>
      <w:tblStyleRowBandSize w:val="1"/>
      <w:tblStyleColBandSize w:val="1"/>
      <w:tblBorders>
        <w:top w:val="single" w:sz="4" w:space="0" w:color="E9B7A9" w:themeColor="accent2" w:themeTint="66"/>
        <w:left w:val="single" w:sz="4" w:space="0" w:color="E9B7A9" w:themeColor="accent2" w:themeTint="66"/>
        <w:bottom w:val="single" w:sz="4" w:space="0" w:color="E9B7A9" w:themeColor="accent2" w:themeTint="66"/>
        <w:right w:val="single" w:sz="4" w:space="0" w:color="E9B7A9" w:themeColor="accent2" w:themeTint="66"/>
        <w:insideH w:val="single" w:sz="4" w:space="0" w:color="E9B7A9" w:themeColor="accent2" w:themeTint="66"/>
        <w:insideV w:val="single" w:sz="4" w:space="0" w:color="E9B7A9" w:themeColor="accent2" w:themeTint="66"/>
      </w:tblBorders>
    </w:tblPr>
    <w:tblStylePr w:type="firstRow">
      <w:rPr>
        <w:b/>
        <w:bCs/>
      </w:rPr>
      <w:tblPr/>
      <w:tcPr>
        <w:tcBorders>
          <w:bottom w:val="single" w:sz="12" w:space="0" w:color="DE947F" w:themeColor="accent2" w:themeTint="99"/>
        </w:tcBorders>
      </w:tcPr>
    </w:tblStylePr>
    <w:tblStylePr w:type="lastRow">
      <w:rPr>
        <w:b/>
        <w:bCs/>
      </w:rPr>
      <w:tblPr/>
      <w:tcPr>
        <w:tcBorders>
          <w:top w:val="double" w:sz="2" w:space="0" w:color="DE947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734F4"/>
    <w:pPr>
      <w:spacing w:line="240" w:lineRule="auto"/>
    </w:pPr>
    <w:tblPr>
      <w:tblStyleRowBandSize w:val="1"/>
      <w:tblStyleColBandSize w:val="1"/>
      <w:tblBorders>
        <w:top w:val="single" w:sz="4" w:space="0" w:color="99B7DB" w:themeColor="accent3" w:themeTint="66"/>
        <w:left w:val="single" w:sz="4" w:space="0" w:color="99B7DB" w:themeColor="accent3" w:themeTint="66"/>
        <w:bottom w:val="single" w:sz="4" w:space="0" w:color="99B7DB" w:themeColor="accent3" w:themeTint="66"/>
        <w:right w:val="single" w:sz="4" w:space="0" w:color="99B7DB" w:themeColor="accent3" w:themeTint="66"/>
        <w:insideH w:val="single" w:sz="4" w:space="0" w:color="99B7DB" w:themeColor="accent3" w:themeTint="66"/>
        <w:insideV w:val="single" w:sz="4" w:space="0" w:color="99B7DB" w:themeColor="accent3" w:themeTint="66"/>
      </w:tblBorders>
    </w:tblPr>
    <w:tblStylePr w:type="firstRow">
      <w:rPr>
        <w:b/>
        <w:bCs/>
      </w:rPr>
      <w:tblPr/>
      <w:tcPr>
        <w:tcBorders>
          <w:bottom w:val="single" w:sz="12" w:space="0" w:color="6794C9" w:themeColor="accent3" w:themeTint="99"/>
        </w:tcBorders>
      </w:tcPr>
    </w:tblStylePr>
    <w:tblStylePr w:type="lastRow">
      <w:rPr>
        <w:b/>
        <w:bCs/>
      </w:rPr>
      <w:tblPr/>
      <w:tcPr>
        <w:tcBorders>
          <w:top w:val="double" w:sz="2" w:space="0" w:color="6794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734F4"/>
    <w:pPr>
      <w:spacing w:line="240" w:lineRule="auto"/>
    </w:pPr>
    <w:tblPr>
      <w:tblStyleRowBandSize w:val="1"/>
      <w:tblStyleColBandSize w:val="1"/>
      <w:tblBorders>
        <w:top w:val="single" w:sz="4" w:space="0" w:color="84D0F2" w:themeColor="accent4" w:themeTint="66"/>
        <w:left w:val="single" w:sz="4" w:space="0" w:color="84D0F2" w:themeColor="accent4" w:themeTint="66"/>
        <w:bottom w:val="single" w:sz="4" w:space="0" w:color="84D0F2" w:themeColor="accent4" w:themeTint="66"/>
        <w:right w:val="single" w:sz="4" w:space="0" w:color="84D0F2" w:themeColor="accent4" w:themeTint="66"/>
        <w:insideH w:val="single" w:sz="4" w:space="0" w:color="84D0F2" w:themeColor="accent4" w:themeTint="66"/>
        <w:insideV w:val="single" w:sz="4" w:space="0" w:color="84D0F2" w:themeColor="accent4" w:themeTint="66"/>
      </w:tblBorders>
    </w:tblPr>
    <w:tblStylePr w:type="firstRow">
      <w:rPr>
        <w:b/>
        <w:bCs/>
      </w:rPr>
      <w:tblPr/>
      <w:tcPr>
        <w:tcBorders>
          <w:bottom w:val="single" w:sz="12" w:space="0" w:color="46B8EC" w:themeColor="accent4" w:themeTint="99"/>
        </w:tcBorders>
      </w:tcPr>
    </w:tblStylePr>
    <w:tblStylePr w:type="lastRow">
      <w:rPr>
        <w:b/>
        <w:bCs/>
      </w:rPr>
      <w:tblPr/>
      <w:tcPr>
        <w:tcBorders>
          <w:top w:val="double" w:sz="2" w:space="0" w:color="46B8EC"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734F4"/>
    <w:pPr>
      <w:spacing w:line="240" w:lineRule="auto"/>
    </w:pPr>
    <w:tblPr>
      <w:tblStyleRowBandSize w:val="1"/>
      <w:tblStyleColBandSize w:val="1"/>
      <w:tblBorders>
        <w:top w:val="single" w:sz="4" w:space="0" w:color="E29B9A" w:themeColor="accent5" w:themeTint="66"/>
        <w:left w:val="single" w:sz="4" w:space="0" w:color="E29B9A" w:themeColor="accent5" w:themeTint="66"/>
        <w:bottom w:val="single" w:sz="4" w:space="0" w:color="E29B9A" w:themeColor="accent5" w:themeTint="66"/>
        <w:right w:val="single" w:sz="4" w:space="0" w:color="E29B9A" w:themeColor="accent5" w:themeTint="66"/>
        <w:insideH w:val="single" w:sz="4" w:space="0" w:color="E29B9A" w:themeColor="accent5" w:themeTint="66"/>
        <w:insideV w:val="single" w:sz="4" w:space="0" w:color="E29B9A" w:themeColor="accent5" w:themeTint="66"/>
      </w:tblBorders>
    </w:tblPr>
    <w:tblStylePr w:type="firstRow">
      <w:rPr>
        <w:b/>
        <w:bCs/>
      </w:rPr>
      <w:tblPr/>
      <w:tcPr>
        <w:tcBorders>
          <w:bottom w:val="single" w:sz="12" w:space="0" w:color="D36968" w:themeColor="accent5" w:themeTint="99"/>
        </w:tcBorders>
      </w:tcPr>
    </w:tblStylePr>
    <w:tblStylePr w:type="lastRow">
      <w:rPr>
        <w:b/>
        <w:bCs/>
      </w:rPr>
      <w:tblPr/>
      <w:tcPr>
        <w:tcBorders>
          <w:top w:val="double" w:sz="2" w:space="0" w:color="D36968"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734F4"/>
    <w:pPr>
      <w:spacing w:line="240" w:lineRule="auto"/>
    </w:pPr>
    <w:tblPr>
      <w:tblStyleRowBandSize w:val="1"/>
      <w:tblStyleColBandSize w:val="1"/>
      <w:tblBorders>
        <w:top w:val="single" w:sz="4" w:space="0" w:color="D09AD4" w:themeColor="accent6" w:themeTint="66"/>
        <w:left w:val="single" w:sz="4" w:space="0" w:color="D09AD4" w:themeColor="accent6" w:themeTint="66"/>
        <w:bottom w:val="single" w:sz="4" w:space="0" w:color="D09AD4" w:themeColor="accent6" w:themeTint="66"/>
        <w:right w:val="single" w:sz="4" w:space="0" w:color="D09AD4" w:themeColor="accent6" w:themeTint="66"/>
        <w:insideH w:val="single" w:sz="4" w:space="0" w:color="D09AD4" w:themeColor="accent6" w:themeTint="66"/>
        <w:insideV w:val="single" w:sz="4" w:space="0" w:color="D09AD4" w:themeColor="accent6" w:themeTint="66"/>
      </w:tblBorders>
    </w:tblPr>
    <w:tblStylePr w:type="firstRow">
      <w:rPr>
        <w:b/>
        <w:bCs/>
      </w:rPr>
      <w:tblPr/>
      <w:tcPr>
        <w:tcBorders>
          <w:bottom w:val="single" w:sz="12" w:space="0" w:color="B869BE" w:themeColor="accent6" w:themeTint="99"/>
        </w:tcBorders>
      </w:tcPr>
    </w:tblStylePr>
    <w:tblStylePr w:type="lastRow">
      <w:rPr>
        <w:b/>
        <w:bCs/>
      </w:rPr>
      <w:tblPr/>
      <w:tcPr>
        <w:tcBorders>
          <w:top w:val="double" w:sz="2" w:space="0" w:color="B869BE"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C734F4"/>
    <w:pPr>
      <w:spacing w:line="240" w:lineRule="auto"/>
    </w:pPr>
    <w:tblPr>
      <w:tblStyleRowBandSize w:val="1"/>
      <w:tblStyleColBandSize w:val="1"/>
      <w:tblBorders>
        <w:top w:val="single" w:sz="2" w:space="0" w:color="7C7C7C" w:themeColor="text1" w:themeTint="99"/>
        <w:bottom w:val="single" w:sz="2" w:space="0" w:color="7C7C7C" w:themeColor="text1" w:themeTint="99"/>
        <w:insideH w:val="single" w:sz="2" w:space="0" w:color="7C7C7C" w:themeColor="text1" w:themeTint="99"/>
        <w:insideV w:val="single" w:sz="2" w:space="0" w:color="7C7C7C" w:themeColor="text1" w:themeTint="99"/>
      </w:tblBorders>
    </w:tblPr>
    <w:tblStylePr w:type="firstRow">
      <w:rPr>
        <w:b/>
        <w:bCs/>
      </w:rPr>
      <w:tblPr/>
      <w:tcPr>
        <w:tcBorders>
          <w:top w:val="nil"/>
          <w:bottom w:val="single" w:sz="12" w:space="0" w:color="7C7C7C" w:themeColor="text1" w:themeTint="99"/>
          <w:insideH w:val="nil"/>
          <w:insideV w:val="nil"/>
        </w:tcBorders>
        <w:shd w:val="clear" w:color="auto" w:fill="FFFFFF" w:themeFill="background1"/>
      </w:tcPr>
    </w:tblStylePr>
    <w:tblStylePr w:type="lastRow">
      <w:rPr>
        <w:b/>
        <w:bCs/>
      </w:rPr>
      <w:tblPr/>
      <w:tcPr>
        <w:tcBorders>
          <w:top w:val="double" w:sz="2" w:space="0" w:color="7C7C7C"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2-Accent1">
    <w:name w:val="Grid Table 2 Accent 1"/>
    <w:basedOn w:val="TableNormal"/>
    <w:uiPriority w:val="47"/>
    <w:rsid w:val="00C734F4"/>
    <w:pPr>
      <w:spacing w:line="240" w:lineRule="auto"/>
    </w:pPr>
    <w:tblPr>
      <w:tblStyleRowBandSize w:val="1"/>
      <w:tblStyleColBandSize w:val="1"/>
      <w:tblBorders>
        <w:top w:val="single" w:sz="2" w:space="0" w:color="83BF77" w:themeColor="accent1" w:themeTint="99"/>
        <w:bottom w:val="single" w:sz="2" w:space="0" w:color="83BF77" w:themeColor="accent1" w:themeTint="99"/>
        <w:insideH w:val="single" w:sz="2" w:space="0" w:color="83BF77" w:themeColor="accent1" w:themeTint="99"/>
        <w:insideV w:val="single" w:sz="2" w:space="0" w:color="83BF77" w:themeColor="accent1" w:themeTint="99"/>
      </w:tblBorders>
    </w:tblPr>
    <w:tblStylePr w:type="firstRow">
      <w:rPr>
        <w:b/>
        <w:bCs/>
      </w:rPr>
      <w:tblPr/>
      <w:tcPr>
        <w:tcBorders>
          <w:top w:val="nil"/>
          <w:bottom w:val="single" w:sz="12" w:space="0" w:color="83BF77" w:themeColor="accent1" w:themeTint="99"/>
          <w:insideH w:val="nil"/>
          <w:insideV w:val="nil"/>
        </w:tcBorders>
        <w:shd w:val="clear" w:color="auto" w:fill="FFFFFF" w:themeFill="background1"/>
      </w:tcPr>
    </w:tblStylePr>
    <w:tblStylePr w:type="lastRow">
      <w:rPr>
        <w:b/>
        <w:bCs/>
      </w:rPr>
      <w:tblPr/>
      <w:tcPr>
        <w:tcBorders>
          <w:top w:val="double" w:sz="2" w:space="0" w:color="83BF7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2-Accent2">
    <w:name w:val="Grid Table 2 Accent 2"/>
    <w:basedOn w:val="TableNormal"/>
    <w:uiPriority w:val="47"/>
    <w:rsid w:val="00C734F4"/>
    <w:pPr>
      <w:spacing w:line="240" w:lineRule="auto"/>
    </w:pPr>
    <w:tblPr>
      <w:tblStyleRowBandSize w:val="1"/>
      <w:tblStyleColBandSize w:val="1"/>
      <w:tblBorders>
        <w:top w:val="single" w:sz="2" w:space="0" w:color="DE947F" w:themeColor="accent2" w:themeTint="99"/>
        <w:bottom w:val="single" w:sz="2" w:space="0" w:color="DE947F" w:themeColor="accent2" w:themeTint="99"/>
        <w:insideH w:val="single" w:sz="2" w:space="0" w:color="DE947F" w:themeColor="accent2" w:themeTint="99"/>
        <w:insideV w:val="single" w:sz="2" w:space="0" w:color="DE947F" w:themeColor="accent2" w:themeTint="99"/>
      </w:tblBorders>
    </w:tblPr>
    <w:tblStylePr w:type="firstRow">
      <w:rPr>
        <w:b/>
        <w:bCs/>
      </w:rPr>
      <w:tblPr/>
      <w:tcPr>
        <w:tcBorders>
          <w:top w:val="nil"/>
          <w:bottom w:val="single" w:sz="12" w:space="0" w:color="DE947F" w:themeColor="accent2" w:themeTint="99"/>
          <w:insideH w:val="nil"/>
          <w:insideV w:val="nil"/>
        </w:tcBorders>
        <w:shd w:val="clear" w:color="auto" w:fill="FFFFFF" w:themeFill="background1"/>
      </w:tcPr>
    </w:tblStylePr>
    <w:tblStylePr w:type="lastRow">
      <w:rPr>
        <w:b/>
        <w:bCs/>
      </w:rPr>
      <w:tblPr/>
      <w:tcPr>
        <w:tcBorders>
          <w:top w:val="double" w:sz="2" w:space="0" w:color="DE947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2-Accent3">
    <w:name w:val="Grid Table 2 Accent 3"/>
    <w:basedOn w:val="TableNormal"/>
    <w:uiPriority w:val="47"/>
    <w:rsid w:val="00C734F4"/>
    <w:pPr>
      <w:spacing w:line="240" w:lineRule="auto"/>
    </w:pPr>
    <w:tblPr>
      <w:tblStyleRowBandSize w:val="1"/>
      <w:tblStyleColBandSize w:val="1"/>
      <w:tblBorders>
        <w:top w:val="single" w:sz="2" w:space="0" w:color="6794C9" w:themeColor="accent3" w:themeTint="99"/>
        <w:bottom w:val="single" w:sz="2" w:space="0" w:color="6794C9" w:themeColor="accent3" w:themeTint="99"/>
        <w:insideH w:val="single" w:sz="2" w:space="0" w:color="6794C9" w:themeColor="accent3" w:themeTint="99"/>
        <w:insideV w:val="single" w:sz="2" w:space="0" w:color="6794C9" w:themeColor="accent3" w:themeTint="99"/>
      </w:tblBorders>
    </w:tblPr>
    <w:tblStylePr w:type="firstRow">
      <w:rPr>
        <w:b/>
        <w:bCs/>
      </w:rPr>
      <w:tblPr/>
      <w:tcPr>
        <w:tcBorders>
          <w:top w:val="nil"/>
          <w:bottom w:val="single" w:sz="12" w:space="0" w:color="6794C9" w:themeColor="accent3" w:themeTint="99"/>
          <w:insideH w:val="nil"/>
          <w:insideV w:val="nil"/>
        </w:tcBorders>
        <w:shd w:val="clear" w:color="auto" w:fill="FFFFFF" w:themeFill="background1"/>
      </w:tcPr>
    </w:tblStylePr>
    <w:tblStylePr w:type="lastRow">
      <w:rPr>
        <w:b/>
        <w:bCs/>
      </w:rPr>
      <w:tblPr/>
      <w:tcPr>
        <w:tcBorders>
          <w:top w:val="double" w:sz="2" w:space="0" w:color="6794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2-Accent4">
    <w:name w:val="Grid Table 2 Accent 4"/>
    <w:basedOn w:val="TableNormal"/>
    <w:uiPriority w:val="47"/>
    <w:rsid w:val="00C734F4"/>
    <w:pPr>
      <w:spacing w:line="240" w:lineRule="auto"/>
    </w:pPr>
    <w:tblPr>
      <w:tblStyleRowBandSize w:val="1"/>
      <w:tblStyleColBandSize w:val="1"/>
      <w:tblBorders>
        <w:top w:val="single" w:sz="2" w:space="0" w:color="46B8EC" w:themeColor="accent4" w:themeTint="99"/>
        <w:bottom w:val="single" w:sz="2" w:space="0" w:color="46B8EC" w:themeColor="accent4" w:themeTint="99"/>
        <w:insideH w:val="single" w:sz="2" w:space="0" w:color="46B8EC" w:themeColor="accent4" w:themeTint="99"/>
        <w:insideV w:val="single" w:sz="2" w:space="0" w:color="46B8EC" w:themeColor="accent4" w:themeTint="99"/>
      </w:tblBorders>
    </w:tblPr>
    <w:tblStylePr w:type="firstRow">
      <w:rPr>
        <w:b/>
        <w:bCs/>
      </w:rPr>
      <w:tblPr/>
      <w:tcPr>
        <w:tcBorders>
          <w:top w:val="nil"/>
          <w:bottom w:val="single" w:sz="12" w:space="0" w:color="46B8EC" w:themeColor="accent4" w:themeTint="99"/>
          <w:insideH w:val="nil"/>
          <w:insideV w:val="nil"/>
        </w:tcBorders>
        <w:shd w:val="clear" w:color="auto" w:fill="FFFFFF" w:themeFill="background1"/>
      </w:tcPr>
    </w:tblStylePr>
    <w:tblStylePr w:type="lastRow">
      <w:rPr>
        <w:b/>
        <w:bCs/>
      </w:rPr>
      <w:tblPr/>
      <w:tcPr>
        <w:tcBorders>
          <w:top w:val="double" w:sz="2" w:space="0" w:color="46B8E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2-Accent5">
    <w:name w:val="Grid Table 2 Accent 5"/>
    <w:basedOn w:val="TableNormal"/>
    <w:uiPriority w:val="47"/>
    <w:rsid w:val="00C734F4"/>
    <w:pPr>
      <w:spacing w:line="240" w:lineRule="auto"/>
    </w:pPr>
    <w:tblPr>
      <w:tblStyleRowBandSize w:val="1"/>
      <w:tblStyleColBandSize w:val="1"/>
      <w:tblBorders>
        <w:top w:val="single" w:sz="2" w:space="0" w:color="D36968" w:themeColor="accent5" w:themeTint="99"/>
        <w:bottom w:val="single" w:sz="2" w:space="0" w:color="D36968" w:themeColor="accent5" w:themeTint="99"/>
        <w:insideH w:val="single" w:sz="2" w:space="0" w:color="D36968" w:themeColor="accent5" w:themeTint="99"/>
        <w:insideV w:val="single" w:sz="2" w:space="0" w:color="D36968" w:themeColor="accent5" w:themeTint="99"/>
      </w:tblBorders>
    </w:tblPr>
    <w:tblStylePr w:type="firstRow">
      <w:rPr>
        <w:b/>
        <w:bCs/>
      </w:rPr>
      <w:tblPr/>
      <w:tcPr>
        <w:tcBorders>
          <w:top w:val="nil"/>
          <w:bottom w:val="single" w:sz="12" w:space="0" w:color="D36968" w:themeColor="accent5" w:themeTint="99"/>
          <w:insideH w:val="nil"/>
          <w:insideV w:val="nil"/>
        </w:tcBorders>
        <w:shd w:val="clear" w:color="auto" w:fill="FFFFFF" w:themeFill="background1"/>
      </w:tcPr>
    </w:tblStylePr>
    <w:tblStylePr w:type="lastRow">
      <w:rPr>
        <w:b/>
        <w:bCs/>
      </w:rPr>
      <w:tblPr/>
      <w:tcPr>
        <w:tcBorders>
          <w:top w:val="double" w:sz="2" w:space="0" w:color="D3696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2-Accent6">
    <w:name w:val="Grid Table 2 Accent 6"/>
    <w:basedOn w:val="TableNormal"/>
    <w:uiPriority w:val="47"/>
    <w:rsid w:val="00C734F4"/>
    <w:pPr>
      <w:spacing w:line="240" w:lineRule="auto"/>
    </w:pPr>
    <w:tblPr>
      <w:tblStyleRowBandSize w:val="1"/>
      <w:tblStyleColBandSize w:val="1"/>
      <w:tblBorders>
        <w:top w:val="single" w:sz="2" w:space="0" w:color="B869BE" w:themeColor="accent6" w:themeTint="99"/>
        <w:bottom w:val="single" w:sz="2" w:space="0" w:color="B869BE" w:themeColor="accent6" w:themeTint="99"/>
        <w:insideH w:val="single" w:sz="2" w:space="0" w:color="B869BE" w:themeColor="accent6" w:themeTint="99"/>
        <w:insideV w:val="single" w:sz="2" w:space="0" w:color="B869BE" w:themeColor="accent6" w:themeTint="99"/>
      </w:tblBorders>
    </w:tblPr>
    <w:tblStylePr w:type="firstRow">
      <w:rPr>
        <w:b/>
        <w:bCs/>
      </w:rPr>
      <w:tblPr/>
      <w:tcPr>
        <w:tcBorders>
          <w:top w:val="nil"/>
          <w:bottom w:val="single" w:sz="12" w:space="0" w:color="B869BE" w:themeColor="accent6" w:themeTint="99"/>
          <w:insideH w:val="nil"/>
          <w:insideV w:val="nil"/>
        </w:tcBorders>
        <w:shd w:val="clear" w:color="auto" w:fill="FFFFFF" w:themeFill="background1"/>
      </w:tcPr>
    </w:tblStylePr>
    <w:tblStylePr w:type="lastRow">
      <w:rPr>
        <w:b/>
        <w:bCs/>
      </w:rPr>
      <w:tblPr/>
      <w:tcPr>
        <w:tcBorders>
          <w:top w:val="double" w:sz="2" w:space="0" w:color="B869BE"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3">
    <w:name w:val="Grid Table 3"/>
    <w:basedOn w:val="TableNormal"/>
    <w:uiPriority w:val="48"/>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bottom w:val="single" w:sz="4" w:space="0" w:color="7C7C7C" w:themeColor="text1" w:themeTint="99"/>
        </w:tcBorders>
      </w:tcPr>
    </w:tblStylePr>
    <w:tblStylePr w:type="nwCell">
      <w:tblPr/>
      <w:tcPr>
        <w:tcBorders>
          <w:bottom w:val="single" w:sz="4" w:space="0" w:color="7C7C7C" w:themeColor="text1" w:themeTint="99"/>
        </w:tcBorders>
      </w:tcPr>
    </w:tblStylePr>
    <w:tblStylePr w:type="seCell">
      <w:tblPr/>
      <w:tcPr>
        <w:tcBorders>
          <w:top w:val="single" w:sz="4" w:space="0" w:color="7C7C7C" w:themeColor="text1" w:themeTint="99"/>
        </w:tcBorders>
      </w:tcPr>
    </w:tblStylePr>
    <w:tblStylePr w:type="swCell">
      <w:tblPr/>
      <w:tcPr>
        <w:tcBorders>
          <w:top w:val="single" w:sz="4" w:space="0" w:color="7C7C7C" w:themeColor="text1" w:themeTint="99"/>
        </w:tcBorders>
      </w:tcPr>
    </w:tblStylePr>
  </w:style>
  <w:style w:type="table" w:styleId="GridTable3-Accent1">
    <w:name w:val="Grid Table 3 Accent 1"/>
    <w:basedOn w:val="TableNormal"/>
    <w:uiPriority w:val="48"/>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bottom w:val="single" w:sz="4" w:space="0" w:color="83BF77" w:themeColor="accent1" w:themeTint="99"/>
        </w:tcBorders>
      </w:tcPr>
    </w:tblStylePr>
    <w:tblStylePr w:type="nwCell">
      <w:tblPr/>
      <w:tcPr>
        <w:tcBorders>
          <w:bottom w:val="single" w:sz="4" w:space="0" w:color="83BF77" w:themeColor="accent1" w:themeTint="99"/>
        </w:tcBorders>
      </w:tcPr>
    </w:tblStylePr>
    <w:tblStylePr w:type="seCell">
      <w:tblPr/>
      <w:tcPr>
        <w:tcBorders>
          <w:top w:val="single" w:sz="4" w:space="0" w:color="83BF77" w:themeColor="accent1" w:themeTint="99"/>
        </w:tcBorders>
      </w:tcPr>
    </w:tblStylePr>
    <w:tblStylePr w:type="swCell">
      <w:tblPr/>
      <w:tcPr>
        <w:tcBorders>
          <w:top w:val="single" w:sz="4" w:space="0" w:color="83BF77" w:themeColor="accent1" w:themeTint="99"/>
        </w:tcBorders>
      </w:tcPr>
    </w:tblStylePr>
  </w:style>
  <w:style w:type="table" w:styleId="GridTable3-Accent2">
    <w:name w:val="Grid Table 3 Accent 2"/>
    <w:basedOn w:val="TableNormal"/>
    <w:uiPriority w:val="48"/>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bottom w:val="single" w:sz="4" w:space="0" w:color="DE947F" w:themeColor="accent2" w:themeTint="99"/>
        </w:tcBorders>
      </w:tcPr>
    </w:tblStylePr>
    <w:tblStylePr w:type="nwCell">
      <w:tblPr/>
      <w:tcPr>
        <w:tcBorders>
          <w:bottom w:val="single" w:sz="4" w:space="0" w:color="DE947F" w:themeColor="accent2" w:themeTint="99"/>
        </w:tcBorders>
      </w:tcPr>
    </w:tblStylePr>
    <w:tblStylePr w:type="seCell">
      <w:tblPr/>
      <w:tcPr>
        <w:tcBorders>
          <w:top w:val="single" w:sz="4" w:space="0" w:color="DE947F" w:themeColor="accent2" w:themeTint="99"/>
        </w:tcBorders>
      </w:tcPr>
    </w:tblStylePr>
    <w:tblStylePr w:type="swCell">
      <w:tblPr/>
      <w:tcPr>
        <w:tcBorders>
          <w:top w:val="single" w:sz="4" w:space="0" w:color="DE947F" w:themeColor="accent2" w:themeTint="99"/>
        </w:tcBorders>
      </w:tcPr>
    </w:tblStylePr>
  </w:style>
  <w:style w:type="table" w:styleId="GridTable3-Accent3">
    <w:name w:val="Grid Table 3 Accent 3"/>
    <w:basedOn w:val="TableNormal"/>
    <w:uiPriority w:val="48"/>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bottom w:val="single" w:sz="4" w:space="0" w:color="6794C9" w:themeColor="accent3" w:themeTint="99"/>
        </w:tcBorders>
      </w:tcPr>
    </w:tblStylePr>
    <w:tblStylePr w:type="nwCell">
      <w:tblPr/>
      <w:tcPr>
        <w:tcBorders>
          <w:bottom w:val="single" w:sz="4" w:space="0" w:color="6794C9" w:themeColor="accent3" w:themeTint="99"/>
        </w:tcBorders>
      </w:tcPr>
    </w:tblStylePr>
    <w:tblStylePr w:type="seCell">
      <w:tblPr/>
      <w:tcPr>
        <w:tcBorders>
          <w:top w:val="single" w:sz="4" w:space="0" w:color="6794C9" w:themeColor="accent3" w:themeTint="99"/>
        </w:tcBorders>
      </w:tcPr>
    </w:tblStylePr>
    <w:tblStylePr w:type="swCell">
      <w:tblPr/>
      <w:tcPr>
        <w:tcBorders>
          <w:top w:val="single" w:sz="4" w:space="0" w:color="6794C9" w:themeColor="accent3" w:themeTint="99"/>
        </w:tcBorders>
      </w:tcPr>
    </w:tblStylePr>
  </w:style>
  <w:style w:type="table" w:styleId="GridTable3-Accent4">
    <w:name w:val="Grid Table 3 Accent 4"/>
    <w:basedOn w:val="TableNormal"/>
    <w:uiPriority w:val="48"/>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bottom w:val="single" w:sz="4" w:space="0" w:color="46B8EC" w:themeColor="accent4" w:themeTint="99"/>
        </w:tcBorders>
      </w:tcPr>
    </w:tblStylePr>
    <w:tblStylePr w:type="nwCell">
      <w:tblPr/>
      <w:tcPr>
        <w:tcBorders>
          <w:bottom w:val="single" w:sz="4" w:space="0" w:color="46B8EC" w:themeColor="accent4" w:themeTint="99"/>
        </w:tcBorders>
      </w:tcPr>
    </w:tblStylePr>
    <w:tblStylePr w:type="seCell">
      <w:tblPr/>
      <w:tcPr>
        <w:tcBorders>
          <w:top w:val="single" w:sz="4" w:space="0" w:color="46B8EC" w:themeColor="accent4" w:themeTint="99"/>
        </w:tcBorders>
      </w:tcPr>
    </w:tblStylePr>
    <w:tblStylePr w:type="swCell">
      <w:tblPr/>
      <w:tcPr>
        <w:tcBorders>
          <w:top w:val="single" w:sz="4" w:space="0" w:color="46B8EC" w:themeColor="accent4" w:themeTint="99"/>
        </w:tcBorders>
      </w:tcPr>
    </w:tblStylePr>
  </w:style>
  <w:style w:type="table" w:styleId="GridTable3-Accent5">
    <w:name w:val="Grid Table 3 Accent 5"/>
    <w:basedOn w:val="TableNormal"/>
    <w:uiPriority w:val="48"/>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bottom w:val="single" w:sz="4" w:space="0" w:color="D36968" w:themeColor="accent5" w:themeTint="99"/>
        </w:tcBorders>
      </w:tcPr>
    </w:tblStylePr>
    <w:tblStylePr w:type="nwCell">
      <w:tblPr/>
      <w:tcPr>
        <w:tcBorders>
          <w:bottom w:val="single" w:sz="4" w:space="0" w:color="D36968" w:themeColor="accent5" w:themeTint="99"/>
        </w:tcBorders>
      </w:tcPr>
    </w:tblStylePr>
    <w:tblStylePr w:type="seCell">
      <w:tblPr/>
      <w:tcPr>
        <w:tcBorders>
          <w:top w:val="single" w:sz="4" w:space="0" w:color="D36968" w:themeColor="accent5" w:themeTint="99"/>
        </w:tcBorders>
      </w:tcPr>
    </w:tblStylePr>
    <w:tblStylePr w:type="swCell">
      <w:tblPr/>
      <w:tcPr>
        <w:tcBorders>
          <w:top w:val="single" w:sz="4" w:space="0" w:color="D36968" w:themeColor="accent5" w:themeTint="99"/>
        </w:tcBorders>
      </w:tcPr>
    </w:tblStylePr>
  </w:style>
  <w:style w:type="table" w:styleId="GridTable3-Accent6">
    <w:name w:val="Grid Table 3 Accent 6"/>
    <w:basedOn w:val="TableNormal"/>
    <w:uiPriority w:val="48"/>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bottom w:val="single" w:sz="4" w:space="0" w:color="B869BE" w:themeColor="accent6" w:themeTint="99"/>
        </w:tcBorders>
      </w:tcPr>
    </w:tblStylePr>
    <w:tblStylePr w:type="nwCell">
      <w:tblPr/>
      <w:tcPr>
        <w:tcBorders>
          <w:bottom w:val="single" w:sz="4" w:space="0" w:color="B869BE" w:themeColor="accent6" w:themeTint="99"/>
        </w:tcBorders>
      </w:tcPr>
    </w:tblStylePr>
    <w:tblStylePr w:type="seCell">
      <w:tblPr/>
      <w:tcPr>
        <w:tcBorders>
          <w:top w:val="single" w:sz="4" w:space="0" w:color="B869BE" w:themeColor="accent6" w:themeTint="99"/>
        </w:tcBorders>
      </w:tcPr>
    </w:tblStylePr>
    <w:tblStylePr w:type="swCell">
      <w:tblPr/>
      <w:tcPr>
        <w:tcBorders>
          <w:top w:val="single" w:sz="4" w:space="0" w:color="B869BE" w:themeColor="accent6" w:themeTint="99"/>
        </w:tcBorders>
      </w:tcPr>
    </w:tblStylePr>
  </w:style>
  <w:style w:type="table" w:styleId="GridTable4">
    <w:name w:val="Grid Table 4"/>
    <w:basedOn w:val="TableNormal"/>
    <w:uiPriority w:val="49"/>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color w:val="FFFFFF" w:themeColor="background1"/>
      </w:rPr>
      <w:tblPr/>
      <w:tcPr>
        <w:tcBorders>
          <w:top w:val="single" w:sz="4" w:space="0" w:color="262626" w:themeColor="text1"/>
          <w:left w:val="single" w:sz="4" w:space="0" w:color="262626" w:themeColor="text1"/>
          <w:bottom w:val="single" w:sz="4" w:space="0" w:color="262626" w:themeColor="text1"/>
          <w:right w:val="single" w:sz="4" w:space="0" w:color="262626" w:themeColor="text1"/>
          <w:insideH w:val="nil"/>
          <w:insideV w:val="nil"/>
        </w:tcBorders>
        <w:shd w:val="clear" w:color="auto" w:fill="262626" w:themeFill="text1"/>
      </w:tcPr>
    </w:tblStylePr>
    <w:tblStylePr w:type="lastRow">
      <w:rPr>
        <w:b/>
        <w:bCs/>
      </w:rPr>
      <w:tblPr/>
      <w:tcPr>
        <w:tcBorders>
          <w:top w:val="double" w:sz="4" w:space="0" w:color="262626" w:themeColor="text1"/>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4-Accent1">
    <w:name w:val="Grid Table 4 Accent 1"/>
    <w:basedOn w:val="TableNormal"/>
    <w:uiPriority w:val="49"/>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color w:val="FFFFFF" w:themeColor="background1"/>
      </w:rPr>
      <w:tblPr/>
      <w:tcPr>
        <w:tcBorders>
          <w:top w:val="single" w:sz="4" w:space="0" w:color="447939" w:themeColor="accent1"/>
          <w:left w:val="single" w:sz="4" w:space="0" w:color="447939" w:themeColor="accent1"/>
          <w:bottom w:val="single" w:sz="4" w:space="0" w:color="447939" w:themeColor="accent1"/>
          <w:right w:val="single" w:sz="4" w:space="0" w:color="447939" w:themeColor="accent1"/>
          <w:insideH w:val="nil"/>
          <w:insideV w:val="nil"/>
        </w:tcBorders>
        <w:shd w:val="clear" w:color="auto" w:fill="447939" w:themeFill="accent1"/>
      </w:tcPr>
    </w:tblStylePr>
    <w:tblStylePr w:type="lastRow">
      <w:rPr>
        <w:b/>
        <w:bCs/>
      </w:rPr>
      <w:tblPr/>
      <w:tcPr>
        <w:tcBorders>
          <w:top w:val="double" w:sz="4" w:space="0" w:color="447939" w:themeColor="accent1"/>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4-Accent2">
    <w:name w:val="Grid Table 4 Accent 2"/>
    <w:basedOn w:val="TableNormal"/>
    <w:uiPriority w:val="49"/>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color w:val="FFFFFF" w:themeColor="background1"/>
      </w:rPr>
      <w:tblPr/>
      <w:tcPr>
        <w:tcBorders>
          <w:top w:val="single" w:sz="4" w:space="0" w:color="C25131" w:themeColor="accent2"/>
          <w:left w:val="single" w:sz="4" w:space="0" w:color="C25131" w:themeColor="accent2"/>
          <w:bottom w:val="single" w:sz="4" w:space="0" w:color="C25131" w:themeColor="accent2"/>
          <w:right w:val="single" w:sz="4" w:space="0" w:color="C25131" w:themeColor="accent2"/>
          <w:insideH w:val="nil"/>
          <w:insideV w:val="nil"/>
        </w:tcBorders>
        <w:shd w:val="clear" w:color="auto" w:fill="C25131" w:themeFill="accent2"/>
      </w:tcPr>
    </w:tblStylePr>
    <w:tblStylePr w:type="lastRow">
      <w:rPr>
        <w:b/>
        <w:bCs/>
      </w:rPr>
      <w:tblPr/>
      <w:tcPr>
        <w:tcBorders>
          <w:top w:val="double" w:sz="4" w:space="0" w:color="C25131" w:themeColor="accent2"/>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4-Accent3">
    <w:name w:val="Grid Table 4 Accent 3"/>
    <w:basedOn w:val="TableNormal"/>
    <w:uiPriority w:val="49"/>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color w:val="FFFFFF" w:themeColor="background1"/>
      </w:rPr>
      <w:tblPr/>
      <w:tcPr>
        <w:tcBorders>
          <w:top w:val="single" w:sz="4" w:space="0" w:color="2C517C" w:themeColor="accent3"/>
          <w:left w:val="single" w:sz="4" w:space="0" w:color="2C517C" w:themeColor="accent3"/>
          <w:bottom w:val="single" w:sz="4" w:space="0" w:color="2C517C" w:themeColor="accent3"/>
          <w:right w:val="single" w:sz="4" w:space="0" w:color="2C517C" w:themeColor="accent3"/>
          <w:insideH w:val="nil"/>
          <w:insideV w:val="nil"/>
        </w:tcBorders>
        <w:shd w:val="clear" w:color="auto" w:fill="2C517C" w:themeFill="accent3"/>
      </w:tcPr>
    </w:tblStylePr>
    <w:tblStylePr w:type="lastRow">
      <w:rPr>
        <w:b/>
        <w:bCs/>
      </w:rPr>
      <w:tblPr/>
      <w:tcPr>
        <w:tcBorders>
          <w:top w:val="double" w:sz="4" w:space="0" w:color="2C517C" w:themeColor="accent3"/>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4-Accent4">
    <w:name w:val="Grid Table 4 Accent 4"/>
    <w:basedOn w:val="TableNormal"/>
    <w:uiPriority w:val="49"/>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color w:val="FFFFFF" w:themeColor="background1"/>
      </w:rPr>
      <w:tblPr/>
      <w:tcPr>
        <w:tcBorders>
          <w:top w:val="single" w:sz="4" w:space="0" w:color="10719C" w:themeColor="accent4"/>
          <w:left w:val="single" w:sz="4" w:space="0" w:color="10719C" w:themeColor="accent4"/>
          <w:bottom w:val="single" w:sz="4" w:space="0" w:color="10719C" w:themeColor="accent4"/>
          <w:right w:val="single" w:sz="4" w:space="0" w:color="10719C" w:themeColor="accent4"/>
          <w:insideH w:val="nil"/>
          <w:insideV w:val="nil"/>
        </w:tcBorders>
        <w:shd w:val="clear" w:color="auto" w:fill="10719C" w:themeFill="accent4"/>
      </w:tcPr>
    </w:tblStylePr>
    <w:tblStylePr w:type="lastRow">
      <w:rPr>
        <w:b/>
        <w:bCs/>
      </w:rPr>
      <w:tblPr/>
      <w:tcPr>
        <w:tcBorders>
          <w:top w:val="double" w:sz="4" w:space="0" w:color="10719C" w:themeColor="accent4"/>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4-Accent5">
    <w:name w:val="Grid Table 4 Accent 5"/>
    <w:basedOn w:val="TableNormal"/>
    <w:uiPriority w:val="49"/>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color w:val="FFFFFF" w:themeColor="background1"/>
      </w:rPr>
      <w:tblPr/>
      <w:tcPr>
        <w:tcBorders>
          <w:top w:val="single" w:sz="4" w:space="0" w:color="912B2A" w:themeColor="accent5"/>
          <w:left w:val="single" w:sz="4" w:space="0" w:color="912B2A" w:themeColor="accent5"/>
          <w:bottom w:val="single" w:sz="4" w:space="0" w:color="912B2A" w:themeColor="accent5"/>
          <w:right w:val="single" w:sz="4" w:space="0" w:color="912B2A" w:themeColor="accent5"/>
          <w:insideH w:val="nil"/>
          <w:insideV w:val="nil"/>
        </w:tcBorders>
        <w:shd w:val="clear" w:color="auto" w:fill="912B2A" w:themeFill="accent5"/>
      </w:tcPr>
    </w:tblStylePr>
    <w:tblStylePr w:type="lastRow">
      <w:rPr>
        <w:b/>
        <w:bCs/>
      </w:rPr>
      <w:tblPr/>
      <w:tcPr>
        <w:tcBorders>
          <w:top w:val="double" w:sz="4" w:space="0" w:color="912B2A" w:themeColor="accent5"/>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4-Accent6">
    <w:name w:val="Grid Table 4 Accent 6"/>
    <w:basedOn w:val="TableNormal"/>
    <w:uiPriority w:val="49"/>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color w:val="FFFFFF" w:themeColor="background1"/>
      </w:rPr>
      <w:tblPr/>
      <w:tcPr>
        <w:tcBorders>
          <w:top w:val="single" w:sz="4" w:space="0" w:color="672E6B" w:themeColor="accent6"/>
          <w:left w:val="single" w:sz="4" w:space="0" w:color="672E6B" w:themeColor="accent6"/>
          <w:bottom w:val="single" w:sz="4" w:space="0" w:color="672E6B" w:themeColor="accent6"/>
          <w:right w:val="single" w:sz="4" w:space="0" w:color="672E6B" w:themeColor="accent6"/>
          <w:insideH w:val="nil"/>
          <w:insideV w:val="nil"/>
        </w:tcBorders>
        <w:shd w:val="clear" w:color="auto" w:fill="672E6B" w:themeFill="accent6"/>
      </w:tcPr>
    </w:tblStylePr>
    <w:tblStylePr w:type="lastRow">
      <w:rPr>
        <w:b/>
        <w:bCs/>
      </w:rPr>
      <w:tblPr/>
      <w:tcPr>
        <w:tcBorders>
          <w:top w:val="double" w:sz="4" w:space="0" w:color="672E6B" w:themeColor="accent6"/>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5Dark">
    <w:name w:val="Grid Table 5 Dark"/>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D3D3"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262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262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262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2626" w:themeFill="text1"/>
      </w:tcPr>
    </w:tblStylePr>
    <w:tblStylePr w:type="band1Vert">
      <w:tblPr/>
      <w:tcPr>
        <w:shd w:val="clear" w:color="auto" w:fill="A8A8A8" w:themeFill="text1" w:themeFillTint="66"/>
      </w:tcPr>
    </w:tblStylePr>
    <w:tblStylePr w:type="band1Horz">
      <w:tblPr/>
      <w:tcPr>
        <w:shd w:val="clear" w:color="auto" w:fill="A8A8A8" w:themeFill="text1" w:themeFillTint="66"/>
      </w:tcPr>
    </w:tblStylePr>
  </w:style>
  <w:style w:type="table" w:styleId="GridTable5Dark-Accent1">
    <w:name w:val="Grid Table 5 Dark Accent 1"/>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E9D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93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93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93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939" w:themeFill="accent1"/>
      </w:tcPr>
    </w:tblStylePr>
    <w:tblStylePr w:type="band1Vert">
      <w:tblPr/>
      <w:tcPr>
        <w:shd w:val="clear" w:color="auto" w:fill="ACD4A4" w:themeFill="accent1" w:themeFillTint="66"/>
      </w:tcPr>
    </w:tblStylePr>
    <w:tblStylePr w:type="band1Horz">
      <w:tblPr/>
      <w:tcPr>
        <w:shd w:val="clear" w:color="auto" w:fill="ACD4A4" w:themeFill="accent1" w:themeFillTint="66"/>
      </w:tcPr>
    </w:tblStylePr>
  </w:style>
  <w:style w:type="table" w:styleId="GridTable5Dark-Accent2">
    <w:name w:val="Grid Table 5 Dark Accent 2"/>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BD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251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251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251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25131" w:themeFill="accent2"/>
      </w:tcPr>
    </w:tblStylePr>
    <w:tblStylePr w:type="band1Vert">
      <w:tblPr/>
      <w:tcPr>
        <w:shd w:val="clear" w:color="auto" w:fill="E9B7A9" w:themeFill="accent2" w:themeFillTint="66"/>
      </w:tcPr>
    </w:tblStylePr>
    <w:tblStylePr w:type="band1Horz">
      <w:tblPr/>
      <w:tcPr>
        <w:shd w:val="clear" w:color="auto" w:fill="E9B7A9" w:themeFill="accent2" w:themeFillTint="66"/>
      </w:tcPr>
    </w:tblStylePr>
  </w:style>
  <w:style w:type="table" w:styleId="GridTable5Dark-Accent3">
    <w:name w:val="Grid Table 5 Dark Accent 3"/>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B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517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517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517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517C" w:themeFill="accent3"/>
      </w:tcPr>
    </w:tblStylePr>
    <w:tblStylePr w:type="band1Vert">
      <w:tblPr/>
      <w:tcPr>
        <w:shd w:val="clear" w:color="auto" w:fill="99B7DB" w:themeFill="accent3" w:themeFillTint="66"/>
      </w:tcPr>
    </w:tblStylePr>
    <w:tblStylePr w:type="band1Horz">
      <w:tblPr/>
      <w:tcPr>
        <w:shd w:val="clear" w:color="auto" w:fill="99B7DB" w:themeFill="accent3" w:themeFillTint="66"/>
      </w:tcPr>
    </w:tblStylePr>
  </w:style>
  <w:style w:type="table" w:styleId="GridTable5Dark-Accent4">
    <w:name w:val="Grid Table 5 Dark Accent 4"/>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7F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719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719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719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719C" w:themeFill="accent4"/>
      </w:tcPr>
    </w:tblStylePr>
    <w:tblStylePr w:type="band1Vert">
      <w:tblPr/>
      <w:tcPr>
        <w:shd w:val="clear" w:color="auto" w:fill="84D0F2" w:themeFill="accent4" w:themeFillTint="66"/>
      </w:tcPr>
    </w:tblStylePr>
    <w:tblStylePr w:type="band1Horz">
      <w:tblPr/>
      <w:tcPr>
        <w:shd w:val="clear" w:color="auto" w:fill="84D0F2" w:themeFill="accent4" w:themeFillTint="66"/>
      </w:tcPr>
    </w:tblStylePr>
  </w:style>
  <w:style w:type="table" w:styleId="GridTable5Dark-Accent5">
    <w:name w:val="Grid Table 5 Dark Accent 5"/>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CD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2B2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2B2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2B2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2B2A" w:themeFill="accent5"/>
      </w:tcPr>
    </w:tblStylePr>
    <w:tblStylePr w:type="band1Vert">
      <w:tblPr/>
      <w:tcPr>
        <w:shd w:val="clear" w:color="auto" w:fill="E29B9A" w:themeFill="accent5" w:themeFillTint="66"/>
      </w:tcPr>
    </w:tblStylePr>
    <w:tblStylePr w:type="band1Horz">
      <w:tblPr/>
      <w:tcPr>
        <w:shd w:val="clear" w:color="auto" w:fill="E29B9A" w:themeFill="accent5" w:themeFillTint="66"/>
      </w:tcPr>
    </w:tblStylePr>
  </w:style>
  <w:style w:type="table" w:styleId="GridTable5Dark-Accent6">
    <w:name w:val="Grid Table 5 Dark Accent 6"/>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CCE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72E6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72E6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72E6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72E6B" w:themeFill="accent6"/>
      </w:tcPr>
    </w:tblStylePr>
    <w:tblStylePr w:type="band1Vert">
      <w:tblPr/>
      <w:tcPr>
        <w:shd w:val="clear" w:color="auto" w:fill="D09AD4" w:themeFill="accent6" w:themeFillTint="66"/>
      </w:tcPr>
    </w:tblStylePr>
    <w:tblStylePr w:type="band1Horz">
      <w:tblPr/>
      <w:tcPr>
        <w:shd w:val="clear" w:color="auto" w:fill="D09AD4" w:themeFill="accent6" w:themeFillTint="66"/>
      </w:tcPr>
    </w:tblStylePr>
  </w:style>
  <w:style w:type="table" w:styleId="GridTable6Colorful">
    <w:name w:val="Grid Table 6 Colorful"/>
    <w:basedOn w:val="TableNormal"/>
    <w:uiPriority w:val="51"/>
    <w:rsid w:val="00C734F4"/>
    <w:pPr>
      <w:spacing w:line="240" w:lineRule="auto"/>
    </w:pPr>
    <w:rPr>
      <w:color w:val="262626" w:themeColor="text1"/>
    </w:r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bottom w:val="single" w:sz="12" w:space="0" w:color="7C7C7C" w:themeColor="text1" w:themeTint="99"/>
        </w:tcBorders>
      </w:tcPr>
    </w:tblStylePr>
    <w:tblStylePr w:type="lastRow">
      <w:rPr>
        <w:b/>
        <w:bCs/>
      </w:rPr>
      <w:tblPr/>
      <w:tcPr>
        <w:tcBorders>
          <w:top w:val="doub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6Colorful-Accent1">
    <w:name w:val="Grid Table 6 Colorful Accent 1"/>
    <w:basedOn w:val="TableNormal"/>
    <w:uiPriority w:val="51"/>
    <w:rsid w:val="00C734F4"/>
    <w:pPr>
      <w:spacing w:line="240" w:lineRule="auto"/>
    </w:pPr>
    <w:rPr>
      <w:color w:val="325A2A" w:themeColor="accent1" w:themeShade="BF"/>
    </w:r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bottom w:val="single" w:sz="12" w:space="0" w:color="83BF77" w:themeColor="accent1" w:themeTint="99"/>
        </w:tcBorders>
      </w:tcPr>
    </w:tblStylePr>
    <w:tblStylePr w:type="lastRow">
      <w:rPr>
        <w:b/>
        <w:bCs/>
      </w:rPr>
      <w:tblPr/>
      <w:tcPr>
        <w:tcBorders>
          <w:top w:val="doub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6Colorful-Accent2">
    <w:name w:val="Grid Table 6 Colorful Accent 2"/>
    <w:basedOn w:val="TableNormal"/>
    <w:uiPriority w:val="51"/>
    <w:rsid w:val="00C734F4"/>
    <w:pPr>
      <w:spacing w:line="240" w:lineRule="auto"/>
    </w:pPr>
    <w:rPr>
      <w:color w:val="913C24" w:themeColor="accent2" w:themeShade="BF"/>
    </w:r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bottom w:val="single" w:sz="12" w:space="0" w:color="DE947F" w:themeColor="accent2" w:themeTint="99"/>
        </w:tcBorders>
      </w:tcPr>
    </w:tblStylePr>
    <w:tblStylePr w:type="lastRow">
      <w:rPr>
        <w:b/>
        <w:bCs/>
      </w:rPr>
      <w:tblPr/>
      <w:tcPr>
        <w:tcBorders>
          <w:top w:val="doub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6Colorful-Accent3">
    <w:name w:val="Grid Table 6 Colorful Accent 3"/>
    <w:basedOn w:val="TableNormal"/>
    <w:uiPriority w:val="51"/>
    <w:rsid w:val="00C734F4"/>
    <w:pPr>
      <w:spacing w:line="240" w:lineRule="auto"/>
    </w:pPr>
    <w:rPr>
      <w:color w:val="213C5C" w:themeColor="accent3" w:themeShade="BF"/>
    </w:r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bottom w:val="single" w:sz="12" w:space="0" w:color="6794C9" w:themeColor="accent3" w:themeTint="99"/>
        </w:tcBorders>
      </w:tcPr>
    </w:tblStylePr>
    <w:tblStylePr w:type="lastRow">
      <w:rPr>
        <w:b/>
        <w:bCs/>
      </w:rPr>
      <w:tblPr/>
      <w:tcPr>
        <w:tcBorders>
          <w:top w:val="doub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6Colorful-Accent4">
    <w:name w:val="Grid Table 6 Colorful Accent 4"/>
    <w:basedOn w:val="TableNormal"/>
    <w:uiPriority w:val="51"/>
    <w:rsid w:val="00C734F4"/>
    <w:pPr>
      <w:spacing w:line="240" w:lineRule="auto"/>
    </w:pPr>
    <w:rPr>
      <w:color w:val="0C5474" w:themeColor="accent4" w:themeShade="BF"/>
    </w:r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bottom w:val="single" w:sz="12" w:space="0" w:color="46B8EC" w:themeColor="accent4" w:themeTint="99"/>
        </w:tcBorders>
      </w:tcPr>
    </w:tblStylePr>
    <w:tblStylePr w:type="lastRow">
      <w:rPr>
        <w:b/>
        <w:bCs/>
      </w:rPr>
      <w:tblPr/>
      <w:tcPr>
        <w:tcBorders>
          <w:top w:val="doub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6Colorful-Accent5">
    <w:name w:val="Grid Table 6 Colorful Accent 5"/>
    <w:basedOn w:val="TableNormal"/>
    <w:uiPriority w:val="51"/>
    <w:rsid w:val="00C734F4"/>
    <w:pPr>
      <w:spacing w:line="240" w:lineRule="auto"/>
    </w:pPr>
    <w:rPr>
      <w:color w:val="6C201F" w:themeColor="accent5" w:themeShade="BF"/>
    </w:r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bottom w:val="single" w:sz="12" w:space="0" w:color="D36968" w:themeColor="accent5" w:themeTint="99"/>
        </w:tcBorders>
      </w:tcPr>
    </w:tblStylePr>
    <w:tblStylePr w:type="lastRow">
      <w:rPr>
        <w:b/>
        <w:bCs/>
      </w:rPr>
      <w:tblPr/>
      <w:tcPr>
        <w:tcBorders>
          <w:top w:val="doub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6Colorful-Accent6">
    <w:name w:val="Grid Table 6 Colorful Accent 6"/>
    <w:basedOn w:val="TableNormal"/>
    <w:uiPriority w:val="51"/>
    <w:rsid w:val="00C734F4"/>
    <w:pPr>
      <w:spacing w:line="240" w:lineRule="auto"/>
    </w:pPr>
    <w:rPr>
      <w:color w:val="4C224F" w:themeColor="accent6" w:themeShade="BF"/>
    </w:r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bottom w:val="single" w:sz="12" w:space="0" w:color="B869BE" w:themeColor="accent6" w:themeTint="99"/>
        </w:tcBorders>
      </w:tcPr>
    </w:tblStylePr>
    <w:tblStylePr w:type="lastRow">
      <w:rPr>
        <w:b/>
        <w:bCs/>
      </w:rPr>
      <w:tblPr/>
      <w:tcPr>
        <w:tcBorders>
          <w:top w:val="doub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7Colorful">
    <w:name w:val="Grid Table 7 Colorful"/>
    <w:basedOn w:val="TableNormal"/>
    <w:uiPriority w:val="52"/>
    <w:rsid w:val="00C734F4"/>
    <w:pPr>
      <w:spacing w:line="240" w:lineRule="auto"/>
    </w:pPr>
    <w:rPr>
      <w:color w:val="262626" w:themeColor="text1"/>
    </w:r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bottom w:val="single" w:sz="4" w:space="0" w:color="7C7C7C" w:themeColor="text1" w:themeTint="99"/>
        </w:tcBorders>
      </w:tcPr>
    </w:tblStylePr>
    <w:tblStylePr w:type="nwCell">
      <w:tblPr/>
      <w:tcPr>
        <w:tcBorders>
          <w:bottom w:val="single" w:sz="4" w:space="0" w:color="7C7C7C" w:themeColor="text1" w:themeTint="99"/>
        </w:tcBorders>
      </w:tcPr>
    </w:tblStylePr>
    <w:tblStylePr w:type="seCell">
      <w:tblPr/>
      <w:tcPr>
        <w:tcBorders>
          <w:top w:val="single" w:sz="4" w:space="0" w:color="7C7C7C" w:themeColor="text1" w:themeTint="99"/>
        </w:tcBorders>
      </w:tcPr>
    </w:tblStylePr>
    <w:tblStylePr w:type="swCell">
      <w:tblPr/>
      <w:tcPr>
        <w:tcBorders>
          <w:top w:val="single" w:sz="4" w:space="0" w:color="7C7C7C" w:themeColor="text1" w:themeTint="99"/>
        </w:tcBorders>
      </w:tcPr>
    </w:tblStylePr>
  </w:style>
  <w:style w:type="table" w:styleId="GridTable7Colorful-Accent1">
    <w:name w:val="Grid Table 7 Colorful Accent 1"/>
    <w:basedOn w:val="TableNormal"/>
    <w:uiPriority w:val="52"/>
    <w:rsid w:val="00C734F4"/>
    <w:pPr>
      <w:spacing w:line="240" w:lineRule="auto"/>
    </w:pPr>
    <w:rPr>
      <w:color w:val="325A2A" w:themeColor="accent1" w:themeShade="BF"/>
    </w:r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bottom w:val="single" w:sz="4" w:space="0" w:color="83BF77" w:themeColor="accent1" w:themeTint="99"/>
        </w:tcBorders>
      </w:tcPr>
    </w:tblStylePr>
    <w:tblStylePr w:type="nwCell">
      <w:tblPr/>
      <w:tcPr>
        <w:tcBorders>
          <w:bottom w:val="single" w:sz="4" w:space="0" w:color="83BF77" w:themeColor="accent1" w:themeTint="99"/>
        </w:tcBorders>
      </w:tcPr>
    </w:tblStylePr>
    <w:tblStylePr w:type="seCell">
      <w:tblPr/>
      <w:tcPr>
        <w:tcBorders>
          <w:top w:val="single" w:sz="4" w:space="0" w:color="83BF77" w:themeColor="accent1" w:themeTint="99"/>
        </w:tcBorders>
      </w:tcPr>
    </w:tblStylePr>
    <w:tblStylePr w:type="swCell">
      <w:tblPr/>
      <w:tcPr>
        <w:tcBorders>
          <w:top w:val="single" w:sz="4" w:space="0" w:color="83BF77" w:themeColor="accent1" w:themeTint="99"/>
        </w:tcBorders>
      </w:tcPr>
    </w:tblStylePr>
  </w:style>
  <w:style w:type="table" w:styleId="GridTable7Colorful-Accent2">
    <w:name w:val="Grid Table 7 Colorful Accent 2"/>
    <w:basedOn w:val="TableNormal"/>
    <w:uiPriority w:val="52"/>
    <w:rsid w:val="00C734F4"/>
    <w:pPr>
      <w:spacing w:line="240" w:lineRule="auto"/>
    </w:pPr>
    <w:rPr>
      <w:color w:val="913C24" w:themeColor="accent2" w:themeShade="BF"/>
    </w:r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bottom w:val="single" w:sz="4" w:space="0" w:color="DE947F" w:themeColor="accent2" w:themeTint="99"/>
        </w:tcBorders>
      </w:tcPr>
    </w:tblStylePr>
    <w:tblStylePr w:type="nwCell">
      <w:tblPr/>
      <w:tcPr>
        <w:tcBorders>
          <w:bottom w:val="single" w:sz="4" w:space="0" w:color="DE947F" w:themeColor="accent2" w:themeTint="99"/>
        </w:tcBorders>
      </w:tcPr>
    </w:tblStylePr>
    <w:tblStylePr w:type="seCell">
      <w:tblPr/>
      <w:tcPr>
        <w:tcBorders>
          <w:top w:val="single" w:sz="4" w:space="0" w:color="DE947F" w:themeColor="accent2" w:themeTint="99"/>
        </w:tcBorders>
      </w:tcPr>
    </w:tblStylePr>
    <w:tblStylePr w:type="swCell">
      <w:tblPr/>
      <w:tcPr>
        <w:tcBorders>
          <w:top w:val="single" w:sz="4" w:space="0" w:color="DE947F" w:themeColor="accent2" w:themeTint="99"/>
        </w:tcBorders>
      </w:tcPr>
    </w:tblStylePr>
  </w:style>
  <w:style w:type="table" w:styleId="GridTable7Colorful-Accent3">
    <w:name w:val="Grid Table 7 Colorful Accent 3"/>
    <w:basedOn w:val="TableNormal"/>
    <w:uiPriority w:val="52"/>
    <w:rsid w:val="00C734F4"/>
    <w:pPr>
      <w:spacing w:line="240" w:lineRule="auto"/>
    </w:pPr>
    <w:rPr>
      <w:color w:val="213C5C" w:themeColor="accent3" w:themeShade="BF"/>
    </w:r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bottom w:val="single" w:sz="4" w:space="0" w:color="6794C9" w:themeColor="accent3" w:themeTint="99"/>
        </w:tcBorders>
      </w:tcPr>
    </w:tblStylePr>
    <w:tblStylePr w:type="nwCell">
      <w:tblPr/>
      <w:tcPr>
        <w:tcBorders>
          <w:bottom w:val="single" w:sz="4" w:space="0" w:color="6794C9" w:themeColor="accent3" w:themeTint="99"/>
        </w:tcBorders>
      </w:tcPr>
    </w:tblStylePr>
    <w:tblStylePr w:type="seCell">
      <w:tblPr/>
      <w:tcPr>
        <w:tcBorders>
          <w:top w:val="single" w:sz="4" w:space="0" w:color="6794C9" w:themeColor="accent3" w:themeTint="99"/>
        </w:tcBorders>
      </w:tcPr>
    </w:tblStylePr>
    <w:tblStylePr w:type="swCell">
      <w:tblPr/>
      <w:tcPr>
        <w:tcBorders>
          <w:top w:val="single" w:sz="4" w:space="0" w:color="6794C9" w:themeColor="accent3" w:themeTint="99"/>
        </w:tcBorders>
      </w:tcPr>
    </w:tblStylePr>
  </w:style>
  <w:style w:type="table" w:styleId="GridTable7Colorful-Accent4">
    <w:name w:val="Grid Table 7 Colorful Accent 4"/>
    <w:basedOn w:val="TableNormal"/>
    <w:uiPriority w:val="52"/>
    <w:rsid w:val="00C734F4"/>
    <w:pPr>
      <w:spacing w:line="240" w:lineRule="auto"/>
    </w:pPr>
    <w:rPr>
      <w:color w:val="0C5474" w:themeColor="accent4" w:themeShade="BF"/>
    </w:r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bottom w:val="single" w:sz="4" w:space="0" w:color="46B8EC" w:themeColor="accent4" w:themeTint="99"/>
        </w:tcBorders>
      </w:tcPr>
    </w:tblStylePr>
    <w:tblStylePr w:type="nwCell">
      <w:tblPr/>
      <w:tcPr>
        <w:tcBorders>
          <w:bottom w:val="single" w:sz="4" w:space="0" w:color="46B8EC" w:themeColor="accent4" w:themeTint="99"/>
        </w:tcBorders>
      </w:tcPr>
    </w:tblStylePr>
    <w:tblStylePr w:type="seCell">
      <w:tblPr/>
      <w:tcPr>
        <w:tcBorders>
          <w:top w:val="single" w:sz="4" w:space="0" w:color="46B8EC" w:themeColor="accent4" w:themeTint="99"/>
        </w:tcBorders>
      </w:tcPr>
    </w:tblStylePr>
    <w:tblStylePr w:type="swCell">
      <w:tblPr/>
      <w:tcPr>
        <w:tcBorders>
          <w:top w:val="single" w:sz="4" w:space="0" w:color="46B8EC" w:themeColor="accent4" w:themeTint="99"/>
        </w:tcBorders>
      </w:tcPr>
    </w:tblStylePr>
  </w:style>
  <w:style w:type="table" w:styleId="GridTable7Colorful-Accent5">
    <w:name w:val="Grid Table 7 Colorful Accent 5"/>
    <w:basedOn w:val="TableNormal"/>
    <w:uiPriority w:val="52"/>
    <w:rsid w:val="00C734F4"/>
    <w:pPr>
      <w:spacing w:line="240" w:lineRule="auto"/>
    </w:pPr>
    <w:rPr>
      <w:color w:val="6C201F" w:themeColor="accent5" w:themeShade="BF"/>
    </w:r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bottom w:val="single" w:sz="4" w:space="0" w:color="D36968" w:themeColor="accent5" w:themeTint="99"/>
        </w:tcBorders>
      </w:tcPr>
    </w:tblStylePr>
    <w:tblStylePr w:type="nwCell">
      <w:tblPr/>
      <w:tcPr>
        <w:tcBorders>
          <w:bottom w:val="single" w:sz="4" w:space="0" w:color="D36968" w:themeColor="accent5" w:themeTint="99"/>
        </w:tcBorders>
      </w:tcPr>
    </w:tblStylePr>
    <w:tblStylePr w:type="seCell">
      <w:tblPr/>
      <w:tcPr>
        <w:tcBorders>
          <w:top w:val="single" w:sz="4" w:space="0" w:color="D36968" w:themeColor="accent5" w:themeTint="99"/>
        </w:tcBorders>
      </w:tcPr>
    </w:tblStylePr>
    <w:tblStylePr w:type="swCell">
      <w:tblPr/>
      <w:tcPr>
        <w:tcBorders>
          <w:top w:val="single" w:sz="4" w:space="0" w:color="D36968" w:themeColor="accent5" w:themeTint="99"/>
        </w:tcBorders>
      </w:tcPr>
    </w:tblStylePr>
  </w:style>
  <w:style w:type="table" w:styleId="GridTable7Colorful-Accent6">
    <w:name w:val="Grid Table 7 Colorful Accent 6"/>
    <w:basedOn w:val="TableNormal"/>
    <w:uiPriority w:val="52"/>
    <w:rsid w:val="00C734F4"/>
    <w:pPr>
      <w:spacing w:line="240" w:lineRule="auto"/>
    </w:pPr>
    <w:rPr>
      <w:color w:val="4C224F" w:themeColor="accent6" w:themeShade="BF"/>
    </w:r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bottom w:val="single" w:sz="4" w:space="0" w:color="B869BE" w:themeColor="accent6" w:themeTint="99"/>
        </w:tcBorders>
      </w:tcPr>
    </w:tblStylePr>
    <w:tblStylePr w:type="nwCell">
      <w:tblPr/>
      <w:tcPr>
        <w:tcBorders>
          <w:bottom w:val="single" w:sz="4" w:space="0" w:color="B869BE" w:themeColor="accent6" w:themeTint="99"/>
        </w:tcBorders>
      </w:tcPr>
    </w:tblStylePr>
    <w:tblStylePr w:type="seCell">
      <w:tblPr/>
      <w:tcPr>
        <w:tcBorders>
          <w:top w:val="single" w:sz="4" w:space="0" w:color="B869BE" w:themeColor="accent6" w:themeTint="99"/>
        </w:tcBorders>
      </w:tcPr>
    </w:tblStylePr>
    <w:tblStylePr w:type="swCell">
      <w:tblPr/>
      <w:tcPr>
        <w:tcBorders>
          <w:top w:val="single" w:sz="4" w:space="0" w:color="B869BE" w:themeColor="accent6" w:themeTint="99"/>
        </w:tcBorders>
      </w:tcPr>
    </w:tblStylePr>
  </w:style>
  <w:style w:type="character" w:styleId="Hashtag">
    <w:name w:val="Hashtag"/>
    <w:basedOn w:val="DefaultParagraphFont"/>
    <w:uiPriority w:val="99"/>
    <w:semiHidden/>
    <w:unhideWhenUsed/>
    <w:rsid w:val="00C734F4"/>
    <w:rPr>
      <w:color w:val="2B579A"/>
      <w:shd w:val="clear" w:color="auto" w:fill="E1DFDD"/>
    </w:rPr>
  </w:style>
  <w:style w:type="character" w:styleId="HTMLAcronym">
    <w:name w:val="HTML Acronym"/>
    <w:basedOn w:val="DefaultParagraphFont"/>
    <w:uiPriority w:val="99"/>
    <w:semiHidden/>
    <w:unhideWhenUsed/>
    <w:rsid w:val="00C734F4"/>
  </w:style>
  <w:style w:type="paragraph" w:styleId="HTMLAddress">
    <w:name w:val="HTML Address"/>
    <w:basedOn w:val="Normal"/>
    <w:link w:val="HTMLAddressChar"/>
    <w:uiPriority w:val="99"/>
    <w:semiHidden/>
    <w:unhideWhenUsed/>
    <w:rsid w:val="00C734F4"/>
    <w:pPr>
      <w:spacing w:line="240" w:lineRule="auto"/>
    </w:pPr>
    <w:rPr>
      <w:i/>
      <w:iCs/>
    </w:rPr>
  </w:style>
  <w:style w:type="character" w:customStyle="1" w:styleId="HTMLAddressChar">
    <w:name w:val="HTML Address Char"/>
    <w:basedOn w:val="DefaultParagraphFont"/>
    <w:link w:val="HTMLAddress"/>
    <w:uiPriority w:val="99"/>
    <w:semiHidden/>
    <w:rsid w:val="00C734F4"/>
    <w:rPr>
      <w:i/>
      <w:iCs/>
      <w:color w:val="auto"/>
    </w:rPr>
  </w:style>
  <w:style w:type="character" w:styleId="HTMLCite">
    <w:name w:val="HTML Cite"/>
    <w:basedOn w:val="DefaultParagraphFont"/>
    <w:uiPriority w:val="99"/>
    <w:semiHidden/>
    <w:unhideWhenUsed/>
    <w:rsid w:val="00C734F4"/>
    <w:rPr>
      <w:i/>
      <w:iCs/>
    </w:rPr>
  </w:style>
  <w:style w:type="character" w:styleId="HTMLCode">
    <w:name w:val="HTML Code"/>
    <w:basedOn w:val="DefaultParagraphFont"/>
    <w:uiPriority w:val="99"/>
    <w:semiHidden/>
    <w:unhideWhenUsed/>
    <w:rsid w:val="00C734F4"/>
    <w:rPr>
      <w:rFonts w:ascii="Consolas" w:hAnsi="Consolas"/>
      <w:sz w:val="20"/>
      <w:szCs w:val="20"/>
    </w:rPr>
  </w:style>
  <w:style w:type="character" w:styleId="HTMLDefinition">
    <w:name w:val="HTML Definition"/>
    <w:basedOn w:val="DefaultParagraphFont"/>
    <w:uiPriority w:val="99"/>
    <w:semiHidden/>
    <w:unhideWhenUsed/>
    <w:rsid w:val="00C734F4"/>
    <w:rPr>
      <w:i/>
      <w:iCs/>
    </w:rPr>
  </w:style>
  <w:style w:type="character" w:styleId="HTMLKeyboard">
    <w:name w:val="HTML Keyboard"/>
    <w:basedOn w:val="DefaultParagraphFont"/>
    <w:uiPriority w:val="99"/>
    <w:semiHidden/>
    <w:unhideWhenUsed/>
    <w:rsid w:val="00C734F4"/>
    <w:rPr>
      <w:rFonts w:ascii="Consolas" w:hAnsi="Consolas"/>
      <w:sz w:val="20"/>
      <w:szCs w:val="20"/>
    </w:rPr>
  </w:style>
  <w:style w:type="paragraph" w:styleId="HTMLPreformatted">
    <w:name w:val="HTML Preformatted"/>
    <w:basedOn w:val="Normal"/>
    <w:link w:val="HTMLPreformattedChar"/>
    <w:uiPriority w:val="99"/>
    <w:semiHidden/>
    <w:unhideWhenUsed/>
    <w:rsid w:val="00C734F4"/>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734F4"/>
    <w:rPr>
      <w:rFonts w:ascii="Consolas" w:hAnsi="Consolas"/>
      <w:color w:val="auto"/>
      <w:sz w:val="20"/>
      <w:szCs w:val="20"/>
    </w:rPr>
  </w:style>
  <w:style w:type="character" w:styleId="HTMLSample">
    <w:name w:val="HTML Sample"/>
    <w:basedOn w:val="DefaultParagraphFont"/>
    <w:uiPriority w:val="99"/>
    <w:semiHidden/>
    <w:unhideWhenUsed/>
    <w:rsid w:val="00C734F4"/>
    <w:rPr>
      <w:rFonts w:ascii="Consolas" w:hAnsi="Consolas"/>
      <w:sz w:val="24"/>
      <w:szCs w:val="24"/>
    </w:rPr>
  </w:style>
  <w:style w:type="character" w:styleId="HTMLTypewriter">
    <w:name w:val="HTML Typewriter"/>
    <w:basedOn w:val="DefaultParagraphFont"/>
    <w:uiPriority w:val="99"/>
    <w:semiHidden/>
    <w:unhideWhenUsed/>
    <w:rsid w:val="00C734F4"/>
    <w:rPr>
      <w:rFonts w:ascii="Consolas" w:hAnsi="Consolas"/>
      <w:sz w:val="20"/>
      <w:szCs w:val="20"/>
    </w:rPr>
  </w:style>
  <w:style w:type="character" w:styleId="HTMLVariable">
    <w:name w:val="HTML Variable"/>
    <w:basedOn w:val="DefaultParagraphFont"/>
    <w:uiPriority w:val="99"/>
    <w:semiHidden/>
    <w:unhideWhenUsed/>
    <w:rsid w:val="00C734F4"/>
    <w:rPr>
      <w:i/>
      <w:iCs/>
    </w:rPr>
  </w:style>
  <w:style w:type="paragraph" w:styleId="Index1">
    <w:name w:val="index 1"/>
    <w:basedOn w:val="Normal"/>
    <w:next w:val="Normal"/>
    <w:autoRedefine/>
    <w:uiPriority w:val="99"/>
    <w:semiHidden/>
    <w:unhideWhenUsed/>
    <w:rsid w:val="00C734F4"/>
    <w:pPr>
      <w:spacing w:line="240" w:lineRule="auto"/>
      <w:ind w:left="240" w:hanging="240"/>
    </w:pPr>
  </w:style>
  <w:style w:type="paragraph" w:styleId="Index2">
    <w:name w:val="index 2"/>
    <w:basedOn w:val="Normal"/>
    <w:next w:val="Normal"/>
    <w:autoRedefine/>
    <w:uiPriority w:val="99"/>
    <w:semiHidden/>
    <w:unhideWhenUsed/>
    <w:rsid w:val="00C734F4"/>
    <w:pPr>
      <w:spacing w:line="240" w:lineRule="auto"/>
      <w:ind w:left="480" w:hanging="240"/>
    </w:pPr>
  </w:style>
  <w:style w:type="paragraph" w:styleId="Index3">
    <w:name w:val="index 3"/>
    <w:basedOn w:val="Normal"/>
    <w:next w:val="Normal"/>
    <w:autoRedefine/>
    <w:uiPriority w:val="99"/>
    <w:semiHidden/>
    <w:unhideWhenUsed/>
    <w:rsid w:val="00C734F4"/>
    <w:pPr>
      <w:spacing w:line="240" w:lineRule="auto"/>
      <w:ind w:left="720" w:hanging="240"/>
    </w:pPr>
  </w:style>
  <w:style w:type="paragraph" w:styleId="Index4">
    <w:name w:val="index 4"/>
    <w:basedOn w:val="Normal"/>
    <w:next w:val="Normal"/>
    <w:autoRedefine/>
    <w:uiPriority w:val="99"/>
    <w:semiHidden/>
    <w:unhideWhenUsed/>
    <w:rsid w:val="00C734F4"/>
    <w:pPr>
      <w:spacing w:line="240" w:lineRule="auto"/>
      <w:ind w:left="960" w:hanging="240"/>
    </w:pPr>
  </w:style>
  <w:style w:type="paragraph" w:styleId="Index5">
    <w:name w:val="index 5"/>
    <w:basedOn w:val="Normal"/>
    <w:next w:val="Normal"/>
    <w:autoRedefine/>
    <w:uiPriority w:val="99"/>
    <w:semiHidden/>
    <w:unhideWhenUsed/>
    <w:rsid w:val="00C734F4"/>
    <w:pPr>
      <w:spacing w:line="240" w:lineRule="auto"/>
      <w:ind w:left="1200" w:hanging="240"/>
    </w:pPr>
  </w:style>
  <w:style w:type="paragraph" w:styleId="Index6">
    <w:name w:val="index 6"/>
    <w:basedOn w:val="Normal"/>
    <w:next w:val="Normal"/>
    <w:autoRedefine/>
    <w:uiPriority w:val="99"/>
    <w:semiHidden/>
    <w:unhideWhenUsed/>
    <w:rsid w:val="00C734F4"/>
    <w:pPr>
      <w:spacing w:line="240" w:lineRule="auto"/>
      <w:ind w:left="1440" w:hanging="240"/>
    </w:pPr>
  </w:style>
  <w:style w:type="paragraph" w:styleId="Index7">
    <w:name w:val="index 7"/>
    <w:basedOn w:val="Normal"/>
    <w:next w:val="Normal"/>
    <w:autoRedefine/>
    <w:uiPriority w:val="99"/>
    <w:semiHidden/>
    <w:unhideWhenUsed/>
    <w:rsid w:val="00C734F4"/>
    <w:pPr>
      <w:spacing w:line="240" w:lineRule="auto"/>
      <w:ind w:left="1680" w:hanging="240"/>
    </w:pPr>
  </w:style>
  <w:style w:type="paragraph" w:styleId="Index8">
    <w:name w:val="index 8"/>
    <w:basedOn w:val="Normal"/>
    <w:next w:val="Normal"/>
    <w:autoRedefine/>
    <w:uiPriority w:val="99"/>
    <w:semiHidden/>
    <w:unhideWhenUsed/>
    <w:rsid w:val="00C734F4"/>
    <w:pPr>
      <w:spacing w:line="240" w:lineRule="auto"/>
      <w:ind w:left="1920" w:hanging="240"/>
    </w:pPr>
  </w:style>
  <w:style w:type="paragraph" w:styleId="Index9">
    <w:name w:val="index 9"/>
    <w:basedOn w:val="Normal"/>
    <w:next w:val="Normal"/>
    <w:autoRedefine/>
    <w:uiPriority w:val="99"/>
    <w:semiHidden/>
    <w:unhideWhenUsed/>
    <w:rsid w:val="00C734F4"/>
    <w:pPr>
      <w:spacing w:line="240" w:lineRule="auto"/>
      <w:ind w:left="2160" w:hanging="240"/>
    </w:pPr>
  </w:style>
  <w:style w:type="paragraph" w:styleId="IndexHeading">
    <w:name w:val="index heading"/>
    <w:basedOn w:val="Normal"/>
    <w:next w:val="Index1"/>
    <w:uiPriority w:val="99"/>
    <w:semiHidden/>
    <w:unhideWhenUsed/>
    <w:rsid w:val="00C734F4"/>
    <w:rPr>
      <w:rFonts w:asciiTheme="majorHAnsi" w:eastAsiaTheme="majorEastAsia" w:hAnsiTheme="majorHAnsi" w:cstheme="majorBidi"/>
      <w:b/>
      <w:bCs/>
    </w:rPr>
  </w:style>
  <w:style w:type="character" w:styleId="IntenseEmphasis">
    <w:name w:val="Intense Emphasis"/>
    <w:basedOn w:val="DefaultParagraphFont"/>
    <w:uiPriority w:val="21"/>
    <w:qFormat/>
    <w:rsid w:val="00C734F4"/>
    <w:rPr>
      <w:i/>
      <w:iCs/>
      <w:color w:val="447939" w:themeColor="accent1"/>
    </w:rPr>
  </w:style>
  <w:style w:type="paragraph" w:styleId="IntenseQuote">
    <w:name w:val="Intense Quote"/>
    <w:basedOn w:val="Normal"/>
    <w:next w:val="Normal"/>
    <w:link w:val="IntenseQuoteChar"/>
    <w:uiPriority w:val="30"/>
    <w:qFormat/>
    <w:rsid w:val="00C734F4"/>
    <w:pPr>
      <w:pBdr>
        <w:top w:val="single" w:sz="4" w:space="10" w:color="447939" w:themeColor="accent1"/>
        <w:bottom w:val="single" w:sz="4" w:space="10" w:color="447939" w:themeColor="accent1"/>
      </w:pBdr>
      <w:spacing w:before="360" w:after="360"/>
      <w:ind w:left="864" w:right="864"/>
      <w:jc w:val="center"/>
    </w:pPr>
    <w:rPr>
      <w:i/>
      <w:iCs/>
      <w:color w:val="447939" w:themeColor="accent1"/>
    </w:rPr>
  </w:style>
  <w:style w:type="character" w:customStyle="1" w:styleId="IntenseQuoteChar">
    <w:name w:val="Intense Quote Char"/>
    <w:basedOn w:val="DefaultParagraphFont"/>
    <w:link w:val="IntenseQuote"/>
    <w:uiPriority w:val="30"/>
    <w:rsid w:val="00C734F4"/>
    <w:rPr>
      <w:i/>
      <w:iCs/>
      <w:color w:val="447939" w:themeColor="accent1"/>
    </w:rPr>
  </w:style>
  <w:style w:type="character" w:styleId="IntenseReference">
    <w:name w:val="Intense Reference"/>
    <w:basedOn w:val="DefaultParagraphFont"/>
    <w:uiPriority w:val="32"/>
    <w:qFormat/>
    <w:rsid w:val="00C734F4"/>
    <w:rPr>
      <w:b/>
      <w:bCs/>
      <w:smallCaps/>
      <w:color w:val="447939" w:themeColor="accent1"/>
      <w:spacing w:val="5"/>
    </w:rPr>
  </w:style>
  <w:style w:type="table" w:styleId="LightGrid">
    <w:name w:val="Light Grid"/>
    <w:basedOn w:val="TableNormal"/>
    <w:uiPriority w:val="62"/>
    <w:semiHidden/>
    <w:unhideWhenUsed/>
    <w:rsid w:val="00C734F4"/>
    <w:pPr>
      <w:spacing w:line="240" w:lineRule="auto"/>
    </w:p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insideH w:val="single" w:sz="8" w:space="0" w:color="262626" w:themeColor="text1"/>
        <w:insideV w:val="single" w:sz="8" w:space="0" w:color="262626"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62626" w:themeColor="text1"/>
          <w:left w:val="single" w:sz="8" w:space="0" w:color="262626" w:themeColor="text1"/>
          <w:bottom w:val="single" w:sz="18" w:space="0" w:color="262626" w:themeColor="text1"/>
          <w:right w:val="single" w:sz="8" w:space="0" w:color="262626" w:themeColor="text1"/>
          <w:insideH w:val="nil"/>
          <w:insideV w:val="single" w:sz="8" w:space="0" w:color="262626"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62626" w:themeColor="text1"/>
          <w:left w:val="single" w:sz="8" w:space="0" w:color="262626" w:themeColor="text1"/>
          <w:bottom w:val="single" w:sz="8" w:space="0" w:color="262626" w:themeColor="text1"/>
          <w:right w:val="single" w:sz="8" w:space="0" w:color="262626" w:themeColor="text1"/>
          <w:insideH w:val="nil"/>
          <w:insideV w:val="single" w:sz="8" w:space="0" w:color="262626"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tblStylePr w:type="band1Vert">
      <w:tblPr/>
      <w:tcPr>
        <w:tcBorders>
          <w:top w:val="single" w:sz="8" w:space="0" w:color="262626" w:themeColor="text1"/>
          <w:left w:val="single" w:sz="8" w:space="0" w:color="262626" w:themeColor="text1"/>
          <w:bottom w:val="single" w:sz="8" w:space="0" w:color="262626" w:themeColor="text1"/>
          <w:right w:val="single" w:sz="8" w:space="0" w:color="262626" w:themeColor="text1"/>
        </w:tcBorders>
        <w:shd w:val="clear" w:color="auto" w:fill="C9C9C9" w:themeFill="text1" w:themeFillTint="3F"/>
      </w:tcPr>
    </w:tblStylePr>
    <w:tblStylePr w:type="band1Horz">
      <w:tblPr/>
      <w:tcPr>
        <w:tcBorders>
          <w:top w:val="single" w:sz="8" w:space="0" w:color="262626" w:themeColor="text1"/>
          <w:left w:val="single" w:sz="8" w:space="0" w:color="262626" w:themeColor="text1"/>
          <w:bottom w:val="single" w:sz="8" w:space="0" w:color="262626" w:themeColor="text1"/>
          <w:right w:val="single" w:sz="8" w:space="0" w:color="262626" w:themeColor="text1"/>
          <w:insideV w:val="single" w:sz="8" w:space="0" w:color="262626" w:themeColor="text1"/>
        </w:tcBorders>
        <w:shd w:val="clear" w:color="auto" w:fill="C9C9C9" w:themeFill="text1" w:themeFillTint="3F"/>
      </w:tcPr>
    </w:tblStylePr>
    <w:tblStylePr w:type="band2Horz">
      <w:tblPr/>
      <w:tcPr>
        <w:tcBorders>
          <w:top w:val="single" w:sz="8" w:space="0" w:color="262626" w:themeColor="text1"/>
          <w:left w:val="single" w:sz="8" w:space="0" w:color="262626" w:themeColor="text1"/>
          <w:bottom w:val="single" w:sz="8" w:space="0" w:color="262626" w:themeColor="text1"/>
          <w:right w:val="single" w:sz="8" w:space="0" w:color="262626" w:themeColor="text1"/>
          <w:insideV w:val="single" w:sz="8" w:space="0" w:color="262626" w:themeColor="text1"/>
        </w:tcBorders>
      </w:tcPr>
    </w:tblStylePr>
  </w:style>
  <w:style w:type="table" w:styleId="LightGrid-Accent1">
    <w:name w:val="Light Grid Accent 1"/>
    <w:basedOn w:val="TableNormal"/>
    <w:uiPriority w:val="62"/>
    <w:semiHidden/>
    <w:unhideWhenUsed/>
    <w:rsid w:val="00C734F4"/>
    <w:pPr>
      <w:spacing w:line="240" w:lineRule="auto"/>
    </w:p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insideH w:val="single" w:sz="8" w:space="0" w:color="447939" w:themeColor="accent1"/>
        <w:insideV w:val="single" w:sz="8" w:space="0" w:color="44793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939" w:themeColor="accent1"/>
          <w:left w:val="single" w:sz="8" w:space="0" w:color="447939" w:themeColor="accent1"/>
          <w:bottom w:val="single" w:sz="18" w:space="0" w:color="447939" w:themeColor="accent1"/>
          <w:right w:val="single" w:sz="8" w:space="0" w:color="447939" w:themeColor="accent1"/>
          <w:insideH w:val="nil"/>
          <w:insideV w:val="single" w:sz="8" w:space="0" w:color="44793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939" w:themeColor="accent1"/>
          <w:left w:val="single" w:sz="8" w:space="0" w:color="447939" w:themeColor="accent1"/>
          <w:bottom w:val="single" w:sz="8" w:space="0" w:color="447939" w:themeColor="accent1"/>
          <w:right w:val="single" w:sz="8" w:space="0" w:color="447939" w:themeColor="accent1"/>
          <w:insideH w:val="nil"/>
          <w:insideV w:val="single" w:sz="8" w:space="0" w:color="44793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tblStylePr w:type="band1Vert">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shd w:val="clear" w:color="auto" w:fill="CCE4C7" w:themeFill="accent1" w:themeFillTint="3F"/>
      </w:tcPr>
    </w:tblStylePr>
    <w:tblStylePr w:type="band1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insideV w:val="single" w:sz="8" w:space="0" w:color="447939" w:themeColor="accent1"/>
        </w:tcBorders>
        <w:shd w:val="clear" w:color="auto" w:fill="CCE4C7" w:themeFill="accent1" w:themeFillTint="3F"/>
      </w:tcPr>
    </w:tblStylePr>
    <w:tblStylePr w:type="band2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insideV w:val="single" w:sz="8" w:space="0" w:color="447939" w:themeColor="accent1"/>
        </w:tcBorders>
      </w:tcPr>
    </w:tblStylePr>
  </w:style>
  <w:style w:type="table" w:styleId="LightGrid-Accent2">
    <w:name w:val="Light Grid Accent 2"/>
    <w:basedOn w:val="TableNormal"/>
    <w:uiPriority w:val="62"/>
    <w:semiHidden/>
    <w:unhideWhenUsed/>
    <w:rsid w:val="00C734F4"/>
    <w:pPr>
      <w:spacing w:line="240" w:lineRule="auto"/>
    </w:p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insideH w:val="single" w:sz="8" w:space="0" w:color="C25131" w:themeColor="accent2"/>
        <w:insideV w:val="single" w:sz="8" w:space="0" w:color="C251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25131" w:themeColor="accent2"/>
          <w:left w:val="single" w:sz="8" w:space="0" w:color="C25131" w:themeColor="accent2"/>
          <w:bottom w:val="single" w:sz="18" w:space="0" w:color="C25131" w:themeColor="accent2"/>
          <w:right w:val="single" w:sz="8" w:space="0" w:color="C25131" w:themeColor="accent2"/>
          <w:insideH w:val="nil"/>
          <w:insideV w:val="single" w:sz="8" w:space="0" w:color="C251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25131" w:themeColor="accent2"/>
          <w:left w:val="single" w:sz="8" w:space="0" w:color="C25131" w:themeColor="accent2"/>
          <w:bottom w:val="single" w:sz="8" w:space="0" w:color="C25131" w:themeColor="accent2"/>
          <w:right w:val="single" w:sz="8" w:space="0" w:color="C25131" w:themeColor="accent2"/>
          <w:insideH w:val="nil"/>
          <w:insideV w:val="single" w:sz="8" w:space="0" w:color="C251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tblStylePr w:type="band1Vert">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shd w:val="clear" w:color="auto" w:fill="F1D2CA" w:themeFill="accent2" w:themeFillTint="3F"/>
      </w:tcPr>
    </w:tblStylePr>
    <w:tblStylePr w:type="band1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insideV w:val="single" w:sz="8" w:space="0" w:color="C25131" w:themeColor="accent2"/>
        </w:tcBorders>
        <w:shd w:val="clear" w:color="auto" w:fill="F1D2CA" w:themeFill="accent2" w:themeFillTint="3F"/>
      </w:tcPr>
    </w:tblStylePr>
    <w:tblStylePr w:type="band2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insideV w:val="single" w:sz="8" w:space="0" w:color="C25131" w:themeColor="accent2"/>
        </w:tcBorders>
      </w:tcPr>
    </w:tblStylePr>
  </w:style>
  <w:style w:type="table" w:styleId="LightGrid-Accent3">
    <w:name w:val="Light Grid Accent 3"/>
    <w:basedOn w:val="TableNormal"/>
    <w:uiPriority w:val="62"/>
    <w:semiHidden/>
    <w:unhideWhenUsed/>
    <w:rsid w:val="00C734F4"/>
    <w:pPr>
      <w:spacing w:line="240" w:lineRule="auto"/>
    </w:p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insideH w:val="single" w:sz="8" w:space="0" w:color="2C517C" w:themeColor="accent3"/>
        <w:insideV w:val="single" w:sz="8" w:space="0" w:color="2C517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C517C" w:themeColor="accent3"/>
          <w:left w:val="single" w:sz="8" w:space="0" w:color="2C517C" w:themeColor="accent3"/>
          <w:bottom w:val="single" w:sz="18" w:space="0" w:color="2C517C" w:themeColor="accent3"/>
          <w:right w:val="single" w:sz="8" w:space="0" w:color="2C517C" w:themeColor="accent3"/>
          <w:insideH w:val="nil"/>
          <w:insideV w:val="single" w:sz="8" w:space="0" w:color="2C517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C517C" w:themeColor="accent3"/>
          <w:left w:val="single" w:sz="8" w:space="0" w:color="2C517C" w:themeColor="accent3"/>
          <w:bottom w:val="single" w:sz="8" w:space="0" w:color="2C517C" w:themeColor="accent3"/>
          <w:right w:val="single" w:sz="8" w:space="0" w:color="2C517C" w:themeColor="accent3"/>
          <w:insideH w:val="nil"/>
          <w:insideV w:val="single" w:sz="8" w:space="0" w:color="2C517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tblStylePr w:type="band1Vert">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shd w:val="clear" w:color="auto" w:fill="C0D3E8" w:themeFill="accent3" w:themeFillTint="3F"/>
      </w:tcPr>
    </w:tblStylePr>
    <w:tblStylePr w:type="band1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insideV w:val="single" w:sz="8" w:space="0" w:color="2C517C" w:themeColor="accent3"/>
        </w:tcBorders>
        <w:shd w:val="clear" w:color="auto" w:fill="C0D3E8" w:themeFill="accent3" w:themeFillTint="3F"/>
      </w:tcPr>
    </w:tblStylePr>
    <w:tblStylePr w:type="band2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insideV w:val="single" w:sz="8" w:space="0" w:color="2C517C" w:themeColor="accent3"/>
        </w:tcBorders>
      </w:tcPr>
    </w:tblStylePr>
  </w:style>
  <w:style w:type="table" w:styleId="LightGrid-Accent4">
    <w:name w:val="Light Grid Accent 4"/>
    <w:basedOn w:val="TableNormal"/>
    <w:uiPriority w:val="62"/>
    <w:semiHidden/>
    <w:unhideWhenUsed/>
    <w:rsid w:val="00C734F4"/>
    <w:pPr>
      <w:spacing w:line="240" w:lineRule="auto"/>
    </w:p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insideH w:val="single" w:sz="8" w:space="0" w:color="10719C" w:themeColor="accent4"/>
        <w:insideV w:val="single" w:sz="8" w:space="0" w:color="10719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0719C" w:themeColor="accent4"/>
          <w:left w:val="single" w:sz="8" w:space="0" w:color="10719C" w:themeColor="accent4"/>
          <w:bottom w:val="single" w:sz="18" w:space="0" w:color="10719C" w:themeColor="accent4"/>
          <w:right w:val="single" w:sz="8" w:space="0" w:color="10719C" w:themeColor="accent4"/>
          <w:insideH w:val="nil"/>
          <w:insideV w:val="single" w:sz="8" w:space="0" w:color="10719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0719C" w:themeColor="accent4"/>
          <w:left w:val="single" w:sz="8" w:space="0" w:color="10719C" w:themeColor="accent4"/>
          <w:bottom w:val="single" w:sz="8" w:space="0" w:color="10719C" w:themeColor="accent4"/>
          <w:right w:val="single" w:sz="8" w:space="0" w:color="10719C" w:themeColor="accent4"/>
          <w:insideH w:val="nil"/>
          <w:insideV w:val="single" w:sz="8" w:space="0" w:color="10719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tblStylePr w:type="band1Vert">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shd w:val="clear" w:color="auto" w:fill="B3E2F7" w:themeFill="accent4" w:themeFillTint="3F"/>
      </w:tcPr>
    </w:tblStylePr>
    <w:tblStylePr w:type="band1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insideV w:val="single" w:sz="8" w:space="0" w:color="10719C" w:themeColor="accent4"/>
        </w:tcBorders>
        <w:shd w:val="clear" w:color="auto" w:fill="B3E2F7" w:themeFill="accent4" w:themeFillTint="3F"/>
      </w:tcPr>
    </w:tblStylePr>
    <w:tblStylePr w:type="band2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insideV w:val="single" w:sz="8" w:space="0" w:color="10719C" w:themeColor="accent4"/>
        </w:tcBorders>
      </w:tcPr>
    </w:tblStylePr>
  </w:style>
  <w:style w:type="table" w:styleId="LightGrid-Accent5">
    <w:name w:val="Light Grid Accent 5"/>
    <w:basedOn w:val="TableNormal"/>
    <w:uiPriority w:val="62"/>
    <w:semiHidden/>
    <w:unhideWhenUsed/>
    <w:rsid w:val="00C734F4"/>
    <w:pPr>
      <w:spacing w:line="240" w:lineRule="auto"/>
    </w:p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insideH w:val="single" w:sz="8" w:space="0" w:color="912B2A" w:themeColor="accent5"/>
        <w:insideV w:val="single" w:sz="8" w:space="0" w:color="912B2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2B2A" w:themeColor="accent5"/>
          <w:left w:val="single" w:sz="8" w:space="0" w:color="912B2A" w:themeColor="accent5"/>
          <w:bottom w:val="single" w:sz="18" w:space="0" w:color="912B2A" w:themeColor="accent5"/>
          <w:right w:val="single" w:sz="8" w:space="0" w:color="912B2A" w:themeColor="accent5"/>
          <w:insideH w:val="nil"/>
          <w:insideV w:val="single" w:sz="8" w:space="0" w:color="912B2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2B2A" w:themeColor="accent5"/>
          <w:left w:val="single" w:sz="8" w:space="0" w:color="912B2A" w:themeColor="accent5"/>
          <w:bottom w:val="single" w:sz="8" w:space="0" w:color="912B2A" w:themeColor="accent5"/>
          <w:right w:val="single" w:sz="8" w:space="0" w:color="912B2A" w:themeColor="accent5"/>
          <w:insideH w:val="nil"/>
          <w:insideV w:val="single" w:sz="8" w:space="0" w:color="912B2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tblStylePr w:type="band1Vert">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shd w:val="clear" w:color="auto" w:fill="EDC1C0" w:themeFill="accent5" w:themeFillTint="3F"/>
      </w:tcPr>
    </w:tblStylePr>
    <w:tblStylePr w:type="band1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insideV w:val="single" w:sz="8" w:space="0" w:color="912B2A" w:themeColor="accent5"/>
        </w:tcBorders>
        <w:shd w:val="clear" w:color="auto" w:fill="EDC1C0" w:themeFill="accent5" w:themeFillTint="3F"/>
      </w:tcPr>
    </w:tblStylePr>
    <w:tblStylePr w:type="band2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insideV w:val="single" w:sz="8" w:space="0" w:color="912B2A" w:themeColor="accent5"/>
        </w:tcBorders>
      </w:tcPr>
    </w:tblStylePr>
  </w:style>
  <w:style w:type="table" w:styleId="LightGrid-Accent6">
    <w:name w:val="Light Grid Accent 6"/>
    <w:basedOn w:val="TableNormal"/>
    <w:uiPriority w:val="62"/>
    <w:semiHidden/>
    <w:unhideWhenUsed/>
    <w:rsid w:val="00C734F4"/>
    <w:pPr>
      <w:spacing w:line="240" w:lineRule="auto"/>
    </w:p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insideH w:val="single" w:sz="8" w:space="0" w:color="672E6B" w:themeColor="accent6"/>
        <w:insideV w:val="single" w:sz="8" w:space="0" w:color="672E6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72E6B" w:themeColor="accent6"/>
          <w:left w:val="single" w:sz="8" w:space="0" w:color="672E6B" w:themeColor="accent6"/>
          <w:bottom w:val="single" w:sz="18" w:space="0" w:color="672E6B" w:themeColor="accent6"/>
          <w:right w:val="single" w:sz="8" w:space="0" w:color="672E6B" w:themeColor="accent6"/>
          <w:insideH w:val="nil"/>
          <w:insideV w:val="single" w:sz="8" w:space="0" w:color="672E6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72E6B" w:themeColor="accent6"/>
          <w:left w:val="single" w:sz="8" w:space="0" w:color="672E6B" w:themeColor="accent6"/>
          <w:bottom w:val="single" w:sz="8" w:space="0" w:color="672E6B" w:themeColor="accent6"/>
          <w:right w:val="single" w:sz="8" w:space="0" w:color="672E6B" w:themeColor="accent6"/>
          <w:insideH w:val="nil"/>
          <w:insideV w:val="single" w:sz="8" w:space="0" w:color="672E6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tblStylePr w:type="band1Vert">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shd w:val="clear" w:color="auto" w:fill="E2C1E4" w:themeFill="accent6" w:themeFillTint="3F"/>
      </w:tcPr>
    </w:tblStylePr>
    <w:tblStylePr w:type="band1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insideV w:val="single" w:sz="8" w:space="0" w:color="672E6B" w:themeColor="accent6"/>
        </w:tcBorders>
        <w:shd w:val="clear" w:color="auto" w:fill="E2C1E4" w:themeFill="accent6" w:themeFillTint="3F"/>
      </w:tcPr>
    </w:tblStylePr>
    <w:tblStylePr w:type="band2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insideV w:val="single" w:sz="8" w:space="0" w:color="672E6B" w:themeColor="accent6"/>
        </w:tcBorders>
      </w:tcPr>
    </w:tblStylePr>
  </w:style>
  <w:style w:type="table" w:styleId="LightList">
    <w:name w:val="Light List"/>
    <w:basedOn w:val="TableNormal"/>
    <w:uiPriority w:val="61"/>
    <w:semiHidden/>
    <w:unhideWhenUsed/>
    <w:rsid w:val="00C734F4"/>
    <w:pPr>
      <w:spacing w:line="240" w:lineRule="auto"/>
    </w:p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tblBorders>
    </w:tblPr>
    <w:tblStylePr w:type="firstRow">
      <w:pPr>
        <w:spacing w:before="0" w:after="0" w:line="240" w:lineRule="auto"/>
      </w:pPr>
      <w:rPr>
        <w:b/>
        <w:bCs/>
        <w:color w:val="FFFFFF" w:themeColor="background1"/>
      </w:rPr>
      <w:tblPr/>
      <w:tcPr>
        <w:shd w:val="clear" w:color="auto" w:fill="262626" w:themeFill="text1"/>
      </w:tcPr>
    </w:tblStylePr>
    <w:tblStylePr w:type="lastRow">
      <w:pPr>
        <w:spacing w:before="0" w:after="0" w:line="240" w:lineRule="auto"/>
      </w:pPr>
      <w:rPr>
        <w:b/>
        <w:bCs/>
      </w:rPr>
      <w:tblPr/>
      <w:tcPr>
        <w:tcBorders>
          <w:top w:val="double" w:sz="6" w:space="0" w:color="262626" w:themeColor="text1"/>
          <w:left w:val="single" w:sz="8" w:space="0" w:color="262626" w:themeColor="text1"/>
          <w:bottom w:val="single" w:sz="8" w:space="0" w:color="262626" w:themeColor="text1"/>
          <w:right w:val="single" w:sz="8" w:space="0" w:color="262626" w:themeColor="text1"/>
        </w:tcBorders>
      </w:tcPr>
    </w:tblStylePr>
    <w:tblStylePr w:type="firstCol">
      <w:rPr>
        <w:b/>
        <w:bCs/>
      </w:rPr>
    </w:tblStylePr>
    <w:tblStylePr w:type="lastCol">
      <w:rPr>
        <w:b/>
        <w:bCs/>
      </w:rPr>
    </w:tblStylePr>
    <w:tblStylePr w:type="band1Vert">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tblStylePr w:type="band1Horz">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style>
  <w:style w:type="table" w:styleId="LightList-Accent1">
    <w:name w:val="Light List Accent 1"/>
    <w:basedOn w:val="TableNormal"/>
    <w:uiPriority w:val="61"/>
    <w:semiHidden/>
    <w:unhideWhenUsed/>
    <w:rsid w:val="00C734F4"/>
    <w:pPr>
      <w:spacing w:line="240" w:lineRule="auto"/>
    </w:p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tblBorders>
    </w:tblPr>
    <w:tblStylePr w:type="firstRow">
      <w:pPr>
        <w:spacing w:before="0" w:after="0" w:line="240" w:lineRule="auto"/>
      </w:pPr>
      <w:rPr>
        <w:b/>
        <w:bCs/>
        <w:color w:val="FFFFFF" w:themeColor="background1"/>
      </w:rPr>
      <w:tblPr/>
      <w:tcPr>
        <w:shd w:val="clear" w:color="auto" w:fill="447939" w:themeFill="accent1"/>
      </w:tcPr>
    </w:tblStylePr>
    <w:tblStylePr w:type="lastRow">
      <w:pPr>
        <w:spacing w:before="0" w:after="0" w:line="240" w:lineRule="auto"/>
      </w:pPr>
      <w:rPr>
        <w:b/>
        <w:bCs/>
      </w:rPr>
      <w:tblPr/>
      <w:tcPr>
        <w:tcBorders>
          <w:top w:val="double" w:sz="6" w:space="0" w:color="447939" w:themeColor="accent1"/>
          <w:left w:val="single" w:sz="8" w:space="0" w:color="447939" w:themeColor="accent1"/>
          <w:bottom w:val="single" w:sz="8" w:space="0" w:color="447939" w:themeColor="accent1"/>
          <w:right w:val="single" w:sz="8" w:space="0" w:color="447939" w:themeColor="accent1"/>
        </w:tcBorders>
      </w:tcPr>
    </w:tblStylePr>
    <w:tblStylePr w:type="firstCol">
      <w:rPr>
        <w:b/>
        <w:bCs/>
      </w:rPr>
    </w:tblStylePr>
    <w:tblStylePr w:type="lastCol">
      <w:rPr>
        <w:b/>
        <w:bCs/>
      </w:rPr>
    </w:tblStylePr>
    <w:tblStylePr w:type="band1Vert">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tblStylePr w:type="band1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style>
  <w:style w:type="table" w:styleId="LightList-Accent2">
    <w:name w:val="Light List Accent 2"/>
    <w:basedOn w:val="TableNormal"/>
    <w:uiPriority w:val="61"/>
    <w:semiHidden/>
    <w:unhideWhenUsed/>
    <w:rsid w:val="00C734F4"/>
    <w:pPr>
      <w:spacing w:line="240" w:lineRule="auto"/>
    </w:p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tblBorders>
    </w:tblPr>
    <w:tblStylePr w:type="firstRow">
      <w:pPr>
        <w:spacing w:before="0" w:after="0" w:line="240" w:lineRule="auto"/>
      </w:pPr>
      <w:rPr>
        <w:b/>
        <w:bCs/>
        <w:color w:val="FFFFFF" w:themeColor="background1"/>
      </w:rPr>
      <w:tblPr/>
      <w:tcPr>
        <w:shd w:val="clear" w:color="auto" w:fill="C25131" w:themeFill="accent2"/>
      </w:tcPr>
    </w:tblStylePr>
    <w:tblStylePr w:type="lastRow">
      <w:pPr>
        <w:spacing w:before="0" w:after="0" w:line="240" w:lineRule="auto"/>
      </w:pPr>
      <w:rPr>
        <w:b/>
        <w:bCs/>
      </w:rPr>
      <w:tblPr/>
      <w:tcPr>
        <w:tcBorders>
          <w:top w:val="double" w:sz="6" w:space="0" w:color="C25131" w:themeColor="accent2"/>
          <w:left w:val="single" w:sz="8" w:space="0" w:color="C25131" w:themeColor="accent2"/>
          <w:bottom w:val="single" w:sz="8" w:space="0" w:color="C25131" w:themeColor="accent2"/>
          <w:right w:val="single" w:sz="8" w:space="0" w:color="C25131" w:themeColor="accent2"/>
        </w:tcBorders>
      </w:tcPr>
    </w:tblStylePr>
    <w:tblStylePr w:type="firstCol">
      <w:rPr>
        <w:b/>
        <w:bCs/>
      </w:rPr>
    </w:tblStylePr>
    <w:tblStylePr w:type="lastCol">
      <w:rPr>
        <w:b/>
        <w:bCs/>
      </w:rPr>
    </w:tblStylePr>
    <w:tblStylePr w:type="band1Vert">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tblStylePr w:type="band1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style>
  <w:style w:type="table" w:styleId="LightList-Accent3">
    <w:name w:val="Light List Accent 3"/>
    <w:basedOn w:val="TableNormal"/>
    <w:uiPriority w:val="61"/>
    <w:semiHidden/>
    <w:unhideWhenUsed/>
    <w:rsid w:val="00C734F4"/>
    <w:pPr>
      <w:spacing w:line="240" w:lineRule="auto"/>
    </w:p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tblBorders>
    </w:tblPr>
    <w:tblStylePr w:type="firstRow">
      <w:pPr>
        <w:spacing w:before="0" w:after="0" w:line="240" w:lineRule="auto"/>
      </w:pPr>
      <w:rPr>
        <w:b/>
        <w:bCs/>
        <w:color w:val="FFFFFF" w:themeColor="background1"/>
      </w:rPr>
      <w:tblPr/>
      <w:tcPr>
        <w:shd w:val="clear" w:color="auto" w:fill="2C517C" w:themeFill="accent3"/>
      </w:tcPr>
    </w:tblStylePr>
    <w:tblStylePr w:type="lastRow">
      <w:pPr>
        <w:spacing w:before="0" w:after="0" w:line="240" w:lineRule="auto"/>
      </w:pPr>
      <w:rPr>
        <w:b/>
        <w:bCs/>
      </w:rPr>
      <w:tblPr/>
      <w:tcPr>
        <w:tcBorders>
          <w:top w:val="double" w:sz="6" w:space="0" w:color="2C517C" w:themeColor="accent3"/>
          <w:left w:val="single" w:sz="8" w:space="0" w:color="2C517C" w:themeColor="accent3"/>
          <w:bottom w:val="single" w:sz="8" w:space="0" w:color="2C517C" w:themeColor="accent3"/>
          <w:right w:val="single" w:sz="8" w:space="0" w:color="2C517C" w:themeColor="accent3"/>
        </w:tcBorders>
      </w:tcPr>
    </w:tblStylePr>
    <w:tblStylePr w:type="firstCol">
      <w:rPr>
        <w:b/>
        <w:bCs/>
      </w:rPr>
    </w:tblStylePr>
    <w:tblStylePr w:type="lastCol">
      <w:rPr>
        <w:b/>
        <w:bCs/>
      </w:rPr>
    </w:tblStylePr>
    <w:tblStylePr w:type="band1Vert">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tblStylePr w:type="band1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style>
  <w:style w:type="table" w:styleId="LightList-Accent4">
    <w:name w:val="Light List Accent 4"/>
    <w:basedOn w:val="TableNormal"/>
    <w:uiPriority w:val="61"/>
    <w:semiHidden/>
    <w:unhideWhenUsed/>
    <w:rsid w:val="00C734F4"/>
    <w:pPr>
      <w:spacing w:line="240" w:lineRule="auto"/>
    </w:p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tblBorders>
    </w:tblPr>
    <w:tblStylePr w:type="firstRow">
      <w:pPr>
        <w:spacing w:before="0" w:after="0" w:line="240" w:lineRule="auto"/>
      </w:pPr>
      <w:rPr>
        <w:b/>
        <w:bCs/>
        <w:color w:val="FFFFFF" w:themeColor="background1"/>
      </w:rPr>
      <w:tblPr/>
      <w:tcPr>
        <w:shd w:val="clear" w:color="auto" w:fill="10719C" w:themeFill="accent4"/>
      </w:tcPr>
    </w:tblStylePr>
    <w:tblStylePr w:type="lastRow">
      <w:pPr>
        <w:spacing w:before="0" w:after="0" w:line="240" w:lineRule="auto"/>
      </w:pPr>
      <w:rPr>
        <w:b/>
        <w:bCs/>
      </w:rPr>
      <w:tblPr/>
      <w:tcPr>
        <w:tcBorders>
          <w:top w:val="double" w:sz="6" w:space="0" w:color="10719C" w:themeColor="accent4"/>
          <w:left w:val="single" w:sz="8" w:space="0" w:color="10719C" w:themeColor="accent4"/>
          <w:bottom w:val="single" w:sz="8" w:space="0" w:color="10719C" w:themeColor="accent4"/>
          <w:right w:val="single" w:sz="8" w:space="0" w:color="10719C" w:themeColor="accent4"/>
        </w:tcBorders>
      </w:tcPr>
    </w:tblStylePr>
    <w:tblStylePr w:type="firstCol">
      <w:rPr>
        <w:b/>
        <w:bCs/>
      </w:rPr>
    </w:tblStylePr>
    <w:tblStylePr w:type="lastCol">
      <w:rPr>
        <w:b/>
        <w:bCs/>
      </w:rPr>
    </w:tblStylePr>
    <w:tblStylePr w:type="band1Vert">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tblStylePr w:type="band1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style>
  <w:style w:type="table" w:styleId="LightList-Accent5">
    <w:name w:val="Light List Accent 5"/>
    <w:basedOn w:val="TableNormal"/>
    <w:uiPriority w:val="61"/>
    <w:semiHidden/>
    <w:unhideWhenUsed/>
    <w:rsid w:val="00C734F4"/>
    <w:pPr>
      <w:spacing w:line="240" w:lineRule="auto"/>
    </w:p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tblBorders>
    </w:tblPr>
    <w:tblStylePr w:type="firstRow">
      <w:pPr>
        <w:spacing w:before="0" w:after="0" w:line="240" w:lineRule="auto"/>
      </w:pPr>
      <w:rPr>
        <w:b/>
        <w:bCs/>
        <w:color w:val="FFFFFF" w:themeColor="background1"/>
      </w:rPr>
      <w:tblPr/>
      <w:tcPr>
        <w:shd w:val="clear" w:color="auto" w:fill="912B2A" w:themeFill="accent5"/>
      </w:tcPr>
    </w:tblStylePr>
    <w:tblStylePr w:type="lastRow">
      <w:pPr>
        <w:spacing w:before="0" w:after="0" w:line="240" w:lineRule="auto"/>
      </w:pPr>
      <w:rPr>
        <w:b/>
        <w:bCs/>
      </w:rPr>
      <w:tblPr/>
      <w:tcPr>
        <w:tcBorders>
          <w:top w:val="double" w:sz="6" w:space="0" w:color="912B2A" w:themeColor="accent5"/>
          <w:left w:val="single" w:sz="8" w:space="0" w:color="912B2A" w:themeColor="accent5"/>
          <w:bottom w:val="single" w:sz="8" w:space="0" w:color="912B2A" w:themeColor="accent5"/>
          <w:right w:val="single" w:sz="8" w:space="0" w:color="912B2A" w:themeColor="accent5"/>
        </w:tcBorders>
      </w:tcPr>
    </w:tblStylePr>
    <w:tblStylePr w:type="firstCol">
      <w:rPr>
        <w:b/>
        <w:bCs/>
      </w:rPr>
    </w:tblStylePr>
    <w:tblStylePr w:type="lastCol">
      <w:rPr>
        <w:b/>
        <w:bCs/>
      </w:rPr>
    </w:tblStylePr>
    <w:tblStylePr w:type="band1Vert">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tblStylePr w:type="band1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style>
  <w:style w:type="table" w:styleId="LightList-Accent6">
    <w:name w:val="Light List Accent 6"/>
    <w:basedOn w:val="TableNormal"/>
    <w:uiPriority w:val="61"/>
    <w:semiHidden/>
    <w:unhideWhenUsed/>
    <w:rsid w:val="00C734F4"/>
    <w:pPr>
      <w:spacing w:line="240" w:lineRule="auto"/>
    </w:p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tblBorders>
    </w:tblPr>
    <w:tblStylePr w:type="firstRow">
      <w:pPr>
        <w:spacing w:before="0" w:after="0" w:line="240" w:lineRule="auto"/>
      </w:pPr>
      <w:rPr>
        <w:b/>
        <w:bCs/>
        <w:color w:val="FFFFFF" w:themeColor="background1"/>
      </w:rPr>
      <w:tblPr/>
      <w:tcPr>
        <w:shd w:val="clear" w:color="auto" w:fill="672E6B" w:themeFill="accent6"/>
      </w:tcPr>
    </w:tblStylePr>
    <w:tblStylePr w:type="lastRow">
      <w:pPr>
        <w:spacing w:before="0" w:after="0" w:line="240" w:lineRule="auto"/>
      </w:pPr>
      <w:rPr>
        <w:b/>
        <w:bCs/>
      </w:rPr>
      <w:tblPr/>
      <w:tcPr>
        <w:tcBorders>
          <w:top w:val="double" w:sz="6" w:space="0" w:color="672E6B" w:themeColor="accent6"/>
          <w:left w:val="single" w:sz="8" w:space="0" w:color="672E6B" w:themeColor="accent6"/>
          <w:bottom w:val="single" w:sz="8" w:space="0" w:color="672E6B" w:themeColor="accent6"/>
          <w:right w:val="single" w:sz="8" w:space="0" w:color="672E6B" w:themeColor="accent6"/>
        </w:tcBorders>
      </w:tcPr>
    </w:tblStylePr>
    <w:tblStylePr w:type="firstCol">
      <w:rPr>
        <w:b/>
        <w:bCs/>
      </w:rPr>
    </w:tblStylePr>
    <w:tblStylePr w:type="lastCol">
      <w:rPr>
        <w:b/>
        <w:bCs/>
      </w:rPr>
    </w:tblStylePr>
    <w:tblStylePr w:type="band1Vert">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tblStylePr w:type="band1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style>
  <w:style w:type="table" w:styleId="LightShading">
    <w:name w:val="Light Shading"/>
    <w:basedOn w:val="TableNormal"/>
    <w:uiPriority w:val="60"/>
    <w:semiHidden/>
    <w:unhideWhenUsed/>
    <w:rsid w:val="00C734F4"/>
    <w:pPr>
      <w:spacing w:line="240" w:lineRule="auto"/>
    </w:pPr>
    <w:rPr>
      <w:color w:val="1C1C1C" w:themeColor="text1" w:themeShade="BF"/>
    </w:rPr>
    <w:tblPr>
      <w:tblStyleRowBandSize w:val="1"/>
      <w:tblStyleColBandSize w:val="1"/>
      <w:tblBorders>
        <w:top w:val="single" w:sz="8" w:space="0" w:color="262626" w:themeColor="text1"/>
        <w:bottom w:val="single" w:sz="8" w:space="0" w:color="262626" w:themeColor="text1"/>
      </w:tblBorders>
    </w:tblPr>
    <w:tblStylePr w:type="firstRow">
      <w:pPr>
        <w:spacing w:before="0" w:after="0" w:line="240" w:lineRule="auto"/>
      </w:pPr>
      <w:rPr>
        <w:b/>
        <w:bCs/>
      </w:rPr>
      <w:tblPr/>
      <w:tcPr>
        <w:tcBorders>
          <w:top w:val="single" w:sz="8" w:space="0" w:color="262626" w:themeColor="text1"/>
          <w:left w:val="nil"/>
          <w:bottom w:val="single" w:sz="8" w:space="0" w:color="262626" w:themeColor="text1"/>
          <w:right w:val="nil"/>
          <w:insideH w:val="nil"/>
          <w:insideV w:val="nil"/>
        </w:tcBorders>
      </w:tcPr>
    </w:tblStylePr>
    <w:tblStylePr w:type="lastRow">
      <w:pPr>
        <w:spacing w:before="0" w:after="0" w:line="240" w:lineRule="auto"/>
      </w:pPr>
      <w:rPr>
        <w:b/>
        <w:bCs/>
      </w:rPr>
      <w:tblPr/>
      <w:tcPr>
        <w:tcBorders>
          <w:top w:val="single" w:sz="8" w:space="0" w:color="262626" w:themeColor="text1"/>
          <w:left w:val="nil"/>
          <w:bottom w:val="single" w:sz="8" w:space="0" w:color="262626"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C9C9" w:themeFill="text1" w:themeFillTint="3F"/>
      </w:tcPr>
    </w:tblStylePr>
    <w:tblStylePr w:type="band1Horz">
      <w:tblPr/>
      <w:tcPr>
        <w:tcBorders>
          <w:left w:val="nil"/>
          <w:right w:val="nil"/>
          <w:insideH w:val="nil"/>
          <w:insideV w:val="nil"/>
        </w:tcBorders>
        <w:shd w:val="clear" w:color="auto" w:fill="C9C9C9" w:themeFill="text1" w:themeFillTint="3F"/>
      </w:tcPr>
    </w:tblStylePr>
  </w:style>
  <w:style w:type="table" w:styleId="LightShading-Accent1">
    <w:name w:val="Light Shading Accent 1"/>
    <w:basedOn w:val="TableNormal"/>
    <w:uiPriority w:val="60"/>
    <w:semiHidden/>
    <w:unhideWhenUsed/>
    <w:rsid w:val="00C734F4"/>
    <w:pPr>
      <w:spacing w:line="240" w:lineRule="auto"/>
    </w:pPr>
    <w:rPr>
      <w:color w:val="325A2A" w:themeColor="accent1" w:themeShade="BF"/>
    </w:rPr>
    <w:tblPr>
      <w:tblStyleRowBandSize w:val="1"/>
      <w:tblStyleColBandSize w:val="1"/>
      <w:tblBorders>
        <w:top w:val="single" w:sz="8" w:space="0" w:color="447939" w:themeColor="accent1"/>
        <w:bottom w:val="single" w:sz="8" w:space="0" w:color="447939" w:themeColor="accent1"/>
      </w:tblBorders>
    </w:tblPr>
    <w:tblStylePr w:type="firstRow">
      <w:pPr>
        <w:spacing w:before="0" w:after="0" w:line="240" w:lineRule="auto"/>
      </w:pPr>
      <w:rPr>
        <w:b/>
        <w:bCs/>
      </w:rPr>
      <w:tblPr/>
      <w:tcPr>
        <w:tcBorders>
          <w:top w:val="single" w:sz="8" w:space="0" w:color="447939" w:themeColor="accent1"/>
          <w:left w:val="nil"/>
          <w:bottom w:val="single" w:sz="8" w:space="0" w:color="447939" w:themeColor="accent1"/>
          <w:right w:val="nil"/>
          <w:insideH w:val="nil"/>
          <w:insideV w:val="nil"/>
        </w:tcBorders>
      </w:tcPr>
    </w:tblStylePr>
    <w:tblStylePr w:type="lastRow">
      <w:pPr>
        <w:spacing w:before="0" w:after="0" w:line="240" w:lineRule="auto"/>
      </w:pPr>
      <w:rPr>
        <w:b/>
        <w:bCs/>
      </w:rPr>
      <w:tblPr/>
      <w:tcPr>
        <w:tcBorders>
          <w:top w:val="single" w:sz="8" w:space="0" w:color="447939" w:themeColor="accent1"/>
          <w:left w:val="nil"/>
          <w:bottom w:val="single" w:sz="8" w:space="0" w:color="44793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E4C7" w:themeFill="accent1" w:themeFillTint="3F"/>
      </w:tcPr>
    </w:tblStylePr>
    <w:tblStylePr w:type="band1Horz">
      <w:tblPr/>
      <w:tcPr>
        <w:tcBorders>
          <w:left w:val="nil"/>
          <w:right w:val="nil"/>
          <w:insideH w:val="nil"/>
          <w:insideV w:val="nil"/>
        </w:tcBorders>
        <w:shd w:val="clear" w:color="auto" w:fill="CCE4C7" w:themeFill="accent1" w:themeFillTint="3F"/>
      </w:tcPr>
    </w:tblStylePr>
  </w:style>
  <w:style w:type="table" w:styleId="LightShading-Accent2">
    <w:name w:val="Light Shading Accent 2"/>
    <w:basedOn w:val="TableNormal"/>
    <w:uiPriority w:val="60"/>
    <w:semiHidden/>
    <w:unhideWhenUsed/>
    <w:rsid w:val="00C734F4"/>
    <w:pPr>
      <w:spacing w:line="240" w:lineRule="auto"/>
    </w:pPr>
    <w:rPr>
      <w:color w:val="913C24" w:themeColor="accent2" w:themeShade="BF"/>
    </w:rPr>
    <w:tblPr>
      <w:tblStyleRowBandSize w:val="1"/>
      <w:tblStyleColBandSize w:val="1"/>
      <w:tblBorders>
        <w:top w:val="single" w:sz="8" w:space="0" w:color="C25131" w:themeColor="accent2"/>
        <w:bottom w:val="single" w:sz="8" w:space="0" w:color="C25131" w:themeColor="accent2"/>
      </w:tblBorders>
    </w:tblPr>
    <w:tblStylePr w:type="firstRow">
      <w:pPr>
        <w:spacing w:before="0" w:after="0" w:line="240" w:lineRule="auto"/>
      </w:pPr>
      <w:rPr>
        <w:b/>
        <w:bCs/>
      </w:rPr>
      <w:tblPr/>
      <w:tcPr>
        <w:tcBorders>
          <w:top w:val="single" w:sz="8" w:space="0" w:color="C25131" w:themeColor="accent2"/>
          <w:left w:val="nil"/>
          <w:bottom w:val="single" w:sz="8" w:space="0" w:color="C25131" w:themeColor="accent2"/>
          <w:right w:val="nil"/>
          <w:insideH w:val="nil"/>
          <w:insideV w:val="nil"/>
        </w:tcBorders>
      </w:tcPr>
    </w:tblStylePr>
    <w:tblStylePr w:type="lastRow">
      <w:pPr>
        <w:spacing w:before="0" w:after="0" w:line="240" w:lineRule="auto"/>
      </w:pPr>
      <w:rPr>
        <w:b/>
        <w:bCs/>
      </w:rPr>
      <w:tblPr/>
      <w:tcPr>
        <w:tcBorders>
          <w:top w:val="single" w:sz="8" w:space="0" w:color="C25131" w:themeColor="accent2"/>
          <w:left w:val="nil"/>
          <w:bottom w:val="single" w:sz="8" w:space="0" w:color="C251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D2CA" w:themeFill="accent2" w:themeFillTint="3F"/>
      </w:tcPr>
    </w:tblStylePr>
    <w:tblStylePr w:type="band1Horz">
      <w:tblPr/>
      <w:tcPr>
        <w:tcBorders>
          <w:left w:val="nil"/>
          <w:right w:val="nil"/>
          <w:insideH w:val="nil"/>
          <w:insideV w:val="nil"/>
        </w:tcBorders>
        <w:shd w:val="clear" w:color="auto" w:fill="F1D2CA" w:themeFill="accent2" w:themeFillTint="3F"/>
      </w:tcPr>
    </w:tblStylePr>
  </w:style>
  <w:style w:type="table" w:styleId="LightShading-Accent3">
    <w:name w:val="Light Shading Accent 3"/>
    <w:basedOn w:val="TableNormal"/>
    <w:uiPriority w:val="60"/>
    <w:semiHidden/>
    <w:unhideWhenUsed/>
    <w:rsid w:val="00C734F4"/>
    <w:pPr>
      <w:spacing w:line="240" w:lineRule="auto"/>
    </w:pPr>
    <w:rPr>
      <w:color w:val="213C5C" w:themeColor="accent3" w:themeShade="BF"/>
    </w:rPr>
    <w:tblPr>
      <w:tblStyleRowBandSize w:val="1"/>
      <w:tblStyleColBandSize w:val="1"/>
      <w:tblBorders>
        <w:top w:val="single" w:sz="8" w:space="0" w:color="2C517C" w:themeColor="accent3"/>
        <w:bottom w:val="single" w:sz="8" w:space="0" w:color="2C517C" w:themeColor="accent3"/>
      </w:tblBorders>
    </w:tblPr>
    <w:tblStylePr w:type="firstRow">
      <w:pPr>
        <w:spacing w:before="0" w:after="0" w:line="240" w:lineRule="auto"/>
      </w:pPr>
      <w:rPr>
        <w:b/>
        <w:bCs/>
      </w:rPr>
      <w:tblPr/>
      <w:tcPr>
        <w:tcBorders>
          <w:top w:val="single" w:sz="8" w:space="0" w:color="2C517C" w:themeColor="accent3"/>
          <w:left w:val="nil"/>
          <w:bottom w:val="single" w:sz="8" w:space="0" w:color="2C517C" w:themeColor="accent3"/>
          <w:right w:val="nil"/>
          <w:insideH w:val="nil"/>
          <w:insideV w:val="nil"/>
        </w:tcBorders>
      </w:tcPr>
    </w:tblStylePr>
    <w:tblStylePr w:type="lastRow">
      <w:pPr>
        <w:spacing w:before="0" w:after="0" w:line="240" w:lineRule="auto"/>
      </w:pPr>
      <w:rPr>
        <w:b/>
        <w:bCs/>
      </w:rPr>
      <w:tblPr/>
      <w:tcPr>
        <w:tcBorders>
          <w:top w:val="single" w:sz="8" w:space="0" w:color="2C517C" w:themeColor="accent3"/>
          <w:left w:val="nil"/>
          <w:bottom w:val="single" w:sz="8" w:space="0" w:color="2C517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3E8" w:themeFill="accent3" w:themeFillTint="3F"/>
      </w:tcPr>
    </w:tblStylePr>
    <w:tblStylePr w:type="band1Horz">
      <w:tblPr/>
      <w:tcPr>
        <w:tcBorders>
          <w:left w:val="nil"/>
          <w:right w:val="nil"/>
          <w:insideH w:val="nil"/>
          <w:insideV w:val="nil"/>
        </w:tcBorders>
        <w:shd w:val="clear" w:color="auto" w:fill="C0D3E8" w:themeFill="accent3" w:themeFillTint="3F"/>
      </w:tcPr>
    </w:tblStylePr>
  </w:style>
  <w:style w:type="table" w:styleId="LightShading-Accent4">
    <w:name w:val="Light Shading Accent 4"/>
    <w:basedOn w:val="TableNormal"/>
    <w:uiPriority w:val="60"/>
    <w:semiHidden/>
    <w:unhideWhenUsed/>
    <w:rsid w:val="00C734F4"/>
    <w:pPr>
      <w:spacing w:line="240" w:lineRule="auto"/>
    </w:pPr>
    <w:rPr>
      <w:color w:val="0C5474" w:themeColor="accent4" w:themeShade="BF"/>
    </w:rPr>
    <w:tblPr>
      <w:tblStyleRowBandSize w:val="1"/>
      <w:tblStyleColBandSize w:val="1"/>
      <w:tblBorders>
        <w:top w:val="single" w:sz="8" w:space="0" w:color="10719C" w:themeColor="accent4"/>
        <w:bottom w:val="single" w:sz="8" w:space="0" w:color="10719C" w:themeColor="accent4"/>
      </w:tblBorders>
    </w:tblPr>
    <w:tblStylePr w:type="firstRow">
      <w:pPr>
        <w:spacing w:before="0" w:after="0" w:line="240" w:lineRule="auto"/>
      </w:pPr>
      <w:rPr>
        <w:b/>
        <w:bCs/>
      </w:rPr>
      <w:tblPr/>
      <w:tcPr>
        <w:tcBorders>
          <w:top w:val="single" w:sz="8" w:space="0" w:color="10719C" w:themeColor="accent4"/>
          <w:left w:val="nil"/>
          <w:bottom w:val="single" w:sz="8" w:space="0" w:color="10719C" w:themeColor="accent4"/>
          <w:right w:val="nil"/>
          <w:insideH w:val="nil"/>
          <w:insideV w:val="nil"/>
        </w:tcBorders>
      </w:tcPr>
    </w:tblStylePr>
    <w:tblStylePr w:type="lastRow">
      <w:pPr>
        <w:spacing w:before="0" w:after="0" w:line="240" w:lineRule="auto"/>
      </w:pPr>
      <w:rPr>
        <w:b/>
        <w:bCs/>
      </w:rPr>
      <w:tblPr/>
      <w:tcPr>
        <w:tcBorders>
          <w:top w:val="single" w:sz="8" w:space="0" w:color="10719C" w:themeColor="accent4"/>
          <w:left w:val="nil"/>
          <w:bottom w:val="single" w:sz="8" w:space="0" w:color="10719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2F7" w:themeFill="accent4" w:themeFillTint="3F"/>
      </w:tcPr>
    </w:tblStylePr>
    <w:tblStylePr w:type="band1Horz">
      <w:tblPr/>
      <w:tcPr>
        <w:tcBorders>
          <w:left w:val="nil"/>
          <w:right w:val="nil"/>
          <w:insideH w:val="nil"/>
          <w:insideV w:val="nil"/>
        </w:tcBorders>
        <w:shd w:val="clear" w:color="auto" w:fill="B3E2F7" w:themeFill="accent4" w:themeFillTint="3F"/>
      </w:tcPr>
    </w:tblStylePr>
  </w:style>
  <w:style w:type="table" w:styleId="LightShading-Accent5">
    <w:name w:val="Light Shading Accent 5"/>
    <w:basedOn w:val="TableNormal"/>
    <w:uiPriority w:val="60"/>
    <w:semiHidden/>
    <w:unhideWhenUsed/>
    <w:rsid w:val="00C734F4"/>
    <w:pPr>
      <w:spacing w:line="240" w:lineRule="auto"/>
    </w:pPr>
    <w:rPr>
      <w:color w:val="6C201F" w:themeColor="accent5" w:themeShade="BF"/>
    </w:rPr>
    <w:tblPr>
      <w:tblStyleRowBandSize w:val="1"/>
      <w:tblStyleColBandSize w:val="1"/>
      <w:tblBorders>
        <w:top w:val="single" w:sz="8" w:space="0" w:color="912B2A" w:themeColor="accent5"/>
        <w:bottom w:val="single" w:sz="8" w:space="0" w:color="912B2A" w:themeColor="accent5"/>
      </w:tblBorders>
    </w:tblPr>
    <w:tblStylePr w:type="firstRow">
      <w:pPr>
        <w:spacing w:before="0" w:after="0" w:line="240" w:lineRule="auto"/>
      </w:pPr>
      <w:rPr>
        <w:b/>
        <w:bCs/>
      </w:rPr>
      <w:tblPr/>
      <w:tcPr>
        <w:tcBorders>
          <w:top w:val="single" w:sz="8" w:space="0" w:color="912B2A" w:themeColor="accent5"/>
          <w:left w:val="nil"/>
          <w:bottom w:val="single" w:sz="8" w:space="0" w:color="912B2A" w:themeColor="accent5"/>
          <w:right w:val="nil"/>
          <w:insideH w:val="nil"/>
          <w:insideV w:val="nil"/>
        </w:tcBorders>
      </w:tcPr>
    </w:tblStylePr>
    <w:tblStylePr w:type="lastRow">
      <w:pPr>
        <w:spacing w:before="0" w:after="0" w:line="240" w:lineRule="auto"/>
      </w:pPr>
      <w:rPr>
        <w:b/>
        <w:bCs/>
      </w:rPr>
      <w:tblPr/>
      <w:tcPr>
        <w:tcBorders>
          <w:top w:val="single" w:sz="8" w:space="0" w:color="912B2A" w:themeColor="accent5"/>
          <w:left w:val="nil"/>
          <w:bottom w:val="single" w:sz="8" w:space="0" w:color="912B2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1C0" w:themeFill="accent5" w:themeFillTint="3F"/>
      </w:tcPr>
    </w:tblStylePr>
    <w:tblStylePr w:type="band1Horz">
      <w:tblPr/>
      <w:tcPr>
        <w:tcBorders>
          <w:left w:val="nil"/>
          <w:right w:val="nil"/>
          <w:insideH w:val="nil"/>
          <w:insideV w:val="nil"/>
        </w:tcBorders>
        <w:shd w:val="clear" w:color="auto" w:fill="EDC1C0" w:themeFill="accent5" w:themeFillTint="3F"/>
      </w:tcPr>
    </w:tblStylePr>
  </w:style>
  <w:style w:type="table" w:styleId="LightShading-Accent6">
    <w:name w:val="Light Shading Accent 6"/>
    <w:basedOn w:val="TableNormal"/>
    <w:uiPriority w:val="60"/>
    <w:semiHidden/>
    <w:unhideWhenUsed/>
    <w:rsid w:val="00C734F4"/>
    <w:pPr>
      <w:spacing w:line="240" w:lineRule="auto"/>
    </w:pPr>
    <w:rPr>
      <w:color w:val="4C224F" w:themeColor="accent6" w:themeShade="BF"/>
    </w:rPr>
    <w:tblPr>
      <w:tblStyleRowBandSize w:val="1"/>
      <w:tblStyleColBandSize w:val="1"/>
      <w:tblBorders>
        <w:top w:val="single" w:sz="8" w:space="0" w:color="672E6B" w:themeColor="accent6"/>
        <w:bottom w:val="single" w:sz="8" w:space="0" w:color="672E6B" w:themeColor="accent6"/>
      </w:tblBorders>
    </w:tblPr>
    <w:tblStylePr w:type="firstRow">
      <w:pPr>
        <w:spacing w:before="0" w:after="0" w:line="240" w:lineRule="auto"/>
      </w:pPr>
      <w:rPr>
        <w:b/>
        <w:bCs/>
      </w:rPr>
      <w:tblPr/>
      <w:tcPr>
        <w:tcBorders>
          <w:top w:val="single" w:sz="8" w:space="0" w:color="672E6B" w:themeColor="accent6"/>
          <w:left w:val="nil"/>
          <w:bottom w:val="single" w:sz="8" w:space="0" w:color="672E6B" w:themeColor="accent6"/>
          <w:right w:val="nil"/>
          <w:insideH w:val="nil"/>
          <w:insideV w:val="nil"/>
        </w:tcBorders>
      </w:tcPr>
    </w:tblStylePr>
    <w:tblStylePr w:type="lastRow">
      <w:pPr>
        <w:spacing w:before="0" w:after="0" w:line="240" w:lineRule="auto"/>
      </w:pPr>
      <w:rPr>
        <w:b/>
        <w:bCs/>
      </w:rPr>
      <w:tblPr/>
      <w:tcPr>
        <w:tcBorders>
          <w:top w:val="single" w:sz="8" w:space="0" w:color="672E6B" w:themeColor="accent6"/>
          <w:left w:val="nil"/>
          <w:bottom w:val="single" w:sz="8" w:space="0" w:color="672E6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C1E4" w:themeFill="accent6" w:themeFillTint="3F"/>
      </w:tcPr>
    </w:tblStylePr>
    <w:tblStylePr w:type="band1Horz">
      <w:tblPr/>
      <w:tcPr>
        <w:tcBorders>
          <w:left w:val="nil"/>
          <w:right w:val="nil"/>
          <w:insideH w:val="nil"/>
          <w:insideV w:val="nil"/>
        </w:tcBorders>
        <w:shd w:val="clear" w:color="auto" w:fill="E2C1E4" w:themeFill="accent6" w:themeFillTint="3F"/>
      </w:tcPr>
    </w:tblStylePr>
  </w:style>
  <w:style w:type="character" w:styleId="LineNumber">
    <w:name w:val="line number"/>
    <w:basedOn w:val="DefaultParagraphFont"/>
    <w:uiPriority w:val="99"/>
    <w:semiHidden/>
    <w:unhideWhenUsed/>
    <w:rsid w:val="00C734F4"/>
  </w:style>
  <w:style w:type="paragraph" w:styleId="List">
    <w:name w:val="List"/>
    <w:basedOn w:val="Normal"/>
    <w:uiPriority w:val="99"/>
    <w:semiHidden/>
    <w:unhideWhenUsed/>
    <w:rsid w:val="00C734F4"/>
    <w:pPr>
      <w:ind w:left="360" w:hanging="360"/>
      <w:contextualSpacing/>
    </w:pPr>
  </w:style>
  <w:style w:type="paragraph" w:styleId="List2">
    <w:name w:val="List 2"/>
    <w:basedOn w:val="Normal"/>
    <w:uiPriority w:val="99"/>
    <w:semiHidden/>
    <w:unhideWhenUsed/>
    <w:rsid w:val="00C734F4"/>
    <w:pPr>
      <w:ind w:left="720" w:hanging="360"/>
      <w:contextualSpacing/>
    </w:pPr>
  </w:style>
  <w:style w:type="paragraph" w:styleId="List3">
    <w:name w:val="List 3"/>
    <w:basedOn w:val="Normal"/>
    <w:uiPriority w:val="99"/>
    <w:semiHidden/>
    <w:unhideWhenUsed/>
    <w:rsid w:val="00C734F4"/>
    <w:pPr>
      <w:ind w:left="1080" w:hanging="360"/>
      <w:contextualSpacing/>
    </w:pPr>
  </w:style>
  <w:style w:type="paragraph" w:styleId="List4">
    <w:name w:val="List 4"/>
    <w:basedOn w:val="Normal"/>
    <w:uiPriority w:val="99"/>
    <w:semiHidden/>
    <w:unhideWhenUsed/>
    <w:rsid w:val="00C734F4"/>
    <w:pPr>
      <w:ind w:left="1440" w:hanging="360"/>
      <w:contextualSpacing/>
    </w:pPr>
  </w:style>
  <w:style w:type="paragraph" w:styleId="List5">
    <w:name w:val="List 5"/>
    <w:basedOn w:val="Normal"/>
    <w:uiPriority w:val="99"/>
    <w:semiHidden/>
    <w:unhideWhenUsed/>
    <w:rsid w:val="00C734F4"/>
    <w:pPr>
      <w:ind w:left="1800" w:hanging="360"/>
      <w:contextualSpacing/>
    </w:pPr>
  </w:style>
  <w:style w:type="paragraph" w:styleId="ListBullet">
    <w:name w:val="List Bullet"/>
    <w:basedOn w:val="Normal"/>
    <w:uiPriority w:val="99"/>
    <w:semiHidden/>
    <w:unhideWhenUsed/>
    <w:rsid w:val="00C734F4"/>
    <w:pPr>
      <w:numPr>
        <w:numId w:val="31"/>
      </w:numPr>
      <w:contextualSpacing/>
    </w:pPr>
  </w:style>
  <w:style w:type="paragraph" w:styleId="ListBullet2">
    <w:name w:val="List Bullet 2"/>
    <w:basedOn w:val="Normal"/>
    <w:uiPriority w:val="99"/>
    <w:semiHidden/>
    <w:unhideWhenUsed/>
    <w:rsid w:val="00C734F4"/>
    <w:pPr>
      <w:numPr>
        <w:numId w:val="32"/>
      </w:numPr>
      <w:contextualSpacing/>
    </w:pPr>
  </w:style>
  <w:style w:type="paragraph" w:styleId="ListBullet3">
    <w:name w:val="List Bullet 3"/>
    <w:basedOn w:val="Normal"/>
    <w:uiPriority w:val="99"/>
    <w:semiHidden/>
    <w:unhideWhenUsed/>
    <w:rsid w:val="00C734F4"/>
    <w:pPr>
      <w:numPr>
        <w:numId w:val="33"/>
      </w:numPr>
      <w:contextualSpacing/>
    </w:pPr>
  </w:style>
  <w:style w:type="paragraph" w:styleId="ListBullet4">
    <w:name w:val="List Bullet 4"/>
    <w:basedOn w:val="Normal"/>
    <w:uiPriority w:val="99"/>
    <w:semiHidden/>
    <w:unhideWhenUsed/>
    <w:rsid w:val="00C734F4"/>
    <w:pPr>
      <w:numPr>
        <w:numId w:val="34"/>
      </w:numPr>
      <w:contextualSpacing/>
    </w:pPr>
  </w:style>
  <w:style w:type="paragraph" w:styleId="ListBullet5">
    <w:name w:val="List Bullet 5"/>
    <w:basedOn w:val="Normal"/>
    <w:uiPriority w:val="99"/>
    <w:semiHidden/>
    <w:unhideWhenUsed/>
    <w:rsid w:val="00C734F4"/>
    <w:pPr>
      <w:numPr>
        <w:numId w:val="35"/>
      </w:numPr>
      <w:contextualSpacing/>
    </w:pPr>
  </w:style>
  <w:style w:type="paragraph" w:styleId="ListContinue">
    <w:name w:val="List Continue"/>
    <w:basedOn w:val="Normal"/>
    <w:uiPriority w:val="99"/>
    <w:semiHidden/>
    <w:unhideWhenUsed/>
    <w:rsid w:val="00C734F4"/>
    <w:pPr>
      <w:spacing w:after="120"/>
      <w:ind w:left="360"/>
      <w:contextualSpacing/>
    </w:pPr>
  </w:style>
  <w:style w:type="paragraph" w:styleId="ListContinue2">
    <w:name w:val="List Continue 2"/>
    <w:basedOn w:val="Normal"/>
    <w:uiPriority w:val="99"/>
    <w:semiHidden/>
    <w:unhideWhenUsed/>
    <w:rsid w:val="00C734F4"/>
    <w:pPr>
      <w:spacing w:after="120"/>
      <w:ind w:left="720"/>
      <w:contextualSpacing/>
    </w:pPr>
  </w:style>
  <w:style w:type="paragraph" w:styleId="ListContinue3">
    <w:name w:val="List Continue 3"/>
    <w:basedOn w:val="Normal"/>
    <w:uiPriority w:val="99"/>
    <w:semiHidden/>
    <w:unhideWhenUsed/>
    <w:rsid w:val="00C734F4"/>
    <w:pPr>
      <w:spacing w:after="120"/>
      <w:ind w:left="1080"/>
      <w:contextualSpacing/>
    </w:pPr>
  </w:style>
  <w:style w:type="paragraph" w:styleId="ListContinue4">
    <w:name w:val="List Continue 4"/>
    <w:basedOn w:val="Normal"/>
    <w:uiPriority w:val="99"/>
    <w:semiHidden/>
    <w:unhideWhenUsed/>
    <w:rsid w:val="00C734F4"/>
    <w:pPr>
      <w:spacing w:after="120"/>
      <w:ind w:left="1440"/>
      <w:contextualSpacing/>
    </w:pPr>
  </w:style>
  <w:style w:type="paragraph" w:styleId="ListContinue5">
    <w:name w:val="List Continue 5"/>
    <w:basedOn w:val="Normal"/>
    <w:uiPriority w:val="99"/>
    <w:semiHidden/>
    <w:unhideWhenUsed/>
    <w:rsid w:val="00C734F4"/>
    <w:pPr>
      <w:spacing w:after="120"/>
      <w:ind w:left="1800"/>
      <w:contextualSpacing/>
    </w:pPr>
  </w:style>
  <w:style w:type="paragraph" w:styleId="ListNumber">
    <w:name w:val="List Number"/>
    <w:basedOn w:val="Normal"/>
    <w:uiPriority w:val="99"/>
    <w:semiHidden/>
    <w:unhideWhenUsed/>
    <w:rsid w:val="00C734F4"/>
    <w:pPr>
      <w:numPr>
        <w:numId w:val="36"/>
      </w:numPr>
      <w:contextualSpacing/>
    </w:pPr>
  </w:style>
  <w:style w:type="paragraph" w:styleId="ListNumber2">
    <w:name w:val="List Number 2"/>
    <w:basedOn w:val="Normal"/>
    <w:uiPriority w:val="99"/>
    <w:semiHidden/>
    <w:unhideWhenUsed/>
    <w:rsid w:val="00C734F4"/>
    <w:pPr>
      <w:numPr>
        <w:numId w:val="37"/>
      </w:numPr>
      <w:contextualSpacing/>
    </w:pPr>
  </w:style>
  <w:style w:type="paragraph" w:styleId="ListNumber3">
    <w:name w:val="List Number 3"/>
    <w:basedOn w:val="Normal"/>
    <w:uiPriority w:val="99"/>
    <w:semiHidden/>
    <w:unhideWhenUsed/>
    <w:rsid w:val="00C734F4"/>
    <w:pPr>
      <w:numPr>
        <w:numId w:val="38"/>
      </w:numPr>
      <w:contextualSpacing/>
    </w:pPr>
  </w:style>
  <w:style w:type="paragraph" w:styleId="ListNumber4">
    <w:name w:val="List Number 4"/>
    <w:basedOn w:val="Normal"/>
    <w:uiPriority w:val="99"/>
    <w:semiHidden/>
    <w:unhideWhenUsed/>
    <w:rsid w:val="00C734F4"/>
    <w:pPr>
      <w:numPr>
        <w:numId w:val="39"/>
      </w:numPr>
      <w:contextualSpacing/>
    </w:pPr>
  </w:style>
  <w:style w:type="paragraph" w:styleId="ListNumber5">
    <w:name w:val="List Number 5"/>
    <w:basedOn w:val="Normal"/>
    <w:uiPriority w:val="99"/>
    <w:semiHidden/>
    <w:unhideWhenUsed/>
    <w:rsid w:val="00C734F4"/>
    <w:pPr>
      <w:numPr>
        <w:numId w:val="40"/>
      </w:numPr>
      <w:contextualSpacing/>
    </w:pPr>
  </w:style>
  <w:style w:type="table" w:styleId="ListTable1Light">
    <w:name w:val="List Table 1 Light"/>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7C7C7C" w:themeColor="text1" w:themeTint="99"/>
        </w:tcBorders>
      </w:tcPr>
    </w:tblStylePr>
    <w:tblStylePr w:type="lastRow">
      <w:rPr>
        <w:b/>
        <w:bCs/>
      </w:rPr>
      <w:tblPr/>
      <w:tcPr>
        <w:tcBorders>
          <w:top w:val="sing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1Light-Accent1">
    <w:name w:val="List Table 1 Light Accent 1"/>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83BF77" w:themeColor="accent1" w:themeTint="99"/>
        </w:tcBorders>
      </w:tcPr>
    </w:tblStylePr>
    <w:tblStylePr w:type="lastRow">
      <w:rPr>
        <w:b/>
        <w:bCs/>
      </w:rPr>
      <w:tblPr/>
      <w:tcPr>
        <w:tcBorders>
          <w:top w:val="sing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1Light-Accent2">
    <w:name w:val="List Table 1 Light Accent 2"/>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DE947F" w:themeColor="accent2" w:themeTint="99"/>
        </w:tcBorders>
      </w:tcPr>
    </w:tblStylePr>
    <w:tblStylePr w:type="lastRow">
      <w:rPr>
        <w:b/>
        <w:bCs/>
      </w:rPr>
      <w:tblPr/>
      <w:tcPr>
        <w:tcBorders>
          <w:top w:val="sing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1Light-Accent3">
    <w:name w:val="List Table 1 Light Accent 3"/>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6794C9" w:themeColor="accent3" w:themeTint="99"/>
        </w:tcBorders>
      </w:tcPr>
    </w:tblStylePr>
    <w:tblStylePr w:type="lastRow">
      <w:rPr>
        <w:b/>
        <w:bCs/>
      </w:rPr>
      <w:tblPr/>
      <w:tcPr>
        <w:tcBorders>
          <w:top w:val="sing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1Light-Accent4">
    <w:name w:val="List Table 1 Light Accent 4"/>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46B8EC" w:themeColor="accent4" w:themeTint="99"/>
        </w:tcBorders>
      </w:tcPr>
    </w:tblStylePr>
    <w:tblStylePr w:type="lastRow">
      <w:rPr>
        <w:b/>
        <w:bCs/>
      </w:rPr>
      <w:tblPr/>
      <w:tcPr>
        <w:tcBorders>
          <w:top w:val="sing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1Light-Accent5">
    <w:name w:val="List Table 1 Light Accent 5"/>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D36968" w:themeColor="accent5" w:themeTint="99"/>
        </w:tcBorders>
      </w:tcPr>
    </w:tblStylePr>
    <w:tblStylePr w:type="lastRow">
      <w:rPr>
        <w:b/>
        <w:bCs/>
      </w:rPr>
      <w:tblPr/>
      <w:tcPr>
        <w:tcBorders>
          <w:top w:val="sing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1Light-Accent6">
    <w:name w:val="List Table 1 Light Accent 6"/>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B869BE" w:themeColor="accent6" w:themeTint="99"/>
        </w:tcBorders>
      </w:tcPr>
    </w:tblStylePr>
    <w:tblStylePr w:type="lastRow">
      <w:rPr>
        <w:b/>
        <w:bCs/>
      </w:rPr>
      <w:tblPr/>
      <w:tcPr>
        <w:tcBorders>
          <w:top w:val="sing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2">
    <w:name w:val="List Table 2"/>
    <w:basedOn w:val="TableNormal"/>
    <w:uiPriority w:val="47"/>
    <w:rsid w:val="00C734F4"/>
    <w:pPr>
      <w:spacing w:line="240" w:lineRule="auto"/>
    </w:pPr>
    <w:tblPr>
      <w:tblStyleRowBandSize w:val="1"/>
      <w:tblStyleColBandSize w:val="1"/>
      <w:tblBorders>
        <w:top w:val="single" w:sz="4" w:space="0" w:color="7C7C7C" w:themeColor="text1" w:themeTint="99"/>
        <w:bottom w:val="single" w:sz="4" w:space="0" w:color="7C7C7C" w:themeColor="text1" w:themeTint="99"/>
        <w:insideH w:val="single" w:sz="4" w:space="0" w:color="7C7C7C"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2-Accent1">
    <w:name w:val="List Table 2 Accent 1"/>
    <w:basedOn w:val="TableNormal"/>
    <w:uiPriority w:val="47"/>
    <w:rsid w:val="00C734F4"/>
    <w:pPr>
      <w:spacing w:line="240" w:lineRule="auto"/>
    </w:pPr>
    <w:tblPr>
      <w:tblStyleRowBandSize w:val="1"/>
      <w:tblStyleColBandSize w:val="1"/>
      <w:tblBorders>
        <w:top w:val="single" w:sz="4" w:space="0" w:color="83BF77" w:themeColor="accent1" w:themeTint="99"/>
        <w:bottom w:val="single" w:sz="4" w:space="0" w:color="83BF77" w:themeColor="accent1" w:themeTint="99"/>
        <w:insideH w:val="single" w:sz="4" w:space="0" w:color="83BF7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2-Accent2">
    <w:name w:val="List Table 2 Accent 2"/>
    <w:basedOn w:val="TableNormal"/>
    <w:uiPriority w:val="47"/>
    <w:rsid w:val="00C734F4"/>
    <w:pPr>
      <w:spacing w:line="240" w:lineRule="auto"/>
    </w:pPr>
    <w:tblPr>
      <w:tblStyleRowBandSize w:val="1"/>
      <w:tblStyleColBandSize w:val="1"/>
      <w:tblBorders>
        <w:top w:val="single" w:sz="4" w:space="0" w:color="DE947F" w:themeColor="accent2" w:themeTint="99"/>
        <w:bottom w:val="single" w:sz="4" w:space="0" w:color="DE947F" w:themeColor="accent2" w:themeTint="99"/>
        <w:insideH w:val="single" w:sz="4" w:space="0" w:color="DE947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2-Accent3">
    <w:name w:val="List Table 2 Accent 3"/>
    <w:basedOn w:val="TableNormal"/>
    <w:uiPriority w:val="47"/>
    <w:rsid w:val="00C734F4"/>
    <w:pPr>
      <w:spacing w:line="240" w:lineRule="auto"/>
    </w:pPr>
    <w:tblPr>
      <w:tblStyleRowBandSize w:val="1"/>
      <w:tblStyleColBandSize w:val="1"/>
      <w:tblBorders>
        <w:top w:val="single" w:sz="4" w:space="0" w:color="6794C9" w:themeColor="accent3" w:themeTint="99"/>
        <w:bottom w:val="single" w:sz="4" w:space="0" w:color="6794C9" w:themeColor="accent3" w:themeTint="99"/>
        <w:insideH w:val="single" w:sz="4" w:space="0" w:color="6794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2-Accent4">
    <w:name w:val="List Table 2 Accent 4"/>
    <w:basedOn w:val="TableNormal"/>
    <w:uiPriority w:val="47"/>
    <w:rsid w:val="00C734F4"/>
    <w:pPr>
      <w:spacing w:line="240" w:lineRule="auto"/>
    </w:pPr>
    <w:tblPr>
      <w:tblStyleRowBandSize w:val="1"/>
      <w:tblStyleColBandSize w:val="1"/>
      <w:tblBorders>
        <w:top w:val="single" w:sz="4" w:space="0" w:color="46B8EC" w:themeColor="accent4" w:themeTint="99"/>
        <w:bottom w:val="single" w:sz="4" w:space="0" w:color="46B8EC" w:themeColor="accent4" w:themeTint="99"/>
        <w:insideH w:val="single" w:sz="4" w:space="0" w:color="46B8E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2-Accent5">
    <w:name w:val="List Table 2 Accent 5"/>
    <w:basedOn w:val="TableNormal"/>
    <w:uiPriority w:val="47"/>
    <w:rsid w:val="00C734F4"/>
    <w:pPr>
      <w:spacing w:line="240" w:lineRule="auto"/>
    </w:pPr>
    <w:tblPr>
      <w:tblStyleRowBandSize w:val="1"/>
      <w:tblStyleColBandSize w:val="1"/>
      <w:tblBorders>
        <w:top w:val="single" w:sz="4" w:space="0" w:color="D36968" w:themeColor="accent5" w:themeTint="99"/>
        <w:bottom w:val="single" w:sz="4" w:space="0" w:color="D36968" w:themeColor="accent5" w:themeTint="99"/>
        <w:insideH w:val="single" w:sz="4" w:space="0" w:color="D36968"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2-Accent6">
    <w:name w:val="List Table 2 Accent 6"/>
    <w:basedOn w:val="TableNormal"/>
    <w:uiPriority w:val="47"/>
    <w:rsid w:val="00C734F4"/>
    <w:pPr>
      <w:spacing w:line="240" w:lineRule="auto"/>
    </w:pPr>
    <w:tblPr>
      <w:tblStyleRowBandSize w:val="1"/>
      <w:tblStyleColBandSize w:val="1"/>
      <w:tblBorders>
        <w:top w:val="single" w:sz="4" w:space="0" w:color="B869BE" w:themeColor="accent6" w:themeTint="99"/>
        <w:bottom w:val="single" w:sz="4" w:space="0" w:color="B869BE" w:themeColor="accent6" w:themeTint="99"/>
        <w:insideH w:val="single" w:sz="4" w:space="0" w:color="B869BE"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3">
    <w:name w:val="List Table 3"/>
    <w:basedOn w:val="TableNormal"/>
    <w:uiPriority w:val="48"/>
    <w:rsid w:val="00C734F4"/>
    <w:pPr>
      <w:spacing w:line="240" w:lineRule="auto"/>
    </w:pPr>
    <w:tblPr>
      <w:tblStyleRowBandSize w:val="1"/>
      <w:tblStyleColBandSize w:val="1"/>
      <w:tblBorders>
        <w:top w:val="single" w:sz="4" w:space="0" w:color="262626" w:themeColor="text1"/>
        <w:left w:val="single" w:sz="4" w:space="0" w:color="262626" w:themeColor="text1"/>
        <w:bottom w:val="single" w:sz="4" w:space="0" w:color="262626" w:themeColor="text1"/>
        <w:right w:val="single" w:sz="4" w:space="0" w:color="262626" w:themeColor="text1"/>
      </w:tblBorders>
    </w:tblPr>
    <w:tblStylePr w:type="firstRow">
      <w:rPr>
        <w:b/>
        <w:bCs/>
        <w:color w:val="FFFFFF" w:themeColor="background1"/>
      </w:rPr>
      <w:tblPr/>
      <w:tcPr>
        <w:shd w:val="clear" w:color="auto" w:fill="262626" w:themeFill="text1"/>
      </w:tcPr>
    </w:tblStylePr>
    <w:tblStylePr w:type="lastRow">
      <w:rPr>
        <w:b/>
        <w:bCs/>
      </w:rPr>
      <w:tblPr/>
      <w:tcPr>
        <w:tcBorders>
          <w:top w:val="double" w:sz="4" w:space="0" w:color="262626"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2626" w:themeColor="text1"/>
          <w:right w:val="single" w:sz="4" w:space="0" w:color="262626" w:themeColor="text1"/>
        </w:tcBorders>
      </w:tcPr>
    </w:tblStylePr>
    <w:tblStylePr w:type="band1Horz">
      <w:tblPr/>
      <w:tcPr>
        <w:tcBorders>
          <w:top w:val="single" w:sz="4" w:space="0" w:color="262626" w:themeColor="text1"/>
          <w:bottom w:val="single" w:sz="4" w:space="0" w:color="262626"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2626" w:themeColor="text1"/>
          <w:left w:val="nil"/>
        </w:tcBorders>
      </w:tcPr>
    </w:tblStylePr>
    <w:tblStylePr w:type="swCell">
      <w:tblPr/>
      <w:tcPr>
        <w:tcBorders>
          <w:top w:val="double" w:sz="4" w:space="0" w:color="262626" w:themeColor="text1"/>
          <w:right w:val="nil"/>
        </w:tcBorders>
      </w:tcPr>
    </w:tblStylePr>
  </w:style>
  <w:style w:type="table" w:styleId="ListTable3-Accent1">
    <w:name w:val="List Table 3 Accent 1"/>
    <w:basedOn w:val="TableNormal"/>
    <w:uiPriority w:val="48"/>
    <w:rsid w:val="00C734F4"/>
    <w:pPr>
      <w:spacing w:line="240" w:lineRule="auto"/>
    </w:pPr>
    <w:tblPr>
      <w:tblStyleRowBandSize w:val="1"/>
      <w:tblStyleColBandSize w:val="1"/>
      <w:tblBorders>
        <w:top w:val="single" w:sz="4" w:space="0" w:color="447939" w:themeColor="accent1"/>
        <w:left w:val="single" w:sz="4" w:space="0" w:color="447939" w:themeColor="accent1"/>
        <w:bottom w:val="single" w:sz="4" w:space="0" w:color="447939" w:themeColor="accent1"/>
        <w:right w:val="single" w:sz="4" w:space="0" w:color="447939" w:themeColor="accent1"/>
      </w:tblBorders>
    </w:tblPr>
    <w:tblStylePr w:type="firstRow">
      <w:rPr>
        <w:b/>
        <w:bCs/>
        <w:color w:val="FFFFFF" w:themeColor="background1"/>
      </w:rPr>
      <w:tblPr/>
      <w:tcPr>
        <w:shd w:val="clear" w:color="auto" w:fill="447939" w:themeFill="accent1"/>
      </w:tcPr>
    </w:tblStylePr>
    <w:tblStylePr w:type="lastRow">
      <w:rPr>
        <w:b/>
        <w:bCs/>
      </w:rPr>
      <w:tblPr/>
      <w:tcPr>
        <w:tcBorders>
          <w:top w:val="double" w:sz="4" w:space="0" w:color="44793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939" w:themeColor="accent1"/>
          <w:right w:val="single" w:sz="4" w:space="0" w:color="447939" w:themeColor="accent1"/>
        </w:tcBorders>
      </w:tcPr>
    </w:tblStylePr>
    <w:tblStylePr w:type="band1Horz">
      <w:tblPr/>
      <w:tcPr>
        <w:tcBorders>
          <w:top w:val="single" w:sz="4" w:space="0" w:color="447939" w:themeColor="accent1"/>
          <w:bottom w:val="single" w:sz="4" w:space="0" w:color="44793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939" w:themeColor="accent1"/>
          <w:left w:val="nil"/>
        </w:tcBorders>
      </w:tcPr>
    </w:tblStylePr>
    <w:tblStylePr w:type="swCell">
      <w:tblPr/>
      <w:tcPr>
        <w:tcBorders>
          <w:top w:val="double" w:sz="4" w:space="0" w:color="447939" w:themeColor="accent1"/>
          <w:right w:val="nil"/>
        </w:tcBorders>
      </w:tcPr>
    </w:tblStylePr>
  </w:style>
  <w:style w:type="table" w:styleId="ListTable3-Accent2">
    <w:name w:val="List Table 3 Accent 2"/>
    <w:basedOn w:val="TableNormal"/>
    <w:uiPriority w:val="48"/>
    <w:rsid w:val="00C734F4"/>
    <w:pPr>
      <w:spacing w:line="240" w:lineRule="auto"/>
    </w:pPr>
    <w:tblPr>
      <w:tblStyleRowBandSize w:val="1"/>
      <w:tblStyleColBandSize w:val="1"/>
      <w:tblBorders>
        <w:top w:val="single" w:sz="4" w:space="0" w:color="C25131" w:themeColor="accent2"/>
        <w:left w:val="single" w:sz="4" w:space="0" w:color="C25131" w:themeColor="accent2"/>
        <w:bottom w:val="single" w:sz="4" w:space="0" w:color="C25131" w:themeColor="accent2"/>
        <w:right w:val="single" w:sz="4" w:space="0" w:color="C25131" w:themeColor="accent2"/>
      </w:tblBorders>
    </w:tblPr>
    <w:tblStylePr w:type="firstRow">
      <w:rPr>
        <w:b/>
        <w:bCs/>
        <w:color w:val="FFFFFF" w:themeColor="background1"/>
      </w:rPr>
      <w:tblPr/>
      <w:tcPr>
        <w:shd w:val="clear" w:color="auto" w:fill="C25131" w:themeFill="accent2"/>
      </w:tcPr>
    </w:tblStylePr>
    <w:tblStylePr w:type="lastRow">
      <w:rPr>
        <w:b/>
        <w:bCs/>
      </w:rPr>
      <w:tblPr/>
      <w:tcPr>
        <w:tcBorders>
          <w:top w:val="double" w:sz="4" w:space="0" w:color="C251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25131" w:themeColor="accent2"/>
          <w:right w:val="single" w:sz="4" w:space="0" w:color="C25131" w:themeColor="accent2"/>
        </w:tcBorders>
      </w:tcPr>
    </w:tblStylePr>
    <w:tblStylePr w:type="band1Horz">
      <w:tblPr/>
      <w:tcPr>
        <w:tcBorders>
          <w:top w:val="single" w:sz="4" w:space="0" w:color="C25131" w:themeColor="accent2"/>
          <w:bottom w:val="single" w:sz="4" w:space="0" w:color="C251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25131" w:themeColor="accent2"/>
          <w:left w:val="nil"/>
        </w:tcBorders>
      </w:tcPr>
    </w:tblStylePr>
    <w:tblStylePr w:type="swCell">
      <w:tblPr/>
      <w:tcPr>
        <w:tcBorders>
          <w:top w:val="double" w:sz="4" w:space="0" w:color="C25131" w:themeColor="accent2"/>
          <w:right w:val="nil"/>
        </w:tcBorders>
      </w:tcPr>
    </w:tblStylePr>
  </w:style>
  <w:style w:type="table" w:styleId="ListTable3-Accent3">
    <w:name w:val="List Table 3 Accent 3"/>
    <w:basedOn w:val="TableNormal"/>
    <w:uiPriority w:val="48"/>
    <w:rsid w:val="00C734F4"/>
    <w:pPr>
      <w:spacing w:line="240" w:lineRule="auto"/>
    </w:pPr>
    <w:tblPr>
      <w:tblStyleRowBandSize w:val="1"/>
      <w:tblStyleColBandSize w:val="1"/>
      <w:tblBorders>
        <w:top w:val="single" w:sz="4" w:space="0" w:color="2C517C" w:themeColor="accent3"/>
        <w:left w:val="single" w:sz="4" w:space="0" w:color="2C517C" w:themeColor="accent3"/>
        <w:bottom w:val="single" w:sz="4" w:space="0" w:color="2C517C" w:themeColor="accent3"/>
        <w:right w:val="single" w:sz="4" w:space="0" w:color="2C517C" w:themeColor="accent3"/>
      </w:tblBorders>
    </w:tblPr>
    <w:tblStylePr w:type="firstRow">
      <w:rPr>
        <w:b/>
        <w:bCs/>
        <w:color w:val="FFFFFF" w:themeColor="background1"/>
      </w:rPr>
      <w:tblPr/>
      <w:tcPr>
        <w:shd w:val="clear" w:color="auto" w:fill="2C517C" w:themeFill="accent3"/>
      </w:tcPr>
    </w:tblStylePr>
    <w:tblStylePr w:type="lastRow">
      <w:rPr>
        <w:b/>
        <w:bCs/>
      </w:rPr>
      <w:tblPr/>
      <w:tcPr>
        <w:tcBorders>
          <w:top w:val="double" w:sz="4" w:space="0" w:color="2C51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C517C" w:themeColor="accent3"/>
          <w:right w:val="single" w:sz="4" w:space="0" w:color="2C517C" w:themeColor="accent3"/>
        </w:tcBorders>
      </w:tcPr>
    </w:tblStylePr>
    <w:tblStylePr w:type="band1Horz">
      <w:tblPr/>
      <w:tcPr>
        <w:tcBorders>
          <w:top w:val="single" w:sz="4" w:space="0" w:color="2C517C" w:themeColor="accent3"/>
          <w:bottom w:val="single" w:sz="4" w:space="0" w:color="2C51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C517C" w:themeColor="accent3"/>
          <w:left w:val="nil"/>
        </w:tcBorders>
      </w:tcPr>
    </w:tblStylePr>
    <w:tblStylePr w:type="swCell">
      <w:tblPr/>
      <w:tcPr>
        <w:tcBorders>
          <w:top w:val="double" w:sz="4" w:space="0" w:color="2C517C" w:themeColor="accent3"/>
          <w:right w:val="nil"/>
        </w:tcBorders>
      </w:tcPr>
    </w:tblStylePr>
  </w:style>
  <w:style w:type="table" w:styleId="ListTable3-Accent4">
    <w:name w:val="List Table 3 Accent 4"/>
    <w:basedOn w:val="TableNormal"/>
    <w:uiPriority w:val="48"/>
    <w:rsid w:val="00C734F4"/>
    <w:pPr>
      <w:spacing w:line="240" w:lineRule="auto"/>
    </w:pPr>
    <w:tblPr>
      <w:tblStyleRowBandSize w:val="1"/>
      <w:tblStyleColBandSize w:val="1"/>
      <w:tblBorders>
        <w:top w:val="single" w:sz="4" w:space="0" w:color="10719C" w:themeColor="accent4"/>
        <w:left w:val="single" w:sz="4" w:space="0" w:color="10719C" w:themeColor="accent4"/>
        <w:bottom w:val="single" w:sz="4" w:space="0" w:color="10719C" w:themeColor="accent4"/>
        <w:right w:val="single" w:sz="4" w:space="0" w:color="10719C" w:themeColor="accent4"/>
      </w:tblBorders>
    </w:tblPr>
    <w:tblStylePr w:type="firstRow">
      <w:rPr>
        <w:b/>
        <w:bCs/>
        <w:color w:val="FFFFFF" w:themeColor="background1"/>
      </w:rPr>
      <w:tblPr/>
      <w:tcPr>
        <w:shd w:val="clear" w:color="auto" w:fill="10719C" w:themeFill="accent4"/>
      </w:tcPr>
    </w:tblStylePr>
    <w:tblStylePr w:type="lastRow">
      <w:rPr>
        <w:b/>
        <w:bCs/>
      </w:rPr>
      <w:tblPr/>
      <w:tcPr>
        <w:tcBorders>
          <w:top w:val="double" w:sz="4" w:space="0" w:color="10719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0719C" w:themeColor="accent4"/>
          <w:right w:val="single" w:sz="4" w:space="0" w:color="10719C" w:themeColor="accent4"/>
        </w:tcBorders>
      </w:tcPr>
    </w:tblStylePr>
    <w:tblStylePr w:type="band1Horz">
      <w:tblPr/>
      <w:tcPr>
        <w:tcBorders>
          <w:top w:val="single" w:sz="4" w:space="0" w:color="10719C" w:themeColor="accent4"/>
          <w:bottom w:val="single" w:sz="4" w:space="0" w:color="10719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0719C" w:themeColor="accent4"/>
          <w:left w:val="nil"/>
        </w:tcBorders>
      </w:tcPr>
    </w:tblStylePr>
    <w:tblStylePr w:type="swCell">
      <w:tblPr/>
      <w:tcPr>
        <w:tcBorders>
          <w:top w:val="double" w:sz="4" w:space="0" w:color="10719C" w:themeColor="accent4"/>
          <w:right w:val="nil"/>
        </w:tcBorders>
      </w:tcPr>
    </w:tblStylePr>
  </w:style>
  <w:style w:type="table" w:styleId="ListTable3-Accent5">
    <w:name w:val="List Table 3 Accent 5"/>
    <w:basedOn w:val="TableNormal"/>
    <w:uiPriority w:val="48"/>
    <w:rsid w:val="00C734F4"/>
    <w:pPr>
      <w:spacing w:line="240" w:lineRule="auto"/>
    </w:pPr>
    <w:tblPr>
      <w:tblStyleRowBandSize w:val="1"/>
      <w:tblStyleColBandSize w:val="1"/>
      <w:tblBorders>
        <w:top w:val="single" w:sz="4" w:space="0" w:color="912B2A" w:themeColor="accent5"/>
        <w:left w:val="single" w:sz="4" w:space="0" w:color="912B2A" w:themeColor="accent5"/>
        <w:bottom w:val="single" w:sz="4" w:space="0" w:color="912B2A" w:themeColor="accent5"/>
        <w:right w:val="single" w:sz="4" w:space="0" w:color="912B2A" w:themeColor="accent5"/>
      </w:tblBorders>
    </w:tblPr>
    <w:tblStylePr w:type="firstRow">
      <w:rPr>
        <w:b/>
        <w:bCs/>
        <w:color w:val="FFFFFF" w:themeColor="background1"/>
      </w:rPr>
      <w:tblPr/>
      <w:tcPr>
        <w:shd w:val="clear" w:color="auto" w:fill="912B2A" w:themeFill="accent5"/>
      </w:tcPr>
    </w:tblStylePr>
    <w:tblStylePr w:type="lastRow">
      <w:rPr>
        <w:b/>
        <w:bCs/>
      </w:rPr>
      <w:tblPr/>
      <w:tcPr>
        <w:tcBorders>
          <w:top w:val="double" w:sz="4" w:space="0" w:color="912B2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2B2A" w:themeColor="accent5"/>
          <w:right w:val="single" w:sz="4" w:space="0" w:color="912B2A" w:themeColor="accent5"/>
        </w:tcBorders>
      </w:tcPr>
    </w:tblStylePr>
    <w:tblStylePr w:type="band1Horz">
      <w:tblPr/>
      <w:tcPr>
        <w:tcBorders>
          <w:top w:val="single" w:sz="4" w:space="0" w:color="912B2A" w:themeColor="accent5"/>
          <w:bottom w:val="single" w:sz="4" w:space="0" w:color="912B2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2B2A" w:themeColor="accent5"/>
          <w:left w:val="nil"/>
        </w:tcBorders>
      </w:tcPr>
    </w:tblStylePr>
    <w:tblStylePr w:type="swCell">
      <w:tblPr/>
      <w:tcPr>
        <w:tcBorders>
          <w:top w:val="double" w:sz="4" w:space="0" w:color="912B2A" w:themeColor="accent5"/>
          <w:right w:val="nil"/>
        </w:tcBorders>
      </w:tcPr>
    </w:tblStylePr>
  </w:style>
  <w:style w:type="table" w:styleId="ListTable3-Accent6">
    <w:name w:val="List Table 3 Accent 6"/>
    <w:basedOn w:val="TableNormal"/>
    <w:uiPriority w:val="48"/>
    <w:rsid w:val="00C734F4"/>
    <w:pPr>
      <w:spacing w:line="240" w:lineRule="auto"/>
    </w:pPr>
    <w:tblPr>
      <w:tblStyleRowBandSize w:val="1"/>
      <w:tblStyleColBandSize w:val="1"/>
      <w:tblBorders>
        <w:top w:val="single" w:sz="4" w:space="0" w:color="672E6B" w:themeColor="accent6"/>
        <w:left w:val="single" w:sz="4" w:space="0" w:color="672E6B" w:themeColor="accent6"/>
        <w:bottom w:val="single" w:sz="4" w:space="0" w:color="672E6B" w:themeColor="accent6"/>
        <w:right w:val="single" w:sz="4" w:space="0" w:color="672E6B" w:themeColor="accent6"/>
      </w:tblBorders>
    </w:tblPr>
    <w:tblStylePr w:type="firstRow">
      <w:rPr>
        <w:b/>
        <w:bCs/>
        <w:color w:val="FFFFFF" w:themeColor="background1"/>
      </w:rPr>
      <w:tblPr/>
      <w:tcPr>
        <w:shd w:val="clear" w:color="auto" w:fill="672E6B" w:themeFill="accent6"/>
      </w:tcPr>
    </w:tblStylePr>
    <w:tblStylePr w:type="lastRow">
      <w:rPr>
        <w:b/>
        <w:bCs/>
      </w:rPr>
      <w:tblPr/>
      <w:tcPr>
        <w:tcBorders>
          <w:top w:val="double" w:sz="4" w:space="0" w:color="672E6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72E6B" w:themeColor="accent6"/>
          <w:right w:val="single" w:sz="4" w:space="0" w:color="672E6B" w:themeColor="accent6"/>
        </w:tcBorders>
      </w:tcPr>
    </w:tblStylePr>
    <w:tblStylePr w:type="band1Horz">
      <w:tblPr/>
      <w:tcPr>
        <w:tcBorders>
          <w:top w:val="single" w:sz="4" w:space="0" w:color="672E6B" w:themeColor="accent6"/>
          <w:bottom w:val="single" w:sz="4" w:space="0" w:color="672E6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72E6B" w:themeColor="accent6"/>
          <w:left w:val="nil"/>
        </w:tcBorders>
      </w:tcPr>
    </w:tblStylePr>
    <w:tblStylePr w:type="swCell">
      <w:tblPr/>
      <w:tcPr>
        <w:tcBorders>
          <w:top w:val="double" w:sz="4" w:space="0" w:color="672E6B" w:themeColor="accent6"/>
          <w:right w:val="nil"/>
        </w:tcBorders>
      </w:tcPr>
    </w:tblStylePr>
  </w:style>
  <w:style w:type="table" w:styleId="ListTable4">
    <w:name w:val="List Table 4"/>
    <w:basedOn w:val="TableNormal"/>
    <w:uiPriority w:val="49"/>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tblBorders>
    </w:tblPr>
    <w:tblStylePr w:type="firstRow">
      <w:rPr>
        <w:b/>
        <w:bCs/>
        <w:color w:val="FFFFFF" w:themeColor="background1"/>
      </w:rPr>
      <w:tblPr/>
      <w:tcPr>
        <w:tcBorders>
          <w:top w:val="single" w:sz="4" w:space="0" w:color="262626" w:themeColor="text1"/>
          <w:left w:val="single" w:sz="4" w:space="0" w:color="262626" w:themeColor="text1"/>
          <w:bottom w:val="single" w:sz="4" w:space="0" w:color="262626" w:themeColor="text1"/>
          <w:right w:val="single" w:sz="4" w:space="0" w:color="262626" w:themeColor="text1"/>
          <w:insideH w:val="nil"/>
        </w:tcBorders>
        <w:shd w:val="clear" w:color="auto" w:fill="262626" w:themeFill="text1"/>
      </w:tcPr>
    </w:tblStylePr>
    <w:tblStylePr w:type="lastRow">
      <w:rPr>
        <w:b/>
        <w:bCs/>
      </w:rPr>
      <w:tblPr/>
      <w:tcPr>
        <w:tcBorders>
          <w:top w:val="doub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4-Accent1">
    <w:name w:val="List Table 4 Accent 1"/>
    <w:basedOn w:val="TableNormal"/>
    <w:uiPriority w:val="49"/>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tblBorders>
    </w:tblPr>
    <w:tblStylePr w:type="firstRow">
      <w:rPr>
        <w:b/>
        <w:bCs/>
        <w:color w:val="FFFFFF" w:themeColor="background1"/>
      </w:rPr>
      <w:tblPr/>
      <w:tcPr>
        <w:tcBorders>
          <w:top w:val="single" w:sz="4" w:space="0" w:color="447939" w:themeColor="accent1"/>
          <w:left w:val="single" w:sz="4" w:space="0" w:color="447939" w:themeColor="accent1"/>
          <w:bottom w:val="single" w:sz="4" w:space="0" w:color="447939" w:themeColor="accent1"/>
          <w:right w:val="single" w:sz="4" w:space="0" w:color="447939" w:themeColor="accent1"/>
          <w:insideH w:val="nil"/>
        </w:tcBorders>
        <w:shd w:val="clear" w:color="auto" w:fill="447939" w:themeFill="accent1"/>
      </w:tcPr>
    </w:tblStylePr>
    <w:tblStylePr w:type="lastRow">
      <w:rPr>
        <w:b/>
        <w:bCs/>
      </w:rPr>
      <w:tblPr/>
      <w:tcPr>
        <w:tcBorders>
          <w:top w:val="doub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4-Accent2">
    <w:name w:val="List Table 4 Accent 2"/>
    <w:basedOn w:val="TableNormal"/>
    <w:uiPriority w:val="49"/>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tblBorders>
    </w:tblPr>
    <w:tblStylePr w:type="firstRow">
      <w:rPr>
        <w:b/>
        <w:bCs/>
        <w:color w:val="FFFFFF" w:themeColor="background1"/>
      </w:rPr>
      <w:tblPr/>
      <w:tcPr>
        <w:tcBorders>
          <w:top w:val="single" w:sz="4" w:space="0" w:color="C25131" w:themeColor="accent2"/>
          <w:left w:val="single" w:sz="4" w:space="0" w:color="C25131" w:themeColor="accent2"/>
          <w:bottom w:val="single" w:sz="4" w:space="0" w:color="C25131" w:themeColor="accent2"/>
          <w:right w:val="single" w:sz="4" w:space="0" w:color="C25131" w:themeColor="accent2"/>
          <w:insideH w:val="nil"/>
        </w:tcBorders>
        <w:shd w:val="clear" w:color="auto" w:fill="C25131" w:themeFill="accent2"/>
      </w:tcPr>
    </w:tblStylePr>
    <w:tblStylePr w:type="lastRow">
      <w:rPr>
        <w:b/>
        <w:bCs/>
      </w:rPr>
      <w:tblPr/>
      <w:tcPr>
        <w:tcBorders>
          <w:top w:val="doub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4-Accent3">
    <w:name w:val="List Table 4 Accent 3"/>
    <w:basedOn w:val="TableNormal"/>
    <w:uiPriority w:val="49"/>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tblBorders>
    </w:tblPr>
    <w:tblStylePr w:type="firstRow">
      <w:rPr>
        <w:b/>
        <w:bCs/>
        <w:color w:val="FFFFFF" w:themeColor="background1"/>
      </w:rPr>
      <w:tblPr/>
      <w:tcPr>
        <w:tcBorders>
          <w:top w:val="single" w:sz="4" w:space="0" w:color="2C517C" w:themeColor="accent3"/>
          <w:left w:val="single" w:sz="4" w:space="0" w:color="2C517C" w:themeColor="accent3"/>
          <w:bottom w:val="single" w:sz="4" w:space="0" w:color="2C517C" w:themeColor="accent3"/>
          <w:right w:val="single" w:sz="4" w:space="0" w:color="2C517C" w:themeColor="accent3"/>
          <w:insideH w:val="nil"/>
        </w:tcBorders>
        <w:shd w:val="clear" w:color="auto" w:fill="2C517C" w:themeFill="accent3"/>
      </w:tcPr>
    </w:tblStylePr>
    <w:tblStylePr w:type="lastRow">
      <w:rPr>
        <w:b/>
        <w:bCs/>
      </w:rPr>
      <w:tblPr/>
      <w:tcPr>
        <w:tcBorders>
          <w:top w:val="doub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4-Accent4">
    <w:name w:val="List Table 4 Accent 4"/>
    <w:basedOn w:val="TableNormal"/>
    <w:uiPriority w:val="49"/>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tblBorders>
    </w:tblPr>
    <w:tblStylePr w:type="firstRow">
      <w:rPr>
        <w:b/>
        <w:bCs/>
        <w:color w:val="FFFFFF" w:themeColor="background1"/>
      </w:rPr>
      <w:tblPr/>
      <w:tcPr>
        <w:tcBorders>
          <w:top w:val="single" w:sz="4" w:space="0" w:color="10719C" w:themeColor="accent4"/>
          <w:left w:val="single" w:sz="4" w:space="0" w:color="10719C" w:themeColor="accent4"/>
          <w:bottom w:val="single" w:sz="4" w:space="0" w:color="10719C" w:themeColor="accent4"/>
          <w:right w:val="single" w:sz="4" w:space="0" w:color="10719C" w:themeColor="accent4"/>
          <w:insideH w:val="nil"/>
        </w:tcBorders>
        <w:shd w:val="clear" w:color="auto" w:fill="10719C" w:themeFill="accent4"/>
      </w:tcPr>
    </w:tblStylePr>
    <w:tblStylePr w:type="lastRow">
      <w:rPr>
        <w:b/>
        <w:bCs/>
      </w:rPr>
      <w:tblPr/>
      <w:tcPr>
        <w:tcBorders>
          <w:top w:val="doub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4-Accent5">
    <w:name w:val="List Table 4 Accent 5"/>
    <w:basedOn w:val="TableNormal"/>
    <w:uiPriority w:val="49"/>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tblBorders>
    </w:tblPr>
    <w:tblStylePr w:type="firstRow">
      <w:rPr>
        <w:b/>
        <w:bCs/>
        <w:color w:val="FFFFFF" w:themeColor="background1"/>
      </w:rPr>
      <w:tblPr/>
      <w:tcPr>
        <w:tcBorders>
          <w:top w:val="single" w:sz="4" w:space="0" w:color="912B2A" w:themeColor="accent5"/>
          <w:left w:val="single" w:sz="4" w:space="0" w:color="912B2A" w:themeColor="accent5"/>
          <w:bottom w:val="single" w:sz="4" w:space="0" w:color="912B2A" w:themeColor="accent5"/>
          <w:right w:val="single" w:sz="4" w:space="0" w:color="912B2A" w:themeColor="accent5"/>
          <w:insideH w:val="nil"/>
        </w:tcBorders>
        <w:shd w:val="clear" w:color="auto" w:fill="912B2A" w:themeFill="accent5"/>
      </w:tcPr>
    </w:tblStylePr>
    <w:tblStylePr w:type="lastRow">
      <w:rPr>
        <w:b/>
        <w:bCs/>
      </w:rPr>
      <w:tblPr/>
      <w:tcPr>
        <w:tcBorders>
          <w:top w:val="doub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4-Accent6">
    <w:name w:val="List Table 4 Accent 6"/>
    <w:basedOn w:val="TableNormal"/>
    <w:uiPriority w:val="49"/>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tblBorders>
    </w:tblPr>
    <w:tblStylePr w:type="firstRow">
      <w:rPr>
        <w:b/>
        <w:bCs/>
        <w:color w:val="FFFFFF" w:themeColor="background1"/>
      </w:rPr>
      <w:tblPr/>
      <w:tcPr>
        <w:tcBorders>
          <w:top w:val="single" w:sz="4" w:space="0" w:color="672E6B" w:themeColor="accent6"/>
          <w:left w:val="single" w:sz="4" w:space="0" w:color="672E6B" w:themeColor="accent6"/>
          <w:bottom w:val="single" w:sz="4" w:space="0" w:color="672E6B" w:themeColor="accent6"/>
          <w:right w:val="single" w:sz="4" w:space="0" w:color="672E6B" w:themeColor="accent6"/>
          <w:insideH w:val="nil"/>
        </w:tcBorders>
        <w:shd w:val="clear" w:color="auto" w:fill="672E6B" w:themeFill="accent6"/>
      </w:tcPr>
    </w:tblStylePr>
    <w:tblStylePr w:type="lastRow">
      <w:rPr>
        <w:b/>
        <w:bCs/>
      </w:rPr>
      <w:tblPr/>
      <w:tcPr>
        <w:tcBorders>
          <w:top w:val="doub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5Dark">
    <w:name w:val="List Table 5 Dark"/>
    <w:basedOn w:val="TableNormal"/>
    <w:uiPriority w:val="50"/>
    <w:rsid w:val="00C734F4"/>
    <w:pPr>
      <w:spacing w:line="240" w:lineRule="auto"/>
    </w:pPr>
    <w:rPr>
      <w:color w:val="FFFFFF" w:themeColor="background1"/>
    </w:rPr>
    <w:tblPr>
      <w:tblStyleRowBandSize w:val="1"/>
      <w:tblStyleColBandSize w:val="1"/>
      <w:tblBorders>
        <w:top w:val="single" w:sz="24" w:space="0" w:color="262626" w:themeColor="text1"/>
        <w:left w:val="single" w:sz="24" w:space="0" w:color="262626" w:themeColor="text1"/>
        <w:bottom w:val="single" w:sz="24" w:space="0" w:color="262626" w:themeColor="text1"/>
        <w:right w:val="single" w:sz="24" w:space="0" w:color="262626" w:themeColor="text1"/>
      </w:tblBorders>
    </w:tblPr>
    <w:tcPr>
      <w:shd w:val="clear" w:color="auto" w:fill="262626"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C734F4"/>
    <w:pPr>
      <w:spacing w:line="240" w:lineRule="auto"/>
    </w:pPr>
    <w:rPr>
      <w:color w:val="FFFFFF" w:themeColor="background1"/>
    </w:rPr>
    <w:tblPr>
      <w:tblStyleRowBandSize w:val="1"/>
      <w:tblStyleColBandSize w:val="1"/>
      <w:tblBorders>
        <w:top w:val="single" w:sz="24" w:space="0" w:color="447939" w:themeColor="accent1"/>
        <w:left w:val="single" w:sz="24" w:space="0" w:color="447939" w:themeColor="accent1"/>
        <w:bottom w:val="single" w:sz="24" w:space="0" w:color="447939" w:themeColor="accent1"/>
        <w:right w:val="single" w:sz="24" w:space="0" w:color="447939" w:themeColor="accent1"/>
      </w:tblBorders>
    </w:tblPr>
    <w:tcPr>
      <w:shd w:val="clear" w:color="auto" w:fill="44793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C734F4"/>
    <w:pPr>
      <w:spacing w:line="240" w:lineRule="auto"/>
    </w:pPr>
    <w:rPr>
      <w:color w:val="FFFFFF" w:themeColor="background1"/>
    </w:rPr>
    <w:tblPr>
      <w:tblStyleRowBandSize w:val="1"/>
      <w:tblStyleColBandSize w:val="1"/>
      <w:tblBorders>
        <w:top w:val="single" w:sz="24" w:space="0" w:color="C25131" w:themeColor="accent2"/>
        <w:left w:val="single" w:sz="24" w:space="0" w:color="C25131" w:themeColor="accent2"/>
        <w:bottom w:val="single" w:sz="24" w:space="0" w:color="C25131" w:themeColor="accent2"/>
        <w:right w:val="single" w:sz="24" w:space="0" w:color="C25131" w:themeColor="accent2"/>
      </w:tblBorders>
    </w:tblPr>
    <w:tcPr>
      <w:shd w:val="clear" w:color="auto" w:fill="C251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C734F4"/>
    <w:pPr>
      <w:spacing w:line="240" w:lineRule="auto"/>
    </w:pPr>
    <w:rPr>
      <w:color w:val="FFFFFF" w:themeColor="background1"/>
    </w:rPr>
    <w:tblPr>
      <w:tblStyleRowBandSize w:val="1"/>
      <w:tblStyleColBandSize w:val="1"/>
      <w:tblBorders>
        <w:top w:val="single" w:sz="24" w:space="0" w:color="2C517C" w:themeColor="accent3"/>
        <w:left w:val="single" w:sz="24" w:space="0" w:color="2C517C" w:themeColor="accent3"/>
        <w:bottom w:val="single" w:sz="24" w:space="0" w:color="2C517C" w:themeColor="accent3"/>
        <w:right w:val="single" w:sz="24" w:space="0" w:color="2C517C" w:themeColor="accent3"/>
      </w:tblBorders>
    </w:tblPr>
    <w:tcPr>
      <w:shd w:val="clear" w:color="auto" w:fill="2C517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C734F4"/>
    <w:pPr>
      <w:spacing w:line="240" w:lineRule="auto"/>
    </w:pPr>
    <w:rPr>
      <w:color w:val="FFFFFF" w:themeColor="background1"/>
    </w:rPr>
    <w:tblPr>
      <w:tblStyleRowBandSize w:val="1"/>
      <w:tblStyleColBandSize w:val="1"/>
      <w:tblBorders>
        <w:top w:val="single" w:sz="24" w:space="0" w:color="10719C" w:themeColor="accent4"/>
        <w:left w:val="single" w:sz="24" w:space="0" w:color="10719C" w:themeColor="accent4"/>
        <w:bottom w:val="single" w:sz="24" w:space="0" w:color="10719C" w:themeColor="accent4"/>
        <w:right w:val="single" w:sz="24" w:space="0" w:color="10719C" w:themeColor="accent4"/>
      </w:tblBorders>
    </w:tblPr>
    <w:tcPr>
      <w:shd w:val="clear" w:color="auto" w:fill="10719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C734F4"/>
    <w:pPr>
      <w:spacing w:line="240" w:lineRule="auto"/>
    </w:pPr>
    <w:rPr>
      <w:color w:val="FFFFFF" w:themeColor="background1"/>
    </w:rPr>
    <w:tblPr>
      <w:tblStyleRowBandSize w:val="1"/>
      <w:tblStyleColBandSize w:val="1"/>
      <w:tblBorders>
        <w:top w:val="single" w:sz="24" w:space="0" w:color="912B2A" w:themeColor="accent5"/>
        <w:left w:val="single" w:sz="24" w:space="0" w:color="912B2A" w:themeColor="accent5"/>
        <w:bottom w:val="single" w:sz="24" w:space="0" w:color="912B2A" w:themeColor="accent5"/>
        <w:right w:val="single" w:sz="24" w:space="0" w:color="912B2A" w:themeColor="accent5"/>
      </w:tblBorders>
    </w:tblPr>
    <w:tcPr>
      <w:shd w:val="clear" w:color="auto" w:fill="912B2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C734F4"/>
    <w:pPr>
      <w:spacing w:line="240" w:lineRule="auto"/>
    </w:pPr>
    <w:rPr>
      <w:color w:val="FFFFFF" w:themeColor="background1"/>
    </w:rPr>
    <w:tblPr>
      <w:tblStyleRowBandSize w:val="1"/>
      <w:tblStyleColBandSize w:val="1"/>
      <w:tblBorders>
        <w:top w:val="single" w:sz="24" w:space="0" w:color="672E6B" w:themeColor="accent6"/>
        <w:left w:val="single" w:sz="24" w:space="0" w:color="672E6B" w:themeColor="accent6"/>
        <w:bottom w:val="single" w:sz="24" w:space="0" w:color="672E6B" w:themeColor="accent6"/>
        <w:right w:val="single" w:sz="24" w:space="0" w:color="672E6B" w:themeColor="accent6"/>
      </w:tblBorders>
    </w:tblPr>
    <w:tcPr>
      <w:shd w:val="clear" w:color="auto" w:fill="672E6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C734F4"/>
    <w:pPr>
      <w:spacing w:line="240" w:lineRule="auto"/>
    </w:pPr>
    <w:rPr>
      <w:color w:val="262626" w:themeColor="text1"/>
    </w:rPr>
    <w:tblPr>
      <w:tblStyleRowBandSize w:val="1"/>
      <w:tblStyleColBandSize w:val="1"/>
      <w:tblBorders>
        <w:top w:val="single" w:sz="4" w:space="0" w:color="262626" w:themeColor="text1"/>
        <w:bottom w:val="single" w:sz="4" w:space="0" w:color="262626" w:themeColor="text1"/>
      </w:tblBorders>
    </w:tblPr>
    <w:tblStylePr w:type="firstRow">
      <w:rPr>
        <w:b/>
        <w:bCs/>
      </w:rPr>
      <w:tblPr/>
      <w:tcPr>
        <w:tcBorders>
          <w:bottom w:val="single" w:sz="4" w:space="0" w:color="262626" w:themeColor="text1"/>
        </w:tcBorders>
      </w:tcPr>
    </w:tblStylePr>
    <w:tblStylePr w:type="lastRow">
      <w:rPr>
        <w:b/>
        <w:bCs/>
      </w:rPr>
      <w:tblPr/>
      <w:tcPr>
        <w:tcBorders>
          <w:top w:val="double" w:sz="4" w:space="0" w:color="262626" w:themeColor="text1"/>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6Colorful-Accent1">
    <w:name w:val="List Table 6 Colorful Accent 1"/>
    <w:basedOn w:val="TableNormal"/>
    <w:uiPriority w:val="51"/>
    <w:rsid w:val="00C734F4"/>
    <w:pPr>
      <w:spacing w:line="240" w:lineRule="auto"/>
    </w:pPr>
    <w:rPr>
      <w:color w:val="325A2A" w:themeColor="accent1" w:themeShade="BF"/>
    </w:rPr>
    <w:tblPr>
      <w:tblStyleRowBandSize w:val="1"/>
      <w:tblStyleColBandSize w:val="1"/>
      <w:tblBorders>
        <w:top w:val="single" w:sz="4" w:space="0" w:color="447939" w:themeColor="accent1"/>
        <w:bottom w:val="single" w:sz="4" w:space="0" w:color="447939" w:themeColor="accent1"/>
      </w:tblBorders>
    </w:tblPr>
    <w:tblStylePr w:type="firstRow">
      <w:rPr>
        <w:b/>
        <w:bCs/>
      </w:rPr>
      <w:tblPr/>
      <w:tcPr>
        <w:tcBorders>
          <w:bottom w:val="single" w:sz="4" w:space="0" w:color="447939" w:themeColor="accent1"/>
        </w:tcBorders>
      </w:tcPr>
    </w:tblStylePr>
    <w:tblStylePr w:type="lastRow">
      <w:rPr>
        <w:b/>
        <w:bCs/>
      </w:rPr>
      <w:tblPr/>
      <w:tcPr>
        <w:tcBorders>
          <w:top w:val="double" w:sz="4" w:space="0" w:color="447939" w:themeColor="accent1"/>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6Colorful-Accent2">
    <w:name w:val="List Table 6 Colorful Accent 2"/>
    <w:basedOn w:val="TableNormal"/>
    <w:uiPriority w:val="51"/>
    <w:rsid w:val="00C734F4"/>
    <w:pPr>
      <w:spacing w:line="240" w:lineRule="auto"/>
    </w:pPr>
    <w:rPr>
      <w:color w:val="913C24" w:themeColor="accent2" w:themeShade="BF"/>
    </w:rPr>
    <w:tblPr>
      <w:tblStyleRowBandSize w:val="1"/>
      <w:tblStyleColBandSize w:val="1"/>
      <w:tblBorders>
        <w:top w:val="single" w:sz="4" w:space="0" w:color="C25131" w:themeColor="accent2"/>
        <w:bottom w:val="single" w:sz="4" w:space="0" w:color="C25131" w:themeColor="accent2"/>
      </w:tblBorders>
    </w:tblPr>
    <w:tblStylePr w:type="firstRow">
      <w:rPr>
        <w:b/>
        <w:bCs/>
      </w:rPr>
      <w:tblPr/>
      <w:tcPr>
        <w:tcBorders>
          <w:bottom w:val="single" w:sz="4" w:space="0" w:color="C25131" w:themeColor="accent2"/>
        </w:tcBorders>
      </w:tcPr>
    </w:tblStylePr>
    <w:tblStylePr w:type="lastRow">
      <w:rPr>
        <w:b/>
        <w:bCs/>
      </w:rPr>
      <w:tblPr/>
      <w:tcPr>
        <w:tcBorders>
          <w:top w:val="double" w:sz="4" w:space="0" w:color="C25131" w:themeColor="accent2"/>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6Colorful-Accent3">
    <w:name w:val="List Table 6 Colorful Accent 3"/>
    <w:basedOn w:val="TableNormal"/>
    <w:uiPriority w:val="51"/>
    <w:rsid w:val="00C734F4"/>
    <w:pPr>
      <w:spacing w:line="240" w:lineRule="auto"/>
    </w:pPr>
    <w:rPr>
      <w:color w:val="213C5C" w:themeColor="accent3" w:themeShade="BF"/>
    </w:rPr>
    <w:tblPr>
      <w:tblStyleRowBandSize w:val="1"/>
      <w:tblStyleColBandSize w:val="1"/>
      <w:tblBorders>
        <w:top w:val="single" w:sz="4" w:space="0" w:color="2C517C" w:themeColor="accent3"/>
        <w:bottom w:val="single" w:sz="4" w:space="0" w:color="2C517C" w:themeColor="accent3"/>
      </w:tblBorders>
    </w:tblPr>
    <w:tblStylePr w:type="firstRow">
      <w:rPr>
        <w:b/>
        <w:bCs/>
      </w:rPr>
      <w:tblPr/>
      <w:tcPr>
        <w:tcBorders>
          <w:bottom w:val="single" w:sz="4" w:space="0" w:color="2C517C" w:themeColor="accent3"/>
        </w:tcBorders>
      </w:tcPr>
    </w:tblStylePr>
    <w:tblStylePr w:type="lastRow">
      <w:rPr>
        <w:b/>
        <w:bCs/>
      </w:rPr>
      <w:tblPr/>
      <w:tcPr>
        <w:tcBorders>
          <w:top w:val="double" w:sz="4" w:space="0" w:color="2C517C" w:themeColor="accent3"/>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6Colorful-Accent4">
    <w:name w:val="List Table 6 Colorful Accent 4"/>
    <w:basedOn w:val="TableNormal"/>
    <w:uiPriority w:val="51"/>
    <w:rsid w:val="00C734F4"/>
    <w:pPr>
      <w:spacing w:line="240" w:lineRule="auto"/>
    </w:pPr>
    <w:rPr>
      <w:color w:val="0C5474" w:themeColor="accent4" w:themeShade="BF"/>
    </w:rPr>
    <w:tblPr>
      <w:tblStyleRowBandSize w:val="1"/>
      <w:tblStyleColBandSize w:val="1"/>
      <w:tblBorders>
        <w:top w:val="single" w:sz="4" w:space="0" w:color="10719C" w:themeColor="accent4"/>
        <w:bottom w:val="single" w:sz="4" w:space="0" w:color="10719C" w:themeColor="accent4"/>
      </w:tblBorders>
    </w:tblPr>
    <w:tblStylePr w:type="firstRow">
      <w:rPr>
        <w:b/>
        <w:bCs/>
      </w:rPr>
      <w:tblPr/>
      <w:tcPr>
        <w:tcBorders>
          <w:bottom w:val="single" w:sz="4" w:space="0" w:color="10719C" w:themeColor="accent4"/>
        </w:tcBorders>
      </w:tcPr>
    </w:tblStylePr>
    <w:tblStylePr w:type="lastRow">
      <w:rPr>
        <w:b/>
        <w:bCs/>
      </w:rPr>
      <w:tblPr/>
      <w:tcPr>
        <w:tcBorders>
          <w:top w:val="double" w:sz="4" w:space="0" w:color="10719C" w:themeColor="accent4"/>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6Colorful-Accent5">
    <w:name w:val="List Table 6 Colorful Accent 5"/>
    <w:basedOn w:val="TableNormal"/>
    <w:uiPriority w:val="51"/>
    <w:rsid w:val="00C734F4"/>
    <w:pPr>
      <w:spacing w:line="240" w:lineRule="auto"/>
    </w:pPr>
    <w:rPr>
      <w:color w:val="6C201F" w:themeColor="accent5" w:themeShade="BF"/>
    </w:rPr>
    <w:tblPr>
      <w:tblStyleRowBandSize w:val="1"/>
      <w:tblStyleColBandSize w:val="1"/>
      <w:tblBorders>
        <w:top w:val="single" w:sz="4" w:space="0" w:color="912B2A" w:themeColor="accent5"/>
        <w:bottom w:val="single" w:sz="4" w:space="0" w:color="912B2A" w:themeColor="accent5"/>
      </w:tblBorders>
    </w:tblPr>
    <w:tblStylePr w:type="firstRow">
      <w:rPr>
        <w:b/>
        <w:bCs/>
      </w:rPr>
      <w:tblPr/>
      <w:tcPr>
        <w:tcBorders>
          <w:bottom w:val="single" w:sz="4" w:space="0" w:color="912B2A" w:themeColor="accent5"/>
        </w:tcBorders>
      </w:tcPr>
    </w:tblStylePr>
    <w:tblStylePr w:type="lastRow">
      <w:rPr>
        <w:b/>
        <w:bCs/>
      </w:rPr>
      <w:tblPr/>
      <w:tcPr>
        <w:tcBorders>
          <w:top w:val="double" w:sz="4" w:space="0" w:color="912B2A" w:themeColor="accent5"/>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6Colorful-Accent6">
    <w:name w:val="List Table 6 Colorful Accent 6"/>
    <w:basedOn w:val="TableNormal"/>
    <w:uiPriority w:val="51"/>
    <w:rsid w:val="00C734F4"/>
    <w:pPr>
      <w:spacing w:line="240" w:lineRule="auto"/>
    </w:pPr>
    <w:rPr>
      <w:color w:val="4C224F" w:themeColor="accent6" w:themeShade="BF"/>
    </w:rPr>
    <w:tblPr>
      <w:tblStyleRowBandSize w:val="1"/>
      <w:tblStyleColBandSize w:val="1"/>
      <w:tblBorders>
        <w:top w:val="single" w:sz="4" w:space="0" w:color="672E6B" w:themeColor="accent6"/>
        <w:bottom w:val="single" w:sz="4" w:space="0" w:color="672E6B" w:themeColor="accent6"/>
      </w:tblBorders>
    </w:tblPr>
    <w:tblStylePr w:type="firstRow">
      <w:rPr>
        <w:b/>
        <w:bCs/>
      </w:rPr>
      <w:tblPr/>
      <w:tcPr>
        <w:tcBorders>
          <w:bottom w:val="single" w:sz="4" w:space="0" w:color="672E6B" w:themeColor="accent6"/>
        </w:tcBorders>
      </w:tcPr>
    </w:tblStylePr>
    <w:tblStylePr w:type="lastRow">
      <w:rPr>
        <w:b/>
        <w:bCs/>
      </w:rPr>
      <w:tblPr/>
      <w:tcPr>
        <w:tcBorders>
          <w:top w:val="double" w:sz="4" w:space="0" w:color="672E6B" w:themeColor="accent6"/>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7Colorful">
    <w:name w:val="List Table 7 Colorful"/>
    <w:basedOn w:val="TableNormal"/>
    <w:uiPriority w:val="52"/>
    <w:rsid w:val="00C734F4"/>
    <w:pPr>
      <w:spacing w:line="240" w:lineRule="auto"/>
    </w:pPr>
    <w:rPr>
      <w:color w:val="262626"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62626"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62626"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62626"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62626" w:themeColor="text1"/>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C734F4"/>
    <w:pPr>
      <w:spacing w:line="240" w:lineRule="auto"/>
    </w:pPr>
    <w:rPr>
      <w:color w:val="325A2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93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93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93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939" w:themeColor="accent1"/>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C734F4"/>
    <w:pPr>
      <w:spacing w:line="240" w:lineRule="auto"/>
    </w:pPr>
    <w:rPr>
      <w:color w:val="913C2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251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251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251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25131" w:themeColor="accent2"/>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C734F4"/>
    <w:pPr>
      <w:spacing w:line="240" w:lineRule="auto"/>
    </w:pPr>
    <w:rPr>
      <w:color w:val="213C5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C517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C517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C517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C517C" w:themeColor="accent3"/>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C734F4"/>
    <w:pPr>
      <w:spacing w:line="240" w:lineRule="auto"/>
    </w:pPr>
    <w:rPr>
      <w:color w:val="0C547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719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719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719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719C" w:themeColor="accent4"/>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C734F4"/>
    <w:pPr>
      <w:spacing w:line="240" w:lineRule="auto"/>
    </w:pPr>
    <w:rPr>
      <w:color w:val="6C201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2B2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2B2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2B2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2B2A" w:themeColor="accent5"/>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C734F4"/>
    <w:pPr>
      <w:spacing w:line="240" w:lineRule="auto"/>
    </w:pPr>
    <w:rPr>
      <w:color w:val="4C224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72E6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72E6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72E6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72E6B" w:themeColor="accent6"/>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C734F4"/>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C734F4"/>
    <w:rPr>
      <w:rFonts w:ascii="Consolas" w:hAnsi="Consolas"/>
      <w:color w:val="auto"/>
      <w:sz w:val="20"/>
      <w:szCs w:val="20"/>
    </w:rPr>
  </w:style>
  <w:style w:type="table" w:styleId="MediumGrid1">
    <w:name w:val="Medium Grid 1"/>
    <w:basedOn w:val="TableNormal"/>
    <w:uiPriority w:val="67"/>
    <w:semiHidden/>
    <w:unhideWhenUsed/>
    <w:rsid w:val="00C734F4"/>
    <w:pPr>
      <w:spacing w:line="240" w:lineRule="auto"/>
    </w:pPr>
    <w:tblPr>
      <w:tblStyleRowBandSize w:val="1"/>
      <w:tblStyleColBandSize w:val="1"/>
      <w:tbl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single" w:sz="8" w:space="0" w:color="5C5C5C" w:themeColor="text1" w:themeTint="BF"/>
        <w:insideV w:val="single" w:sz="8" w:space="0" w:color="5C5C5C" w:themeColor="text1" w:themeTint="BF"/>
      </w:tblBorders>
    </w:tblPr>
    <w:tcPr>
      <w:shd w:val="clear" w:color="auto" w:fill="C9C9C9" w:themeFill="text1" w:themeFillTint="3F"/>
    </w:tcPr>
    <w:tblStylePr w:type="firstRow">
      <w:rPr>
        <w:b/>
        <w:bCs/>
      </w:rPr>
    </w:tblStylePr>
    <w:tblStylePr w:type="lastRow">
      <w:rPr>
        <w:b/>
        <w:bCs/>
      </w:rPr>
      <w:tblPr/>
      <w:tcPr>
        <w:tcBorders>
          <w:top w:val="single" w:sz="18" w:space="0" w:color="5C5C5C" w:themeColor="text1" w:themeTint="BF"/>
        </w:tcBorders>
      </w:tcPr>
    </w:tblStylePr>
    <w:tblStylePr w:type="firstCol">
      <w:rPr>
        <w:b/>
        <w:bCs/>
      </w:rPr>
    </w:tblStylePr>
    <w:tblStylePr w:type="lastCol">
      <w:rPr>
        <w:b/>
        <w:bCs/>
      </w:rPr>
    </w:tblStylePr>
    <w:tblStylePr w:type="band1Vert">
      <w:tblPr/>
      <w:tcPr>
        <w:shd w:val="clear" w:color="auto" w:fill="929292" w:themeFill="text1" w:themeFillTint="7F"/>
      </w:tcPr>
    </w:tblStylePr>
    <w:tblStylePr w:type="band1Horz">
      <w:tblPr/>
      <w:tcPr>
        <w:shd w:val="clear" w:color="auto" w:fill="929292" w:themeFill="text1" w:themeFillTint="7F"/>
      </w:tcPr>
    </w:tblStylePr>
  </w:style>
  <w:style w:type="table" w:styleId="MediumGrid1-Accent1">
    <w:name w:val="Medium Grid 1 Accent 1"/>
    <w:basedOn w:val="TableNormal"/>
    <w:uiPriority w:val="67"/>
    <w:semiHidden/>
    <w:unhideWhenUsed/>
    <w:rsid w:val="00C734F4"/>
    <w:pPr>
      <w:spacing w:line="240" w:lineRule="auto"/>
    </w:pPr>
    <w:tblPr>
      <w:tblStyleRowBandSize w:val="1"/>
      <w:tblStyleColBandSize w:val="1"/>
      <w:tbl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single" w:sz="8" w:space="0" w:color="64AF55" w:themeColor="accent1" w:themeTint="BF"/>
        <w:insideV w:val="single" w:sz="8" w:space="0" w:color="64AF55" w:themeColor="accent1" w:themeTint="BF"/>
      </w:tblBorders>
    </w:tblPr>
    <w:tcPr>
      <w:shd w:val="clear" w:color="auto" w:fill="CCE4C7" w:themeFill="accent1" w:themeFillTint="3F"/>
    </w:tcPr>
    <w:tblStylePr w:type="firstRow">
      <w:rPr>
        <w:b/>
        <w:bCs/>
      </w:rPr>
    </w:tblStylePr>
    <w:tblStylePr w:type="lastRow">
      <w:rPr>
        <w:b/>
        <w:bCs/>
      </w:rPr>
      <w:tblPr/>
      <w:tcPr>
        <w:tcBorders>
          <w:top w:val="single" w:sz="18" w:space="0" w:color="64AF55" w:themeColor="accent1" w:themeTint="BF"/>
        </w:tcBorders>
      </w:tcPr>
    </w:tblStylePr>
    <w:tblStylePr w:type="firstCol">
      <w:rPr>
        <w:b/>
        <w:bCs/>
      </w:rPr>
    </w:tblStylePr>
    <w:tblStylePr w:type="lastCol">
      <w:rPr>
        <w:b/>
        <w:bCs/>
      </w:rPr>
    </w:tblStylePr>
    <w:tblStylePr w:type="band1Vert">
      <w:tblPr/>
      <w:tcPr>
        <w:shd w:val="clear" w:color="auto" w:fill="98CA8E" w:themeFill="accent1" w:themeFillTint="7F"/>
      </w:tcPr>
    </w:tblStylePr>
    <w:tblStylePr w:type="band1Horz">
      <w:tblPr/>
      <w:tcPr>
        <w:shd w:val="clear" w:color="auto" w:fill="98CA8E" w:themeFill="accent1" w:themeFillTint="7F"/>
      </w:tcPr>
    </w:tblStylePr>
  </w:style>
  <w:style w:type="table" w:styleId="MediumGrid1-Accent2">
    <w:name w:val="Medium Grid 1 Accent 2"/>
    <w:basedOn w:val="TableNormal"/>
    <w:uiPriority w:val="67"/>
    <w:semiHidden/>
    <w:unhideWhenUsed/>
    <w:rsid w:val="00C734F4"/>
    <w:pPr>
      <w:spacing w:line="240" w:lineRule="auto"/>
    </w:pPr>
    <w:tblPr>
      <w:tblStyleRowBandSize w:val="1"/>
      <w:tblStyleColBandSize w:val="1"/>
      <w:tbl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single" w:sz="8" w:space="0" w:color="D6795F" w:themeColor="accent2" w:themeTint="BF"/>
        <w:insideV w:val="single" w:sz="8" w:space="0" w:color="D6795F" w:themeColor="accent2" w:themeTint="BF"/>
      </w:tblBorders>
    </w:tblPr>
    <w:tcPr>
      <w:shd w:val="clear" w:color="auto" w:fill="F1D2CA" w:themeFill="accent2" w:themeFillTint="3F"/>
    </w:tcPr>
    <w:tblStylePr w:type="firstRow">
      <w:rPr>
        <w:b/>
        <w:bCs/>
      </w:rPr>
    </w:tblStylePr>
    <w:tblStylePr w:type="lastRow">
      <w:rPr>
        <w:b/>
        <w:bCs/>
      </w:rPr>
      <w:tblPr/>
      <w:tcPr>
        <w:tcBorders>
          <w:top w:val="single" w:sz="18" w:space="0" w:color="D6795F" w:themeColor="accent2" w:themeTint="BF"/>
        </w:tcBorders>
      </w:tcPr>
    </w:tblStylePr>
    <w:tblStylePr w:type="firstCol">
      <w:rPr>
        <w:b/>
        <w:bCs/>
      </w:rPr>
    </w:tblStylePr>
    <w:tblStylePr w:type="lastCol">
      <w:rPr>
        <w:b/>
        <w:bCs/>
      </w:rPr>
    </w:tblStylePr>
    <w:tblStylePr w:type="band1Vert">
      <w:tblPr/>
      <w:tcPr>
        <w:shd w:val="clear" w:color="auto" w:fill="E4A694" w:themeFill="accent2" w:themeFillTint="7F"/>
      </w:tcPr>
    </w:tblStylePr>
    <w:tblStylePr w:type="band1Horz">
      <w:tblPr/>
      <w:tcPr>
        <w:shd w:val="clear" w:color="auto" w:fill="E4A694" w:themeFill="accent2" w:themeFillTint="7F"/>
      </w:tcPr>
    </w:tblStylePr>
  </w:style>
  <w:style w:type="table" w:styleId="MediumGrid1-Accent3">
    <w:name w:val="Medium Grid 1 Accent 3"/>
    <w:basedOn w:val="TableNormal"/>
    <w:uiPriority w:val="67"/>
    <w:semiHidden/>
    <w:unhideWhenUsed/>
    <w:rsid w:val="00C734F4"/>
    <w:pPr>
      <w:spacing w:line="240" w:lineRule="auto"/>
    </w:pPr>
    <w:tblPr>
      <w:tblStyleRowBandSize w:val="1"/>
      <w:tblStyleColBandSize w:val="1"/>
      <w:tbl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single" w:sz="8" w:space="0" w:color="4279BB" w:themeColor="accent3" w:themeTint="BF"/>
        <w:insideV w:val="single" w:sz="8" w:space="0" w:color="4279BB" w:themeColor="accent3" w:themeTint="BF"/>
      </w:tblBorders>
    </w:tblPr>
    <w:tcPr>
      <w:shd w:val="clear" w:color="auto" w:fill="C0D3E8" w:themeFill="accent3" w:themeFillTint="3F"/>
    </w:tcPr>
    <w:tblStylePr w:type="firstRow">
      <w:rPr>
        <w:b/>
        <w:bCs/>
      </w:rPr>
    </w:tblStylePr>
    <w:tblStylePr w:type="lastRow">
      <w:rPr>
        <w:b/>
        <w:bCs/>
      </w:rPr>
      <w:tblPr/>
      <w:tcPr>
        <w:tcBorders>
          <w:top w:val="single" w:sz="18" w:space="0" w:color="4279BB" w:themeColor="accent3" w:themeTint="BF"/>
        </w:tcBorders>
      </w:tcPr>
    </w:tblStylePr>
    <w:tblStylePr w:type="firstCol">
      <w:rPr>
        <w:b/>
        <w:bCs/>
      </w:rPr>
    </w:tblStylePr>
    <w:tblStylePr w:type="lastCol">
      <w:rPr>
        <w:b/>
        <w:bCs/>
      </w:rPr>
    </w:tblStylePr>
    <w:tblStylePr w:type="band1Vert">
      <w:tblPr/>
      <w:tcPr>
        <w:shd w:val="clear" w:color="auto" w:fill="81A6D2" w:themeFill="accent3" w:themeFillTint="7F"/>
      </w:tcPr>
    </w:tblStylePr>
    <w:tblStylePr w:type="band1Horz">
      <w:tblPr/>
      <w:tcPr>
        <w:shd w:val="clear" w:color="auto" w:fill="81A6D2" w:themeFill="accent3" w:themeFillTint="7F"/>
      </w:tcPr>
    </w:tblStylePr>
  </w:style>
  <w:style w:type="table" w:styleId="MediumGrid1-Accent4">
    <w:name w:val="Medium Grid 1 Accent 4"/>
    <w:basedOn w:val="TableNormal"/>
    <w:uiPriority w:val="67"/>
    <w:semiHidden/>
    <w:unhideWhenUsed/>
    <w:rsid w:val="00C734F4"/>
    <w:pPr>
      <w:spacing w:line="240" w:lineRule="auto"/>
    </w:pPr>
    <w:tblPr>
      <w:tblStyleRowBandSize w:val="1"/>
      <w:tblStyleColBandSize w:val="1"/>
      <w:tbl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single" w:sz="8" w:space="0" w:color="19A7E7" w:themeColor="accent4" w:themeTint="BF"/>
        <w:insideV w:val="single" w:sz="8" w:space="0" w:color="19A7E7" w:themeColor="accent4" w:themeTint="BF"/>
      </w:tblBorders>
    </w:tblPr>
    <w:tcPr>
      <w:shd w:val="clear" w:color="auto" w:fill="B3E2F7" w:themeFill="accent4" w:themeFillTint="3F"/>
    </w:tcPr>
    <w:tblStylePr w:type="firstRow">
      <w:rPr>
        <w:b/>
        <w:bCs/>
      </w:rPr>
    </w:tblStylePr>
    <w:tblStylePr w:type="lastRow">
      <w:rPr>
        <w:b/>
        <w:bCs/>
      </w:rPr>
      <w:tblPr/>
      <w:tcPr>
        <w:tcBorders>
          <w:top w:val="single" w:sz="18" w:space="0" w:color="19A7E7" w:themeColor="accent4" w:themeTint="BF"/>
        </w:tcBorders>
      </w:tcPr>
    </w:tblStylePr>
    <w:tblStylePr w:type="firstCol">
      <w:rPr>
        <w:b/>
        <w:bCs/>
      </w:rPr>
    </w:tblStylePr>
    <w:tblStylePr w:type="lastCol">
      <w:rPr>
        <w:b/>
        <w:bCs/>
      </w:rPr>
    </w:tblStylePr>
    <w:tblStylePr w:type="band1Vert">
      <w:tblPr/>
      <w:tcPr>
        <w:shd w:val="clear" w:color="auto" w:fill="66C4EF" w:themeFill="accent4" w:themeFillTint="7F"/>
      </w:tcPr>
    </w:tblStylePr>
    <w:tblStylePr w:type="band1Horz">
      <w:tblPr/>
      <w:tcPr>
        <w:shd w:val="clear" w:color="auto" w:fill="66C4EF" w:themeFill="accent4" w:themeFillTint="7F"/>
      </w:tcPr>
    </w:tblStylePr>
  </w:style>
  <w:style w:type="table" w:styleId="MediumGrid1-Accent5">
    <w:name w:val="Medium Grid 1 Accent 5"/>
    <w:basedOn w:val="TableNormal"/>
    <w:uiPriority w:val="67"/>
    <w:semiHidden/>
    <w:unhideWhenUsed/>
    <w:rsid w:val="00C734F4"/>
    <w:pPr>
      <w:spacing w:line="240" w:lineRule="auto"/>
    </w:pPr>
    <w:tblPr>
      <w:tblStyleRowBandSize w:val="1"/>
      <w:tblStyleColBandSize w:val="1"/>
      <w:tbl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single" w:sz="8" w:space="0" w:color="C84443" w:themeColor="accent5" w:themeTint="BF"/>
        <w:insideV w:val="single" w:sz="8" w:space="0" w:color="C84443" w:themeColor="accent5" w:themeTint="BF"/>
      </w:tblBorders>
    </w:tblPr>
    <w:tcPr>
      <w:shd w:val="clear" w:color="auto" w:fill="EDC1C0" w:themeFill="accent5" w:themeFillTint="3F"/>
    </w:tcPr>
    <w:tblStylePr w:type="firstRow">
      <w:rPr>
        <w:b/>
        <w:bCs/>
      </w:rPr>
    </w:tblStylePr>
    <w:tblStylePr w:type="lastRow">
      <w:rPr>
        <w:b/>
        <w:bCs/>
      </w:rPr>
      <w:tblPr/>
      <w:tcPr>
        <w:tcBorders>
          <w:top w:val="single" w:sz="18" w:space="0" w:color="C84443" w:themeColor="accent5" w:themeTint="BF"/>
        </w:tcBorders>
      </w:tcPr>
    </w:tblStylePr>
    <w:tblStylePr w:type="firstCol">
      <w:rPr>
        <w:b/>
        <w:bCs/>
      </w:rPr>
    </w:tblStylePr>
    <w:tblStylePr w:type="lastCol">
      <w:rPr>
        <w:b/>
        <w:bCs/>
      </w:rPr>
    </w:tblStylePr>
    <w:tblStylePr w:type="band1Vert">
      <w:tblPr/>
      <w:tcPr>
        <w:shd w:val="clear" w:color="auto" w:fill="DA8282" w:themeFill="accent5" w:themeFillTint="7F"/>
      </w:tcPr>
    </w:tblStylePr>
    <w:tblStylePr w:type="band1Horz">
      <w:tblPr/>
      <w:tcPr>
        <w:shd w:val="clear" w:color="auto" w:fill="DA8282" w:themeFill="accent5" w:themeFillTint="7F"/>
      </w:tcPr>
    </w:tblStylePr>
  </w:style>
  <w:style w:type="table" w:styleId="MediumGrid1-Accent6">
    <w:name w:val="Medium Grid 1 Accent 6"/>
    <w:basedOn w:val="TableNormal"/>
    <w:uiPriority w:val="67"/>
    <w:semiHidden/>
    <w:unhideWhenUsed/>
    <w:rsid w:val="00C734F4"/>
    <w:pPr>
      <w:spacing w:line="240" w:lineRule="auto"/>
    </w:pPr>
    <w:tblPr>
      <w:tblStyleRowBandSize w:val="1"/>
      <w:tblStyleColBandSize w:val="1"/>
      <w:tbl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single" w:sz="8" w:space="0" w:color="A249A9" w:themeColor="accent6" w:themeTint="BF"/>
        <w:insideV w:val="single" w:sz="8" w:space="0" w:color="A249A9" w:themeColor="accent6" w:themeTint="BF"/>
      </w:tblBorders>
    </w:tblPr>
    <w:tcPr>
      <w:shd w:val="clear" w:color="auto" w:fill="E2C1E4" w:themeFill="accent6" w:themeFillTint="3F"/>
    </w:tcPr>
    <w:tblStylePr w:type="firstRow">
      <w:rPr>
        <w:b/>
        <w:bCs/>
      </w:rPr>
    </w:tblStylePr>
    <w:tblStylePr w:type="lastRow">
      <w:rPr>
        <w:b/>
        <w:bCs/>
      </w:rPr>
      <w:tblPr/>
      <w:tcPr>
        <w:tcBorders>
          <w:top w:val="single" w:sz="18" w:space="0" w:color="A249A9" w:themeColor="accent6" w:themeTint="BF"/>
        </w:tcBorders>
      </w:tcPr>
    </w:tblStylePr>
    <w:tblStylePr w:type="firstCol">
      <w:rPr>
        <w:b/>
        <w:bCs/>
      </w:rPr>
    </w:tblStylePr>
    <w:tblStylePr w:type="lastCol">
      <w:rPr>
        <w:b/>
        <w:bCs/>
      </w:rPr>
    </w:tblStylePr>
    <w:tblStylePr w:type="band1Vert">
      <w:tblPr/>
      <w:tcPr>
        <w:shd w:val="clear" w:color="auto" w:fill="C482C9" w:themeFill="accent6" w:themeFillTint="7F"/>
      </w:tcPr>
    </w:tblStylePr>
    <w:tblStylePr w:type="band1Horz">
      <w:tblPr/>
      <w:tcPr>
        <w:shd w:val="clear" w:color="auto" w:fill="C482C9" w:themeFill="accent6" w:themeFillTint="7F"/>
      </w:tcPr>
    </w:tblStylePr>
  </w:style>
  <w:style w:type="table" w:styleId="MediumGrid2">
    <w:name w:val="Medium Grid 2"/>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insideH w:val="single" w:sz="8" w:space="0" w:color="262626" w:themeColor="text1"/>
        <w:insideV w:val="single" w:sz="8" w:space="0" w:color="262626" w:themeColor="text1"/>
      </w:tblBorders>
    </w:tblPr>
    <w:tcPr>
      <w:shd w:val="clear" w:color="auto" w:fill="C9C9C9" w:themeFill="text1" w:themeFillTint="3F"/>
    </w:tcPr>
    <w:tblStylePr w:type="firstRow">
      <w:rPr>
        <w:b/>
        <w:bCs/>
        <w:color w:val="262626" w:themeColor="text1"/>
      </w:rPr>
      <w:tblPr/>
      <w:tcPr>
        <w:shd w:val="clear" w:color="auto" w:fill="E9E9E9" w:themeFill="text1"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D3D3D3" w:themeFill="text1" w:themeFillTint="33"/>
      </w:tcPr>
    </w:tblStylePr>
    <w:tblStylePr w:type="band1Vert">
      <w:tblPr/>
      <w:tcPr>
        <w:shd w:val="clear" w:color="auto" w:fill="929292" w:themeFill="text1" w:themeFillTint="7F"/>
      </w:tcPr>
    </w:tblStylePr>
    <w:tblStylePr w:type="band1Horz">
      <w:tblPr/>
      <w:tcPr>
        <w:tcBorders>
          <w:insideH w:val="single" w:sz="6" w:space="0" w:color="262626" w:themeColor="text1"/>
          <w:insideV w:val="single" w:sz="6" w:space="0" w:color="262626" w:themeColor="text1"/>
        </w:tcBorders>
        <w:shd w:val="clear" w:color="auto" w:fill="929292"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insideH w:val="single" w:sz="8" w:space="0" w:color="447939" w:themeColor="accent1"/>
        <w:insideV w:val="single" w:sz="8" w:space="0" w:color="447939" w:themeColor="accent1"/>
      </w:tblBorders>
    </w:tblPr>
    <w:tcPr>
      <w:shd w:val="clear" w:color="auto" w:fill="CCE4C7" w:themeFill="accent1" w:themeFillTint="3F"/>
    </w:tcPr>
    <w:tblStylePr w:type="firstRow">
      <w:rPr>
        <w:b/>
        <w:bCs/>
        <w:color w:val="262626" w:themeColor="text1"/>
      </w:rPr>
      <w:tblPr/>
      <w:tcPr>
        <w:shd w:val="clear" w:color="auto" w:fill="EAF4E8" w:themeFill="accent1"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D5E9D1" w:themeFill="accent1" w:themeFillTint="33"/>
      </w:tcPr>
    </w:tblStylePr>
    <w:tblStylePr w:type="band1Vert">
      <w:tblPr/>
      <w:tcPr>
        <w:shd w:val="clear" w:color="auto" w:fill="98CA8E" w:themeFill="accent1" w:themeFillTint="7F"/>
      </w:tcPr>
    </w:tblStylePr>
    <w:tblStylePr w:type="band1Horz">
      <w:tblPr/>
      <w:tcPr>
        <w:tcBorders>
          <w:insideH w:val="single" w:sz="6" w:space="0" w:color="447939" w:themeColor="accent1"/>
          <w:insideV w:val="single" w:sz="6" w:space="0" w:color="447939" w:themeColor="accent1"/>
        </w:tcBorders>
        <w:shd w:val="clear" w:color="auto" w:fill="98CA8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insideH w:val="single" w:sz="8" w:space="0" w:color="C25131" w:themeColor="accent2"/>
        <w:insideV w:val="single" w:sz="8" w:space="0" w:color="C25131" w:themeColor="accent2"/>
      </w:tblBorders>
    </w:tblPr>
    <w:tcPr>
      <w:shd w:val="clear" w:color="auto" w:fill="F1D2CA" w:themeFill="accent2" w:themeFillTint="3F"/>
    </w:tcPr>
    <w:tblStylePr w:type="firstRow">
      <w:rPr>
        <w:b/>
        <w:bCs/>
        <w:color w:val="262626" w:themeColor="text1"/>
      </w:rPr>
      <w:tblPr/>
      <w:tcPr>
        <w:shd w:val="clear" w:color="auto" w:fill="F9EDE9" w:themeFill="accent2"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F4DBD4" w:themeFill="accent2" w:themeFillTint="33"/>
      </w:tcPr>
    </w:tblStylePr>
    <w:tblStylePr w:type="band1Vert">
      <w:tblPr/>
      <w:tcPr>
        <w:shd w:val="clear" w:color="auto" w:fill="E4A694" w:themeFill="accent2" w:themeFillTint="7F"/>
      </w:tcPr>
    </w:tblStylePr>
    <w:tblStylePr w:type="band1Horz">
      <w:tblPr/>
      <w:tcPr>
        <w:tcBorders>
          <w:insideH w:val="single" w:sz="6" w:space="0" w:color="C25131" w:themeColor="accent2"/>
          <w:insideV w:val="single" w:sz="6" w:space="0" w:color="C25131" w:themeColor="accent2"/>
        </w:tcBorders>
        <w:shd w:val="clear" w:color="auto" w:fill="E4A694"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insideH w:val="single" w:sz="8" w:space="0" w:color="2C517C" w:themeColor="accent3"/>
        <w:insideV w:val="single" w:sz="8" w:space="0" w:color="2C517C" w:themeColor="accent3"/>
      </w:tblBorders>
    </w:tblPr>
    <w:tcPr>
      <w:shd w:val="clear" w:color="auto" w:fill="C0D3E8" w:themeFill="accent3" w:themeFillTint="3F"/>
    </w:tcPr>
    <w:tblStylePr w:type="firstRow">
      <w:rPr>
        <w:b/>
        <w:bCs/>
        <w:color w:val="262626" w:themeColor="text1"/>
      </w:rPr>
      <w:tblPr/>
      <w:tcPr>
        <w:shd w:val="clear" w:color="auto" w:fill="E6EDF6" w:themeFill="accent3"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CCDBED" w:themeFill="accent3" w:themeFillTint="33"/>
      </w:tcPr>
    </w:tblStylePr>
    <w:tblStylePr w:type="band1Vert">
      <w:tblPr/>
      <w:tcPr>
        <w:shd w:val="clear" w:color="auto" w:fill="81A6D2" w:themeFill="accent3" w:themeFillTint="7F"/>
      </w:tcPr>
    </w:tblStylePr>
    <w:tblStylePr w:type="band1Horz">
      <w:tblPr/>
      <w:tcPr>
        <w:tcBorders>
          <w:insideH w:val="single" w:sz="6" w:space="0" w:color="2C517C" w:themeColor="accent3"/>
          <w:insideV w:val="single" w:sz="6" w:space="0" w:color="2C517C" w:themeColor="accent3"/>
        </w:tcBorders>
        <w:shd w:val="clear" w:color="auto" w:fill="81A6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insideH w:val="single" w:sz="8" w:space="0" w:color="10719C" w:themeColor="accent4"/>
        <w:insideV w:val="single" w:sz="8" w:space="0" w:color="10719C" w:themeColor="accent4"/>
      </w:tblBorders>
    </w:tblPr>
    <w:tcPr>
      <w:shd w:val="clear" w:color="auto" w:fill="B3E2F7" w:themeFill="accent4" w:themeFillTint="3F"/>
    </w:tcPr>
    <w:tblStylePr w:type="firstRow">
      <w:rPr>
        <w:b/>
        <w:bCs/>
        <w:color w:val="262626" w:themeColor="text1"/>
      </w:rPr>
      <w:tblPr/>
      <w:tcPr>
        <w:shd w:val="clear" w:color="auto" w:fill="E0F3FC" w:themeFill="accent4"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C1E7F8" w:themeFill="accent4" w:themeFillTint="33"/>
      </w:tcPr>
    </w:tblStylePr>
    <w:tblStylePr w:type="band1Vert">
      <w:tblPr/>
      <w:tcPr>
        <w:shd w:val="clear" w:color="auto" w:fill="66C4EF" w:themeFill="accent4" w:themeFillTint="7F"/>
      </w:tcPr>
    </w:tblStylePr>
    <w:tblStylePr w:type="band1Horz">
      <w:tblPr/>
      <w:tcPr>
        <w:tcBorders>
          <w:insideH w:val="single" w:sz="6" w:space="0" w:color="10719C" w:themeColor="accent4"/>
          <w:insideV w:val="single" w:sz="6" w:space="0" w:color="10719C" w:themeColor="accent4"/>
        </w:tcBorders>
        <w:shd w:val="clear" w:color="auto" w:fill="66C4E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insideH w:val="single" w:sz="8" w:space="0" w:color="912B2A" w:themeColor="accent5"/>
        <w:insideV w:val="single" w:sz="8" w:space="0" w:color="912B2A" w:themeColor="accent5"/>
      </w:tblBorders>
    </w:tblPr>
    <w:tcPr>
      <w:shd w:val="clear" w:color="auto" w:fill="EDC1C0" w:themeFill="accent5" w:themeFillTint="3F"/>
    </w:tcPr>
    <w:tblStylePr w:type="firstRow">
      <w:rPr>
        <w:b/>
        <w:bCs/>
        <w:color w:val="262626" w:themeColor="text1"/>
      </w:rPr>
      <w:tblPr/>
      <w:tcPr>
        <w:shd w:val="clear" w:color="auto" w:fill="F8E6E6" w:themeFill="accent5"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F0CDCC" w:themeFill="accent5" w:themeFillTint="33"/>
      </w:tcPr>
    </w:tblStylePr>
    <w:tblStylePr w:type="band1Vert">
      <w:tblPr/>
      <w:tcPr>
        <w:shd w:val="clear" w:color="auto" w:fill="DA8282" w:themeFill="accent5" w:themeFillTint="7F"/>
      </w:tcPr>
    </w:tblStylePr>
    <w:tblStylePr w:type="band1Horz">
      <w:tblPr/>
      <w:tcPr>
        <w:tcBorders>
          <w:insideH w:val="single" w:sz="6" w:space="0" w:color="912B2A" w:themeColor="accent5"/>
          <w:insideV w:val="single" w:sz="6" w:space="0" w:color="912B2A" w:themeColor="accent5"/>
        </w:tcBorders>
        <w:shd w:val="clear" w:color="auto" w:fill="DA828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insideH w:val="single" w:sz="8" w:space="0" w:color="672E6B" w:themeColor="accent6"/>
        <w:insideV w:val="single" w:sz="8" w:space="0" w:color="672E6B" w:themeColor="accent6"/>
      </w:tblBorders>
    </w:tblPr>
    <w:tcPr>
      <w:shd w:val="clear" w:color="auto" w:fill="E2C1E4" w:themeFill="accent6" w:themeFillTint="3F"/>
    </w:tcPr>
    <w:tblStylePr w:type="firstRow">
      <w:rPr>
        <w:b/>
        <w:bCs/>
        <w:color w:val="262626" w:themeColor="text1"/>
      </w:rPr>
      <w:tblPr/>
      <w:tcPr>
        <w:shd w:val="clear" w:color="auto" w:fill="F3E6F4" w:themeFill="accent6"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E7CCE9" w:themeFill="accent6" w:themeFillTint="33"/>
      </w:tcPr>
    </w:tblStylePr>
    <w:tblStylePr w:type="band1Vert">
      <w:tblPr/>
      <w:tcPr>
        <w:shd w:val="clear" w:color="auto" w:fill="C482C9" w:themeFill="accent6" w:themeFillTint="7F"/>
      </w:tcPr>
    </w:tblStylePr>
    <w:tblStylePr w:type="band1Horz">
      <w:tblPr/>
      <w:tcPr>
        <w:tcBorders>
          <w:insideH w:val="single" w:sz="6" w:space="0" w:color="672E6B" w:themeColor="accent6"/>
          <w:insideV w:val="single" w:sz="6" w:space="0" w:color="672E6B" w:themeColor="accent6"/>
        </w:tcBorders>
        <w:shd w:val="clear" w:color="auto" w:fill="C482C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C9C9"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62626"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62626"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62626"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62626"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29292"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29292" w:themeFill="text1" w:themeFillTint="7F"/>
      </w:tcPr>
    </w:tblStylePr>
  </w:style>
  <w:style w:type="table" w:styleId="MediumGrid3-Accent1">
    <w:name w:val="Medium Grid 3 Accent 1"/>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E4C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93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93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93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93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8CA8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8CA8E" w:themeFill="accent1" w:themeFillTint="7F"/>
      </w:tcPr>
    </w:tblStylePr>
  </w:style>
  <w:style w:type="table" w:styleId="MediumGrid3-Accent2">
    <w:name w:val="Medium Grid 3 Accent 2"/>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D2C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251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251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251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251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A694"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A694" w:themeFill="accent2" w:themeFillTint="7F"/>
      </w:tcPr>
    </w:tblStylePr>
  </w:style>
  <w:style w:type="table" w:styleId="MediumGrid3-Accent3">
    <w:name w:val="Medium Grid 3 Accent 3"/>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D3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C517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C517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C517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C517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1A6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1A6D2" w:themeFill="accent3" w:themeFillTint="7F"/>
      </w:tcPr>
    </w:tblStylePr>
  </w:style>
  <w:style w:type="table" w:styleId="MediumGrid3-Accent4">
    <w:name w:val="Medium Grid 3 Accent 4"/>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2F7"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0719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0719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0719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0719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C4E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C4EF" w:themeFill="accent4" w:themeFillTint="7F"/>
      </w:tcPr>
    </w:tblStylePr>
  </w:style>
  <w:style w:type="table" w:styleId="MediumGrid3-Accent5">
    <w:name w:val="Medium Grid 3 Accent 5"/>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C1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2B2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2B2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2B2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2B2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828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8282" w:themeFill="accent5" w:themeFillTint="7F"/>
      </w:tcPr>
    </w:tblStylePr>
  </w:style>
  <w:style w:type="table" w:styleId="MediumGrid3-Accent6">
    <w:name w:val="Medium Grid 3 Accent 6"/>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C1E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72E6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72E6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72E6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72E6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82C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82C9" w:themeFill="accent6" w:themeFillTint="7F"/>
      </w:tcPr>
    </w:tblStylePr>
  </w:style>
  <w:style w:type="table" w:styleId="MediumList1">
    <w:name w:val="Medium List 1"/>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262626" w:themeColor="text1"/>
        <w:bottom w:val="single" w:sz="8" w:space="0" w:color="262626" w:themeColor="text1"/>
      </w:tblBorders>
    </w:tblPr>
    <w:tblStylePr w:type="firstRow">
      <w:rPr>
        <w:rFonts w:asciiTheme="majorHAnsi" w:eastAsiaTheme="majorEastAsia" w:hAnsiTheme="majorHAnsi" w:cstheme="majorBidi"/>
      </w:rPr>
      <w:tblPr/>
      <w:tcPr>
        <w:tcBorders>
          <w:top w:val="nil"/>
          <w:bottom w:val="single" w:sz="8" w:space="0" w:color="262626" w:themeColor="text1"/>
        </w:tcBorders>
      </w:tcPr>
    </w:tblStylePr>
    <w:tblStylePr w:type="lastRow">
      <w:rPr>
        <w:b/>
        <w:bCs/>
        <w:color w:val="4D4D4F" w:themeColor="text2"/>
      </w:rPr>
      <w:tblPr/>
      <w:tcPr>
        <w:tcBorders>
          <w:top w:val="single" w:sz="8" w:space="0" w:color="262626" w:themeColor="text1"/>
          <w:bottom w:val="single" w:sz="8" w:space="0" w:color="262626" w:themeColor="text1"/>
        </w:tcBorders>
      </w:tcPr>
    </w:tblStylePr>
    <w:tblStylePr w:type="firstCol">
      <w:rPr>
        <w:b/>
        <w:bCs/>
      </w:rPr>
    </w:tblStylePr>
    <w:tblStylePr w:type="lastCol">
      <w:rPr>
        <w:b/>
        <w:bCs/>
      </w:rPr>
      <w:tblPr/>
      <w:tcPr>
        <w:tcBorders>
          <w:top w:val="single" w:sz="8" w:space="0" w:color="262626" w:themeColor="text1"/>
          <w:bottom w:val="single" w:sz="8" w:space="0" w:color="262626" w:themeColor="text1"/>
        </w:tcBorders>
      </w:tcPr>
    </w:tblStylePr>
    <w:tblStylePr w:type="band1Vert">
      <w:tblPr/>
      <w:tcPr>
        <w:shd w:val="clear" w:color="auto" w:fill="C9C9C9" w:themeFill="text1" w:themeFillTint="3F"/>
      </w:tcPr>
    </w:tblStylePr>
    <w:tblStylePr w:type="band1Horz">
      <w:tblPr/>
      <w:tcPr>
        <w:shd w:val="clear" w:color="auto" w:fill="C9C9C9" w:themeFill="text1" w:themeFillTint="3F"/>
      </w:tcPr>
    </w:tblStylePr>
  </w:style>
  <w:style w:type="table" w:styleId="MediumList1-Accent1">
    <w:name w:val="Medium List 1 Accent 1"/>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447939" w:themeColor="accent1"/>
        <w:bottom w:val="single" w:sz="8" w:space="0" w:color="447939" w:themeColor="accent1"/>
      </w:tblBorders>
    </w:tblPr>
    <w:tblStylePr w:type="firstRow">
      <w:rPr>
        <w:rFonts w:asciiTheme="majorHAnsi" w:eastAsiaTheme="majorEastAsia" w:hAnsiTheme="majorHAnsi" w:cstheme="majorBidi"/>
      </w:rPr>
      <w:tblPr/>
      <w:tcPr>
        <w:tcBorders>
          <w:top w:val="nil"/>
          <w:bottom w:val="single" w:sz="8" w:space="0" w:color="447939" w:themeColor="accent1"/>
        </w:tcBorders>
      </w:tcPr>
    </w:tblStylePr>
    <w:tblStylePr w:type="lastRow">
      <w:rPr>
        <w:b/>
        <w:bCs/>
        <w:color w:val="4D4D4F" w:themeColor="text2"/>
      </w:rPr>
      <w:tblPr/>
      <w:tcPr>
        <w:tcBorders>
          <w:top w:val="single" w:sz="8" w:space="0" w:color="447939" w:themeColor="accent1"/>
          <w:bottom w:val="single" w:sz="8" w:space="0" w:color="447939" w:themeColor="accent1"/>
        </w:tcBorders>
      </w:tcPr>
    </w:tblStylePr>
    <w:tblStylePr w:type="firstCol">
      <w:rPr>
        <w:b/>
        <w:bCs/>
      </w:rPr>
    </w:tblStylePr>
    <w:tblStylePr w:type="lastCol">
      <w:rPr>
        <w:b/>
        <w:bCs/>
      </w:rPr>
      <w:tblPr/>
      <w:tcPr>
        <w:tcBorders>
          <w:top w:val="single" w:sz="8" w:space="0" w:color="447939" w:themeColor="accent1"/>
          <w:bottom w:val="single" w:sz="8" w:space="0" w:color="447939" w:themeColor="accent1"/>
        </w:tcBorders>
      </w:tcPr>
    </w:tblStylePr>
    <w:tblStylePr w:type="band1Vert">
      <w:tblPr/>
      <w:tcPr>
        <w:shd w:val="clear" w:color="auto" w:fill="CCE4C7" w:themeFill="accent1" w:themeFillTint="3F"/>
      </w:tcPr>
    </w:tblStylePr>
    <w:tblStylePr w:type="band1Horz">
      <w:tblPr/>
      <w:tcPr>
        <w:shd w:val="clear" w:color="auto" w:fill="CCE4C7" w:themeFill="accent1" w:themeFillTint="3F"/>
      </w:tcPr>
    </w:tblStylePr>
  </w:style>
  <w:style w:type="table" w:styleId="MediumList1-Accent2">
    <w:name w:val="Medium List 1 Accent 2"/>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C25131" w:themeColor="accent2"/>
        <w:bottom w:val="single" w:sz="8" w:space="0" w:color="C25131" w:themeColor="accent2"/>
      </w:tblBorders>
    </w:tblPr>
    <w:tblStylePr w:type="firstRow">
      <w:rPr>
        <w:rFonts w:asciiTheme="majorHAnsi" w:eastAsiaTheme="majorEastAsia" w:hAnsiTheme="majorHAnsi" w:cstheme="majorBidi"/>
      </w:rPr>
      <w:tblPr/>
      <w:tcPr>
        <w:tcBorders>
          <w:top w:val="nil"/>
          <w:bottom w:val="single" w:sz="8" w:space="0" w:color="C25131" w:themeColor="accent2"/>
        </w:tcBorders>
      </w:tcPr>
    </w:tblStylePr>
    <w:tblStylePr w:type="lastRow">
      <w:rPr>
        <w:b/>
        <w:bCs/>
        <w:color w:val="4D4D4F" w:themeColor="text2"/>
      </w:rPr>
      <w:tblPr/>
      <w:tcPr>
        <w:tcBorders>
          <w:top w:val="single" w:sz="8" w:space="0" w:color="C25131" w:themeColor="accent2"/>
          <w:bottom w:val="single" w:sz="8" w:space="0" w:color="C25131" w:themeColor="accent2"/>
        </w:tcBorders>
      </w:tcPr>
    </w:tblStylePr>
    <w:tblStylePr w:type="firstCol">
      <w:rPr>
        <w:b/>
        <w:bCs/>
      </w:rPr>
    </w:tblStylePr>
    <w:tblStylePr w:type="lastCol">
      <w:rPr>
        <w:b/>
        <w:bCs/>
      </w:rPr>
      <w:tblPr/>
      <w:tcPr>
        <w:tcBorders>
          <w:top w:val="single" w:sz="8" w:space="0" w:color="C25131" w:themeColor="accent2"/>
          <w:bottom w:val="single" w:sz="8" w:space="0" w:color="C25131" w:themeColor="accent2"/>
        </w:tcBorders>
      </w:tcPr>
    </w:tblStylePr>
    <w:tblStylePr w:type="band1Vert">
      <w:tblPr/>
      <w:tcPr>
        <w:shd w:val="clear" w:color="auto" w:fill="F1D2CA" w:themeFill="accent2" w:themeFillTint="3F"/>
      </w:tcPr>
    </w:tblStylePr>
    <w:tblStylePr w:type="band1Horz">
      <w:tblPr/>
      <w:tcPr>
        <w:shd w:val="clear" w:color="auto" w:fill="F1D2CA" w:themeFill="accent2" w:themeFillTint="3F"/>
      </w:tcPr>
    </w:tblStylePr>
  </w:style>
  <w:style w:type="table" w:styleId="MediumList1-Accent3">
    <w:name w:val="Medium List 1 Accent 3"/>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2C517C" w:themeColor="accent3"/>
        <w:bottom w:val="single" w:sz="8" w:space="0" w:color="2C517C" w:themeColor="accent3"/>
      </w:tblBorders>
    </w:tblPr>
    <w:tblStylePr w:type="firstRow">
      <w:rPr>
        <w:rFonts w:asciiTheme="majorHAnsi" w:eastAsiaTheme="majorEastAsia" w:hAnsiTheme="majorHAnsi" w:cstheme="majorBidi"/>
      </w:rPr>
      <w:tblPr/>
      <w:tcPr>
        <w:tcBorders>
          <w:top w:val="nil"/>
          <w:bottom w:val="single" w:sz="8" w:space="0" w:color="2C517C" w:themeColor="accent3"/>
        </w:tcBorders>
      </w:tcPr>
    </w:tblStylePr>
    <w:tblStylePr w:type="lastRow">
      <w:rPr>
        <w:b/>
        <w:bCs/>
        <w:color w:val="4D4D4F" w:themeColor="text2"/>
      </w:rPr>
      <w:tblPr/>
      <w:tcPr>
        <w:tcBorders>
          <w:top w:val="single" w:sz="8" w:space="0" w:color="2C517C" w:themeColor="accent3"/>
          <w:bottom w:val="single" w:sz="8" w:space="0" w:color="2C517C" w:themeColor="accent3"/>
        </w:tcBorders>
      </w:tcPr>
    </w:tblStylePr>
    <w:tblStylePr w:type="firstCol">
      <w:rPr>
        <w:b/>
        <w:bCs/>
      </w:rPr>
    </w:tblStylePr>
    <w:tblStylePr w:type="lastCol">
      <w:rPr>
        <w:b/>
        <w:bCs/>
      </w:rPr>
      <w:tblPr/>
      <w:tcPr>
        <w:tcBorders>
          <w:top w:val="single" w:sz="8" w:space="0" w:color="2C517C" w:themeColor="accent3"/>
          <w:bottom w:val="single" w:sz="8" w:space="0" w:color="2C517C" w:themeColor="accent3"/>
        </w:tcBorders>
      </w:tcPr>
    </w:tblStylePr>
    <w:tblStylePr w:type="band1Vert">
      <w:tblPr/>
      <w:tcPr>
        <w:shd w:val="clear" w:color="auto" w:fill="C0D3E8" w:themeFill="accent3" w:themeFillTint="3F"/>
      </w:tcPr>
    </w:tblStylePr>
    <w:tblStylePr w:type="band1Horz">
      <w:tblPr/>
      <w:tcPr>
        <w:shd w:val="clear" w:color="auto" w:fill="C0D3E8" w:themeFill="accent3" w:themeFillTint="3F"/>
      </w:tcPr>
    </w:tblStylePr>
  </w:style>
  <w:style w:type="table" w:styleId="MediumList1-Accent4">
    <w:name w:val="Medium List 1 Accent 4"/>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10719C" w:themeColor="accent4"/>
        <w:bottom w:val="single" w:sz="8" w:space="0" w:color="10719C" w:themeColor="accent4"/>
      </w:tblBorders>
    </w:tblPr>
    <w:tblStylePr w:type="firstRow">
      <w:rPr>
        <w:rFonts w:asciiTheme="majorHAnsi" w:eastAsiaTheme="majorEastAsia" w:hAnsiTheme="majorHAnsi" w:cstheme="majorBidi"/>
      </w:rPr>
      <w:tblPr/>
      <w:tcPr>
        <w:tcBorders>
          <w:top w:val="nil"/>
          <w:bottom w:val="single" w:sz="8" w:space="0" w:color="10719C" w:themeColor="accent4"/>
        </w:tcBorders>
      </w:tcPr>
    </w:tblStylePr>
    <w:tblStylePr w:type="lastRow">
      <w:rPr>
        <w:b/>
        <w:bCs/>
        <w:color w:val="4D4D4F" w:themeColor="text2"/>
      </w:rPr>
      <w:tblPr/>
      <w:tcPr>
        <w:tcBorders>
          <w:top w:val="single" w:sz="8" w:space="0" w:color="10719C" w:themeColor="accent4"/>
          <w:bottom w:val="single" w:sz="8" w:space="0" w:color="10719C" w:themeColor="accent4"/>
        </w:tcBorders>
      </w:tcPr>
    </w:tblStylePr>
    <w:tblStylePr w:type="firstCol">
      <w:rPr>
        <w:b/>
        <w:bCs/>
      </w:rPr>
    </w:tblStylePr>
    <w:tblStylePr w:type="lastCol">
      <w:rPr>
        <w:b/>
        <w:bCs/>
      </w:rPr>
      <w:tblPr/>
      <w:tcPr>
        <w:tcBorders>
          <w:top w:val="single" w:sz="8" w:space="0" w:color="10719C" w:themeColor="accent4"/>
          <w:bottom w:val="single" w:sz="8" w:space="0" w:color="10719C" w:themeColor="accent4"/>
        </w:tcBorders>
      </w:tcPr>
    </w:tblStylePr>
    <w:tblStylePr w:type="band1Vert">
      <w:tblPr/>
      <w:tcPr>
        <w:shd w:val="clear" w:color="auto" w:fill="B3E2F7" w:themeFill="accent4" w:themeFillTint="3F"/>
      </w:tcPr>
    </w:tblStylePr>
    <w:tblStylePr w:type="band1Horz">
      <w:tblPr/>
      <w:tcPr>
        <w:shd w:val="clear" w:color="auto" w:fill="B3E2F7" w:themeFill="accent4" w:themeFillTint="3F"/>
      </w:tcPr>
    </w:tblStylePr>
  </w:style>
  <w:style w:type="table" w:styleId="MediumList1-Accent5">
    <w:name w:val="Medium List 1 Accent 5"/>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912B2A" w:themeColor="accent5"/>
        <w:bottom w:val="single" w:sz="8" w:space="0" w:color="912B2A" w:themeColor="accent5"/>
      </w:tblBorders>
    </w:tblPr>
    <w:tblStylePr w:type="firstRow">
      <w:rPr>
        <w:rFonts w:asciiTheme="majorHAnsi" w:eastAsiaTheme="majorEastAsia" w:hAnsiTheme="majorHAnsi" w:cstheme="majorBidi"/>
      </w:rPr>
      <w:tblPr/>
      <w:tcPr>
        <w:tcBorders>
          <w:top w:val="nil"/>
          <w:bottom w:val="single" w:sz="8" w:space="0" w:color="912B2A" w:themeColor="accent5"/>
        </w:tcBorders>
      </w:tcPr>
    </w:tblStylePr>
    <w:tblStylePr w:type="lastRow">
      <w:rPr>
        <w:b/>
        <w:bCs/>
        <w:color w:val="4D4D4F" w:themeColor="text2"/>
      </w:rPr>
      <w:tblPr/>
      <w:tcPr>
        <w:tcBorders>
          <w:top w:val="single" w:sz="8" w:space="0" w:color="912B2A" w:themeColor="accent5"/>
          <w:bottom w:val="single" w:sz="8" w:space="0" w:color="912B2A" w:themeColor="accent5"/>
        </w:tcBorders>
      </w:tcPr>
    </w:tblStylePr>
    <w:tblStylePr w:type="firstCol">
      <w:rPr>
        <w:b/>
        <w:bCs/>
      </w:rPr>
    </w:tblStylePr>
    <w:tblStylePr w:type="lastCol">
      <w:rPr>
        <w:b/>
        <w:bCs/>
      </w:rPr>
      <w:tblPr/>
      <w:tcPr>
        <w:tcBorders>
          <w:top w:val="single" w:sz="8" w:space="0" w:color="912B2A" w:themeColor="accent5"/>
          <w:bottom w:val="single" w:sz="8" w:space="0" w:color="912B2A" w:themeColor="accent5"/>
        </w:tcBorders>
      </w:tcPr>
    </w:tblStylePr>
    <w:tblStylePr w:type="band1Vert">
      <w:tblPr/>
      <w:tcPr>
        <w:shd w:val="clear" w:color="auto" w:fill="EDC1C0" w:themeFill="accent5" w:themeFillTint="3F"/>
      </w:tcPr>
    </w:tblStylePr>
    <w:tblStylePr w:type="band1Horz">
      <w:tblPr/>
      <w:tcPr>
        <w:shd w:val="clear" w:color="auto" w:fill="EDC1C0" w:themeFill="accent5" w:themeFillTint="3F"/>
      </w:tcPr>
    </w:tblStylePr>
  </w:style>
  <w:style w:type="table" w:styleId="MediumList1-Accent6">
    <w:name w:val="Medium List 1 Accent 6"/>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672E6B" w:themeColor="accent6"/>
        <w:bottom w:val="single" w:sz="8" w:space="0" w:color="672E6B" w:themeColor="accent6"/>
      </w:tblBorders>
    </w:tblPr>
    <w:tblStylePr w:type="firstRow">
      <w:rPr>
        <w:rFonts w:asciiTheme="majorHAnsi" w:eastAsiaTheme="majorEastAsia" w:hAnsiTheme="majorHAnsi" w:cstheme="majorBidi"/>
      </w:rPr>
      <w:tblPr/>
      <w:tcPr>
        <w:tcBorders>
          <w:top w:val="nil"/>
          <w:bottom w:val="single" w:sz="8" w:space="0" w:color="672E6B" w:themeColor="accent6"/>
        </w:tcBorders>
      </w:tcPr>
    </w:tblStylePr>
    <w:tblStylePr w:type="lastRow">
      <w:rPr>
        <w:b/>
        <w:bCs/>
        <w:color w:val="4D4D4F" w:themeColor="text2"/>
      </w:rPr>
      <w:tblPr/>
      <w:tcPr>
        <w:tcBorders>
          <w:top w:val="single" w:sz="8" w:space="0" w:color="672E6B" w:themeColor="accent6"/>
          <w:bottom w:val="single" w:sz="8" w:space="0" w:color="672E6B" w:themeColor="accent6"/>
        </w:tcBorders>
      </w:tcPr>
    </w:tblStylePr>
    <w:tblStylePr w:type="firstCol">
      <w:rPr>
        <w:b/>
        <w:bCs/>
      </w:rPr>
    </w:tblStylePr>
    <w:tblStylePr w:type="lastCol">
      <w:rPr>
        <w:b/>
        <w:bCs/>
      </w:rPr>
      <w:tblPr/>
      <w:tcPr>
        <w:tcBorders>
          <w:top w:val="single" w:sz="8" w:space="0" w:color="672E6B" w:themeColor="accent6"/>
          <w:bottom w:val="single" w:sz="8" w:space="0" w:color="672E6B" w:themeColor="accent6"/>
        </w:tcBorders>
      </w:tcPr>
    </w:tblStylePr>
    <w:tblStylePr w:type="band1Vert">
      <w:tblPr/>
      <w:tcPr>
        <w:shd w:val="clear" w:color="auto" w:fill="E2C1E4" w:themeFill="accent6" w:themeFillTint="3F"/>
      </w:tcPr>
    </w:tblStylePr>
    <w:tblStylePr w:type="band1Horz">
      <w:tblPr/>
      <w:tcPr>
        <w:shd w:val="clear" w:color="auto" w:fill="E2C1E4" w:themeFill="accent6" w:themeFillTint="3F"/>
      </w:tcPr>
    </w:tblStylePr>
  </w:style>
  <w:style w:type="table" w:styleId="MediumList2">
    <w:name w:val="Medium List 2"/>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tblBorders>
    </w:tblPr>
    <w:tblStylePr w:type="firstRow">
      <w:rPr>
        <w:sz w:val="24"/>
        <w:szCs w:val="24"/>
      </w:rPr>
      <w:tblPr/>
      <w:tcPr>
        <w:tcBorders>
          <w:top w:val="nil"/>
          <w:left w:val="nil"/>
          <w:bottom w:val="single" w:sz="24" w:space="0" w:color="262626" w:themeColor="text1"/>
          <w:right w:val="nil"/>
          <w:insideH w:val="nil"/>
          <w:insideV w:val="nil"/>
        </w:tcBorders>
        <w:shd w:val="clear" w:color="auto" w:fill="FFFFFF" w:themeFill="background1"/>
      </w:tcPr>
    </w:tblStylePr>
    <w:tblStylePr w:type="lastRow">
      <w:tblPr/>
      <w:tcPr>
        <w:tcBorders>
          <w:top w:val="single" w:sz="8" w:space="0" w:color="262626"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62626" w:themeColor="text1"/>
          <w:insideH w:val="nil"/>
          <w:insideV w:val="nil"/>
        </w:tcBorders>
        <w:shd w:val="clear" w:color="auto" w:fill="FFFFFF" w:themeFill="background1"/>
      </w:tcPr>
    </w:tblStylePr>
    <w:tblStylePr w:type="lastCol">
      <w:tblPr/>
      <w:tcPr>
        <w:tcBorders>
          <w:top w:val="nil"/>
          <w:left w:val="single" w:sz="8" w:space="0" w:color="262626"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C9C9" w:themeFill="text1" w:themeFillTint="3F"/>
      </w:tcPr>
    </w:tblStylePr>
    <w:tblStylePr w:type="band1Horz">
      <w:tblPr/>
      <w:tcPr>
        <w:tcBorders>
          <w:top w:val="nil"/>
          <w:bottom w:val="nil"/>
          <w:insideH w:val="nil"/>
          <w:insideV w:val="nil"/>
        </w:tcBorders>
        <w:shd w:val="clear" w:color="auto" w:fill="C9C9C9"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tblBorders>
    </w:tblPr>
    <w:tblStylePr w:type="firstRow">
      <w:rPr>
        <w:sz w:val="24"/>
        <w:szCs w:val="24"/>
      </w:rPr>
      <w:tblPr/>
      <w:tcPr>
        <w:tcBorders>
          <w:top w:val="nil"/>
          <w:left w:val="nil"/>
          <w:bottom w:val="single" w:sz="24" w:space="0" w:color="447939" w:themeColor="accent1"/>
          <w:right w:val="nil"/>
          <w:insideH w:val="nil"/>
          <w:insideV w:val="nil"/>
        </w:tcBorders>
        <w:shd w:val="clear" w:color="auto" w:fill="FFFFFF" w:themeFill="background1"/>
      </w:tcPr>
    </w:tblStylePr>
    <w:tblStylePr w:type="lastRow">
      <w:tblPr/>
      <w:tcPr>
        <w:tcBorders>
          <w:top w:val="single" w:sz="8" w:space="0" w:color="447939"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939" w:themeColor="accent1"/>
          <w:insideH w:val="nil"/>
          <w:insideV w:val="nil"/>
        </w:tcBorders>
        <w:shd w:val="clear" w:color="auto" w:fill="FFFFFF" w:themeFill="background1"/>
      </w:tcPr>
    </w:tblStylePr>
    <w:tblStylePr w:type="lastCol">
      <w:tblPr/>
      <w:tcPr>
        <w:tcBorders>
          <w:top w:val="nil"/>
          <w:left w:val="single" w:sz="8" w:space="0" w:color="44793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E4C7" w:themeFill="accent1" w:themeFillTint="3F"/>
      </w:tcPr>
    </w:tblStylePr>
    <w:tblStylePr w:type="band1Horz">
      <w:tblPr/>
      <w:tcPr>
        <w:tcBorders>
          <w:top w:val="nil"/>
          <w:bottom w:val="nil"/>
          <w:insideH w:val="nil"/>
          <w:insideV w:val="nil"/>
        </w:tcBorders>
        <w:shd w:val="clear" w:color="auto" w:fill="CCE4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tblBorders>
    </w:tblPr>
    <w:tblStylePr w:type="firstRow">
      <w:rPr>
        <w:sz w:val="24"/>
        <w:szCs w:val="24"/>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tblPr/>
      <w:tcPr>
        <w:tcBorders>
          <w:top w:val="single" w:sz="8" w:space="0" w:color="C251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25131" w:themeColor="accent2"/>
          <w:insideH w:val="nil"/>
          <w:insideV w:val="nil"/>
        </w:tcBorders>
        <w:shd w:val="clear" w:color="auto" w:fill="FFFFFF" w:themeFill="background1"/>
      </w:tcPr>
    </w:tblStylePr>
    <w:tblStylePr w:type="lastCol">
      <w:tblPr/>
      <w:tcPr>
        <w:tcBorders>
          <w:top w:val="nil"/>
          <w:left w:val="single" w:sz="8" w:space="0" w:color="C251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D2CA" w:themeFill="accent2" w:themeFillTint="3F"/>
      </w:tcPr>
    </w:tblStylePr>
    <w:tblStylePr w:type="band1Horz">
      <w:tblPr/>
      <w:tcPr>
        <w:tcBorders>
          <w:top w:val="nil"/>
          <w:bottom w:val="nil"/>
          <w:insideH w:val="nil"/>
          <w:insideV w:val="nil"/>
        </w:tcBorders>
        <w:shd w:val="clear" w:color="auto" w:fill="F1D2C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tblBorders>
    </w:tblPr>
    <w:tblStylePr w:type="firstRow">
      <w:rPr>
        <w:sz w:val="24"/>
        <w:szCs w:val="24"/>
      </w:rPr>
      <w:tblPr/>
      <w:tcPr>
        <w:tcBorders>
          <w:top w:val="nil"/>
          <w:left w:val="nil"/>
          <w:bottom w:val="single" w:sz="24" w:space="0" w:color="2C517C" w:themeColor="accent3"/>
          <w:right w:val="nil"/>
          <w:insideH w:val="nil"/>
          <w:insideV w:val="nil"/>
        </w:tcBorders>
        <w:shd w:val="clear" w:color="auto" w:fill="FFFFFF" w:themeFill="background1"/>
      </w:tcPr>
    </w:tblStylePr>
    <w:tblStylePr w:type="lastRow">
      <w:tblPr/>
      <w:tcPr>
        <w:tcBorders>
          <w:top w:val="single" w:sz="8" w:space="0" w:color="2C517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C517C" w:themeColor="accent3"/>
          <w:insideH w:val="nil"/>
          <w:insideV w:val="nil"/>
        </w:tcBorders>
        <w:shd w:val="clear" w:color="auto" w:fill="FFFFFF" w:themeFill="background1"/>
      </w:tcPr>
    </w:tblStylePr>
    <w:tblStylePr w:type="lastCol">
      <w:tblPr/>
      <w:tcPr>
        <w:tcBorders>
          <w:top w:val="nil"/>
          <w:left w:val="single" w:sz="8" w:space="0" w:color="2C517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3E8" w:themeFill="accent3" w:themeFillTint="3F"/>
      </w:tcPr>
    </w:tblStylePr>
    <w:tblStylePr w:type="band1Horz">
      <w:tblPr/>
      <w:tcPr>
        <w:tcBorders>
          <w:top w:val="nil"/>
          <w:bottom w:val="nil"/>
          <w:insideH w:val="nil"/>
          <w:insideV w:val="nil"/>
        </w:tcBorders>
        <w:shd w:val="clear" w:color="auto" w:fill="C0D3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tblBorders>
    </w:tblPr>
    <w:tblStylePr w:type="firstRow">
      <w:rPr>
        <w:sz w:val="24"/>
        <w:szCs w:val="24"/>
      </w:rPr>
      <w:tblPr/>
      <w:tcPr>
        <w:tcBorders>
          <w:top w:val="nil"/>
          <w:left w:val="nil"/>
          <w:bottom w:val="single" w:sz="24" w:space="0" w:color="10719C" w:themeColor="accent4"/>
          <w:right w:val="nil"/>
          <w:insideH w:val="nil"/>
          <w:insideV w:val="nil"/>
        </w:tcBorders>
        <w:shd w:val="clear" w:color="auto" w:fill="FFFFFF" w:themeFill="background1"/>
      </w:tcPr>
    </w:tblStylePr>
    <w:tblStylePr w:type="lastRow">
      <w:tblPr/>
      <w:tcPr>
        <w:tcBorders>
          <w:top w:val="single" w:sz="8" w:space="0" w:color="10719C"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0719C" w:themeColor="accent4"/>
          <w:insideH w:val="nil"/>
          <w:insideV w:val="nil"/>
        </w:tcBorders>
        <w:shd w:val="clear" w:color="auto" w:fill="FFFFFF" w:themeFill="background1"/>
      </w:tcPr>
    </w:tblStylePr>
    <w:tblStylePr w:type="lastCol">
      <w:tblPr/>
      <w:tcPr>
        <w:tcBorders>
          <w:top w:val="nil"/>
          <w:left w:val="single" w:sz="8" w:space="0" w:color="10719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2F7" w:themeFill="accent4" w:themeFillTint="3F"/>
      </w:tcPr>
    </w:tblStylePr>
    <w:tblStylePr w:type="band1Horz">
      <w:tblPr/>
      <w:tcPr>
        <w:tcBorders>
          <w:top w:val="nil"/>
          <w:bottom w:val="nil"/>
          <w:insideH w:val="nil"/>
          <w:insideV w:val="nil"/>
        </w:tcBorders>
        <w:shd w:val="clear" w:color="auto" w:fill="B3E2F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tblBorders>
    </w:tblPr>
    <w:tblStylePr w:type="firstRow">
      <w:rPr>
        <w:sz w:val="24"/>
        <w:szCs w:val="24"/>
      </w:rPr>
      <w:tblPr/>
      <w:tcPr>
        <w:tcBorders>
          <w:top w:val="nil"/>
          <w:left w:val="nil"/>
          <w:bottom w:val="single" w:sz="24" w:space="0" w:color="912B2A" w:themeColor="accent5"/>
          <w:right w:val="nil"/>
          <w:insideH w:val="nil"/>
          <w:insideV w:val="nil"/>
        </w:tcBorders>
        <w:shd w:val="clear" w:color="auto" w:fill="FFFFFF" w:themeFill="background1"/>
      </w:tcPr>
    </w:tblStylePr>
    <w:tblStylePr w:type="lastRow">
      <w:tblPr/>
      <w:tcPr>
        <w:tcBorders>
          <w:top w:val="single" w:sz="8" w:space="0" w:color="912B2A"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2B2A" w:themeColor="accent5"/>
          <w:insideH w:val="nil"/>
          <w:insideV w:val="nil"/>
        </w:tcBorders>
        <w:shd w:val="clear" w:color="auto" w:fill="FFFFFF" w:themeFill="background1"/>
      </w:tcPr>
    </w:tblStylePr>
    <w:tblStylePr w:type="lastCol">
      <w:tblPr/>
      <w:tcPr>
        <w:tcBorders>
          <w:top w:val="nil"/>
          <w:left w:val="single" w:sz="8" w:space="0" w:color="912B2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1C0" w:themeFill="accent5" w:themeFillTint="3F"/>
      </w:tcPr>
    </w:tblStylePr>
    <w:tblStylePr w:type="band1Horz">
      <w:tblPr/>
      <w:tcPr>
        <w:tcBorders>
          <w:top w:val="nil"/>
          <w:bottom w:val="nil"/>
          <w:insideH w:val="nil"/>
          <w:insideV w:val="nil"/>
        </w:tcBorders>
        <w:shd w:val="clear" w:color="auto" w:fill="EDC1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tblBorders>
    </w:tblPr>
    <w:tblStylePr w:type="firstRow">
      <w:rPr>
        <w:sz w:val="24"/>
        <w:szCs w:val="24"/>
      </w:rPr>
      <w:tblPr/>
      <w:tcPr>
        <w:tcBorders>
          <w:top w:val="nil"/>
          <w:left w:val="nil"/>
          <w:bottom w:val="single" w:sz="24" w:space="0" w:color="672E6B" w:themeColor="accent6"/>
          <w:right w:val="nil"/>
          <w:insideH w:val="nil"/>
          <w:insideV w:val="nil"/>
        </w:tcBorders>
        <w:shd w:val="clear" w:color="auto" w:fill="FFFFFF" w:themeFill="background1"/>
      </w:tcPr>
    </w:tblStylePr>
    <w:tblStylePr w:type="lastRow">
      <w:tblPr/>
      <w:tcPr>
        <w:tcBorders>
          <w:top w:val="single" w:sz="8" w:space="0" w:color="672E6B"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72E6B" w:themeColor="accent6"/>
          <w:insideH w:val="nil"/>
          <w:insideV w:val="nil"/>
        </w:tcBorders>
        <w:shd w:val="clear" w:color="auto" w:fill="FFFFFF" w:themeFill="background1"/>
      </w:tcPr>
    </w:tblStylePr>
    <w:tblStylePr w:type="lastCol">
      <w:tblPr/>
      <w:tcPr>
        <w:tcBorders>
          <w:top w:val="nil"/>
          <w:left w:val="single" w:sz="8" w:space="0" w:color="672E6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C1E4" w:themeFill="accent6" w:themeFillTint="3F"/>
      </w:tcPr>
    </w:tblStylePr>
    <w:tblStylePr w:type="band1Horz">
      <w:tblPr/>
      <w:tcPr>
        <w:tcBorders>
          <w:top w:val="nil"/>
          <w:bottom w:val="nil"/>
          <w:insideH w:val="nil"/>
          <w:insideV w:val="nil"/>
        </w:tcBorders>
        <w:shd w:val="clear" w:color="auto" w:fill="E2C1E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C734F4"/>
    <w:pPr>
      <w:spacing w:line="240" w:lineRule="auto"/>
    </w:pPr>
    <w:tblPr>
      <w:tblStyleRowBandSize w:val="1"/>
      <w:tblStyleColBandSize w:val="1"/>
      <w:tbl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single" w:sz="8" w:space="0" w:color="5C5C5C" w:themeColor="text1" w:themeTint="BF"/>
      </w:tblBorders>
    </w:tblPr>
    <w:tblStylePr w:type="firstRow">
      <w:pPr>
        <w:spacing w:before="0" w:after="0" w:line="240" w:lineRule="auto"/>
      </w:pPr>
      <w:rPr>
        <w:b/>
        <w:bCs/>
        <w:color w:val="FFFFFF" w:themeColor="background1"/>
      </w:rPr>
      <w:tblPr/>
      <w:tcPr>
        <w:tc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nil"/>
          <w:insideV w:val="nil"/>
        </w:tcBorders>
        <w:shd w:val="clear" w:color="auto" w:fill="262626" w:themeFill="text1"/>
      </w:tcPr>
    </w:tblStylePr>
    <w:tblStylePr w:type="lastRow">
      <w:pPr>
        <w:spacing w:before="0" w:after="0" w:line="240" w:lineRule="auto"/>
      </w:pPr>
      <w:rPr>
        <w:b/>
        <w:bCs/>
      </w:rPr>
      <w:tblPr/>
      <w:tcPr>
        <w:tcBorders>
          <w:top w:val="double" w:sz="6"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nil"/>
          <w:insideV w:val="nil"/>
        </w:tcBorders>
      </w:tcPr>
    </w:tblStylePr>
    <w:tblStylePr w:type="firstCol">
      <w:rPr>
        <w:b/>
        <w:bCs/>
      </w:rPr>
    </w:tblStylePr>
    <w:tblStylePr w:type="lastCol">
      <w:rPr>
        <w:b/>
        <w:bCs/>
      </w:rPr>
    </w:tblStylePr>
    <w:tblStylePr w:type="band1Vert">
      <w:tblPr/>
      <w:tcPr>
        <w:shd w:val="clear" w:color="auto" w:fill="C9C9C9" w:themeFill="text1" w:themeFillTint="3F"/>
      </w:tcPr>
    </w:tblStylePr>
    <w:tblStylePr w:type="band1Horz">
      <w:tblPr/>
      <w:tcPr>
        <w:tcBorders>
          <w:insideH w:val="nil"/>
          <w:insideV w:val="nil"/>
        </w:tcBorders>
        <w:shd w:val="clear" w:color="auto" w:fill="C9C9C9"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734F4"/>
    <w:pPr>
      <w:spacing w:line="240" w:lineRule="auto"/>
    </w:pPr>
    <w:tblPr>
      <w:tblStyleRowBandSize w:val="1"/>
      <w:tblStyleColBandSize w:val="1"/>
      <w:tbl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single" w:sz="8" w:space="0" w:color="64AF55" w:themeColor="accent1" w:themeTint="BF"/>
      </w:tblBorders>
    </w:tblPr>
    <w:tblStylePr w:type="firstRow">
      <w:pPr>
        <w:spacing w:before="0" w:after="0" w:line="240" w:lineRule="auto"/>
      </w:pPr>
      <w:rPr>
        <w:b/>
        <w:bCs/>
        <w:color w:val="FFFFFF" w:themeColor="background1"/>
      </w:rPr>
      <w:tblPr/>
      <w:tcPr>
        <w:tc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nil"/>
          <w:insideV w:val="nil"/>
        </w:tcBorders>
        <w:shd w:val="clear" w:color="auto" w:fill="447939" w:themeFill="accent1"/>
      </w:tcPr>
    </w:tblStylePr>
    <w:tblStylePr w:type="lastRow">
      <w:pPr>
        <w:spacing w:before="0" w:after="0" w:line="240" w:lineRule="auto"/>
      </w:pPr>
      <w:rPr>
        <w:b/>
        <w:bCs/>
      </w:rPr>
      <w:tblPr/>
      <w:tcPr>
        <w:tcBorders>
          <w:top w:val="double" w:sz="6"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nil"/>
          <w:insideV w:val="nil"/>
        </w:tcBorders>
      </w:tcPr>
    </w:tblStylePr>
    <w:tblStylePr w:type="firstCol">
      <w:rPr>
        <w:b/>
        <w:bCs/>
      </w:rPr>
    </w:tblStylePr>
    <w:tblStylePr w:type="lastCol">
      <w:rPr>
        <w:b/>
        <w:bCs/>
      </w:rPr>
    </w:tblStylePr>
    <w:tblStylePr w:type="band1Vert">
      <w:tblPr/>
      <w:tcPr>
        <w:shd w:val="clear" w:color="auto" w:fill="CCE4C7" w:themeFill="accent1" w:themeFillTint="3F"/>
      </w:tcPr>
    </w:tblStylePr>
    <w:tblStylePr w:type="band1Horz">
      <w:tblPr/>
      <w:tcPr>
        <w:tcBorders>
          <w:insideH w:val="nil"/>
          <w:insideV w:val="nil"/>
        </w:tcBorders>
        <w:shd w:val="clear" w:color="auto" w:fill="CCE4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734F4"/>
    <w:pPr>
      <w:spacing w:line="240" w:lineRule="auto"/>
    </w:pPr>
    <w:tblPr>
      <w:tblStyleRowBandSize w:val="1"/>
      <w:tblStyleColBandSize w:val="1"/>
      <w:tbl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single" w:sz="8" w:space="0" w:color="D6795F" w:themeColor="accent2" w:themeTint="BF"/>
      </w:tblBorders>
    </w:tblPr>
    <w:tblStylePr w:type="firstRow">
      <w:pPr>
        <w:spacing w:before="0" w:after="0" w:line="240" w:lineRule="auto"/>
      </w:pPr>
      <w:rPr>
        <w:b/>
        <w:bCs/>
        <w:color w:val="FFFFFF" w:themeColor="background1"/>
      </w:rPr>
      <w:tblPr/>
      <w:tcPr>
        <w:tc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nil"/>
          <w:insideV w:val="nil"/>
        </w:tcBorders>
        <w:shd w:val="clear" w:color="auto" w:fill="C25131" w:themeFill="accent2"/>
      </w:tcPr>
    </w:tblStylePr>
    <w:tblStylePr w:type="lastRow">
      <w:pPr>
        <w:spacing w:before="0" w:after="0" w:line="240" w:lineRule="auto"/>
      </w:pPr>
      <w:rPr>
        <w:b/>
        <w:bCs/>
      </w:rPr>
      <w:tblPr/>
      <w:tcPr>
        <w:tcBorders>
          <w:top w:val="double" w:sz="6"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D2CA" w:themeFill="accent2" w:themeFillTint="3F"/>
      </w:tcPr>
    </w:tblStylePr>
    <w:tblStylePr w:type="band1Horz">
      <w:tblPr/>
      <w:tcPr>
        <w:tcBorders>
          <w:insideH w:val="nil"/>
          <w:insideV w:val="nil"/>
        </w:tcBorders>
        <w:shd w:val="clear" w:color="auto" w:fill="F1D2C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734F4"/>
    <w:pPr>
      <w:spacing w:line="240" w:lineRule="auto"/>
    </w:pPr>
    <w:tblPr>
      <w:tblStyleRowBandSize w:val="1"/>
      <w:tblStyleColBandSize w:val="1"/>
      <w:tbl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single" w:sz="8" w:space="0" w:color="4279BB" w:themeColor="accent3" w:themeTint="BF"/>
      </w:tblBorders>
    </w:tblPr>
    <w:tblStylePr w:type="firstRow">
      <w:pPr>
        <w:spacing w:before="0" w:after="0" w:line="240" w:lineRule="auto"/>
      </w:pPr>
      <w:rPr>
        <w:b/>
        <w:bCs/>
        <w:color w:val="FFFFFF" w:themeColor="background1"/>
      </w:rPr>
      <w:tblPr/>
      <w:tcPr>
        <w:tc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nil"/>
          <w:insideV w:val="nil"/>
        </w:tcBorders>
        <w:shd w:val="clear" w:color="auto" w:fill="2C517C" w:themeFill="accent3"/>
      </w:tcPr>
    </w:tblStylePr>
    <w:tblStylePr w:type="lastRow">
      <w:pPr>
        <w:spacing w:before="0" w:after="0" w:line="240" w:lineRule="auto"/>
      </w:pPr>
      <w:rPr>
        <w:b/>
        <w:bCs/>
      </w:rPr>
      <w:tblPr/>
      <w:tcPr>
        <w:tcBorders>
          <w:top w:val="double" w:sz="6"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C0D3E8" w:themeFill="accent3" w:themeFillTint="3F"/>
      </w:tcPr>
    </w:tblStylePr>
    <w:tblStylePr w:type="band1Horz">
      <w:tblPr/>
      <w:tcPr>
        <w:tcBorders>
          <w:insideH w:val="nil"/>
          <w:insideV w:val="nil"/>
        </w:tcBorders>
        <w:shd w:val="clear" w:color="auto" w:fill="C0D3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734F4"/>
    <w:pPr>
      <w:spacing w:line="240" w:lineRule="auto"/>
    </w:pPr>
    <w:tblPr>
      <w:tblStyleRowBandSize w:val="1"/>
      <w:tblStyleColBandSize w:val="1"/>
      <w:tbl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single" w:sz="8" w:space="0" w:color="19A7E7" w:themeColor="accent4" w:themeTint="BF"/>
      </w:tblBorders>
    </w:tblPr>
    <w:tblStylePr w:type="firstRow">
      <w:pPr>
        <w:spacing w:before="0" w:after="0" w:line="240" w:lineRule="auto"/>
      </w:pPr>
      <w:rPr>
        <w:b/>
        <w:bCs/>
        <w:color w:val="FFFFFF" w:themeColor="background1"/>
      </w:rPr>
      <w:tblPr/>
      <w:tcPr>
        <w:tc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nil"/>
          <w:insideV w:val="nil"/>
        </w:tcBorders>
        <w:shd w:val="clear" w:color="auto" w:fill="10719C" w:themeFill="accent4"/>
      </w:tcPr>
    </w:tblStylePr>
    <w:tblStylePr w:type="lastRow">
      <w:pPr>
        <w:spacing w:before="0" w:after="0" w:line="240" w:lineRule="auto"/>
      </w:pPr>
      <w:rPr>
        <w:b/>
        <w:bCs/>
      </w:rPr>
      <w:tblPr/>
      <w:tcPr>
        <w:tcBorders>
          <w:top w:val="double" w:sz="6"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3E2F7" w:themeFill="accent4" w:themeFillTint="3F"/>
      </w:tcPr>
    </w:tblStylePr>
    <w:tblStylePr w:type="band1Horz">
      <w:tblPr/>
      <w:tcPr>
        <w:tcBorders>
          <w:insideH w:val="nil"/>
          <w:insideV w:val="nil"/>
        </w:tcBorders>
        <w:shd w:val="clear" w:color="auto" w:fill="B3E2F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734F4"/>
    <w:pPr>
      <w:spacing w:line="240" w:lineRule="auto"/>
    </w:pPr>
    <w:tblPr>
      <w:tblStyleRowBandSize w:val="1"/>
      <w:tblStyleColBandSize w:val="1"/>
      <w:tbl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single" w:sz="8" w:space="0" w:color="C84443" w:themeColor="accent5" w:themeTint="BF"/>
      </w:tblBorders>
    </w:tblPr>
    <w:tblStylePr w:type="firstRow">
      <w:pPr>
        <w:spacing w:before="0" w:after="0" w:line="240" w:lineRule="auto"/>
      </w:pPr>
      <w:rPr>
        <w:b/>
        <w:bCs/>
        <w:color w:val="FFFFFF" w:themeColor="background1"/>
      </w:rPr>
      <w:tblPr/>
      <w:tcPr>
        <w:tc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nil"/>
          <w:insideV w:val="nil"/>
        </w:tcBorders>
        <w:shd w:val="clear" w:color="auto" w:fill="912B2A" w:themeFill="accent5"/>
      </w:tcPr>
    </w:tblStylePr>
    <w:tblStylePr w:type="lastRow">
      <w:pPr>
        <w:spacing w:before="0" w:after="0" w:line="240" w:lineRule="auto"/>
      </w:pPr>
      <w:rPr>
        <w:b/>
        <w:bCs/>
      </w:rPr>
      <w:tblPr/>
      <w:tcPr>
        <w:tcBorders>
          <w:top w:val="double" w:sz="6"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nil"/>
          <w:insideV w:val="nil"/>
        </w:tcBorders>
      </w:tcPr>
    </w:tblStylePr>
    <w:tblStylePr w:type="firstCol">
      <w:rPr>
        <w:b/>
        <w:bCs/>
      </w:rPr>
    </w:tblStylePr>
    <w:tblStylePr w:type="lastCol">
      <w:rPr>
        <w:b/>
        <w:bCs/>
      </w:rPr>
    </w:tblStylePr>
    <w:tblStylePr w:type="band1Vert">
      <w:tblPr/>
      <w:tcPr>
        <w:shd w:val="clear" w:color="auto" w:fill="EDC1C0" w:themeFill="accent5" w:themeFillTint="3F"/>
      </w:tcPr>
    </w:tblStylePr>
    <w:tblStylePr w:type="band1Horz">
      <w:tblPr/>
      <w:tcPr>
        <w:tcBorders>
          <w:insideH w:val="nil"/>
          <w:insideV w:val="nil"/>
        </w:tcBorders>
        <w:shd w:val="clear" w:color="auto" w:fill="EDC1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734F4"/>
    <w:pPr>
      <w:spacing w:line="240" w:lineRule="auto"/>
    </w:pPr>
    <w:tblPr>
      <w:tblStyleRowBandSize w:val="1"/>
      <w:tblStyleColBandSize w:val="1"/>
      <w:tbl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single" w:sz="8" w:space="0" w:color="A249A9" w:themeColor="accent6" w:themeTint="BF"/>
      </w:tblBorders>
    </w:tblPr>
    <w:tblStylePr w:type="firstRow">
      <w:pPr>
        <w:spacing w:before="0" w:after="0" w:line="240" w:lineRule="auto"/>
      </w:pPr>
      <w:rPr>
        <w:b/>
        <w:bCs/>
        <w:color w:val="FFFFFF" w:themeColor="background1"/>
      </w:rPr>
      <w:tblPr/>
      <w:tcPr>
        <w:tc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nil"/>
          <w:insideV w:val="nil"/>
        </w:tcBorders>
        <w:shd w:val="clear" w:color="auto" w:fill="672E6B" w:themeFill="accent6"/>
      </w:tcPr>
    </w:tblStylePr>
    <w:tblStylePr w:type="lastRow">
      <w:pPr>
        <w:spacing w:before="0" w:after="0" w:line="240" w:lineRule="auto"/>
      </w:pPr>
      <w:rPr>
        <w:b/>
        <w:bCs/>
      </w:rPr>
      <w:tblPr/>
      <w:tcPr>
        <w:tcBorders>
          <w:top w:val="double" w:sz="6"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nil"/>
          <w:insideV w:val="nil"/>
        </w:tcBorders>
      </w:tcPr>
    </w:tblStylePr>
    <w:tblStylePr w:type="firstCol">
      <w:rPr>
        <w:b/>
        <w:bCs/>
      </w:rPr>
    </w:tblStylePr>
    <w:tblStylePr w:type="lastCol">
      <w:rPr>
        <w:b/>
        <w:bCs/>
      </w:rPr>
    </w:tblStylePr>
    <w:tblStylePr w:type="band1Vert">
      <w:tblPr/>
      <w:tcPr>
        <w:shd w:val="clear" w:color="auto" w:fill="E2C1E4" w:themeFill="accent6" w:themeFillTint="3F"/>
      </w:tcPr>
    </w:tblStylePr>
    <w:tblStylePr w:type="band1Horz">
      <w:tblPr/>
      <w:tcPr>
        <w:tcBorders>
          <w:insideH w:val="nil"/>
          <w:insideV w:val="nil"/>
        </w:tcBorders>
        <w:shd w:val="clear" w:color="auto" w:fill="E2C1E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6262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62626" w:themeFill="text1"/>
      </w:tcPr>
    </w:tblStylePr>
    <w:tblStylePr w:type="lastCol">
      <w:rPr>
        <w:b/>
        <w:bCs/>
        <w:color w:val="FFFFFF" w:themeColor="background1"/>
      </w:rPr>
      <w:tblPr/>
      <w:tcPr>
        <w:tcBorders>
          <w:left w:val="nil"/>
          <w:right w:val="nil"/>
          <w:insideH w:val="nil"/>
          <w:insideV w:val="nil"/>
        </w:tcBorders>
        <w:shd w:val="clear" w:color="auto" w:fill="26262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93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939" w:themeFill="accent1"/>
      </w:tcPr>
    </w:tblStylePr>
    <w:tblStylePr w:type="lastCol">
      <w:rPr>
        <w:b/>
        <w:bCs/>
        <w:color w:val="FFFFFF" w:themeColor="background1"/>
      </w:rPr>
      <w:tblPr/>
      <w:tcPr>
        <w:tcBorders>
          <w:left w:val="nil"/>
          <w:right w:val="nil"/>
          <w:insideH w:val="nil"/>
          <w:insideV w:val="nil"/>
        </w:tcBorders>
        <w:shd w:val="clear" w:color="auto" w:fill="44793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251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25131" w:themeFill="accent2"/>
      </w:tcPr>
    </w:tblStylePr>
    <w:tblStylePr w:type="lastCol">
      <w:rPr>
        <w:b/>
        <w:bCs/>
        <w:color w:val="FFFFFF" w:themeColor="background1"/>
      </w:rPr>
      <w:tblPr/>
      <w:tcPr>
        <w:tcBorders>
          <w:left w:val="nil"/>
          <w:right w:val="nil"/>
          <w:insideH w:val="nil"/>
          <w:insideV w:val="nil"/>
        </w:tcBorders>
        <w:shd w:val="clear" w:color="auto" w:fill="C251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C517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C517C" w:themeFill="accent3"/>
      </w:tcPr>
    </w:tblStylePr>
    <w:tblStylePr w:type="lastCol">
      <w:rPr>
        <w:b/>
        <w:bCs/>
        <w:color w:val="FFFFFF" w:themeColor="background1"/>
      </w:rPr>
      <w:tblPr/>
      <w:tcPr>
        <w:tcBorders>
          <w:left w:val="nil"/>
          <w:right w:val="nil"/>
          <w:insideH w:val="nil"/>
          <w:insideV w:val="nil"/>
        </w:tcBorders>
        <w:shd w:val="clear" w:color="auto" w:fill="2C517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0719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0719C" w:themeFill="accent4"/>
      </w:tcPr>
    </w:tblStylePr>
    <w:tblStylePr w:type="lastCol">
      <w:rPr>
        <w:b/>
        <w:bCs/>
        <w:color w:val="FFFFFF" w:themeColor="background1"/>
      </w:rPr>
      <w:tblPr/>
      <w:tcPr>
        <w:tcBorders>
          <w:left w:val="nil"/>
          <w:right w:val="nil"/>
          <w:insideH w:val="nil"/>
          <w:insideV w:val="nil"/>
        </w:tcBorders>
        <w:shd w:val="clear" w:color="auto" w:fill="10719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2B2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2B2A" w:themeFill="accent5"/>
      </w:tcPr>
    </w:tblStylePr>
    <w:tblStylePr w:type="lastCol">
      <w:rPr>
        <w:b/>
        <w:bCs/>
        <w:color w:val="FFFFFF" w:themeColor="background1"/>
      </w:rPr>
      <w:tblPr/>
      <w:tcPr>
        <w:tcBorders>
          <w:left w:val="nil"/>
          <w:right w:val="nil"/>
          <w:insideH w:val="nil"/>
          <w:insideV w:val="nil"/>
        </w:tcBorders>
        <w:shd w:val="clear" w:color="auto" w:fill="912B2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72E6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72E6B" w:themeFill="accent6"/>
      </w:tcPr>
    </w:tblStylePr>
    <w:tblStylePr w:type="lastCol">
      <w:rPr>
        <w:b/>
        <w:bCs/>
        <w:color w:val="FFFFFF" w:themeColor="background1"/>
      </w:rPr>
      <w:tblPr/>
      <w:tcPr>
        <w:tcBorders>
          <w:left w:val="nil"/>
          <w:right w:val="nil"/>
          <w:insideH w:val="nil"/>
          <w:insideV w:val="nil"/>
        </w:tcBorders>
        <w:shd w:val="clear" w:color="auto" w:fill="672E6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unhideWhenUsed/>
    <w:rsid w:val="00C734F4"/>
    <w:rPr>
      <w:color w:val="2B579A"/>
      <w:shd w:val="clear" w:color="auto" w:fill="E1DFDD"/>
    </w:rPr>
  </w:style>
  <w:style w:type="paragraph" w:styleId="MessageHeader">
    <w:name w:val="Message Header"/>
    <w:basedOn w:val="Normal"/>
    <w:link w:val="MessageHeaderChar"/>
    <w:uiPriority w:val="99"/>
    <w:semiHidden/>
    <w:unhideWhenUsed/>
    <w:rsid w:val="00C734F4"/>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734F4"/>
    <w:rPr>
      <w:rFonts w:asciiTheme="majorHAnsi" w:eastAsiaTheme="majorEastAsia" w:hAnsiTheme="majorHAnsi" w:cstheme="majorBidi"/>
      <w:color w:val="auto"/>
      <w:shd w:val="pct20" w:color="auto" w:fill="auto"/>
    </w:rPr>
  </w:style>
  <w:style w:type="paragraph" w:styleId="NormalWeb">
    <w:name w:val="Normal (Web)"/>
    <w:basedOn w:val="Normal"/>
    <w:uiPriority w:val="99"/>
    <w:semiHidden/>
    <w:unhideWhenUsed/>
    <w:rsid w:val="00C734F4"/>
    <w:rPr>
      <w:rFonts w:ascii="Times New Roman" w:hAnsi="Times New Roman" w:cs="Times New Roman"/>
    </w:rPr>
  </w:style>
  <w:style w:type="paragraph" w:styleId="NormalIndent">
    <w:name w:val="Normal Indent"/>
    <w:basedOn w:val="Normal"/>
    <w:uiPriority w:val="99"/>
    <w:semiHidden/>
    <w:unhideWhenUsed/>
    <w:rsid w:val="00C734F4"/>
    <w:pPr>
      <w:ind w:left="720"/>
    </w:pPr>
  </w:style>
  <w:style w:type="paragraph" w:styleId="NoteHeading">
    <w:name w:val="Note Heading"/>
    <w:basedOn w:val="Normal"/>
    <w:next w:val="Normal"/>
    <w:link w:val="NoteHeadingChar"/>
    <w:uiPriority w:val="99"/>
    <w:semiHidden/>
    <w:unhideWhenUsed/>
    <w:rsid w:val="00C734F4"/>
    <w:pPr>
      <w:spacing w:line="240" w:lineRule="auto"/>
    </w:pPr>
  </w:style>
  <w:style w:type="character" w:customStyle="1" w:styleId="NoteHeadingChar">
    <w:name w:val="Note Heading Char"/>
    <w:basedOn w:val="DefaultParagraphFont"/>
    <w:link w:val="NoteHeading"/>
    <w:uiPriority w:val="99"/>
    <w:semiHidden/>
    <w:rsid w:val="00C734F4"/>
    <w:rPr>
      <w:color w:val="auto"/>
    </w:rPr>
  </w:style>
  <w:style w:type="character" w:styleId="PageNumber">
    <w:name w:val="page number"/>
    <w:basedOn w:val="DefaultParagraphFont"/>
    <w:uiPriority w:val="99"/>
    <w:semiHidden/>
    <w:unhideWhenUsed/>
    <w:rsid w:val="00C734F4"/>
  </w:style>
  <w:style w:type="character" w:styleId="PlaceholderText">
    <w:name w:val="Placeholder Text"/>
    <w:basedOn w:val="DefaultParagraphFont"/>
    <w:uiPriority w:val="99"/>
    <w:semiHidden/>
    <w:rsid w:val="00C734F4"/>
    <w:rPr>
      <w:color w:val="808080"/>
    </w:rPr>
  </w:style>
  <w:style w:type="table" w:styleId="PlainTable1">
    <w:name w:val="Plain Table 1"/>
    <w:basedOn w:val="TableNormal"/>
    <w:uiPriority w:val="41"/>
    <w:rsid w:val="00C734F4"/>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734F4"/>
    <w:pPr>
      <w:spacing w:line="240" w:lineRule="auto"/>
    </w:pPr>
    <w:tblPr>
      <w:tblStyleRowBandSize w:val="1"/>
      <w:tblStyleColBandSize w:val="1"/>
      <w:tblBorders>
        <w:top w:val="single" w:sz="4" w:space="0" w:color="929292" w:themeColor="text1" w:themeTint="80"/>
        <w:bottom w:val="single" w:sz="4" w:space="0" w:color="929292" w:themeColor="text1" w:themeTint="80"/>
      </w:tblBorders>
    </w:tblPr>
    <w:tblStylePr w:type="firstRow">
      <w:rPr>
        <w:b/>
        <w:bCs/>
      </w:rPr>
      <w:tblPr/>
      <w:tcPr>
        <w:tcBorders>
          <w:bottom w:val="single" w:sz="4" w:space="0" w:color="929292" w:themeColor="text1" w:themeTint="80"/>
        </w:tcBorders>
      </w:tcPr>
    </w:tblStylePr>
    <w:tblStylePr w:type="lastRow">
      <w:rPr>
        <w:b/>
        <w:bCs/>
      </w:rPr>
      <w:tblPr/>
      <w:tcPr>
        <w:tcBorders>
          <w:top w:val="single" w:sz="4" w:space="0" w:color="929292" w:themeColor="text1" w:themeTint="80"/>
        </w:tcBorders>
      </w:tcPr>
    </w:tblStylePr>
    <w:tblStylePr w:type="firstCol">
      <w:rPr>
        <w:b/>
        <w:bCs/>
      </w:rPr>
    </w:tblStylePr>
    <w:tblStylePr w:type="lastCol">
      <w:rPr>
        <w:b/>
        <w:bCs/>
      </w:rPr>
    </w:tblStylePr>
    <w:tblStylePr w:type="band1Vert">
      <w:tblPr/>
      <w:tcPr>
        <w:tcBorders>
          <w:left w:val="single" w:sz="4" w:space="0" w:color="929292" w:themeColor="text1" w:themeTint="80"/>
          <w:right w:val="single" w:sz="4" w:space="0" w:color="929292" w:themeColor="text1" w:themeTint="80"/>
        </w:tcBorders>
      </w:tcPr>
    </w:tblStylePr>
    <w:tblStylePr w:type="band2Vert">
      <w:tblPr/>
      <w:tcPr>
        <w:tcBorders>
          <w:left w:val="single" w:sz="4" w:space="0" w:color="929292" w:themeColor="text1" w:themeTint="80"/>
          <w:right w:val="single" w:sz="4" w:space="0" w:color="929292" w:themeColor="text1" w:themeTint="80"/>
        </w:tcBorders>
      </w:tcPr>
    </w:tblStylePr>
    <w:tblStylePr w:type="band1Horz">
      <w:tblPr/>
      <w:tcPr>
        <w:tcBorders>
          <w:top w:val="single" w:sz="4" w:space="0" w:color="929292" w:themeColor="text1" w:themeTint="80"/>
          <w:bottom w:val="single" w:sz="4" w:space="0" w:color="929292" w:themeColor="text1" w:themeTint="80"/>
        </w:tcBorders>
      </w:tcPr>
    </w:tblStylePr>
  </w:style>
  <w:style w:type="table" w:styleId="PlainTable3">
    <w:name w:val="Plain Table 3"/>
    <w:basedOn w:val="TableNormal"/>
    <w:uiPriority w:val="43"/>
    <w:rsid w:val="00C734F4"/>
    <w:pPr>
      <w:spacing w:line="240" w:lineRule="auto"/>
    </w:pPr>
    <w:tblPr>
      <w:tblStyleRowBandSize w:val="1"/>
      <w:tblStyleColBandSize w:val="1"/>
    </w:tblPr>
    <w:tblStylePr w:type="firstRow">
      <w:rPr>
        <w:b/>
        <w:bCs/>
        <w:caps/>
      </w:rPr>
      <w:tblPr/>
      <w:tcPr>
        <w:tcBorders>
          <w:bottom w:val="single" w:sz="4" w:space="0" w:color="929292"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29292"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734F4"/>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734F4"/>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29292"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29292"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29292"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29292"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C734F4"/>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734F4"/>
    <w:rPr>
      <w:rFonts w:ascii="Consolas" w:hAnsi="Consolas"/>
      <w:color w:val="auto"/>
      <w:sz w:val="21"/>
      <w:szCs w:val="21"/>
    </w:rPr>
  </w:style>
  <w:style w:type="paragraph" w:styleId="Quote">
    <w:name w:val="Quote"/>
    <w:basedOn w:val="Normal"/>
    <w:next w:val="Normal"/>
    <w:link w:val="QuoteChar"/>
    <w:uiPriority w:val="29"/>
    <w:qFormat/>
    <w:rsid w:val="00C734F4"/>
    <w:pPr>
      <w:spacing w:before="200" w:after="160"/>
      <w:ind w:left="864" w:right="864"/>
      <w:jc w:val="center"/>
    </w:pPr>
    <w:rPr>
      <w:i/>
      <w:iCs/>
      <w:color w:val="5C5C5C" w:themeColor="text1" w:themeTint="BF"/>
    </w:rPr>
  </w:style>
  <w:style w:type="character" w:customStyle="1" w:styleId="QuoteChar">
    <w:name w:val="Quote Char"/>
    <w:basedOn w:val="DefaultParagraphFont"/>
    <w:link w:val="Quote"/>
    <w:uiPriority w:val="29"/>
    <w:rsid w:val="00C734F4"/>
    <w:rPr>
      <w:i/>
      <w:iCs/>
      <w:color w:val="5C5C5C" w:themeColor="text1" w:themeTint="BF"/>
    </w:rPr>
  </w:style>
  <w:style w:type="paragraph" w:styleId="Salutation">
    <w:name w:val="Salutation"/>
    <w:basedOn w:val="Normal"/>
    <w:next w:val="Normal"/>
    <w:link w:val="SalutationChar"/>
    <w:uiPriority w:val="99"/>
    <w:semiHidden/>
    <w:unhideWhenUsed/>
    <w:rsid w:val="00C734F4"/>
  </w:style>
  <w:style w:type="character" w:customStyle="1" w:styleId="SalutationChar">
    <w:name w:val="Salutation Char"/>
    <w:basedOn w:val="DefaultParagraphFont"/>
    <w:link w:val="Salutation"/>
    <w:uiPriority w:val="99"/>
    <w:semiHidden/>
    <w:rsid w:val="00C734F4"/>
    <w:rPr>
      <w:color w:val="auto"/>
    </w:rPr>
  </w:style>
  <w:style w:type="paragraph" w:styleId="Signature">
    <w:name w:val="Signature"/>
    <w:basedOn w:val="Normal"/>
    <w:link w:val="SignatureChar"/>
    <w:uiPriority w:val="99"/>
    <w:semiHidden/>
    <w:unhideWhenUsed/>
    <w:rsid w:val="00C734F4"/>
    <w:pPr>
      <w:spacing w:line="240" w:lineRule="auto"/>
      <w:ind w:left="4320"/>
    </w:pPr>
  </w:style>
  <w:style w:type="character" w:customStyle="1" w:styleId="SignatureChar">
    <w:name w:val="Signature Char"/>
    <w:basedOn w:val="DefaultParagraphFont"/>
    <w:link w:val="Signature"/>
    <w:uiPriority w:val="99"/>
    <w:semiHidden/>
    <w:rsid w:val="00C734F4"/>
    <w:rPr>
      <w:color w:val="auto"/>
    </w:rPr>
  </w:style>
  <w:style w:type="character" w:styleId="SmartHyperlink">
    <w:name w:val="Smart Hyperlink"/>
    <w:basedOn w:val="DefaultParagraphFont"/>
    <w:uiPriority w:val="99"/>
    <w:semiHidden/>
    <w:unhideWhenUsed/>
    <w:rsid w:val="00C734F4"/>
    <w:rPr>
      <w:u w:val="dotted"/>
    </w:rPr>
  </w:style>
  <w:style w:type="character" w:styleId="SmartLink">
    <w:name w:val="Smart Link"/>
    <w:basedOn w:val="DefaultParagraphFont"/>
    <w:uiPriority w:val="99"/>
    <w:semiHidden/>
    <w:unhideWhenUsed/>
    <w:rsid w:val="00C734F4"/>
    <w:rPr>
      <w:color w:val="0000FF"/>
      <w:u w:val="single"/>
      <w:shd w:val="clear" w:color="auto" w:fill="F3F2F1"/>
    </w:rPr>
  </w:style>
  <w:style w:type="paragraph" w:styleId="Subtitle">
    <w:name w:val="Subtitle"/>
    <w:basedOn w:val="Normal"/>
    <w:next w:val="Normal"/>
    <w:link w:val="SubtitleChar"/>
    <w:uiPriority w:val="11"/>
    <w:qFormat/>
    <w:rsid w:val="00C734F4"/>
    <w:pPr>
      <w:numPr>
        <w:ilvl w:val="1"/>
      </w:numPr>
      <w:spacing w:after="160"/>
    </w:pPr>
    <w:rPr>
      <w:rFonts w:eastAsiaTheme="minorEastAsia"/>
      <w:color w:val="727272" w:themeColor="text1" w:themeTint="A5"/>
      <w:spacing w:val="15"/>
      <w:sz w:val="22"/>
      <w:szCs w:val="22"/>
    </w:rPr>
  </w:style>
  <w:style w:type="character" w:customStyle="1" w:styleId="SubtitleChar">
    <w:name w:val="Subtitle Char"/>
    <w:basedOn w:val="DefaultParagraphFont"/>
    <w:link w:val="Subtitle"/>
    <w:uiPriority w:val="11"/>
    <w:rsid w:val="00C734F4"/>
    <w:rPr>
      <w:rFonts w:eastAsiaTheme="minorEastAsia"/>
      <w:color w:val="727272" w:themeColor="text1" w:themeTint="A5"/>
      <w:spacing w:val="15"/>
      <w:sz w:val="22"/>
      <w:szCs w:val="22"/>
    </w:rPr>
  </w:style>
  <w:style w:type="character" w:styleId="SubtleEmphasis">
    <w:name w:val="Subtle Emphasis"/>
    <w:basedOn w:val="DefaultParagraphFont"/>
    <w:uiPriority w:val="19"/>
    <w:qFormat/>
    <w:rsid w:val="00C734F4"/>
    <w:rPr>
      <w:i/>
      <w:iCs/>
      <w:color w:val="5C5C5C" w:themeColor="text1" w:themeTint="BF"/>
    </w:rPr>
  </w:style>
  <w:style w:type="character" w:styleId="SubtleReference">
    <w:name w:val="Subtle Reference"/>
    <w:basedOn w:val="DefaultParagraphFont"/>
    <w:uiPriority w:val="31"/>
    <w:qFormat/>
    <w:rsid w:val="00C734F4"/>
    <w:rPr>
      <w:smallCaps/>
      <w:color w:val="727272" w:themeColor="text1" w:themeTint="A5"/>
    </w:rPr>
  </w:style>
  <w:style w:type="table" w:styleId="Table3Deffects1">
    <w:name w:val="Table 3D effects 1"/>
    <w:basedOn w:val="TableNormal"/>
    <w:uiPriority w:val="99"/>
    <w:semiHidden/>
    <w:unhideWhenUsed/>
    <w:rsid w:val="00C734F4"/>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734F4"/>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734F4"/>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734F4"/>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734F4"/>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734F4"/>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734F4"/>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734F4"/>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734F4"/>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734F4"/>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734F4"/>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734F4"/>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734F4"/>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734F4"/>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734F4"/>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734F4"/>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C734F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734F4"/>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734F4"/>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734F4"/>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734F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734F4"/>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C734F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C734F4"/>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734F4"/>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734F4"/>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734F4"/>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734F4"/>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734F4"/>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C734F4"/>
    <w:pPr>
      <w:ind w:left="240" w:hanging="240"/>
    </w:pPr>
  </w:style>
  <w:style w:type="table" w:styleId="TableProfessional">
    <w:name w:val="Table Professional"/>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734F4"/>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734F4"/>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734F4"/>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734F4"/>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734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734F4"/>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734F4"/>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734F4"/>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734F4"/>
    <w:pPr>
      <w:spacing w:before="120"/>
    </w:pPr>
    <w:rPr>
      <w:rFonts w:asciiTheme="majorHAnsi" w:eastAsiaTheme="majorEastAsia" w:hAnsiTheme="majorHAnsi" w:cstheme="majorBidi"/>
      <w:b/>
      <w:bCs/>
    </w:rPr>
  </w:style>
  <w:style w:type="paragraph" w:styleId="TOC3">
    <w:name w:val="toc 3"/>
    <w:basedOn w:val="Normal"/>
    <w:next w:val="Normal"/>
    <w:autoRedefine/>
    <w:uiPriority w:val="39"/>
    <w:semiHidden/>
    <w:unhideWhenUsed/>
    <w:rsid w:val="00C734F4"/>
    <w:pPr>
      <w:spacing w:after="100"/>
      <w:ind w:left="480"/>
    </w:pPr>
  </w:style>
  <w:style w:type="paragraph" w:styleId="TOC4">
    <w:name w:val="toc 4"/>
    <w:basedOn w:val="Normal"/>
    <w:next w:val="Normal"/>
    <w:autoRedefine/>
    <w:uiPriority w:val="39"/>
    <w:semiHidden/>
    <w:unhideWhenUsed/>
    <w:rsid w:val="00C734F4"/>
    <w:pPr>
      <w:spacing w:after="100"/>
      <w:ind w:left="720"/>
    </w:pPr>
  </w:style>
  <w:style w:type="paragraph" w:styleId="TOC5">
    <w:name w:val="toc 5"/>
    <w:basedOn w:val="Normal"/>
    <w:next w:val="Normal"/>
    <w:autoRedefine/>
    <w:uiPriority w:val="39"/>
    <w:semiHidden/>
    <w:unhideWhenUsed/>
    <w:rsid w:val="00C734F4"/>
    <w:pPr>
      <w:spacing w:after="100"/>
      <w:ind w:left="960"/>
    </w:pPr>
  </w:style>
  <w:style w:type="paragraph" w:styleId="TOC6">
    <w:name w:val="toc 6"/>
    <w:basedOn w:val="Normal"/>
    <w:next w:val="Normal"/>
    <w:autoRedefine/>
    <w:uiPriority w:val="39"/>
    <w:semiHidden/>
    <w:unhideWhenUsed/>
    <w:rsid w:val="00C734F4"/>
    <w:pPr>
      <w:spacing w:after="100"/>
      <w:ind w:left="1200"/>
    </w:pPr>
  </w:style>
  <w:style w:type="paragraph" w:styleId="TOC7">
    <w:name w:val="toc 7"/>
    <w:basedOn w:val="Normal"/>
    <w:next w:val="Normal"/>
    <w:autoRedefine/>
    <w:uiPriority w:val="39"/>
    <w:semiHidden/>
    <w:unhideWhenUsed/>
    <w:rsid w:val="00C734F4"/>
    <w:pPr>
      <w:spacing w:after="100"/>
      <w:ind w:left="1440"/>
    </w:pPr>
  </w:style>
  <w:style w:type="paragraph" w:styleId="TOC8">
    <w:name w:val="toc 8"/>
    <w:basedOn w:val="Normal"/>
    <w:next w:val="Normal"/>
    <w:autoRedefine/>
    <w:uiPriority w:val="39"/>
    <w:semiHidden/>
    <w:unhideWhenUsed/>
    <w:rsid w:val="00C734F4"/>
    <w:pPr>
      <w:spacing w:after="100"/>
      <w:ind w:left="1680"/>
    </w:pPr>
  </w:style>
  <w:style w:type="paragraph" w:styleId="TOC9">
    <w:name w:val="toc 9"/>
    <w:basedOn w:val="Normal"/>
    <w:next w:val="Normal"/>
    <w:autoRedefine/>
    <w:uiPriority w:val="39"/>
    <w:semiHidden/>
    <w:unhideWhenUsed/>
    <w:rsid w:val="00C734F4"/>
    <w:pPr>
      <w:spacing w:after="100"/>
      <w:ind w:left="1920"/>
    </w:pPr>
  </w:style>
  <w:style w:type="paragraph" w:customStyle="1" w:styleId="Table10RowHeadingRight">
    <w:name w:val="Table 10 Row Heading Right"/>
    <w:basedOn w:val="Table10RowHeading"/>
    <w:qFormat/>
    <w:rsid w:val="006E7F01"/>
    <w:pPr>
      <w:spacing w:line="240" w:lineRule="auto"/>
      <w:jc w:val="right"/>
    </w:pPr>
    <w:rPr>
      <w:rFonts w:eastAsiaTheme="minorEastAsia"/>
    </w:rPr>
  </w:style>
  <w:style w:type="paragraph" w:customStyle="1" w:styleId="HeaderDocTitle">
    <w:name w:val="Header Doc Title"/>
    <w:basedOn w:val="Header"/>
    <w:rsid w:val="00950CF0"/>
    <w:pPr>
      <w:pBdr>
        <w:bottom w:val="single" w:sz="8" w:space="1" w:color="447939" w:themeColor="accent1"/>
      </w:pBdr>
      <w:tabs>
        <w:tab w:val="clear" w:pos="4680"/>
        <w:tab w:val="clear" w:pos="9360"/>
      </w:tabs>
      <w:spacing w:before="520"/>
      <w:ind w:left="-360" w:right="-360"/>
    </w:pPr>
    <w:rPr>
      <w:szCs w:val="20"/>
    </w:rPr>
  </w:style>
  <w:style w:type="paragraph" w:customStyle="1" w:styleId="Table11RowHeadingRight">
    <w:name w:val="Table 11 Row Heading Right"/>
    <w:basedOn w:val="Table10RowHeadingRight"/>
    <w:rsid w:val="005A17AC"/>
    <w:rPr>
      <w:sz w:val="22"/>
    </w:rPr>
  </w:style>
  <w:style w:type="paragraph" w:customStyle="1" w:styleId="LastPgDisclaimer">
    <w:name w:val="LastPg Disclaimer"/>
    <w:basedOn w:val="BodyText"/>
    <w:qFormat/>
    <w:rsid w:val="00AF6BD1"/>
    <w:pPr>
      <w:pBdr>
        <w:top w:val="single" w:sz="36" w:space="12" w:color="F2F2F2" w:themeColor="background1" w:themeShade="F2"/>
        <w:left w:val="single" w:sz="36" w:space="12" w:color="F2F2F2" w:themeColor="background1" w:themeShade="F2"/>
        <w:bottom w:val="single" w:sz="36" w:space="12" w:color="F2F2F2" w:themeColor="background1" w:themeShade="F2"/>
        <w:right w:val="single" w:sz="36" w:space="12" w:color="F2F2F2" w:themeColor="background1" w:themeShade="F2"/>
      </w:pBdr>
      <w:shd w:val="clear" w:color="auto" w:fill="F2F2F2" w:themeFill="background1" w:themeFillShade="F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136095">
      <w:bodyDiv w:val="1"/>
      <w:marLeft w:val="0"/>
      <w:marRight w:val="0"/>
      <w:marTop w:val="0"/>
      <w:marBottom w:val="0"/>
      <w:divBdr>
        <w:top w:val="none" w:sz="0" w:space="0" w:color="auto"/>
        <w:left w:val="none" w:sz="0" w:space="0" w:color="auto"/>
        <w:bottom w:val="none" w:sz="0" w:space="0" w:color="auto"/>
        <w:right w:val="none" w:sz="0" w:space="0" w:color="auto"/>
      </w:divBdr>
    </w:div>
    <w:div w:id="538199919">
      <w:bodyDiv w:val="1"/>
      <w:marLeft w:val="0"/>
      <w:marRight w:val="0"/>
      <w:marTop w:val="0"/>
      <w:marBottom w:val="0"/>
      <w:divBdr>
        <w:top w:val="none" w:sz="0" w:space="0" w:color="auto"/>
        <w:left w:val="none" w:sz="0" w:space="0" w:color="auto"/>
        <w:bottom w:val="none" w:sz="0" w:space="0" w:color="auto"/>
        <w:right w:val="none" w:sz="0" w:space="0" w:color="auto"/>
      </w:divBdr>
    </w:div>
    <w:div w:id="876890310">
      <w:bodyDiv w:val="1"/>
      <w:marLeft w:val="0"/>
      <w:marRight w:val="0"/>
      <w:marTop w:val="0"/>
      <w:marBottom w:val="0"/>
      <w:divBdr>
        <w:top w:val="none" w:sz="0" w:space="0" w:color="auto"/>
        <w:left w:val="none" w:sz="0" w:space="0" w:color="auto"/>
        <w:bottom w:val="none" w:sz="0" w:space="0" w:color="auto"/>
        <w:right w:val="none" w:sz="0" w:space="0" w:color="auto"/>
      </w:divBdr>
    </w:div>
    <w:div w:id="938441171">
      <w:bodyDiv w:val="1"/>
      <w:marLeft w:val="0"/>
      <w:marRight w:val="0"/>
      <w:marTop w:val="0"/>
      <w:marBottom w:val="0"/>
      <w:divBdr>
        <w:top w:val="none" w:sz="0" w:space="0" w:color="auto"/>
        <w:left w:val="none" w:sz="0" w:space="0" w:color="auto"/>
        <w:bottom w:val="none" w:sz="0" w:space="0" w:color="auto"/>
        <w:right w:val="none" w:sz="0" w:space="0" w:color="auto"/>
      </w:divBdr>
    </w:div>
    <w:div w:id="1019627089">
      <w:bodyDiv w:val="1"/>
      <w:marLeft w:val="0"/>
      <w:marRight w:val="0"/>
      <w:marTop w:val="0"/>
      <w:marBottom w:val="0"/>
      <w:divBdr>
        <w:top w:val="none" w:sz="0" w:space="0" w:color="auto"/>
        <w:left w:val="none" w:sz="0" w:space="0" w:color="auto"/>
        <w:bottom w:val="none" w:sz="0" w:space="0" w:color="auto"/>
        <w:right w:val="none" w:sz="0" w:space="0" w:color="auto"/>
      </w:divBdr>
    </w:div>
    <w:div w:id="1360157935">
      <w:bodyDiv w:val="1"/>
      <w:marLeft w:val="0"/>
      <w:marRight w:val="0"/>
      <w:marTop w:val="0"/>
      <w:marBottom w:val="0"/>
      <w:divBdr>
        <w:top w:val="none" w:sz="0" w:space="0" w:color="auto"/>
        <w:left w:val="none" w:sz="0" w:space="0" w:color="auto"/>
        <w:bottom w:val="none" w:sz="0" w:space="0" w:color="auto"/>
        <w:right w:val="none" w:sz="0" w:space="0" w:color="auto"/>
      </w:divBdr>
    </w:div>
    <w:div w:id="1425027864">
      <w:bodyDiv w:val="1"/>
      <w:marLeft w:val="0"/>
      <w:marRight w:val="0"/>
      <w:marTop w:val="0"/>
      <w:marBottom w:val="0"/>
      <w:divBdr>
        <w:top w:val="none" w:sz="0" w:space="0" w:color="auto"/>
        <w:left w:val="none" w:sz="0" w:space="0" w:color="auto"/>
        <w:bottom w:val="none" w:sz="0" w:space="0" w:color="auto"/>
        <w:right w:val="none" w:sz="0" w:space="0" w:color="auto"/>
      </w:divBdr>
    </w:div>
    <w:div w:id="1462648241">
      <w:bodyDiv w:val="1"/>
      <w:marLeft w:val="0"/>
      <w:marRight w:val="0"/>
      <w:marTop w:val="0"/>
      <w:marBottom w:val="0"/>
      <w:divBdr>
        <w:top w:val="none" w:sz="0" w:space="0" w:color="auto"/>
        <w:left w:val="none" w:sz="0" w:space="0" w:color="auto"/>
        <w:bottom w:val="none" w:sz="0" w:space="0" w:color="auto"/>
        <w:right w:val="none" w:sz="0" w:space="0" w:color="auto"/>
      </w:divBdr>
    </w:div>
    <w:div w:id="1571958186">
      <w:bodyDiv w:val="1"/>
      <w:marLeft w:val="0"/>
      <w:marRight w:val="0"/>
      <w:marTop w:val="0"/>
      <w:marBottom w:val="0"/>
      <w:divBdr>
        <w:top w:val="none" w:sz="0" w:space="0" w:color="auto"/>
        <w:left w:val="none" w:sz="0" w:space="0" w:color="auto"/>
        <w:bottom w:val="none" w:sz="0" w:space="0" w:color="auto"/>
        <w:right w:val="none" w:sz="0" w:space="0" w:color="auto"/>
      </w:divBdr>
    </w:div>
    <w:div w:id="2057392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svg"/></Relationships>
</file>

<file path=word/theme/theme1.xml><?xml version="1.0" encoding="utf-8"?>
<a:theme xmlns:a="http://schemas.openxmlformats.org/drawingml/2006/main" name="AIR_2021_Corporate_MS-Office_Branding">
  <a:themeElements>
    <a:clrScheme name="NCII">
      <a:dk1>
        <a:srgbClr val="262626"/>
      </a:dk1>
      <a:lt1>
        <a:srgbClr val="FFFFFF"/>
      </a:lt1>
      <a:dk2>
        <a:srgbClr val="4D4D4F"/>
      </a:dk2>
      <a:lt2>
        <a:srgbClr val="F9EDEA"/>
      </a:lt2>
      <a:accent1>
        <a:srgbClr val="447939"/>
      </a:accent1>
      <a:accent2>
        <a:srgbClr val="C25131"/>
      </a:accent2>
      <a:accent3>
        <a:srgbClr val="2C517C"/>
      </a:accent3>
      <a:accent4>
        <a:srgbClr val="10719C"/>
      </a:accent4>
      <a:accent5>
        <a:srgbClr val="912B2A"/>
      </a:accent5>
      <a:accent6>
        <a:srgbClr val="672E6B"/>
      </a:accent6>
      <a:hlink>
        <a:srgbClr val="10719C"/>
      </a:hlink>
      <a:folHlink>
        <a:srgbClr val="800080"/>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ef39c64-a023-403b-b100-a285cfd6ef74">
      <Terms xmlns="http://schemas.microsoft.com/office/infopath/2007/PartnerControls"/>
    </lcf76f155ced4ddcb4097134ff3c332f>
    <TaxCatchAll xmlns="89a51b02-0933-47a0-85eb-c3aa1e4e384a" xsi:nil="true"/>
    <SharedWithUsers xmlns="89a51b02-0933-47a0-85eb-c3aa1e4e384a">
      <UserInfo>
        <DisplayName>O'Donnell, Riley</DisplayName>
        <AccountId>264</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AA0D7E67984EF4ABEBACF74A4B1D294" ma:contentTypeVersion="19" ma:contentTypeDescription="Create a new document." ma:contentTypeScope="" ma:versionID="8454d30b916d84ae82490481502f63fe">
  <xsd:schema xmlns:xsd="http://www.w3.org/2001/XMLSchema" xmlns:xs="http://www.w3.org/2001/XMLSchema" xmlns:p="http://schemas.microsoft.com/office/2006/metadata/properties" xmlns:ns2="8ef39c64-a023-403b-b100-a285cfd6ef74" xmlns:ns3="89a51b02-0933-47a0-85eb-c3aa1e4e384a" targetNamespace="http://schemas.microsoft.com/office/2006/metadata/properties" ma:root="true" ma:fieldsID="1dec64caf4823a4c30117101df8167a1" ns2:_="" ns3:_="">
    <xsd:import namespace="8ef39c64-a023-403b-b100-a285cfd6ef74"/>
    <xsd:import namespace="89a51b02-0933-47a0-85eb-c3aa1e4e384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f39c64-a023-403b-b100-a285cfd6ef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a51b02-0933-47a0-85eb-c3aa1e4e384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032057c-f782-4aa0-839e-eb6adbb354a7}" ma:internalName="TaxCatchAll" ma:showField="CatchAllData" ma:web="89a51b02-0933-47a0-85eb-c3aa1e4e38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customXml/itemProps2.xml><?xml version="1.0" encoding="utf-8"?>
<ds:datastoreItem xmlns:ds="http://schemas.openxmlformats.org/officeDocument/2006/customXml" ds:itemID="{7A23CA69-88DC-43FE-BEDE-0D65D4ECF294}">
  <ds:schemaRefs>
    <ds:schemaRef ds:uri="http://schemas.microsoft.com/sharepoint/v3/contenttype/forms"/>
  </ds:schemaRefs>
</ds:datastoreItem>
</file>

<file path=customXml/itemProps3.xml><?xml version="1.0" encoding="utf-8"?>
<ds:datastoreItem xmlns:ds="http://schemas.openxmlformats.org/officeDocument/2006/customXml" ds:itemID="{99C4D812-8B1A-4941-9F6C-6EA8EA782F17}">
  <ds:schemaRefs>
    <ds:schemaRef ds:uri="http://schemas.microsoft.com/office/2006/metadata/properties"/>
    <ds:schemaRef ds:uri="http://schemas.microsoft.com/office/infopath/2007/PartnerControls"/>
    <ds:schemaRef ds:uri="8ef39c64-a023-403b-b100-a285cfd6ef74"/>
    <ds:schemaRef ds:uri="89a51b02-0933-47a0-85eb-c3aa1e4e384a"/>
  </ds:schemaRefs>
</ds:datastoreItem>
</file>

<file path=customXml/itemProps4.xml><?xml version="1.0" encoding="utf-8"?>
<ds:datastoreItem xmlns:ds="http://schemas.openxmlformats.org/officeDocument/2006/customXml" ds:itemID="{D3A8FFAE-009F-4CFC-B1E8-2240EDD9FC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f39c64-a023-403b-b100-a285cfd6ef74"/>
    <ds:schemaRef ds:uri="89a51b02-0933-47a0-85eb-c3aa1e4e3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Pages>
  <Words>328</Words>
  <Characters>1966</Characters>
  <Application>Microsoft Office Word</Application>
  <DocSecurity>0</DocSecurity>
  <Lines>45</Lines>
  <Paragraphs>14</Paragraphs>
  <ScaleCrop>false</ScaleCrop>
  <HeadingPairs>
    <vt:vector size="2" baseType="variant">
      <vt:variant>
        <vt:lpstr>Title</vt:lpstr>
      </vt:variant>
      <vt:variant>
        <vt:i4>1</vt:i4>
      </vt:variant>
    </vt:vector>
  </HeadingPairs>
  <TitlesOfParts>
    <vt:vector size="1" baseType="lpstr">
      <vt:lpstr>Document Title</vt:lpstr>
    </vt:vector>
  </TitlesOfParts>
  <Company/>
  <LinksUpToDate>false</LinksUpToDate>
  <CharactersWithSpaces>2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Document Title</dc:subject>
  <dc:creator>The American Institutes for Research</dc:creator>
  <cp:keywords/>
  <dc:description/>
  <cp:lastModifiedBy>Boggs, Colleen</cp:lastModifiedBy>
  <cp:revision>44</cp:revision>
  <cp:lastPrinted>2019-10-04T21:04:00Z</cp:lastPrinted>
  <dcterms:created xsi:type="dcterms:W3CDTF">2025-12-22T20:27:00Z</dcterms:created>
  <dcterms:modified xsi:type="dcterms:W3CDTF">2026-01-13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A0D7E67984EF4ABEBACF74A4B1D294</vt:lpwstr>
  </property>
  <property fmtid="{D5CDD505-2E9C-101B-9397-08002B2CF9AE}" pid="3" name="TaxKeyword">
    <vt:lpwstr/>
  </property>
  <property fmtid="{D5CDD505-2E9C-101B-9397-08002B2CF9AE}" pid="4" name="MediaServiceImageTags">
    <vt:lpwstr/>
  </property>
  <property fmtid="{D5CDD505-2E9C-101B-9397-08002B2CF9AE}" pid="5" name="docLang">
    <vt:lpwstr>en</vt:lpwstr>
  </property>
</Properties>
</file>